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2BC6E6" w14:textId="5D0583DF" w:rsidR="00C97AF9" w:rsidRPr="00FC0031" w:rsidRDefault="008A3BB9" w:rsidP="00C97AF9">
      <w:pPr>
        <w:pStyle w:val="Heading1"/>
        <w:rPr>
          <w:rFonts w:asciiTheme="minorHAnsi" w:hAnsiTheme="minorHAnsi"/>
          <w:b/>
          <w:color w:val="auto"/>
        </w:rPr>
      </w:pPr>
      <w:r w:rsidRPr="00FC0031">
        <w:rPr>
          <w:rFonts w:asciiTheme="minorHAnsi" w:hAnsiTheme="minorHAnsi"/>
          <w:b/>
          <w:color w:val="auto"/>
        </w:rPr>
        <w:t xml:space="preserve">Volunteer Management Activity </w:t>
      </w:r>
      <w:r w:rsidR="00A72EEE" w:rsidRPr="00FC0031">
        <w:rPr>
          <w:rFonts w:asciiTheme="minorHAnsi" w:hAnsiTheme="minorHAnsi"/>
          <w:b/>
          <w:color w:val="auto"/>
        </w:rPr>
        <w:t>2022-26 Grants</w:t>
      </w:r>
      <w:r w:rsidR="00913696" w:rsidRPr="00FC0031">
        <w:rPr>
          <w:rFonts w:asciiTheme="minorHAnsi" w:hAnsiTheme="minorHAnsi"/>
          <w:b/>
          <w:color w:val="auto"/>
        </w:rPr>
        <w:t xml:space="preserve">: </w:t>
      </w:r>
      <w:r w:rsidRPr="00FC0031">
        <w:rPr>
          <w:rFonts w:asciiTheme="minorHAnsi" w:hAnsiTheme="minorHAnsi"/>
          <w:b/>
          <w:color w:val="auto"/>
        </w:rPr>
        <w:t>Project Application</w:t>
      </w:r>
      <w:r w:rsidR="00913696" w:rsidRPr="00FC0031">
        <w:rPr>
          <w:rFonts w:asciiTheme="minorHAnsi" w:hAnsiTheme="minorHAnsi"/>
          <w:b/>
          <w:color w:val="auto"/>
        </w:rPr>
        <w:t xml:space="preserve"> Form</w:t>
      </w:r>
    </w:p>
    <w:p w14:paraId="7AC0C03F" w14:textId="77777777" w:rsidR="002D6A6C" w:rsidRPr="00FC0031" w:rsidRDefault="002D6A6C" w:rsidP="008A3BB9">
      <w:pPr>
        <w:pStyle w:val="Heading2"/>
        <w:rPr>
          <w:rFonts w:asciiTheme="minorHAnsi" w:hAnsiTheme="minorHAnsi"/>
          <w:b/>
          <w:color w:val="auto"/>
        </w:rPr>
      </w:pPr>
    </w:p>
    <w:p w14:paraId="0CBD5727" w14:textId="66DBEEEA" w:rsidR="008A3BB9" w:rsidRPr="00FC0031" w:rsidRDefault="00F7506D" w:rsidP="008A3BB9">
      <w:pPr>
        <w:pStyle w:val="Heading2"/>
        <w:rPr>
          <w:rFonts w:asciiTheme="minorHAnsi" w:hAnsiTheme="minorHAnsi"/>
          <w:b/>
          <w:color w:val="auto"/>
        </w:rPr>
      </w:pPr>
      <w:r w:rsidRPr="00FC0031">
        <w:rPr>
          <w:rFonts w:asciiTheme="minorHAnsi" w:hAnsiTheme="minorHAnsi"/>
          <w:b/>
          <w:color w:val="auto"/>
        </w:rPr>
        <w:t>Background</w:t>
      </w:r>
    </w:p>
    <w:p w14:paraId="2DDDE861" w14:textId="6ECD6E5D" w:rsidR="008A3BB9" w:rsidRPr="00FC0031" w:rsidRDefault="008A3BB9" w:rsidP="008A3BB9">
      <w:r w:rsidRPr="00FC0031">
        <w:t xml:space="preserve">The Volunteer Management Activity (VMA) is a current stream of </w:t>
      </w:r>
      <w:r w:rsidR="00990106" w:rsidRPr="00FC0031">
        <w:t>Australian Government</w:t>
      </w:r>
      <w:r w:rsidRPr="00FC0031">
        <w:t xml:space="preserve"> funding aimed at strengthening volunteering across Australia. Support for volunteering has been funded by the Department of Social Services (</w:t>
      </w:r>
      <w:r w:rsidR="00990106" w:rsidRPr="00FC0031">
        <w:t>the Department</w:t>
      </w:r>
      <w:r w:rsidRPr="00FC0031">
        <w:t xml:space="preserve">). </w:t>
      </w:r>
      <w:r w:rsidR="00841DAC" w:rsidRPr="00FC0031">
        <w:t>Volunteering WA (VWA), the peak body for volunteering in WA, has become a Prime Provider for the VMA in Western Australia from 2021-2026. A prime or lead provider model, involves a commissioning approach whereby a government contract is awarded to a high-level organisation (e.g. VWA</w:t>
      </w:r>
      <w:r w:rsidR="00C97AF9" w:rsidRPr="00FC0031">
        <w:t xml:space="preserve">) which has the responsibility for </w:t>
      </w:r>
      <w:r w:rsidR="00841DAC" w:rsidRPr="00FC0031">
        <w:t xml:space="preserve">organising and managing </w:t>
      </w:r>
      <w:r w:rsidR="00C97AF9" w:rsidRPr="00FC0031">
        <w:t xml:space="preserve">the activities and services under the contract. </w:t>
      </w:r>
      <w:r w:rsidR="002D6A6C" w:rsidRPr="00FC0031">
        <w:t>VWA is committed to achieving the aims of the VMA</w:t>
      </w:r>
      <w:r w:rsidR="00F7506D" w:rsidRPr="00FC0031">
        <w:t>,</w:t>
      </w:r>
      <w:r w:rsidR="002D6A6C" w:rsidRPr="00FC0031">
        <w:t xml:space="preserve"> through continued investment in volunteering across metropolitan, regional and rural areas of WA, and will act in accordance with the values of collaboration, innovation and inclusivity.</w:t>
      </w:r>
    </w:p>
    <w:p w14:paraId="6B276A15" w14:textId="321CB995" w:rsidR="000D3985" w:rsidRPr="00FC0031" w:rsidRDefault="00841DAC" w:rsidP="00841DAC">
      <w:pPr>
        <w:spacing w:after="0"/>
      </w:pPr>
      <w:r w:rsidRPr="00FC0031">
        <w:t>The</w:t>
      </w:r>
      <w:r w:rsidR="000D3985" w:rsidRPr="00FC0031">
        <w:t xml:space="preserve"> focus areas of the</w:t>
      </w:r>
      <w:r w:rsidR="003B43CE" w:rsidRPr="00FC0031">
        <w:t xml:space="preserve"> </w:t>
      </w:r>
      <w:r w:rsidR="000D3985" w:rsidRPr="00FC0031">
        <w:t xml:space="preserve">Volunteer Management Activity program are: </w:t>
      </w:r>
    </w:p>
    <w:p w14:paraId="7EC87AC3" w14:textId="0F4A978F" w:rsidR="000D3985" w:rsidRPr="00FC0031" w:rsidRDefault="000D3985" w:rsidP="00841DAC">
      <w:pPr>
        <w:pStyle w:val="ListParagraph"/>
        <w:numPr>
          <w:ilvl w:val="0"/>
          <w:numId w:val="1"/>
        </w:numPr>
        <w:spacing w:after="0"/>
      </w:pPr>
      <w:r w:rsidRPr="00FC0031">
        <w:t xml:space="preserve">To build the capacity of volunteer involving organisations </w:t>
      </w:r>
      <w:r w:rsidR="00841DAC" w:rsidRPr="00FC0031">
        <w:t>through online volunteer management information, training and resources.</w:t>
      </w:r>
    </w:p>
    <w:p w14:paraId="4FD0E820" w14:textId="2DD07E27" w:rsidR="000D3985" w:rsidRPr="00FC0031" w:rsidRDefault="000D3985" w:rsidP="00024BA7">
      <w:pPr>
        <w:pStyle w:val="ListParagraph"/>
        <w:numPr>
          <w:ilvl w:val="0"/>
          <w:numId w:val="1"/>
        </w:numPr>
      </w:pPr>
      <w:r w:rsidRPr="00FC0031">
        <w:t>Provide services to build the capacity of volunteer-involving organisations to break down barriers to volunteering for one or more identified priority group</w:t>
      </w:r>
      <w:r w:rsidR="00F7506D" w:rsidRPr="00FC0031">
        <w:t>s</w:t>
      </w:r>
      <w:r w:rsidRPr="00FC0031">
        <w:t xml:space="preserve">, and if deemed the most effective approach, provide face-to-face services to support these groups to participate in volunteering. These priority groups include: </w:t>
      </w:r>
    </w:p>
    <w:p w14:paraId="0DB2C8C6" w14:textId="7F859099" w:rsidR="00C97AF9" w:rsidRPr="00FC0031" w:rsidRDefault="000D3985" w:rsidP="00C97AF9">
      <w:pPr>
        <w:pStyle w:val="ListParagraph"/>
        <w:numPr>
          <w:ilvl w:val="1"/>
          <w:numId w:val="1"/>
        </w:numPr>
      </w:pPr>
      <w:r w:rsidRPr="00FC0031">
        <w:t>People with Disability</w:t>
      </w:r>
      <w:r w:rsidR="00182C5D" w:rsidRPr="00FC0031">
        <w:rPr>
          <w:rStyle w:val="FootnoteReference"/>
        </w:rPr>
        <w:footnoteReference w:id="2"/>
      </w:r>
      <w:r w:rsidRPr="00FC0031">
        <w:t xml:space="preserve"> </w:t>
      </w:r>
    </w:p>
    <w:p w14:paraId="11E3CA06" w14:textId="792BDD20" w:rsidR="000D3985" w:rsidRPr="00FC0031" w:rsidRDefault="00F7506D" w:rsidP="000D3985">
      <w:pPr>
        <w:pStyle w:val="ListParagraph"/>
        <w:numPr>
          <w:ilvl w:val="1"/>
          <w:numId w:val="1"/>
        </w:numPr>
      </w:pPr>
      <w:r w:rsidRPr="00FC0031">
        <w:t>First Nations People</w:t>
      </w:r>
      <w:r w:rsidR="000D3985" w:rsidRPr="00FC0031">
        <w:t xml:space="preserve"> </w:t>
      </w:r>
    </w:p>
    <w:p w14:paraId="0F049AFB" w14:textId="1195F255" w:rsidR="00C97AF9" w:rsidRPr="00FC0031" w:rsidRDefault="000D3985" w:rsidP="002D6A6C">
      <w:pPr>
        <w:pStyle w:val="ListParagraph"/>
        <w:numPr>
          <w:ilvl w:val="1"/>
          <w:numId w:val="1"/>
        </w:numPr>
      </w:pPr>
      <w:r w:rsidRPr="00FC0031">
        <w:t>Newly Arrived Migrants</w:t>
      </w:r>
      <w:r w:rsidR="00676925" w:rsidRPr="00FC0031">
        <w:rPr>
          <w:rStyle w:val="FootnoteReference"/>
        </w:rPr>
        <w:footnoteReference w:id="3"/>
      </w:r>
      <w:r w:rsidR="002D6A6C" w:rsidRPr="00FC0031">
        <w:t xml:space="preserve"> </w:t>
      </w:r>
    </w:p>
    <w:p w14:paraId="6C52E81C" w14:textId="77777777" w:rsidR="00374174" w:rsidRPr="004152FD" w:rsidRDefault="00374174" w:rsidP="002D6A6C">
      <w:pPr>
        <w:pStyle w:val="Heading2"/>
        <w:rPr>
          <w:rFonts w:asciiTheme="minorHAnsi" w:hAnsiTheme="minorHAnsi"/>
          <w:b/>
          <w:color w:val="auto"/>
          <w:sz w:val="24"/>
        </w:rPr>
      </w:pPr>
    </w:p>
    <w:p w14:paraId="48EA3AF9" w14:textId="662A77DC" w:rsidR="002D6A6C" w:rsidRPr="004152FD" w:rsidRDefault="002D6A6C" w:rsidP="002D6A6C">
      <w:pPr>
        <w:pStyle w:val="Heading2"/>
        <w:rPr>
          <w:rFonts w:asciiTheme="minorHAnsi" w:hAnsiTheme="minorHAnsi"/>
          <w:b/>
          <w:color w:val="auto"/>
          <w:sz w:val="24"/>
        </w:rPr>
      </w:pPr>
      <w:r w:rsidRPr="004152FD">
        <w:rPr>
          <w:rFonts w:asciiTheme="minorHAnsi" w:hAnsiTheme="minorHAnsi"/>
          <w:b/>
          <w:color w:val="auto"/>
          <w:sz w:val="24"/>
        </w:rPr>
        <w:t>Project Scope</w:t>
      </w:r>
    </w:p>
    <w:p w14:paraId="68A1D665" w14:textId="56132DB6" w:rsidR="00B927EC" w:rsidRPr="004152FD" w:rsidRDefault="00841DAC" w:rsidP="00B927EC">
      <w:r w:rsidRPr="004152FD">
        <w:rPr>
          <w:b/>
          <w:i/>
        </w:rPr>
        <w:t>VWA</w:t>
      </w:r>
      <w:r w:rsidR="00615AC3" w:rsidRPr="004152FD">
        <w:rPr>
          <w:b/>
          <w:i/>
        </w:rPr>
        <w:t xml:space="preserve"> seeks to fund</w:t>
      </w:r>
      <w:r w:rsidR="00BC4C00" w:rsidRPr="004152FD">
        <w:rPr>
          <w:b/>
          <w:i/>
        </w:rPr>
        <w:t xml:space="preserve"> successful projects, through a process of application and </w:t>
      </w:r>
      <w:r w:rsidR="00A235DB" w:rsidRPr="004152FD">
        <w:rPr>
          <w:b/>
          <w:i/>
        </w:rPr>
        <w:t xml:space="preserve">panel review, that </w:t>
      </w:r>
      <w:r w:rsidR="00B927EC" w:rsidRPr="004152FD">
        <w:rPr>
          <w:b/>
          <w:i/>
        </w:rPr>
        <w:t xml:space="preserve">aim to provide/develop </w:t>
      </w:r>
      <w:r w:rsidR="00374174" w:rsidRPr="004152FD">
        <w:rPr>
          <w:b/>
          <w:i/>
        </w:rPr>
        <w:t>activities</w:t>
      </w:r>
      <w:r w:rsidR="00B927EC" w:rsidRPr="004152FD">
        <w:rPr>
          <w:b/>
          <w:i/>
        </w:rPr>
        <w:t xml:space="preserve">/support/resources to help </w:t>
      </w:r>
      <w:bookmarkStart w:id="0" w:name="_Hlk100390433"/>
      <w:r w:rsidR="00B927EC" w:rsidRPr="004152FD">
        <w:rPr>
          <w:b/>
          <w:i/>
        </w:rPr>
        <w:t>break down barriers to volunteering faced by one or more of the three identified priority groups.</w:t>
      </w:r>
      <w:r w:rsidR="00B927EC" w:rsidRPr="004152FD">
        <w:t xml:space="preserve">  This must occur by supporting volunteer managers and V</w:t>
      </w:r>
      <w:r w:rsidR="004070BC" w:rsidRPr="004152FD">
        <w:t>olunteer-</w:t>
      </w:r>
      <w:r w:rsidR="00B927EC" w:rsidRPr="004152FD">
        <w:t>I</w:t>
      </w:r>
      <w:r w:rsidR="004070BC" w:rsidRPr="004152FD">
        <w:t xml:space="preserve">nvolving </w:t>
      </w:r>
      <w:r w:rsidR="00B927EC" w:rsidRPr="004152FD">
        <w:t>O</w:t>
      </w:r>
      <w:r w:rsidR="004070BC" w:rsidRPr="004152FD">
        <w:t>rganisation</w:t>
      </w:r>
      <w:r w:rsidR="00B927EC" w:rsidRPr="004152FD">
        <w:t xml:space="preserve">s to build their capacity to engage and support priority group volunteers in a meaningful and respectful manner.  </w:t>
      </w:r>
      <w:bookmarkEnd w:id="0"/>
    </w:p>
    <w:p w14:paraId="27D69B2E" w14:textId="65045BDE" w:rsidR="00F6767A" w:rsidRPr="0007293F" w:rsidRDefault="00374174" w:rsidP="00374174">
      <w:pPr>
        <w:rPr>
          <w:i/>
        </w:rPr>
      </w:pPr>
      <w:r w:rsidRPr="004152FD">
        <w:t>To assist in</w:t>
      </w:r>
      <w:r w:rsidR="008E14A2" w:rsidRPr="004152FD">
        <w:t xml:space="preserve"> developing </w:t>
      </w:r>
      <w:r w:rsidR="006E5761" w:rsidRPr="004152FD">
        <w:t>applications</w:t>
      </w:r>
      <w:r w:rsidR="008E14A2" w:rsidRPr="004152FD">
        <w:t xml:space="preserve">, </w:t>
      </w:r>
      <w:r w:rsidR="00841DAC" w:rsidRPr="004152FD">
        <w:t>VWA</w:t>
      </w:r>
      <w:r w:rsidR="008E14A2" w:rsidRPr="004152FD">
        <w:t xml:space="preserve"> has </w:t>
      </w:r>
      <w:r w:rsidRPr="004152FD">
        <w:t xml:space="preserve">provided </w:t>
      </w:r>
      <w:hyperlink r:id="rId11" w:history="1">
        <w:r w:rsidRPr="005B7143">
          <w:rPr>
            <w:rStyle w:val="Hyperlink"/>
            <w:i/>
            <w:highlight w:val="yellow"/>
          </w:rPr>
          <w:t>Volunteer Management Activity 2022-26 Grant: Guidelines for applicants</w:t>
        </w:r>
      </w:hyperlink>
      <w:r w:rsidR="0007293F">
        <w:rPr>
          <w:i/>
        </w:rPr>
        <w:t xml:space="preserve">. </w:t>
      </w:r>
      <w:r w:rsidR="0007293F">
        <w:t xml:space="preserve">There are also </w:t>
      </w:r>
      <w:r w:rsidR="008E14A2" w:rsidRPr="004152FD">
        <w:t xml:space="preserve">outlined some activities which may be </w:t>
      </w:r>
      <w:r w:rsidR="002D6A6C" w:rsidRPr="004152FD">
        <w:t>considered for delivery under this</w:t>
      </w:r>
      <w:r w:rsidR="006E5761" w:rsidRPr="004152FD">
        <w:t xml:space="preserve"> </w:t>
      </w:r>
      <w:r w:rsidR="008E14A2" w:rsidRPr="004152FD">
        <w:t xml:space="preserve">project-based grants program. </w:t>
      </w:r>
      <w:r w:rsidR="0095606B" w:rsidRPr="004152FD">
        <w:t xml:space="preserve">Please refer to the </w:t>
      </w:r>
      <w:hyperlink r:id="rId12" w:history="1">
        <w:r w:rsidR="0095606B" w:rsidRPr="005B7143">
          <w:rPr>
            <w:rStyle w:val="Hyperlink"/>
            <w:i/>
            <w:iCs/>
            <w:highlight w:val="yellow"/>
          </w:rPr>
          <w:t>Volunteer Management Activities 2022</w:t>
        </w:r>
        <w:r w:rsidR="004E1C57" w:rsidRPr="005B7143">
          <w:rPr>
            <w:rStyle w:val="Hyperlink"/>
            <w:i/>
            <w:iCs/>
            <w:highlight w:val="yellow"/>
          </w:rPr>
          <w:t>-26 Grants: In and Out of Scope Activit</w:t>
        </w:r>
        <w:r w:rsidR="008E61B1" w:rsidRPr="005B7143">
          <w:rPr>
            <w:rStyle w:val="Hyperlink"/>
            <w:i/>
            <w:iCs/>
            <w:highlight w:val="yellow"/>
          </w:rPr>
          <w:t>i</w:t>
        </w:r>
        <w:r w:rsidR="004E1C57" w:rsidRPr="005B7143">
          <w:rPr>
            <w:rStyle w:val="Hyperlink"/>
            <w:i/>
            <w:iCs/>
            <w:highlight w:val="yellow"/>
          </w:rPr>
          <w:t>es</w:t>
        </w:r>
      </w:hyperlink>
      <w:r w:rsidR="004E1C57" w:rsidRPr="004152FD">
        <w:t xml:space="preserve"> document for this in</w:t>
      </w:r>
      <w:r w:rsidR="008E61B1" w:rsidRPr="004152FD">
        <w:t xml:space="preserve">formation.  </w:t>
      </w:r>
      <w:r w:rsidR="0095606B" w:rsidRPr="004152FD">
        <w:t xml:space="preserve">This list is not comprehensive but designed to ensure grant applications and proposed activities meet the Volunteer Management Activity (VMA) guidelines. </w:t>
      </w:r>
      <w:r w:rsidR="008E14A2" w:rsidRPr="004152FD">
        <w:t xml:space="preserve">Please note </w:t>
      </w:r>
      <w:r w:rsidR="002D6A6C" w:rsidRPr="004152FD">
        <w:t xml:space="preserve">project </w:t>
      </w:r>
      <w:r w:rsidR="008E14A2" w:rsidRPr="004152FD">
        <w:t xml:space="preserve">activities are </w:t>
      </w:r>
      <w:r w:rsidR="002D6A6C" w:rsidRPr="004152FD">
        <w:t xml:space="preserve">to be </w:t>
      </w:r>
      <w:r w:rsidR="008E14A2" w:rsidRPr="004152FD">
        <w:t xml:space="preserve">designed to reduce duplication and </w:t>
      </w:r>
      <w:r w:rsidR="002D6A6C" w:rsidRPr="004152FD">
        <w:t xml:space="preserve">encourage innovation in </w:t>
      </w:r>
      <w:r w:rsidRPr="004152FD">
        <w:t xml:space="preserve">practice and resources available. This work will </w:t>
      </w:r>
      <w:r w:rsidR="008E14A2" w:rsidRPr="004152FD">
        <w:t>complement the</w:t>
      </w:r>
      <w:r w:rsidRPr="004152FD">
        <w:t xml:space="preserve"> state and</w:t>
      </w:r>
      <w:r w:rsidR="008E14A2" w:rsidRPr="004152FD">
        <w:t xml:space="preserve"> national VMA </w:t>
      </w:r>
      <w:r w:rsidRPr="004152FD">
        <w:t xml:space="preserve">activities being undertaken </w:t>
      </w:r>
      <w:r w:rsidR="008E14A2" w:rsidRPr="004152FD">
        <w:t xml:space="preserve">by all state and territory </w:t>
      </w:r>
      <w:r w:rsidRPr="004152FD">
        <w:t>Volunteering Peak B</w:t>
      </w:r>
      <w:r w:rsidR="008E14A2" w:rsidRPr="004152FD">
        <w:t>odies.</w:t>
      </w:r>
    </w:p>
    <w:p w14:paraId="67249D66" w14:textId="4B9AD13E" w:rsidR="00C158ED" w:rsidRPr="004152FD" w:rsidRDefault="00F22AE1" w:rsidP="00C158ED">
      <w:pPr>
        <w:pStyle w:val="Heading2"/>
        <w:rPr>
          <w:rFonts w:asciiTheme="minorHAnsi" w:hAnsiTheme="minorHAnsi"/>
          <w:b/>
          <w:color w:val="auto"/>
          <w:sz w:val="24"/>
        </w:rPr>
      </w:pPr>
      <w:r w:rsidRPr="004152FD">
        <w:rPr>
          <w:rFonts w:asciiTheme="minorHAnsi" w:hAnsiTheme="minorHAnsi"/>
          <w:b/>
          <w:color w:val="auto"/>
          <w:sz w:val="24"/>
        </w:rPr>
        <w:t>Project Duration</w:t>
      </w:r>
    </w:p>
    <w:p w14:paraId="1DA13C6D" w14:textId="1A50CD25" w:rsidR="007506F6" w:rsidRPr="004152FD" w:rsidRDefault="00353780" w:rsidP="00F22AE1">
      <w:r w:rsidRPr="004152FD">
        <w:t>Proposed project</w:t>
      </w:r>
      <w:r w:rsidR="008E61B1" w:rsidRPr="004152FD">
        <w:t>s</w:t>
      </w:r>
      <w:r w:rsidR="00374174" w:rsidRPr="004152FD">
        <w:t xml:space="preserve"> must not exceed t</w:t>
      </w:r>
      <w:r w:rsidRPr="004152FD">
        <w:t>welve (12) months in length</w:t>
      </w:r>
      <w:r w:rsidR="00EC45A2">
        <w:t xml:space="preserve"> but can be less than this</w:t>
      </w:r>
      <w:r w:rsidRPr="004152FD">
        <w:t>.</w:t>
      </w:r>
      <w:r w:rsidR="0048660C" w:rsidRPr="004152FD">
        <w:t xml:space="preserve">  </w:t>
      </w:r>
      <w:r w:rsidR="00780178" w:rsidRPr="004152FD">
        <w:t xml:space="preserve">Should your proposed project have stages/phases that </w:t>
      </w:r>
      <w:r w:rsidR="007F6514" w:rsidRPr="004152FD">
        <w:t>exceed 12 months, these should be detailed for consideration</w:t>
      </w:r>
      <w:r w:rsidR="002C50DB" w:rsidRPr="004152FD">
        <w:t xml:space="preserve"> for funding in subsequent </w:t>
      </w:r>
      <w:r w:rsidR="00EC0DAD" w:rsidRPr="004152FD">
        <w:t>years.  Approval of a project does</w:t>
      </w:r>
      <w:r w:rsidR="0048660C" w:rsidRPr="004152FD">
        <w:t xml:space="preserve"> not guarantee that a project will be funded in </w:t>
      </w:r>
      <w:r w:rsidR="00CB6935" w:rsidRPr="004152FD">
        <w:t xml:space="preserve">subsequent </w:t>
      </w:r>
      <w:r w:rsidR="007506F6" w:rsidRPr="004152FD">
        <w:t>years,</w:t>
      </w:r>
      <w:r w:rsidR="00CB6935" w:rsidRPr="004152FD">
        <w:t xml:space="preserve"> and it is expected that successful projects</w:t>
      </w:r>
      <w:r w:rsidR="00CB25F7" w:rsidRPr="004152FD">
        <w:t xml:space="preserve"> will be completed and achieve object</w:t>
      </w:r>
      <w:r w:rsidR="00374174" w:rsidRPr="004152FD">
        <w:t>ive</w:t>
      </w:r>
      <w:r w:rsidR="00C158ED" w:rsidRPr="004152FD">
        <w:t>s regardless of additional stages/phases being</w:t>
      </w:r>
      <w:r w:rsidR="007506F6" w:rsidRPr="004152FD">
        <w:t xml:space="preserve"> funded</w:t>
      </w:r>
      <w:r w:rsidR="00C158ED" w:rsidRPr="004152FD">
        <w:t xml:space="preserve"> or not</w:t>
      </w:r>
      <w:r w:rsidR="007506F6" w:rsidRPr="004152FD">
        <w:t>.</w:t>
      </w:r>
    </w:p>
    <w:p w14:paraId="61CCFF0A" w14:textId="6CFB454B" w:rsidR="00CE793E" w:rsidRPr="004152FD" w:rsidRDefault="00C158ED" w:rsidP="008B22E3">
      <w:pPr>
        <w:pStyle w:val="Heading2"/>
        <w:rPr>
          <w:rFonts w:asciiTheme="minorHAnsi" w:hAnsiTheme="minorHAnsi"/>
          <w:b/>
          <w:color w:val="auto"/>
          <w:sz w:val="24"/>
        </w:rPr>
      </w:pPr>
      <w:r w:rsidRPr="004152FD">
        <w:rPr>
          <w:rFonts w:asciiTheme="minorHAnsi" w:hAnsiTheme="minorHAnsi"/>
          <w:b/>
          <w:color w:val="auto"/>
          <w:sz w:val="24"/>
        </w:rPr>
        <w:t xml:space="preserve">Project </w:t>
      </w:r>
      <w:r w:rsidR="008B22E3" w:rsidRPr="004152FD">
        <w:rPr>
          <w:rFonts w:asciiTheme="minorHAnsi" w:hAnsiTheme="minorHAnsi"/>
          <w:b/>
          <w:color w:val="auto"/>
          <w:sz w:val="24"/>
        </w:rPr>
        <w:t>Schedule and Reporting</w:t>
      </w:r>
    </w:p>
    <w:p w14:paraId="1E6B726D" w14:textId="6A24A4D8" w:rsidR="00AA4F47" w:rsidRPr="004152FD" w:rsidRDefault="007A1529" w:rsidP="00476817">
      <w:r w:rsidRPr="004152FD">
        <w:t xml:space="preserve">All </w:t>
      </w:r>
      <w:r w:rsidR="002B733C" w:rsidRPr="004152FD">
        <w:t>successfully funded projects will be required to complete</w:t>
      </w:r>
      <w:r w:rsidR="009E0406" w:rsidRPr="004152FD">
        <w:t xml:space="preserve"> </w:t>
      </w:r>
      <w:r w:rsidR="00C65A0D" w:rsidRPr="00C65A0D">
        <w:t xml:space="preserve">reporting at the half way point and at end </w:t>
      </w:r>
      <w:r w:rsidR="00C158ED" w:rsidRPr="00C65A0D">
        <w:t xml:space="preserve">of </w:t>
      </w:r>
      <w:r w:rsidR="00C65A0D">
        <w:t>each</w:t>
      </w:r>
      <w:r w:rsidR="00C158ED" w:rsidRPr="00C65A0D">
        <w:t xml:space="preserve"> project</w:t>
      </w:r>
      <w:r w:rsidR="00C65A0D">
        <w:t xml:space="preserve"> </w:t>
      </w:r>
      <w:r w:rsidR="00F7506D">
        <w:t>(</w:t>
      </w:r>
      <w:r w:rsidR="00C65A0D">
        <w:t>year</w:t>
      </w:r>
      <w:r w:rsidR="00F7506D">
        <w:t>)</w:t>
      </w:r>
      <w:r w:rsidR="009E0406" w:rsidRPr="00C65A0D">
        <w:t>.</w:t>
      </w:r>
      <w:r w:rsidR="009E0406" w:rsidRPr="004152FD">
        <w:t xml:space="preserve">  </w:t>
      </w:r>
      <w:r w:rsidR="00C158ED" w:rsidRPr="004152FD">
        <w:t>This</w:t>
      </w:r>
      <w:r w:rsidR="009E0406" w:rsidRPr="004152FD">
        <w:t xml:space="preserve"> will </w:t>
      </w:r>
      <w:r w:rsidR="00C158ED" w:rsidRPr="004152FD">
        <w:t xml:space="preserve">include </w:t>
      </w:r>
      <w:r w:rsidR="00667252" w:rsidRPr="004152FD">
        <w:t>reporting ag</w:t>
      </w:r>
      <w:r w:rsidR="00623DC4" w:rsidRPr="004152FD">
        <w:t xml:space="preserve">ainst </w:t>
      </w:r>
      <w:r w:rsidR="00C158ED" w:rsidRPr="004152FD">
        <w:t>the activities, outcomes and budget specified for</w:t>
      </w:r>
      <w:r w:rsidR="00215248" w:rsidRPr="004152FD">
        <w:t xml:space="preserve"> your specific </w:t>
      </w:r>
      <w:r w:rsidR="00C65A0D">
        <w:t xml:space="preserve">project. Both informal and formal written reports (template will be provided) will form part of the reporting requirements.   </w:t>
      </w:r>
    </w:p>
    <w:p w14:paraId="0A864E67" w14:textId="72C3AFA3" w:rsidR="00AA4F47" w:rsidRPr="004152FD" w:rsidRDefault="00A33396" w:rsidP="00A33396">
      <w:pPr>
        <w:pStyle w:val="Heading2"/>
        <w:rPr>
          <w:rFonts w:asciiTheme="minorHAnsi" w:hAnsiTheme="minorHAnsi"/>
          <w:b/>
          <w:color w:val="auto"/>
          <w:sz w:val="24"/>
        </w:rPr>
      </w:pPr>
      <w:r w:rsidRPr="004152FD">
        <w:rPr>
          <w:rFonts w:asciiTheme="minorHAnsi" w:hAnsiTheme="minorHAnsi"/>
          <w:b/>
          <w:color w:val="auto"/>
          <w:sz w:val="24"/>
        </w:rPr>
        <w:t>Budget</w:t>
      </w:r>
      <w:r w:rsidR="00841DAC" w:rsidRPr="004152FD">
        <w:rPr>
          <w:rFonts w:asciiTheme="minorHAnsi" w:hAnsiTheme="minorHAnsi"/>
          <w:b/>
          <w:color w:val="auto"/>
          <w:sz w:val="24"/>
        </w:rPr>
        <w:t xml:space="preserve"> </w:t>
      </w:r>
    </w:p>
    <w:p w14:paraId="16862BEA" w14:textId="47D0140E" w:rsidR="00A40B1F" w:rsidRPr="004152FD" w:rsidRDefault="00A33396">
      <w:r w:rsidRPr="004152FD">
        <w:t xml:space="preserve">All applications must provide </w:t>
      </w:r>
      <w:r w:rsidR="00D86F30" w:rsidRPr="004152FD">
        <w:t xml:space="preserve">a detailed budget </w:t>
      </w:r>
      <w:r w:rsidR="004C66D8" w:rsidRPr="004152FD">
        <w:t xml:space="preserve">for their proposed projects taking into consideration </w:t>
      </w:r>
      <w:hyperlink r:id="rId13" w:history="1">
        <w:r w:rsidR="001C6417" w:rsidRPr="005B7143">
          <w:rPr>
            <w:rStyle w:val="Hyperlink"/>
            <w:i/>
            <w:highlight w:val="yellow"/>
          </w:rPr>
          <w:t>Volunteer Management Activity 2022-26 Grant: Guidelines for applicants</w:t>
        </w:r>
        <w:r w:rsidR="001C6417" w:rsidRPr="005B7143">
          <w:rPr>
            <w:rStyle w:val="Hyperlink"/>
            <w:i/>
          </w:rPr>
          <w:t>.</w:t>
        </w:r>
      </w:hyperlink>
      <w:r w:rsidR="00D22AA1" w:rsidRPr="004152FD">
        <w:t xml:space="preserve"> </w:t>
      </w:r>
      <w:r w:rsidR="0017672D" w:rsidRPr="004152FD">
        <w:t>Once funded, the agreed amount is final</w:t>
      </w:r>
      <w:r w:rsidR="00695880" w:rsidRPr="004152FD">
        <w:t>.</w:t>
      </w:r>
      <w:r w:rsidR="00F21C7E" w:rsidRPr="004152FD">
        <w:t xml:space="preserve"> </w:t>
      </w:r>
      <w:r w:rsidR="008B5BB4" w:rsidRPr="004152FD">
        <w:t xml:space="preserve">Successful grantees will be responsible for delivering </w:t>
      </w:r>
      <w:r w:rsidR="00155DD9" w:rsidRPr="004152FD">
        <w:t xml:space="preserve">projects within the agreed </w:t>
      </w:r>
      <w:r w:rsidR="00BC63EF" w:rsidRPr="004152FD">
        <w:t>funded grant amount.</w:t>
      </w:r>
    </w:p>
    <w:p w14:paraId="4BBDC175" w14:textId="26F8A12B" w:rsidR="008F36EC" w:rsidRPr="004152FD" w:rsidRDefault="008F36EC"/>
    <w:p w14:paraId="2B4BABEA" w14:textId="068B1985" w:rsidR="00374174" w:rsidRPr="004152FD" w:rsidRDefault="00374174"/>
    <w:p w14:paraId="2E8A7FDE" w14:textId="01C8D988" w:rsidR="00374174" w:rsidRPr="004152FD" w:rsidRDefault="00374174"/>
    <w:p w14:paraId="1CD95020" w14:textId="627731C2" w:rsidR="00A40B1F" w:rsidRPr="004152FD" w:rsidRDefault="00A40B1F" w:rsidP="00453159">
      <w:pPr>
        <w:pStyle w:val="Heading2"/>
        <w:rPr>
          <w:rFonts w:asciiTheme="minorHAnsi" w:hAnsiTheme="minorHAnsi"/>
          <w:color w:val="auto"/>
        </w:rPr>
      </w:pPr>
      <w:r w:rsidRPr="004152FD">
        <w:rPr>
          <w:rFonts w:asciiTheme="minorHAnsi" w:hAnsiTheme="minorHAnsi"/>
          <w:color w:val="auto"/>
        </w:rPr>
        <w:t>Project Proposal</w:t>
      </w:r>
      <w:r w:rsidR="001C6417" w:rsidRPr="004152FD">
        <w:rPr>
          <w:rFonts w:asciiTheme="minorHAnsi" w:hAnsiTheme="minorHAnsi"/>
          <w:color w:val="auto"/>
        </w:rPr>
        <w:t xml:space="preserve"> Instructions</w:t>
      </w:r>
    </w:p>
    <w:p w14:paraId="4E996CFC" w14:textId="76B398AB" w:rsidR="000A6B49" w:rsidRPr="004152FD" w:rsidRDefault="00206AB5" w:rsidP="0012092C">
      <w:pPr>
        <w:pStyle w:val="BodyText"/>
        <w:numPr>
          <w:ilvl w:val="0"/>
          <w:numId w:val="19"/>
        </w:numPr>
        <w:spacing w:before="119"/>
        <w:ind w:right="166"/>
        <w:rPr>
          <w:rFonts w:asciiTheme="minorHAnsi" w:hAnsiTheme="minorHAnsi"/>
        </w:rPr>
      </w:pPr>
      <w:r w:rsidRPr="004152FD">
        <w:rPr>
          <w:rFonts w:asciiTheme="minorHAnsi" w:hAnsiTheme="minorHAnsi"/>
        </w:rPr>
        <w:t>Complete the project prop</w:t>
      </w:r>
      <w:r w:rsidR="00865614" w:rsidRPr="004152FD">
        <w:rPr>
          <w:rFonts w:asciiTheme="minorHAnsi" w:hAnsiTheme="minorHAnsi"/>
        </w:rPr>
        <w:t>osal</w:t>
      </w:r>
      <w:r w:rsidR="00017E03" w:rsidRPr="004152FD">
        <w:rPr>
          <w:rFonts w:asciiTheme="minorHAnsi" w:hAnsiTheme="minorHAnsi"/>
        </w:rPr>
        <w:t xml:space="preserve"> application form</w:t>
      </w:r>
      <w:r w:rsidR="00865614" w:rsidRPr="004152FD">
        <w:rPr>
          <w:rFonts w:asciiTheme="minorHAnsi" w:hAnsiTheme="minorHAnsi"/>
        </w:rPr>
        <w:t xml:space="preserve"> </w:t>
      </w:r>
      <w:r w:rsidR="00F7506D">
        <w:rPr>
          <w:rFonts w:asciiTheme="minorHAnsi" w:hAnsiTheme="minorHAnsi"/>
        </w:rPr>
        <w:t xml:space="preserve">below </w:t>
      </w:r>
      <w:r w:rsidR="00865614" w:rsidRPr="004152FD">
        <w:rPr>
          <w:rFonts w:asciiTheme="minorHAnsi" w:hAnsiTheme="minorHAnsi"/>
        </w:rPr>
        <w:t xml:space="preserve">with </w:t>
      </w:r>
      <w:r w:rsidR="00C65A0D">
        <w:rPr>
          <w:rFonts w:asciiTheme="minorHAnsi" w:hAnsiTheme="minorHAnsi"/>
        </w:rPr>
        <w:t>ALL</w:t>
      </w:r>
      <w:r w:rsidR="00865614" w:rsidRPr="004152FD">
        <w:rPr>
          <w:rFonts w:asciiTheme="minorHAnsi" w:hAnsiTheme="minorHAnsi"/>
        </w:rPr>
        <w:t xml:space="preserve"> information </w:t>
      </w:r>
      <w:r w:rsidR="001C6417" w:rsidRPr="004152FD">
        <w:rPr>
          <w:rFonts w:asciiTheme="minorHAnsi" w:hAnsiTheme="minorHAnsi"/>
        </w:rPr>
        <w:t>regarding</w:t>
      </w:r>
      <w:r w:rsidR="00865614" w:rsidRPr="004152FD">
        <w:rPr>
          <w:rFonts w:asciiTheme="minorHAnsi" w:hAnsiTheme="minorHAnsi"/>
        </w:rPr>
        <w:t xml:space="preserve"> your </w:t>
      </w:r>
      <w:proofErr w:type="spellStart"/>
      <w:r w:rsidR="005C50F7" w:rsidRPr="004152FD">
        <w:rPr>
          <w:rFonts w:asciiTheme="minorHAnsi" w:hAnsiTheme="minorHAnsi"/>
        </w:rPr>
        <w:t>organisation</w:t>
      </w:r>
      <w:proofErr w:type="spellEnd"/>
      <w:r w:rsidR="005C50F7" w:rsidRPr="004152FD">
        <w:rPr>
          <w:rFonts w:asciiTheme="minorHAnsi" w:hAnsiTheme="minorHAnsi"/>
        </w:rPr>
        <w:t xml:space="preserve"> and project </w:t>
      </w:r>
      <w:r w:rsidR="00F7506D">
        <w:rPr>
          <w:rFonts w:asciiTheme="minorHAnsi" w:hAnsiTheme="minorHAnsi"/>
        </w:rPr>
        <w:t>details</w:t>
      </w:r>
      <w:r w:rsidR="00865614" w:rsidRPr="004152FD">
        <w:rPr>
          <w:rFonts w:asciiTheme="minorHAnsi" w:hAnsiTheme="minorHAnsi"/>
        </w:rPr>
        <w:t xml:space="preserve">.  </w:t>
      </w:r>
    </w:p>
    <w:p w14:paraId="65803FEC" w14:textId="5FF41B59" w:rsidR="000A6B49" w:rsidRPr="004152FD" w:rsidRDefault="000A6B49" w:rsidP="0012092C">
      <w:pPr>
        <w:pStyle w:val="BodyText"/>
        <w:numPr>
          <w:ilvl w:val="0"/>
          <w:numId w:val="19"/>
        </w:numPr>
        <w:spacing w:before="119"/>
        <w:ind w:right="166"/>
        <w:rPr>
          <w:rFonts w:asciiTheme="minorHAnsi" w:hAnsiTheme="minorHAnsi" w:cstheme="minorHAnsi"/>
          <w:spacing w:val="-1"/>
        </w:rPr>
      </w:pPr>
      <w:r w:rsidRPr="004152FD">
        <w:rPr>
          <w:rFonts w:asciiTheme="minorHAnsi" w:hAnsiTheme="minorHAnsi"/>
        </w:rPr>
        <w:t xml:space="preserve">Additional information and documentation </w:t>
      </w:r>
      <w:r w:rsidRPr="004152FD">
        <w:rPr>
          <w:rFonts w:asciiTheme="minorHAnsi" w:hAnsiTheme="minorHAnsi"/>
          <w:b/>
          <w:i/>
        </w:rPr>
        <w:t>must not</w:t>
      </w:r>
      <w:r w:rsidRPr="004152FD">
        <w:rPr>
          <w:rFonts w:asciiTheme="minorHAnsi" w:hAnsiTheme="minorHAnsi"/>
        </w:rPr>
        <w:t xml:space="preserve"> be referred to or attached to </w:t>
      </w:r>
      <w:r w:rsidR="00F7506D">
        <w:rPr>
          <w:rFonts w:asciiTheme="minorHAnsi" w:hAnsiTheme="minorHAnsi"/>
        </w:rPr>
        <w:t xml:space="preserve">in </w:t>
      </w:r>
      <w:r w:rsidRPr="004152FD">
        <w:rPr>
          <w:rFonts w:asciiTheme="minorHAnsi" w:hAnsiTheme="minorHAnsi"/>
        </w:rPr>
        <w:t xml:space="preserve">your application.  Your </w:t>
      </w:r>
      <w:r w:rsidR="00F21C7E" w:rsidRPr="004152FD">
        <w:rPr>
          <w:rFonts w:asciiTheme="minorHAnsi" w:hAnsiTheme="minorHAnsi" w:cstheme="minorHAnsi"/>
          <w:spacing w:val="-1"/>
        </w:rPr>
        <w:t>application</w:t>
      </w:r>
      <w:r w:rsidRPr="004152FD">
        <w:rPr>
          <w:rFonts w:asciiTheme="minorHAnsi" w:hAnsiTheme="minorHAnsi" w:cstheme="minorHAnsi"/>
          <w:spacing w:val="-2"/>
        </w:rPr>
        <w:t xml:space="preserve"> must </w:t>
      </w:r>
      <w:r w:rsidRPr="004152FD">
        <w:rPr>
          <w:rFonts w:asciiTheme="minorHAnsi" w:hAnsiTheme="minorHAnsi" w:cstheme="minorHAnsi"/>
          <w:spacing w:val="-1"/>
        </w:rPr>
        <w:t>contain sufficient</w:t>
      </w:r>
      <w:r w:rsidRPr="004152FD">
        <w:rPr>
          <w:rFonts w:asciiTheme="minorHAnsi" w:hAnsiTheme="minorHAnsi" w:cstheme="minorHAnsi"/>
        </w:rPr>
        <w:t xml:space="preserve"> </w:t>
      </w:r>
      <w:r w:rsidRPr="004152FD">
        <w:rPr>
          <w:rFonts w:asciiTheme="minorHAnsi" w:hAnsiTheme="minorHAnsi" w:cstheme="minorHAnsi"/>
          <w:spacing w:val="-1"/>
        </w:rPr>
        <w:t xml:space="preserve">information </w:t>
      </w:r>
      <w:r w:rsidRPr="004152FD">
        <w:rPr>
          <w:rFonts w:asciiTheme="minorHAnsi" w:hAnsiTheme="minorHAnsi" w:cstheme="minorHAnsi"/>
        </w:rPr>
        <w:t>on</w:t>
      </w:r>
      <w:r w:rsidRPr="004152FD">
        <w:rPr>
          <w:rFonts w:asciiTheme="minorHAnsi" w:hAnsiTheme="minorHAnsi" w:cstheme="minorHAnsi"/>
          <w:spacing w:val="-1"/>
        </w:rPr>
        <w:t xml:space="preserve"> the</w:t>
      </w:r>
      <w:r w:rsidRPr="004152FD">
        <w:rPr>
          <w:rFonts w:asciiTheme="minorHAnsi" w:hAnsiTheme="minorHAnsi" w:cstheme="minorHAnsi"/>
          <w:spacing w:val="-2"/>
        </w:rPr>
        <w:t xml:space="preserve"> </w:t>
      </w:r>
      <w:r w:rsidR="00F21C7E" w:rsidRPr="004152FD">
        <w:rPr>
          <w:rFonts w:asciiTheme="minorHAnsi" w:hAnsiTheme="minorHAnsi" w:cstheme="minorHAnsi"/>
          <w:spacing w:val="-2"/>
        </w:rPr>
        <w:t>form below.</w:t>
      </w:r>
      <w:r w:rsidR="00116ABD" w:rsidRPr="004152FD">
        <w:rPr>
          <w:rFonts w:asciiTheme="minorHAnsi" w:hAnsiTheme="minorHAnsi" w:cstheme="minorHAnsi"/>
          <w:spacing w:val="-2"/>
        </w:rPr>
        <w:t xml:space="preserve"> </w:t>
      </w:r>
    </w:p>
    <w:p w14:paraId="06267B0C" w14:textId="71F91633" w:rsidR="000E044B" w:rsidRPr="004152FD" w:rsidRDefault="00841DAC" w:rsidP="0012092C">
      <w:pPr>
        <w:pStyle w:val="BodyText"/>
        <w:numPr>
          <w:ilvl w:val="0"/>
          <w:numId w:val="19"/>
        </w:numPr>
        <w:spacing w:before="119"/>
        <w:ind w:right="166"/>
        <w:rPr>
          <w:rFonts w:asciiTheme="minorHAnsi" w:hAnsiTheme="minorHAnsi" w:cstheme="minorHAnsi"/>
          <w:spacing w:val="-1"/>
        </w:rPr>
      </w:pPr>
      <w:r w:rsidRPr="004152FD">
        <w:rPr>
          <w:rFonts w:asciiTheme="minorHAnsi" w:hAnsiTheme="minorHAnsi" w:cstheme="minorHAnsi"/>
          <w:spacing w:val="-1"/>
        </w:rPr>
        <w:t>VWA</w:t>
      </w:r>
      <w:r w:rsidR="00F94872" w:rsidRPr="004152FD">
        <w:rPr>
          <w:rFonts w:asciiTheme="minorHAnsi" w:hAnsiTheme="minorHAnsi" w:cstheme="minorHAnsi"/>
          <w:spacing w:val="1"/>
        </w:rPr>
        <w:t xml:space="preserve"> </w:t>
      </w:r>
      <w:r w:rsidR="00775A93" w:rsidRPr="004152FD">
        <w:rPr>
          <w:rFonts w:asciiTheme="minorHAnsi" w:hAnsiTheme="minorHAnsi" w:cstheme="minorHAnsi"/>
          <w:spacing w:val="1"/>
        </w:rPr>
        <w:t xml:space="preserve">reserves the right to </w:t>
      </w:r>
      <w:r w:rsidR="00F94872" w:rsidRPr="004152FD">
        <w:rPr>
          <w:rFonts w:asciiTheme="minorHAnsi" w:hAnsiTheme="minorHAnsi" w:cstheme="minorHAnsi"/>
          <w:spacing w:val="-1"/>
        </w:rPr>
        <w:t>seek</w:t>
      </w:r>
      <w:r w:rsidR="00775A93" w:rsidRPr="004152FD">
        <w:rPr>
          <w:rFonts w:asciiTheme="minorHAnsi" w:hAnsiTheme="minorHAnsi" w:cstheme="minorHAnsi"/>
          <w:spacing w:val="-1"/>
        </w:rPr>
        <w:t xml:space="preserve"> </w:t>
      </w:r>
      <w:r w:rsidR="00F94872" w:rsidRPr="004152FD">
        <w:rPr>
          <w:rFonts w:asciiTheme="minorHAnsi" w:hAnsiTheme="minorHAnsi" w:cstheme="minorHAnsi"/>
          <w:spacing w:val="-1"/>
        </w:rPr>
        <w:t>additional</w:t>
      </w:r>
      <w:r w:rsidR="0012092C" w:rsidRPr="004152FD">
        <w:rPr>
          <w:rFonts w:asciiTheme="minorHAnsi" w:hAnsiTheme="minorHAnsi" w:cstheme="minorHAnsi"/>
          <w:spacing w:val="-1"/>
        </w:rPr>
        <w:t xml:space="preserve"> information</w:t>
      </w:r>
      <w:r w:rsidR="00F94872" w:rsidRPr="004152FD">
        <w:rPr>
          <w:rFonts w:asciiTheme="minorHAnsi" w:hAnsiTheme="minorHAnsi" w:cstheme="minorHAnsi"/>
          <w:spacing w:val="-3"/>
        </w:rPr>
        <w:t xml:space="preserve"> </w:t>
      </w:r>
      <w:r w:rsidR="00F94872" w:rsidRPr="004152FD">
        <w:rPr>
          <w:rFonts w:asciiTheme="minorHAnsi" w:hAnsiTheme="minorHAnsi" w:cstheme="minorHAnsi"/>
        </w:rPr>
        <w:t>or</w:t>
      </w:r>
      <w:r w:rsidR="00F94872" w:rsidRPr="004152FD">
        <w:rPr>
          <w:rFonts w:asciiTheme="minorHAnsi" w:hAnsiTheme="minorHAnsi" w:cstheme="minorHAnsi"/>
          <w:spacing w:val="-2"/>
        </w:rPr>
        <w:t xml:space="preserve"> </w:t>
      </w:r>
      <w:r w:rsidR="00F94872" w:rsidRPr="004152FD">
        <w:rPr>
          <w:rFonts w:asciiTheme="minorHAnsi" w:hAnsiTheme="minorHAnsi" w:cstheme="minorHAnsi"/>
          <w:spacing w:val="-1"/>
        </w:rPr>
        <w:t>verification</w:t>
      </w:r>
      <w:r w:rsidR="00F7506D">
        <w:rPr>
          <w:rFonts w:asciiTheme="minorHAnsi" w:hAnsiTheme="minorHAnsi" w:cstheme="minorHAnsi"/>
          <w:spacing w:val="-3"/>
        </w:rPr>
        <w:t xml:space="preserve">, </w:t>
      </w:r>
      <w:r w:rsidR="00775A93" w:rsidRPr="004152FD">
        <w:rPr>
          <w:rFonts w:asciiTheme="minorHAnsi" w:hAnsiTheme="minorHAnsi" w:cstheme="minorHAnsi"/>
          <w:spacing w:val="-1"/>
        </w:rPr>
        <w:t>if required.</w:t>
      </w:r>
      <w:r w:rsidR="000A6B49" w:rsidRPr="004152FD">
        <w:rPr>
          <w:rFonts w:asciiTheme="minorHAnsi" w:hAnsiTheme="minorHAnsi" w:cstheme="minorHAnsi"/>
          <w:spacing w:val="-1"/>
        </w:rPr>
        <w:t xml:space="preserve"> </w:t>
      </w:r>
    </w:p>
    <w:p w14:paraId="7F65111D" w14:textId="7CE958E9" w:rsidR="00DD0FDF" w:rsidRPr="004152FD" w:rsidRDefault="0070344B" w:rsidP="0012092C">
      <w:pPr>
        <w:pStyle w:val="BodyText"/>
        <w:numPr>
          <w:ilvl w:val="0"/>
          <w:numId w:val="19"/>
        </w:numPr>
        <w:spacing w:before="119"/>
        <w:ind w:right="166"/>
        <w:rPr>
          <w:rFonts w:asciiTheme="minorHAnsi" w:hAnsiTheme="minorHAnsi" w:cstheme="minorHAnsi"/>
          <w:spacing w:val="-1"/>
        </w:rPr>
      </w:pPr>
      <w:r w:rsidRPr="004152FD">
        <w:rPr>
          <w:rFonts w:asciiTheme="minorHAnsi" w:hAnsiTheme="minorHAnsi"/>
        </w:rPr>
        <w:t>If the grant application is successful</w:t>
      </w:r>
      <w:r w:rsidR="00F21C7E" w:rsidRPr="004152FD">
        <w:rPr>
          <w:rFonts w:asciiTheme="minorHAnsi" w:hAnsiTheme="minorHAnsi"/>
        </w:rPr>
        <w:t>,</w:t>
      </w:r>
      <w:r w:rsidRPr="004152FD">
        <w:rPr>
          <w:rFonts w:asciiTheme="minorHAnsi" w:hAnsiTheme="minorHAnsi"/>
        </w:rPr>
        <w:t xml:space="preserve"> the information </w:t>
      </w:r>
      <w:r w:rsidR="001C6417" w:rsidRPr="004152FD">
        <w:rPr>
          <w:rFonts w:asciiTheme="minorHAnsi" w:hAnsiTheme="minorHAnsi"/>
        </w:rPr>
        <w:t xml:space="preserve">in the proposal is to be </w:t>
      </w:r>
      <w:r w:rsidR="0012092C" w:rsidRPr="004152FD">
        <w:rPr>
          <w:rFonts w:asciiTheme="minorHAnsi" w:hAnsiTheme="minorHAnsi"/>
        </w:rPr>
        <w:t>referred to</w:t>
      </w:r>
      <w:r w:rsidR="001C6417" w:rsidRPr="004152FD">
        <w:rPr>
          <w:rFonts w:asciiTheme="minorHAnsi" w:hAnsiTheme="minorHAnsi"/>
        </w:rPr>
        <w:t xml:space="preserve"> for </w:t>
      </w:r>
      <w:r w:rsidR="004E11B0" w:rsidRPr="004152FD">
        <w:rPr>
          <w:rFonts w:asciiTheme="minorHAnsi" w:hAnsiTheme="minorHAnsi"/>
        </w:rPr>
        <w:t>reporting purpos</w:t>
      </w:r>
      <w:r w:rsidRPr="004152FD">
        <w:rPr>
          <w:rFonts w:asciiTheme="minorHAnsi" w:hAnsiTheme="minorHAnsi"/>
        </w:rPr>
        <w:t xml:space="preserve">es.  </w:t>
      </w:r>
      <w:r w:rsidR="004E11B0" w:rsidRPr="004152FD">
        <w:rPr>
          <w:rFonts w:asciiTheme="minorHAnsi" w:hAnsiTheme="minorHAnsi"/>
        </w:rPr>
        <w:t xml:space="preserve">  </w:t>
      </w:r>
    </w:p>
    <w:p w14:paraId="0DBC254B" w14:textId="77777777" w:rsidR="0012092C" w:rsidRPr="004152FD" w:rsidRDefault="0012092C" w:rsidP="00206AB5"/>
    <w:p w14:paraId="18B7B964" w14:textId="01C56B90" w:rsidR="00206AB5" w:rsidRPr="004152FD" w:rsidRDefault="0012092C" w:rsidP="00206AB5">
      <w:pPr>
        <w:rPr>
          <w:b/>
        </w:rPr>
      </w:pPr>
      <w:r w:rsidRPr="004152FD">
        <w:rPr>
          <w:b/>
        </w:rPr>
        <w:t>Part 1: Organisation and Activity Details</w:t>
      </w:r>
    </w:p>
    <w:tbl>
      <w:tblPr>
        <w:tblStyle w:val="TableGrid"/>
        <w:tblW w:w="9923" w:type="dxa"/>
        <w:tblInd w:w="-147" w:type="dxa"/>
        <w:tblLook w:val="04A0" w:firstRow="1" w:lastRow="0" w:firstColumn="1" w:lastColumn="0" w:noHBand="0" w:noVBand="1"/>
      </w:tblPr>
      <w:tblGrid>
        <w:gridCol w:w="1711"/>
        <w:gridCol w:w="8212"/>
      </w:tblGrid>
      <w:tr w:rsidR="008B1BE4" w:rsidRPr="004152FD" w14:paraId="7D6A5218" w14:textId="77777777" w:rsidTr="00FB7BC4">
        <w:tc>
          <w:tcPr>
            <w:tcW w:w="1711" w:type="dxa"/>
          </w:tcPr>
          <w:p w14:paraId="61D66508" w14:textId="77777777" w:rsidR="00ED7CE0" w:rsidRPr="004152FD" w:rsidRDefault="00ED7CE0" w:rsidP="00BE1F06">
            <w:pPr>
              <w:spacing w:after="160" w:line="259" w:lineRule="auto"/>
            </w:pPr>
            <w:permStart w:id="312216970" w:edGrp="everyone" w:colFirst="1" w:colLast="1"/>
            <w:r w:rsidRPr="004152FD">
              <w:t>Organisation name</w:t>
            </w:r>
          </w:p>
        </w:tc>
        <w:tc>
          <w:tcPr>
            <w:tcW w:w="8212" w:type="dxa"/>
          </w:tcPr>
          <w:p w14:paraId="78EED4E5" w14:textId="687C1447" w:rsidR="00ED7CE0" w:rsidRPr="004152FD" w:rsidRDefault="00546589" w:rsidP="00BE1F06">
            <w:pPr>
              <w:spacing w:after="160" w:line="259" w:lineRule="auto"/>
            </w:pPr>
            <w:r>
              <w:t xml:space="preserve"> </w:t>
            </w:r>
          </w:p>
        </w:tc>
      </w:tr>
      <w:tr w:rsidR="008B1BE4" w:rsidRPr="004152FD" w14:paraId="71903EE1" w14:textId="77777777" w:rsidTr="00FB7BC4">
        <w:tc>
          <w:tcPr>
            <w:tcW w:w="1711" w:type="dxa"/>
          </w:tcPr>
          <w:p w14:paraId="0AA0D6EF" w14:textId="77777777" w:rsidR="00ED7CE0" w:rsidRPr="004152FD" w:rsidRDefault="00ED7CE0" w:rsidP="00BE1F06">
            <w:pPr>
              <w:spacing w:after="160" w:line="259" w:lineRule="auto"/>
            </w:pPr>
            <w:permStart w:id="1593582245" w:edGrp="everyone" w:colFirst="1" w:colLast="1"/>
            <w:permEnd w:id="312216970"/>
            <w:r w:rsidRPr="004152FD">
              <w:t>Organisation ABN</w:t>
            </w:r>
          </w:p>
        </w:tc>
        <w:tc>
          <w:tcPr>
            <w:tcW w:w="8212" w:type="dxa"/>
          </w:tcPr>
          <w:p w14:paraId="57624F7C" w14:textId="77777777" w:rsidR="00ED7CE0" w:rsidRPr="004152FD" w:rsidRDefault="00ED7CE0" w:rsidP="00BE1F06">
            <w:pPr>
              <w:spacing w:after="160" w:line="259" w:lineRule="auto"/>
            </w:pPr>
          </w:p>
        </w:tc>
      </w:tr>
      <w:tr w:rsidR="008B1BE4" w:rsidRPr="004152FD" w14:paraId="3DEE4BB7" w14:textId="77777777" w:rsidTr="00FB7BC4">
        <w:tc>
          <w:tcPr>
            <w:tcW w:w="1711" w:type="dxa"/>
          </w:tcPr>
          <w:p w14:paraId="54D2D2DD" w14:textId="0B131DBA" w:rsidR="00ED7CE0" w:rsidRPr="004152FD" w:rsidRDefault="00ED7CE0" w:rsidP="00BE1F06">
            <w:pPr>
              <w:spacing w:after="160" w:line="259" w:lineRule="auto"/>
            </w:pPr>
            <w:permStart w:id="288374888" w:edGrp="everyone" w:colFirst="1" w:colLast="1"/>
            <w:permEnd w:id="1593582245"/>
            <w:r w:rsidRPr="004152FD">
              <w:t>Contact name</w:t>
            </w:r>
          </w:p>
        </w:tc>
        <w:tc>
          <w:tcPr>
            <w:tcW w:w="8212" w:type="dxa"/>
          </w:tcPr>
          <w:p w14:paraId="36F05B60" w14:textId="77777777" w:rsidR="00ED7CE0" w:rsidRPr="004152FD" w:rsidRDefault="00ED7CE0" w:rsidP="00BE1F06">
            <w:pPr>
              <w:spacing w:after="160" w:line="259" w:lineRule="auto"/>
            </w:pPr>
          </w:p>
        </w:tc>
      </w:tr>
      <w:tr w:rsidR="008B1BE4" w:rsidRPr="004152FD" w14:paraId="0AB9A00D" w14:textId="77777777" w:rsidTr="00FB7BC4">
        <w:tc>
          <w:tcPr>
            <w:tcW w:w="1711" w:type="dxa"/>
          </w:tcPr>
          <w:p w14:paraId="745D1A8E" w14:textId="77777777" w:rsidR="00ED7CE0" w:rsidRPr="004152FD" w:rsidRDefault="00ED7CE0" w:rsidP="00BE1F06">
            <w:pPr>
              <w:spacing w:after="160" w:line="259" w:lineRule="auto"/>
            </w:pPr>
            <w:permStart w:id="1994788677" w:edGrp="everyone" w:colFirst="1" w:colLast="1"/>
            <w:permEnd w:id="288374888"/>
            <w:r w:rsidRPr="004152FD">
              <w:t>Contact number</w:t>
            </w:r>
          </w:p>
        </w:tc>
        <w:tc>
          <w:tcPr>
            <w:tcW w:w="8212" w:type="dxa"/>
          </w:tcPr>
          <w:p w14:paraId="32D0AE40" w14:textId="77777777" w:rsidR="00ED7CE0" w:rsidRPr="004152FD" w:rsidRDefault="00ED7CE0" w:rsidP="00BE1F06">
            <w:pPr>
              <w:spacing w:after="160" w:line="259" w:lineRule="auto"/>
            </w:pPr>
          </w:p>
        </w:tc>
      </w:tr>
      <w:tr w:rsidR="008B1BE4" w:rsidRPr="004152FD" w14:paraId="3B70E4F1" w14:textId="77777777" w:rsidTr="00FB7BC4">
        <w:tc>
          <w:tcPr>
            <w:tcW w:w="1711" w:type="dxa"/>
          </w:tcPr>
          <w:p w14:paraId="7142D735" w14:textId="77777777" w:rsidR="00ED7CE0" w:rsidRPr="004152FD" w:rsidRDefault="00ED7CE0" w:rsidP="00BE1F06">
            <w:pPr>
              <w:spacing w:after="160" w:line="259" w:lineRule="auto"/>
            </w:pPr>
            <w:permStart w:id="811674520" w:edGrp="everyone" w:colFirst="1" w:colLast="1"/>
            <w:permEnd w:id="1994788677"/>
            <w:r w:rsidRPr="004152FD">
              <w:t>Contact email</w:t>
            </w:r>
          </w:p>
        </w:tc>
        <w:tc>
          <w:tcPr>
            <w:tcW w:w="8212" w:type="dxa"/>
          </w:tcPr>
          <w:p w14:paraId="2C4703FE" w14:textId="5B5976EF" w:rsidR="00ED7CE0" w:rsidRPr="004152FD" w:rsidRDefault="00ED7CE0" w:rsidP="00BE1F06">
            <w:pPr>
              <w:spacing w:after="160" w:line="259" w:lineRule="auto"/>
            </w:pPr>
          </w:p>
        </w:tc>
      </w:tr>
      <w:tr w:rsidR="008B1BE4" w:rsidRPr="004152FD" w14:paraId="4CEF6F80" w14:textId="77777777" w:rsidTr="00FB7BC4">
        <w:tc>
          <w:tcPr>
            <w:tcW w:w="1711" w:type="dxa"/>
          </w:tcPr>
          <w:p w14:paraId="5D984EC1" w14:textId="77777777" w:rsidR="00ED7CE0" w:rsidRPr="004152FD" w:rsidRDefault="00ED7CE0" w:rsidP="00BE1F06">
            <w:pPr>
              <w:spacing w:after="160" w:line="259" w:lineRule="auto"/>
            </w:pPr>
            <w:permStart w:id="1769616746" w:edGrp="everyone" w:colFirst="1" w:colLast="1"/>
            <w:permEnd w:id="811674520"/>
            <w:r w:rsidRPr="004152FD">
              <w:t>Postal address</w:t>
            </w:r>
          </w:p>
        </w:tc>
        <w:tc>
          <w:tcPr>
            <w:tcW w:w="8212" w:type="dxa"/>
          </w:tcPr>
          <w:p w14:paraId="37121D01" w14:textId="77777777" w:rsidR="00ED7CE0" w:rsidRPr="004152FD" w:rsidRDefault="00ED7CE0" w:rsidP="00BE1F06">
            <w:pPr>
              <w:spacing w:after="160" w:line="259" w:lineRule="auto"/>
            </w:pPr>
          </w:p>
        </w:tc>
      </w:tr>
      <w:tr w:rsidR="00C65A0D" w:rsidRPr="004152FD" w14:paraId="56FA8DCB" w14:textId="77777777" w:rsidTr="00FB7BC4">
        <w:tc>
          <w:tcPr>
            <w:tcW w:w="1711" w:type="dxa"/>
          </w:tcPr>
          <w:p w14:paraId="0A1E98CC" w14:textId="1DF1C5B4" w:rsidR="00C65A0D" w:rsidRPr="004152FD" w:rsidRDefault="00C65A0D" w:rsidP="00C65A0D">
            <w:permStart w:id="1385053386" w:edGrp="everyone" w:colFirst="1" w:colLast="1"/>
            <w:permEnd w:id="1769616746"/>
            <w:r>
              <w:t xml:space="preserve">Organisation </w:t>
            </w:r>
            <w:r w:rsidR="005E3DBC">
              <w:t>description  (max 1</w:t>
            </w:r>
            <w:r>
              <w:t xml:space="preserve">50 words) </w:t>
            </w:r>
          </w:p>
        </w:tc>
        <w:tc>
          <w:tcPr>
            <w:tcW w:w="8212" w:type="dxa"/>
          </w:tcPr>
          <w:p w14:paraId="52D881DB" w14:textId="77777777" w:rsidR="00C65A0D" w:rsidRPr="004152FD" w:rsidRDefault="00C65A0D" w:rsidP="00BE1F06"/>
        </w:tc>
      </w:tr>
      <w:permEnd w:id="1385053386"/>
    </w:tbl>
    <w:p w14:paraId="5BBF09CD" w14:textId="4AE7D763" w:rsidR="00D35B93" w:rsidRPr="004152FD" w:rsidRDefault="00D35B93" w:rsidP="00206AB5"/>
    <w:p w14:paraId="1E5C6088" w14:textId="04EE28A1" w:rsidR="0012092C" w:rsidRPr="004152FD" w:rsidRDefault="0012092C" w:rsidP="005C50F7">
      <w:pPr>
        <w:rPr>
          <w:b/>
          <w:bCs/>
          <w:lang w:val="en-NZ"/>
        </w:rPr>
      </w:pPr>
    </w:p>
    <w:p w14:paraId="69E666D2" w14:textId="4CA62EC0" w:rsidR="005C50F7" w:rsidRPr="004152FD" w:rsidRDefault="008B1BE4" w:rsidP="005C50F7">
      <w:pPr>
        <w:rPr>
          <w:b/>
          <w:bCs/>
          <w:lang w:val="en-NZ"/>
        </w:rPr>
      </w:pPr>
      <w:r w:rsidRPr="004152FD">
        <w:rPr>
          <w:b/>
          <w:bCs/>
          <w:lang w:val="en-NZ"/>
        </w:rPr>
        <w:t>Basic</w:t>
      </w:r>
      <w:r w:rsidR="005C50F7" w:rsidRPr="004152FD">
        <w:rPr>
          <w:b/>
          <w:bCs/>
          <w:lang w:val="en-NZ"/>
        </w:rPr>
        <w:t xml:space="preserve"> requirements</w:t>
      </w:r>
    </w:p>
    <w:p w14:paraId="47037F00" w14:textId="51595B44" w:rsidR="005C50F7" w:rsidRPr="004152FD" w:rsidRDefault="005C50F7" w:rsidP="005C50F7">
      <w:pPr>
        <w:rPr>
          <w:lang w:val="en-NZ"/>
        </w:rPr>
      </w:pPr>
      <w:r w:rsidRPr="004152FD">
        <w:rPr>
          <w:lang w:val="en-NZ"/>
        </w:rPr>
        <w:t>All the</w:t>
      </w:r>
      <w:r w:rsidR="008B1BE4" w:rsidRPr="004152FD">
        <w:rPr>
          <w:lang w:val="en-NZ"/>
        </w:rPr>
        <w:t xml:space="preserve"> basic </w:t>
      </w:r>
      <w:r w:rsidRPr="004152FD">
        <w:rPr>
          <w:lang w:val="en-NZ"/>
        </w:rPr>
        <w:t xml:space="preserve">requirements listed below must be met for the application to be considered. </w:t>
      </w:r>
    </w:p>
    <w:tbl>
      <w:tblPr>
        <w:tblStyle w:val="TableGrid"/>
        <w:tblW w:w="0" w:type="auto"/>
        <w:tblInd w:w="-147" w:type="dxa"/>
        <w:tblLook w:val="04A0" w:firstRow="1" w:lastRow="0" w:firstColumn="1" w:lastColumn="0" w:noHBand="0" w:noVBand="1"/>
      </w:tblPr>
      <w:tblGrid>
        <w:gridCol w:w="8222"/>
        <w:gridCol w:w="851"/>
        <w:gridCol w:w="850"/>
      </w:tblGrid>
      <w:tr w:rsidR="008B1BE4" w:rsidRPr="004152FD" w14:paraId="4D408C9C" w14:textId="77777777" w:rsidTr="00FB7BC4">
        <w:trPr>
          <w:tblHeader/>
        </w:trPr>
        <w:tc>
          <w:tcPr>
            <w:tcW w:w="8222" w:type="dxa"/>
          </w:tcPr>
          <w:p w14:paraId="6C2BEE60" w14:textId="72E5A30E" w:rsidR="005C50F7" w:rsidRPr="004152FD" w:rsidRDefault="008B1BE4" w:rsidP="005C50F7">
            <w:pPr>
              <w:spacing w:after="160" w:line="259" w:lineRule="auto"/>
              <w:rPr>
                <w:b/>
                <w:bCs/>
              </w:rPr>
            </w:pPr>
            <w:r w:rsidRPr="004152FD">
              <w:rPr>
                <w:b/>
                <w:bCs/>
              </w:rPr>
              <w:t>Basic</w:t>
            </w:r>
            <w:r w:rsidR="005C50F7" w:rsidRPr="004152FD">
              <w:rPr>
                <w:b/>
                <w:bCs/>
              </w:rPr>
              <w:t xml:space="preserve"> requirement </w:t>
            </w:r>
          </w:p>
        </w:tc>
        <w:tc>
          <w:tcPr>
            <w:tcW w:w="851" w:type="dxa"/>
          </w:tcPr>
          <w:p w14:paraId="6C64CEBC" w14:textId="77777777" w:rsidR="005C50F7" w:rsidRPr="004152FD" w:rsidRDefault="005C50F7" w:rsidP="005C50F7">
            <w:pPr>
              <w:spacing w:after="160" w:line="259" w:lineRule="auto"/>
              <w:rPr>
                <w:b/>
                <w:bCs/>
              </w:rPr>
            </w:pPr>
            <w:r w:rsidRPr="004152FD">
              <w:rPr>
                <w:b/>
                <w:bCs/>
              </w:rPr>
              <w:t>Yes</w:t>
            </w:r>
          </w:p>
        </w:tc>
        <w:tc>
          <w:tcPr>
            <w:tcW w:w="850" w:type="dxa"/>
          </w:tcPr>
          <w:p w14:paraId="725BF7DB" w14:textId="77777777" w:rsidR="005C50F7" w:rsidRPr="004152FD" w:rsidRDefault="005C50F7" w:rsidP="005C50F7">
            <w:pPr>
              <w:spacing w:after="160" w:line="259" w:lineRule="auto"/>
              <w:rPr>
                <w:b/>
                <w:bCs/>
              </w:rPr>
            </w:pPr>
            <w:r w:rsidRPr="004152FD">
              <w:rPr>
                <w:b/>
                <w:bCs/>
              </w:rPr>
              <w:t>No</w:t>
            </w:r>
          </w:p>
        </w:tc>
      </w:tr>
      <w:tr w:rsidR="008B1BE4" w:rsidRPr="004152FD" w14:paraId="6294505C" w14:textId="77777777" w:rsidTr="00FB7BC4">
        <w:tc>
          <w:tcPr>
            <w:tcW w:w="8222" w:type="dxa"/>
          </w:tcPr>
          <w:p w14:paraId="405F26D8" w14:textId="2B800B95" w:rsidR="005C50F7" w:rsidRPr="004152FD" w:rsidRDefault="005C50F7" w:rsidP="00F7506D">
            <w:pPr>
              <w:spacing w:after="160" w:line="259" w:lineRule="auto"/>
            </w:pPr>
            <w:permStart w:id="744319897" w:edGrp="everyone" w:colFirst="1" w:colLast="1"/>
            <w:permStart w:id="1304566797" w:edGrp="everyone" w:colFirst="2" w:colLast="2"/>
            <w:r w:rsidRPr="004152FD">
              <w:t xml:space="preserve">Will not be in receipt of funding for the same activity from State or Local Governments </w:t>
            </w:r>
            <w:r w:rsidR="00F7506D">
              <w:t>for financial years</w:t>
            </w:r>
            <w:r w:rsidRPr="004152FD">
              <w:t xml:space="preserve"> </w:t>
            </w:r>
            <w:r w:rsidR="00F7506D">
              <w:t>20</w:t>
            </w:r>
            <w:r w:rsidRPr="004152FD">
              <w:t>22 - 26</w:t>
            </w:r>
          </w:p>
        </w:tc>
        <w:tc>
          <w:tcPr>
            <w:tcW w:w="851" w:type="dxa"/>
          </w:tcPr>
          <w:p w14:paraId="1D621512" w14:textId="77777777" w:rsidR="005C50F7" w:rsidRPr="004152FD" w:rsidRDefault="005C50F7" w:rsidP="005C50F7">
            <w:pPr>
              <w:spacing w:after="160" w:line="259" w:lineRule="auto"/>
            </w:pPr>
          </w:p>
        </w:tc>
        <w:tc>
          <w:tcPr>
            <w:tcW w:w="850" w:type="dxa"/>
          </w:tcPr>
          <w:p w14:paraId="56CF1CE5" w14:textId="77777777" w:rsidR="005C50F7" w:rsidRPr="004152FD" w:rsidRDefault="005C50F7" w:rsidP="005C50F7">
            <w:pPr>
              <w:spacing w:after="160" w:line="259" w:lineRule="auto"/>
            </w:pPr>
          </w:p>
        </w:tc>
      </w:tr>
      <w:tr w:rsidR="008B1BE4" w:rsidRPr="004152FD" w14:paraId="2188B464" w14:textId="77777777" w:rsidTr="00FB7BC4">
        <w:tc>
          <w:tcPr>
            <w:tcW w:w="8222" w:type="dxa"/>
          </w:tcPr>
          <w:p w14:paraId="6EDBCB16" w14:textId="0463B187" w:rsidR="005C50F7" w:rsidRPr="004152FD" w:rsidRDefault="005C50F7" w:rsidP="00F7506D">
            <w:pPr>
              <w:spacing w:after="160" w:line="259" w:lineRule="auto"/>
            </w:pPr>
            <w:permStart w:id="340873234" w:edGrp="everyone" w:colFirst="1" w:colLast="1"/>
            <w:permStart w:id="1948191176" w:edGrp="everyone" w:colFirst="2" w:colLast="2"/>
            <w:permEnd w:id="744319897"/>
            <w:permEnd w:id="1304566797"/>
            <w:r w:rsidRPr="004152FD">
              <w:t>Is financially viable</w:t>
            </w:r>
            <w:r w:rsidR="00F21C7E" w:rsidRPr="004152FD">
              <w:t xml:space="preserve"> </w:t>
            </w:r>
            <w:r w:rsidR="00F7506D">
              <w:t xml:space="preserve">(and can be </w:t>
            </w:r>
            <w:r w:rsidR="00F21C7E" w:rsidRPr="004152FD">
              <w:t>demonstrated by audit</w:t>
            </w:r>
            <w:r w:rsidR="005F54AC">
              <w:t>/annual report</w:t>
            </w:r>
            <w:r w:rsidR="00F21C7E" w:rsidRPr="004152FD">
              <w:t xml:space="preserve"> statements</w:t>
            </w:r>
          </w:p>
        </w:tc>
        <w:tc>
          <w:tcPr>
            <w:tcW w:w="851" w:type="dxa"/>
          </w:tcPr>
          <w:p w14:paraId="010AF9E4" w14:textId="77777777" w:rsidR="005C50F7" w:rsidRPr="004152FD" w:rsidRDefault="005C50F7" w:rsidP="005C50F7">
            <w:pPr>
              <w:spacing w:after="160" w:line="259" w:lineRule="auto"/>
            </w:pPr>
          </w:p>
        </w:tc>
        <w:tc>
          <w:tcPr>
            <w:tcW w:w="850" w:type="dxa"/>
          </w:tcPr>
          <w:p w14:paraId="1D214CB6" w14:textId="77777777" w:rsidR="005C50F7" w:rsidRPr="004152FD" w:rsidRDefault="005C50F7" w:rsidP="005C50F7">
            <w:pPr>
              <w:spacing w:after="160" w:line="259" w:lineRule="auto"/>
            </w:pPr>
          </w:p>
        </w:tc>
      </w:tr>
      <w:tr w:rsidR="008B1BE4" w:rsidRPr="004152FD" w14:paraId="12827394" w14:textId="77777777" w:rsidTr="00FB7BC4">
        <w:tc>
          <w:tcPr>
            <w:tcW w:w="8222" w:type="dxa"/>
          </w:tcPr>
          <w:p w14:paraId="147D303E" w14:textId="77777777" w:rsidR="005C50F7" w:rsidRPr="004152FD" w:rsidRDefault="005C50F7" w:rsidP="005C50F7">
            <w:pPr>
              <w:spacing w:after="160" w:line="259" w:lineRule="auto"/>
            </w:pPr>
            <w:permStart w:id="145497740" w:edGrp="everyone" w:colFirst="1" w:colLast="1"/>
            <w:permStart w:id="22108392" w:edGrp="everyone" w:colFirst="2" w:colLast="2"/>
            <w:permEnd w:id="340873234"/>
            <w:permEnd w:id="1948191176"/>
            <w:r w:rsidRPr="004152FD">
              <w:t>Is not included in the list of organisations that have not joined the National Redress Scheme</w:t>
            </w:r>
          </w:p>
        </w:tc>
        <w:tc>
          <w:tcPr>
            <w:tcW w:w="851" w:type="dxa"/>
          </w:tcPr>
          <w:p w14:paraId="21B0766E" w14:textId="77777777" w:rsidR="005C50F7" w:rsidRPr="004152FD" w:rsidRDefault="005C50F7" w:rsidP="005C50F7">
            <w:pPr>
              <w:spacing w:after="160" w:line="259" w:lineRule="auto"/>
            </w:pPr>
          </w:p>
        </w:tc>
        <w:tc>
          <w:tcPr>
            <w:tcW w:w="850" w:type="dxa"/>
          </w:tcPr>
          <w:p w14:paraId="09BC2920" w14:textId="77777777" w:rsidR="005C50F7" w:rsidRPr="004152FD" w:rsidRDefault="005C50F7" w:rsidP="005C50F7">
            <w:pPr>
              <w:spacing w:after="160" w:line="259" w:lineRule="auto"/>
            </w:pPr>
          </w:p>
        </w:tc>
      </w:tr>
      <w:tr w:rsidR="008B1BE4" w:rsidRPr="004152FD" w14:paraId="0C0C37AA" w14:textId="77777777" w:rsidTr="00FB7BC4">
        <w:tc>
          <w:tcPr>
            <w:tcW w:w="8222" w:type="dxa"/>
          </w:tcPr>
          <w:p w14:paraId="3198A06A" w14:textId="77777777" w:rsidR="005C50F7" w:rsidRPr="004152FD" w:rsidRDefault="005C50F7" w:rsidP="005C50F7">
            <w:pPr>
              <w:spacing w:after="160" w:line="259" w:lineRule="auto"/>
            </w:pPr>
            <w:permStart w:id="1813262555" w:edGrp="everyone" w:colFirst="1" w:colLast="1"/>
            <w:permStart w:id="581990805" w:edGrp="everyone" w:colFirst="2" w:colLast="2"/>
            <w:permEnd w:id="145497740"/>
            <w:permEnd w:id="22108392"/>
            <w:r w:rsidRPr="004152FD">
              <w:t>Adopts child safe practices</w:t>
            </w:r>
          </w:p>
        </w:tc>
        <w:tc>
          <w:tcPr>
            <w:tcW w:w="851" w:type="dxa"/>
          </w:tcPr>
          <w:p w14:paraId="474EC1B6" w14:textId="77777777" w:rsidR="005C50F7" w:rsidRPr="004152FD" w:rsidRDefault="005C50F7" w:rsidP="005C50F7">
            <w:pPr>
              <w:spacing w:after="160" w:line="259" w:lineRule="auto"/>
            </w:pPr>
          </w:p>
        </w:tc>
        <w:tc>
          <w:tcPr>
            <w:tcW w:w="850" w:type="dxa"/>
          </w:tcPr>
          <w:p w14:paraId="336A31FB" w14:textId="77777777" w:rsidR="005C50F7" w:rsidRPr="004152FD" w:rsidRDefault="005C50F7" w:rsidP="005C50F7">
            <w:pPr>
              <w:spacing w:after="160" w:line="259" w:lineRule="auto"/>
            </w:pPr>
          </w:p>
        </w:tc>
      </w:tr>
      <w:tr w:rsidR="008B1BE4" w:rsidRPr="004152FD" w14:paraId="33CB71B7" w14:textId="77777777" w:rsidTr="00FB7BC4">
        <w:tc>
          <w:tcPr>
            <w:tcW w:w="8222" w:type="dxa"/>
          </w:tcPr>
          <w:p w14:paraId="4BC02131" w14:textId="3F9583C7" w:rsidR="005C50F7" w:rsidRPr="004152FD" w:rsidRDefault="005C50F7" w:rsidP="005C50F7">
            <w:pPr>
              <w:spacing w:after="160" w:line="259" w:lineRule="auto"/>
            </w:pPr>
            <w:permStart w:id="836532613" w:edGrp="everyone" w:colFirst="1" w:colLast="1"/>
            <w:permStart w:id="1561855945" w:edGrp="everyone" w:colFirst="2" w:colLast="2"/>
            <w:permEnd w:id="1813262555"/>
            <w:permEnd w:id="581990805"/>
            <w:r w:rsidRPr="004152FD">
              <w:t xml:space="preserve">Has </w:t>
            </w:r>
            <w:r w:rsidR="005F54AC">
              <w:t xml:space="preserve">demonstrated </w:t>
            </w:r>
            <w:r w:rsidRPr="004152FD">
              <w:t>cultural competency skills</w:t>
            </w:r>
          </w:p>
        </w:tc>
        <w:tc>
          <w:tcPr>
            <w:tcW w:w="851" w:type="dxa"/>
          </w:tcPr>
          <w:p w14:paraId="24C623A1" w14:textId="77777777" w:rsidR="005C50F7" w:rsidRPr="004152FD" w:rsidRDefault="005C50F7" w:rsidP="005C50F7">
            <w:pPr>
              <w:spacing w:after="160" w:line="259" w:lineRule="auto"/>
            </w:pPr>
          </w:p>
        </w:tc>
        <w:tc>
          <w:tcPr>
            <w:tcW w:w="850" w:type="dxa"/>
          </w:tcPr>
          <w:p w14:paraId="60518E42" w14:textId="77777777" w:rsidR="005C50F7" w:rsidRPr="004152FD" w:rsidRDefault="005C50F7" w:rsidP="005C50F7">
            <w:pPr>
              <w:spacing w:after="160" w:line="259" w:lineRule="auto"/>
            </w:pPr>
          </w:p>
        </w:tc>
      </w:tr>
      <w:tr w:rsidR="008B1BE4" w:rsidRPr="004152FD" w14:paraId="075C7F8F" w14:textId="77777777" w:rsidTr="00FB7BC4">
        <w:tc>
          <w:tcPr>
            <w:tcW w:w="8222" w:type="dxa"/>
          </w:tcPr>
          <w:p w14:paraId="1ED63700" w14:textId="77777777" w:rsidR="005C50F7" w:rsidRPr="004152FD" w:rsidRDefault="005C50F7" w:rsidP="005C50F7">
            <w:pPr>
              <w:spacing w:after="160" w:line="259" w:lineRule="auto"/>
            </w:pPr>
            <w:permStart w:id="936082231" w:edGrp="everyone" w:colFirst="1" w:colLast="1"/>
            <w:permStart w:id="426387662" w:edGrp="everyone" w:colFirst="2" w:colLast="2"/>
            <w:permEnd w:id="836532613"/>
            <w:permEnd w:id="1561855945"/>
            <w:r w:rsidRPr="004152FD">
              <w:t>Has no reason to believe that it is not a fit and proper entity to partner for the delivery of Australian Government funded services</w:t>
            </w:r>
          </w:p>
        </w:tc>
        <w:tc>
          <w:tcPr>
            <w:tcW w:w="851" w:type="dxa"/>
          </w:tcPr>
          <w:p w14:paraId="1B08B359" w14:textId="77777777" w:rsidR="005C50F7" w:rsidRPr="004152FD" w:rsidRDefault="005C50F7" w:rsidP="005C50F7">
            <w:pPr>
              <w:spacing w:after="160" w:line="259" w:lineRule="auto"/>
            </w:pPr>
          </w:p>
        </w:tc>
        <w:tc>
          <w:tcPr>
            <w:tcW w:w="850" w:type="dxa"/>
          </w:tcPr>
          <w:p w14:paraId="37D52796" w14:textId="77777777" w:rsidR="005C50F7" w:rsidRPr="004152FD" w:rsidRDefault="005C50F7" w:rsidP="005C50F7">
            <w:pPr>
              <w:spacing w:after="160" w:line="259" w:lineRule="auto"/>
            </w:pPr>
          </w:p>
        </w:tc>
      </w:tr>
      <w:tr w:rsidR="008B1BE4" w:rsidRPr="004152FD" w14:paraId="662C888E" w14:textId="77777777" w:rsidTr="00FB7BC4">
        <w:tc>
          <w:tcPr>
            <w:tcW w:w="8222" w:type="dxa"/>
          </w:tcPr>
          <w:p w14:paraId="18EB83B7" w14:textId="665C7E14" w:rsidR="005C50F7" w:rsidRPr="004152FD" w:rsidRDefault="005C50F7" w:rsidP="005C50F7">
            <w:pPr>
              <w:spacing w:after="160" w:line="259" w:lineRule="auto"/>
            </w:pPr>
            <w:permStart w:id="2077503463" w:edGrp="everyone" w:colFirst="1" w:colLast="1"/>
            <w:permStart w:id="690571739" w:edGrp="everyone" w:colFirst="2" w:colLast="2"/>
            <w:permEnd w:id="936082231"/>
            <w:permEnd w:id="426387662"/>
            <w:r w:rsidRPr="004152FD">
              <w:t>Have an Australian Business Number (ABN)</w:t>
            </w:r>
            <w:r w:rsidR="005F54AC">
              <w:t>, be registered with ORIC,</w:t>
            </w:r>
            <w:r w:rsidRPr="004152FD">
              <w:t xml:space="preserve"> or be willing to provide a Statement by Supplier Form (reason for not quoting an ABN). </w:t>
            </w:r>
            <w:r w:rsidR="00057D48" w:rsidRPr="004152FD">
              <w:t xml:space="preserve">  </w:t>
            </w:r>
            <w:r w:rsidRPr="004152FD">
              <w:t xml:space="preserve">Please refer to the </w:t>
            </w:r>
            <w:hyperlink r:id="rId14" w:tgtFrame="_blank" w:history="1">
              <w:r w:rsidRPr="004152FD">
                <w:rPr>
                  <w:rStyle w:val="Hyperlink"/>
                  <w:color w:val="auto"/>
                </w:rPr>
                <w:t>Australian Tax Office</w:t>
              </w:r>
            </w:hyperlink>
            <w:r w:rsidRPr="004152FD">
              <w:t xml:space="preserve"> for further information.</w:t>
            </w:r>
          </w:p>
        </w:tc>
        <w:tc>
          <w:tcPr>
            <w:tcW w:w="851" w:type="dxa"/>
          </w:tcPr>
          <w:p w14:paraId="1E28C472" w14:textId="77777777" w:rsidR="005C50F7" w:rsidRPr="004152FD" w:rsidRDefault="005C50F7" w:rsidP="005C50F7">
            <w:pPr>
              <w:spacing w:after="160" w:line="259" w:lineRule="auto"/>
            </w:pPr>
          </w:p>
        </w:tc>
        <w:tc>
          <w:tcPr>
            <w:tcW w:w="850" w:type="dxa"/>
          </w:tcPr>
          <w:p w14:paraId="1D050F66" w14:textId="77777777" w:rsidR="005C50F7" w:rsidRPr="004152FD" w:rsidRDefault="005C50F7" w:rsidP="005C50F7">
            <w:pPr>
              <w:spacing w:after="160" w:line="259" w:lineRule="auto"/>
            </w:pPr>
          </w:p>
        </w:tc>
      </w:tr>
      <w:tr w:rsidR="008B1BE4" w:rsidRPr="004152FD" w14:paraId="2079BF8A" w14:textId="77777777" w:rsidTr="00FB7BC4">
        <w:tc>
          <w:tcPr>
            <w:tcW w:w="8222" w:type="dxa"/>
          </w:tcPr>
          <w:p w14:paraId="70433F5C" w14:textId="1CF1CD7C" w:rsidR="00116ABD" w:rsidRPr="005F54AC" w:rsidRDefault="00116ABD" w:rsidP="005F54AC">
            <w:pPr>
              <w:pStyle w:val="BodyText"/>
              <w:tabs>
                <w:tab w:val="left" w:pos="503"/>
              </w:tabs>
              <w:spacing w:before="92"/>
              <w:ind w:left="0"/>
              <w:rPr>
                <w:rFonts w:asciiTheme="minorHAnsi" w:hAnsiTheme="minorHAnsi" w:cstheme="minorHAnsi"/>
              </w:rPr>
            </w:pPr>
            <w:permStart w:id="400307120" w:edGrp="everyone" w:colFirst="1" w:colLast="1"/>
            <w:permStart w:id="1998748492" w:edGrp="everyone" w:colFirst="2" w:colLast="2"/>
            <w:permEnd w:id="2077503463"/>
            <w:permEnd w:id="690571739"/>
            <w:r w:rsidRPr="004152FD">
              <w:rPr>
                <w:rFonts w:asciiTheme="minorHAnsi" w:hAnsiTheme="minorHAnsi" w:cstheme="minorHAnsi"/>
                <w:spacing w:val="-1"/>
              </w:rPr>
              <w:t>Documentation</w:t>
            </w:r>
            <w:r w:rsidRPr="004152FD">
              <w:rPr>
                <w:rFonts w:asciiTheme="minorHAnsi" w:hAnsiTheme="minorHAnsi" w:cstheme="minorHAnsi"/>
                <w:spacing w:val="-6"/>
              </w:rPr>
              <w:t xml:space="preserve"> </w:t>
            </w:r>
            <w:r w:rsidRPr="004152FD">
              <w:rPr>
                <w:rFonts w:asciiTheme="minorHAnsi" w:hAnsiTheme="minorHAnsi" w:cstheme="minorHAnsi"/>
              </w:rPr>
              <w:t>demonstrating</w:t>
            </w:r>
            <w:r w:rsidRPr="004152FD">
              <w:rPr>
                <w:rFonts w:asciiTheme="minorHAnsi" w:hAnsiTheme="minorHAnsi" w:cstheme="minorHAnsi"/>
                <w:spacing w:val="-6"/>
              </w:rPr>
              <w:t xml:space="preserve"> </w:t>
            </w:r>
            <w:r w:rsidRPr="004152FD">
              <w:rPr>
                <w:rFonts w:asciiTheme="minorHAnsi" w:hAnsiTheme="minorHAnsi" w:cstheme="minorHAnsi"/>
              </w:rPr>
              <w:t>professional</w:t>
            </w:r>
            <w:r w:rsidRPr="004152FD">
              <w:rPr>
                <w:rFonts w:asciiTheme="minorHAnsi" w:hAnsiTheme="minorHAnsi" w:cstheme="minorHAnsi"/>
                <w:spacing w:val="-5"/>
              </w:rPr>
              <w:t xml:space="preserve"> </w:t>
            </w:r>
            <w:r w:rsidRPr="004152FD">
              <w:rPr>
                <w:rFonts w:asciiTheme="minorHAnsi" w:hAnsiTheme="minorHAnsi" w:cstheme="minorHAnsi"/>
                <w:spacing w:val="-1"/>
              </w:rPr>
              <w:t>indemnity</w:t>
            </w:r>
            <w:r w:rsidRPr="004152FD">
              <w:rPr>
                <w:rFonts w:asciiTheme="minorHAnsi" w:hAnsiTheme="minorHAnsi" w:cstheme="minorHAnsi"/>
                <w:spacing w:val="-6"/>
              </w:rPr>
              <w:t xml:space="preserve"> </w:t>
            </w:r>
            <w:r w:rsidRPr="004152FD">
              <w:rPr>
                <w:rFonts w:asciiTheme="minorHAnsi" w:hAnsiTheme="minorHAnsi" w:cstheme="minorHAnsi"/>
              </w:rPr>
              <w:t>and</w:t>
            </w:r>
            <w:r w:rsidRPr="004152FD">
              <w:rPr>
                <w:rFonts w:asciiTheme="minorHAnsi" w:hAnsiTheme="minorHAnsi" w:cstheme="minorHAnsi"/>
                <w:spacing w:val="-5"/>
              </w:rPr>
              <w:t xml:space="preserve"> </w:t>
            </w:r>
            <w:r w:rsidRPr="004152FD">
              <w:rPr>
                <w:rFonts w:asciiTheme="minorHAnsi" w:hAnsiTheme="minorHAnsi" w:cstheme="minorHAnsi"/>
              </w:rPr>
              <w:t>public</w:t>
            </w:r>
            <w:r w:rsidRPr="004152FD">
              <w:rPr>
                <w:rFonts w:asciiTheme="minorHAnsi" w:hAnsiTheme="minorHAnsi" w:cstheme="minorHAnsi"/>
                <w:spacing w:val="-6"/>
              </w:rPr>
              <w:t xml:space="preserve"> </w:t>
            </w:r>
            <w:r w:rsidRPr="004152FD">
              <w:rPr>
                <w:rFonts w:asciiTheme="minorHAnsi" w:hAnsiTheme="minorHAnsi" w:cstheme="minorHAnsi"/>
                <w:spacing w:val="-1"/>
              </w:rPr>
              <w:t>liability</w:t>
            </w:r>
            <w:r w:rsidRPr="004152FD">
              <w:rPr>
                <w:rFonts w:asciiTheme="minorHAnsi" w:hAnsiTheme="minorHAnsi" w:cstheme="minorHAnsi"/>
                <w:spacing w:val="-5"/>
              </w:rPr>
              <w:t xml:space="preserve"> </w:t>
            </w:r>
            <w:r w:rsidRPr="004152FD">
              <w:rPr>
                <w:rFonts w:asciiTheme="minorHAnsi" w:hAnsiTheme="minorHAnsi" w:cstheme="minorHAnsi"/>
                <w:spacing w:val="-1"/>
              </w:rPr>
              <w:t>insurance</w:t>
            </w:r>
            <w:r w:rsidRPr="004152FD">
              <w:rPr>
                <w:rFonts w:asciiTheme="minorHAnsi" w:hAnsiTheme="minorHAnsi" w:cstheme="minorHAnsi"/>
                <w:spacing w:val="-8"/>
              </w:rPr>
              <w:t xml:space="preserve"> </w:t>
            </w:r>
            <w:r w:rsidRPr="004152FD">
              <w:rPr>
                <w:rFonts w:asciiTheme="minorHAnsi" w:hAnsiTheme="minorHAnsi" w:cstheme="minorHAnsi"/>
              </w:rPr>
              <w:t>of</w:t>
            </w:r>
            <w:r w:rsidRPr="004152FD">
              <w:rPr>
                <w:rFonts w:asciiTheme="minorHAnsi" w:hAnsiTheme="minorHAnsi" w:cstheme="minorHAnsi"/>
                <w:spacing w:val="-6"/>
              </w:rPr>
              <w:t xml:space="preserve"> </w:t>
            </w:r>
            <w:r w:rsidRPr="004152FD">
              <w:rPr>
                <w:rFonts w:asciiTheme="minorHAnsi" w:hAnsiTheme="minorHAnsi" w:cstheme="minorHAnsi"/>
              </w:rPr>
              <w:t>at</w:t>
            </w:r>
            <w:r w:rsidRPr="004152FD">
              <w:rPr>
                <w:rFonts w:asciiTheme="minorHAnsi" w:hAnsiTheme="minorHAnsi" w:cstheme="minorHAnsi"/>
                <w:spacing w:val="-5"/>
              </w:rPr>
              <w:t xml:space="preserve"> </w:t>
            </w:r>
            <w:r w:rsidRPr="004152FD">
              <w:rPr>
                <w:rFonts w:asciiTheme="minorHAnsi" w:hAnsiTheme="minorHAnsi" w:cstheme="minorHAnsi"/>
              </w:rPr>
              <w:t>least</w:t>
            </w:r>
            <w:r w:rsidRPr="004152FD">
              <w:rPr>
                <w:rFonts w:asciiTheme="minorHAnsi" w:hAnsiTheme="minorHAnsi" w:cstheme="minorHAnsi"/>
                <w:spacing w:val="-6"/>
              </w:rPr>
              <w:t xml:space="preserve"> </w:t>
            </w:r>
            <w:r w:rsidRPr="004152FD">
              <w:rPr>
                <w:rFonts w:asciiTheme="minorHAnsi" w:hAnsiTheme="minorHAnsi" w:cstheme="minorHAnsi"/>
              </w:rPr>
              <w:t>$20</w:t>
            </w:r>
            <w:r w:rsidRPr="004152FD">
              <w:rPr>
                <w:rFonts w:asciiTheme="minorHAnsi" w:hAnsiTheme="minorHAnsi" w:cstheme="minorHAnsi"/>
                <w:spacing w:val="-6"/>
              </w:rPr>
              <w:t xml:space="preserve"> </w:t>
            </w:r>
            <w:r w:rsidRPr="004152FD">
              <w:rPr>
                <w:rFonts w:asciiTheme="minorHAnsi" w:hAnsiTheme="minorHAnsi" w:cstheme="minorHAnsi"/>
                <w:spacing w:val="-1"/>
              </w:rPr>
              <w:t>million</w:t>
            </w:r>
            <w:r w:rsidRPr="004152FD">
              <w:rPr>
                <w:rFonts w:asciiTheme="minorHAnsi" w:hAnsiTheme="minorHAnsi" w:cstheme="minorHAnsi"/>
                <w:spacing w:val="-5"/>
              </w:rPr>
              <w:t xml:space="preserve"> </w:t>
            </w:r>
            <w:r w:rsidRPr="004152FD">
              <w:rPr>
                <w:rFonts w:asciiTheme="minorHAnsi" w:hAnsiTheme="minorHAnsi" w:cstheme="minorHAnsi"/>
                <w:spacing w:val="2"/>
              </w:rPr>
              <w:t>for</w:t>
            </w:r>
            <w:r w:rsidRPr="004152FD">
              <w:rPr>
                <w:rFonts w:asciiTheme="minorHAnsi" w:hAnsiTheme="minorHAnsi" w:cstheme="minorHAnsi"/>
                <w:spacing w:val="-6"/>
              </w:rPr>
              <w:t xml:space="preserve"> </w:t>
            </w:r>
            <w:r w:rsidRPr="004152FD">
              <w:rPr>
                <w:rFonts w:asciiTheme="minorHAnsi" w:hAnsiTheme="minorHAnsi" w:cstheme="minorHAnsi"/>
              </w:rPr>
              <w:t>any</w:t>
            </w:r>
            <w:r w:rsidRPr="004152FD">
              <w:rPr>
                <w:rFonts w:asciiTheme="minorHAnsi" w:hAnsiTheme="minorHAnsi" w:cstheme="minorHAnsi"/>
                <w:spacing w:val="-2"/>
              </w:rPr>
              <w:t xml:space="preserve"> </w:t>
            </w:r>
            <w:r w:rsidRPr="004152FD">
              <w:rPr>
                <w:rFonts w:asciiTheme="minorHAnsi" w:hAnsiTheme="minorHAnsi" w:cstheme="minorHAnsi"/>
              </w:rPr>
              <w:t>one</w:t>
            </w:r>
            <w:r w:rsidRPr="004152FD">
              <w:rPr>
                <w:rFonts w:asciiTheme="minorHAnsi" w:hAnsiTheme="minorHAnsi" w:cstheme="minorHAnsi"/>
                <w:spacing w:val="-7"/>
              </w:rPr>
              <w:t xml:space="preserve"> </w:t>
            </w:r>
            <w:r w:rsidRPr="004152FD">
              <w:rPr>
                <w:rFonts w:asciiTheme="minorHAnsi" w:hAnsiTheme="minorHAnsi" w:cstheme="minorHAnsi"/>
              </w:rPr>
              <w:t>claim</w:t>
            </w:r>
            <w:r w:rsidRPr="004152FD">
              <w:rPr>
                <w:rFonts w:asciiTheme="minorHAnsi" w:hAnsiTheme="minorHAnsi" w:cstheme="minorHAnsi"/>
                <w:spacing w:val="-7"/>
              </w:rPr>
              <w:t xml:space="preserve"> </w:t>
            </w:r>
            <w:r w:rsidRPr="004152FD">
              <w:rPr>
                <w:rFonts w:asciiTheme="minorHAnsi" w:hAnsiTheme="minorHAnsi" w:cstheme="minorHAnsi"/>
              </w:rPr>
              <w:t>and</w:t>
            </w:r>
            <w:r w:rsidRPr="004152FD">
              <w:rPr>
                <w:rFonts w:asciiTheme="minorHAnsi" w:hAnsiTheme="minorHAnsi" w:cstheme="minorHAnsi"/>
                <w:spacing w:val="-5"/>
              </w:rPr>
              <w:t xml:space="preserve"> </w:t>
            </w:r>
            <w:r w:rsidRPr="004152FD">
              <w:rPr>
                <w:rFonts w:asciiTheme="minorHAnsi" w:hAnsiTheme="minorHAnsi" w:cstheme="minorHAnsi"/>
              </w:rPr>
              <w:t>an</w:t>
            </w:r>
            <w:r w:rsidRPr="004152FD">
              <w:rPr>
                <w:rFonts w:asciiTheme="minorHAnsi" w:hAnsiTheme="minorHAnsi" w:cstheme="minorHAnsi"/>
                <w:spacing w:val="-5"/>
              </w:rPr>
              <w:t xml:space="preserve"> </w:t>
            </w:r>
            <w:r w:rsidRPr="004152FD">
              <w:rPr>
                <w:rFonts w:asciiTheme="minorHAnsi" w:hAnsiTheme="minorHAnsi" w:cstheme="minorHAnsi"/>
              </w:rPr>
              <w:t>annual</w:t>
            </w:r>
            <w:r w:rsidRPr="004152FD">
              <w:rPr>
                <w:rFonts w:asciiTheme="minorHAnsi" w:hAnsiTheme="minorHAnsi" w:cstheme="minorHAnsi"/>
                <w:spacing w:val="-6"/>
              </w:rPr>
              <w:t xml:space="preserve"> </w:t>
            </w:r>
            <w:r w:rsidRPr="004152FD">
              <w:rPr>
                <w:rFonts w:asciiTheme="minorHAnsi" w:hAnsiTheme="minorHAnsi" w:cstheme="minorHAnsi"/>
                <w:spacing w:val="-1"/>
              </w:rPr>
              <w:t>aggregate</w:t>
            </w:r>
            <w:r w:rsidRPr="004152FD">
              <w:rPr>
                <w:rFonts w:asciiTheme="minorHAnsi" w:hAnsiTheme="minorHAnsi" w:cstheme="minorHAnsi"/>
                <w:spacing w:val="-6"/>
              </w:rPr>
              <w:t xml:space="preserve"> </w:t>
            </w:r>
            <w:r w:rsidRPr="004152FD">
              <w:rPr>
                <w:rFonts w:asciiTheme="minorHAnsi" w:hAnsiTheme="minorHAnsi" w:cstheme="minorHAnsi"/>
              </w:rPr>
              <w:t>of</w:t>
            </w:r>
            <w:r w:rsidRPr="004152FD">
              <w:rPr>
                <w:rFonts w:asciiTheme="minorHAnsi" w:hAnsiTheme="minorHAnsi" w:cstheme="minorHAnsi"/>
                <w:spacing w:val="-6"/>
              </w:rPr>
              <w:t xml:space="preserve"> </w:t>
            </w:r>
            <w:r w:rsidRPr="004152FD">
              <w:rPr>
                <w:rFonts w:asciiTheme="minorHAnsi" w:hAnsiTheme="minorHAnsi" w:cstheme="minorHAnsi"/>
              </w:rPr>
              <w:t>$20</w:t>
            </w:r>
            <w:r w:rsidRPr="004152FD">
              <w:rPr>
                <w:rFonts w:asciiTheme="minorHAnsi" w:hAnsiTheme="minorHAnsi" w:cstheme="minorHAnsi"/>
                <w:spacing w:val="-6"/>
              </w:rPr>
              <w:t xml:space="preserve"> </w:t>
            </w:r>
            <w:r w:rsidRPr="004152FD">
              <w:rPr>
                <w:rFonts w:asciiTheme="minorHAnsi" w:hAnsiTheme="minorHAnsi" w:cstheme="minorHAnsi"/>
              </w:rPr>
              <w:t>million</w:t>
            </w:r>
          </w:p>
        </w:tc>
        <w:tc>
          <w:tcPr>
            <w:tcW w:w="851" w:type="dxa"/>
          </w:tcPr>
          <w:p w14:paraId="5EE2AFD8" w14:textId="77777777" w:rsidR="00116ABD" w:rsidRPr="004152FD" w:rsidRDefault="00116ABD" w:rsidP="005C50F7"/>
        </w:tc>
        <w:tc>
          <w:tcPr>
            <w:tcW w:w="850" w:type="dxa"/>
          </w:tcPr>
          <w:p w14:paraId="3980E263" w14:textId="77777777" w:rsidR="00116ABD" w:rsidRPr="004152FD" w:rsidRDefault="00116ABD" w:rsidP="005C50F7"/>
        </w:tc>
      </w:tr>
      <w:permEnd w:id="400307120"/>
      <w:permEnd w:id="1998748492"/>
    </w:tbl>
    <w:p w14:paraId="6CECB3AB" w14:textId="4C2AE7DA" w:rsidR="006B408B" w:rsidRPr="004152FD" w:rsidRDefault="006B408B" w:rsidP="00206AB5"/>
    <w:p w14:paraId="250D6D0A" w14:textId="28BDD6B8" w:rsidR="00946DF1" w:rsidRDefault="00946DF1" w:rsidP="00206AB5"/>
    <w:p w14:paraId="15E3140F" w14:textId="77777777" w:rsidR="005F54AC" w:rsidRPr="004152FD" w:rsidRDefault="005F54AC" w:rsidP="00206AB5"/>
    <w:p w14:paraId="2E063666" w14:textId="68EBF17C" w:rsidR="00946DF1" w:rsidRPr="004152FD" w:rsidRDefault="00946DF1" w:rsidP="00206AB5">
      <w:pPr>
        <w:rPr>
          <w:b/>
        </w:rPr>
      </w:pPr>
      <w:r w:rsidRPr="004152FD">
        <w:rPr>
          <w:b/>
        </w:rPr>
        <w:lastRenderedPageBreak/>
        <w:t>Part 2: Activity/Project Overview and Priority Group Focus</w:t>
      </w:r>
    </w:p>
    <w:tbl>
      <w:tblPr>
        <w:tblStyle w:val="TableGrid"/>
        <w:tblW w:w="0" w:type="auto"/>
        <w:tblInd w:w="-147" w:type="dxa"/>
        <w:tblLook w:val="04A0" w:firstRow="1" w:lastRow="0" w:firstColumn="1" w:lastColumn="0" w:noHBand="0" w:noVBand="1"/>
      </w:tblPr>
      <w:tblGrid>
        <w:gridCol w:w="14095"/>
      </w:tblGrid>
      <w:tr w:rsidR="008B1BE4" w:rsidRPr="004152FD" w14:paraId="2D6255DD" w14:textId="77777777" w:rsidTr="00FB7BC4">
        <w:tc>
          <w:tcPr>
            <w:tcW w:w="14095" w:type="dxa"/>
          </w:tcPr>
          <w:p w14:paraId="595EFFF2" w14:textId="63F45F82" w:rsidR="00867952" w:rsidRDefault="00867952" w:rsidP="00867952">
            <w:pPr>
              <w:rPr>
                <w:b/>
                <w:lang w:val="en"/>
              </w:rPr>
            </w:pPr>
            <w:bookmarkStart w:id="1" w:name="_Hlk100391064"/>
            <w:r w:rsidRPr="004152FD">
              <w:rPr>
                <w:b/>
                <w:lang w:val="en"/>
              </w:rPr>
              <w:t>[Project Name</w:t>
            </w:r>
            <w:r w:rsidR="007A52A9">
              <w:rPr>
                <w:b/>
                <w:lang w:val="en"/>
              </w:rPr>
              <w:t>:</w:t>
            </w:r>
            <w:permStart w:id="2121736380" w:edGrp="everyone"/>
            <w:r w:rsidR="00CF1F53">
              <w:rPr>
                <w:b/>
                <w:lang w:val="en"/>
              </w:rPr>
              <w:t xml:space="preserve">      </w:t>
            </w:r>
            <w:r w:rsidR="007A52A9">
              <w:rPr>
                <w:b/>
                <w:lang w:val="en"/>
              </w:rPr>
              <w:t xml:space="preserve"> </w:t>
            </w:r>
            <w:permEnd w:id="2121736380"/>
            <w:r w:rsidRPr="004152FD">
              <w:rPr>
                <w:b/>
                <w:lang w:val="en"/>
              </w:rPr>
              <w:t>]</w:t>
            </w:r>
          </w:p>
          <w:p w14:paraId="2E95DB54" w14:textId="19F831EF" w:rsidR="007A52A9" w:rsidRPr="004152FD" w:rsidRDefault="007A52A9" w:rsidP="00867952">
            <w:pPr>
              <w:rPr>
                <w:lang w:val="en"/>
              </w:rPr>
            </w:pPr>
            <w:r>
              <w:rPr>
                <w:b/>
                <w:lang w:val="en"/>
              </w:rPr>
              <w:t>Detailed Description</w:t>
            </w:r>
          </w:p>
          <w:p w14:paraId="4DE1E954" w14:textId="77777777" w:rsidR="00F21C7E" w:rsidRPr="00DE392A" w:rsidRDefault="00867952" w:rsidP="00867952">
            <w:pPr>
              <w:rPr>
                <w:lang w:val="en"/>
              </w:rPr>
            </w:pPr>
            <w:r w:rsidRPr="00DE392A">
              <w:rPr>
                <w:lang w:val="en"/>
              </w:rPr>
              <w:t>Provide a detailed overview of your proposed project.  How will you build the capacity of VIOs to engage priority group volunteers?</w:t>
            </w:r>
            <w:r w:rsidR="00C65A0D" w:rsidRPr="00DE392A">
              <w:rPr>
                <w:lang w:val="en"/>
              </w:rPr>
              <w:t xml:space="preserve"> (Max 750 words) </w:t>
            </w:r>
          </w:p>
          <w:p w14:paraId="6FC32B55" w14:textId="700012E6" w:rsidR="005E3DBC" w:rsidRPr="00402019" w:rsidRDefault="005E3DBC" w:rsidP="00867952">
            <w:pPr>
              <w:rPr>
                <w:lang w:val="en"/>
              </w:rPr>
            </w:pPr>
            <w:permStart w:id="817258846" w:edGrp="everyone"/>
            <w:permEnd w:id="817258846"/>
          </w:p>
        </w:tc>
      </w:tr>
      <w:tr w:rsidR="008B1BE4" w:rsidRPr="004152FD" w14:paraId="71E1056F" w14:textId="77777777" w:rsidTr="00FB7BC4">
        <w:tc>
          <w:tcPr>
            <w:tcW w:w="14095" w:type="dxa"/>
          </w:tcPr>
          <w:p w14:paraId="4C978AA5" w14:textId="77777777" w:rsidR="00867952" w:rsidRPr="004152FD" w:rsidRDefault="00867952" w:rsidP="00867952">
            <w:pPr>
              <w:rPr>
                <w:b/>
                <w:bCs/>
                <w:lang w:val="en"/>
              </w:rPr>
            </w:pPr>
            <w:r w:rsidRPr="004152FD">
              <w:rPr>
                <w:b/>
                <w:bCs/>
                <w:lang w:val="en"/>
              </w:rPr>
              <w:t>Project Overview:</w:t>
            </w:r>
          </w:p>
          <w:p w14:paraId="5335310C" w14:textId="77777777" w:rsidR="00F21C7E" w:rsidRPr="00DE392A" w:rsidRDefault="00867952" w:rsidP="00C65A0D">
            <w:pPr>
              <w:rPr>
                <w:lang w:val="en"/>
              </w:rPr>
            </w:pPr>
            <w:r w:rsidRPr="00DE392A">
              <w:rPr>
                <w:lang w:val="en"/>
              </w:rPr>
              <w:t xml:space="preserve">Provide a brief overview of your proposed project for public dissemination on </w:t>
            </w:r>
            <w:r w:rsidR="00841DAC" w:rsidRPr="00DE392A">
              <w:rPr>
                <w:lang w:val="en"/>
              </w:rPr>
              <w:t>VWA</w:t>
            </w:r>
            <w:r w:rsidRPr="00DE392A">
              <w:rPr>
                <w:lang w:val="en"/>
              </w:rPr>
              <w:t>’s website if application is successful (</w:t>
            </w:r>
            <w:r w:rsidR="00C65A0D" w:rsidRPr="00DE392A">
              <w:rPr>
                <w:lang w:val="en"/>
              </w:rPr>
              <w:t>Max 150 words)</w:t>
            </w:r>
          </w:p>
          <w:p w14:paraId="3084CE09" w14:textId="76EBE821" w:rsidR="005E3DBC" w:rsidRPr="00402019" w:rsidRDefault="005E3DBC" w:rsidP="00C65A0D">
            <w:pPr>
              <w:rPr>
                <w:lang w:val="en"/>
              </w:rPr>
            </w:pPr>
            <w:permStart w:id="180647987" w:edGrp="everyone"/>
            <w:permEnd w:id="180647987"/>
          </w:p>
        </w:tc>
      </w:tr>
      <w:bookmarkEnd w:id="1"/>
      <w:tr w:rsidR="008B1BE4" w:rsidRPr="004152FD" w14:paraId="1FA81B4B" w14:textId="77777777" w:rsidTr="00FB7BC4">
        <w:tc>
          <w:tcPr>
            <w:tcW w:w="14095" w:type="dxa"/>
          </w:tcPr>
          <w:p w14:paraId="1C7D57CF" w14:textId="24459FF2" w:rsidR="00867952" w:rsidRPr="00DE392A" w:rsidRDefault="00F21C7E" w:rsidP="00867952">
            <w:pPr>
              <w:rPr>
                <w:lang w:val="en"/>
              </w:rPr>
            </w:pPr>
            <w:r w:rsidRPr="00DE392A">
              <w:rPr>
                <w:lang w:val="en"/>
              </w:rPr>
              <w:t xml:space="preserve">Target </w:t>
            </w:r>
            <w:r w:rsidR="00867952" w:rsidRPr="00DE392A">
              <w:rPr>
                <w:lang w:val="en"/>
              </w:rPr>
              <w:t>Priority Group</w:t>
            </w:r>
            <w:r w:rsidRPr="00DE392A">
              <w:rPr>
                <w:lang w:val="en"/>
              </w:rPr>
              <w:t>(</w:t>
            </w:r>
            <w:r w:rsidR="00867952" w:rsidRPr="00DE392A">
              <w:rPr>
                <w:lang w:val="en"/>
              </w:rPr>
              <w:t>s</w:t>
            </w:r>
            <w:r w:rsidR="00946DF1" w:rsidRPr="00DE392A">
              <w:rPr>
                <w:lang w:val="en"/>
              </w:rPr>
              <w:t xml:space="preserve">) </w:t>
            </w:r>
            <w:r w:rsidR="00867952" w:rsidRPr="00DE392A">
              <w:rPr>
                <w:lang w:val="en"/>
              </w:rPr>
              <w:t xml:space="preserve">within the scope of this project: </w:t>
            </w:r>
          </w:p>
          <w:p w14:paraId="609A6F2E" w14:textId="5B7674F0" w:rsidR="005E3DBC" w:rsidRPr="00402019" w:rsidRDefault="005E3DBC" w:rsidP="00867952">
            <w:pPr>
              <w:rPr>
                <w:lang w:val="en"/>
              </w:rPr>
            </w:pPr>
            <w:permStart w:id="384907915" w:edGrp="everyone"/>
            <w:permEnd w:id="384907915"/>
          </w:p>
        </w:tc>
      </w:tr>
      <w:tr w:rsidR="008B1BE4" w:rsidRPr="004152FD" w14:paraId="1EB4335F" w14:textId="77777777" w:rsidTr="00FB7BC4">
        <w:tc>
          <w:tcPr>
            <w:tcW w:w="14095" w:type="dxa"/>
          </w:tcPr>
          <w:p w14:paraId="57F0BB68" w14:textId="77777777" w:rsidR="00867952" w:rsidRPr="004152FD" w:rsidRDefault="00867952" w:rsidP="00867952">
            <w:pPr>
              <w:rPr>
                <w:lang w:val="en"/>
              </w:rPr>
            </w:pPr>
            <w:r w:rsidRPr="004152FD">
              <w:rPr>
                <w:b/>
                <w:lang w:val="en"/>
              </w:rPr>
              <w:t>Alignment to Project Scope:</w:t>
            </w:r>
          </w:p>
          <w:p w14:paraId="246098DF" w14:textId="125F7612" w:rsidR="00867952" w:rsidRPr="00DE392A" w:rsidRDefault="00867952" w:rsidP="00867952">
            <w:pPr>
              <w:rPr>
                <w:lang w:val="en"/>
              </w:rPr>
            </w:pPr>
            <w:r w:rsidRPr="00DE392A">
              <w:rPr>
                <w:lang w:val="en"/>
              </w:rPr>
              <w:t>How is your project aligned</w:t>
            </w:r>
            <w:r w:rsidR="005F54AC">
              <w:rPr>
                <w:lang w:val="en"/>
              </w:rPr>
              <w:t>,</w:t>
            </w:r>
            <w:r w:rsidRPr="00DE392A">
              <w:rPr>
                <w:lang w:val="en"/>
              </w:rPr>
              <w:t xml:space="preserve"> to meeting the objectives of the VMA and the identified priority groups?</w:t>
            </w:r>
            <w:r w:rsidR="00C65A0D" w:rsidRPr="00DE392A">
              <w:rPr>
                <w:lang w:val="en"/>
              </w:rPr>
              <w:t xml:space="preserve"> (Max 500 words)</w:t>
            </w:r>
          </w:p>
          <w:p w14:paraId="0F2BCF16" w14:textId="5D6C720F" w:rsidR="005E3DBC" w:rsidRPr="004152FD" w:rsidRDefault="005E3DBC" w:rsidP="00867952">
            <w:pPr>
              <w:rPr>
                <w:lang w:val="en"/>
              </w:rPr>
            </w:pPr>
            <w:permStart w:id="405490439" w:edGrp="everyone"/>
            <w:permEnd w:id="405490439"/>
          </w:p>
        </w:tc>
      </w:tr>
      <w:tr w:rsidR="008B1BE4" w:rsidRPr="004152FD" w14:paraId="358BD793" w14:textId="77777777" w:rsidTr="00FB7BC4">
        <w:tc>
          <w:tcPr>
            <w:tcW w:w="14095" w:type="dxa"/>
          </w:tcPr>
          <w:p w14:paraId="3C724B03" w14:textId="77777777" w:rsidR="00867952" w:rsidRPr="004152FD" w:rsidRDefault="00867952" w:rsidP="00867952">
            <w:pPr>
              <w:rPr>
                <w:b/>
                <w:lang w:val="en"/>
              </w:rPr>
            </w:pPr>
            <w:r w:rsidRPr="004152FD">
              <w:rPr>
                <w:b/>
                <w:lang w:val="en"/>
              </w:rPr>
              <w:t>Key Stakeholders:</w:t>
            </w:r>
          </w:p>
          <w:p w14:paraId="07B49214" w14:textId="0D223A43" w:rsidR="00867952" w:rsidRPr="00DE392A" w:rsidRDefault="00867952" w:rsidP="00867952">
            <w:pPr>
              <w:spacing w:before="12"/>
              <w:rPr>
                <w:rFonts w:eastAsia="Calibri"/>
              </w:rPr>
            </w:pPr>
            <w:r w:rsidRPr="00DE392A">
              <w:rPr>
                <w:rFonts w:eastAsia="Calibri"/>
              </w:rPr>
              <w:t xml:space="preserve">Delivering your project </w:t>
            </w:r>
            <w:r w:rsidR="00946DF1" w:rsidRPr="00DE392A">
              <w:rPr>
                <w:rFonts w:eastAsia="Calibri"/>
              </w:rPr>
              <w:t>will</w:t>
            </w:r>
            <w:r w:rsidRPr="00DE392A">
              <w:rPr>
                <w:rFonts w:eastAsia="Calibri"/>
              </w:rPr>
              <w:t xml:space="preserve"> </w:t>
            </w:r>
            <w:r w:rsidR="00946DF1" w:rsidRPr="00DE392A">
              <w:rPr>
                <w:rFonts w:eastAsia="Calibri"/>
              </w:rPr>
              <w:t>involve</w:t>
            </w:r>
            <w:r w:rsidRPr="00DE392A">
              <w:rPr>
                <w:rFonts w:eastAsia="Calibri"/>
              </w:rPr>
              <w:t xml:space="preserve"> key stakeholders who will work with you to </w:t>
            </w:r>
            <w:r w:rsidR="0074351E" w:rsidRPr="00DE392A">
              <w:rPr>
                <w:rFonts w:eastAsia="Calibri"/>
              </w:rPr>
              <w:t xml:space="preserve">co-design and </w:t>
            </w:r>
            <w:r w:rsidRPr="00DE392A">
              <w:rPr>
                <w:rFonts w:eastAsia="Calibri"/>
              </w:rPr>
              <w:t xml:space="preserve">enable </w:t>
            </w:r>
            <w:r w:rsidR="005F54AC">
              <w:rPr>
                <w:rFonts w:eastAsia="Calibri"/>
              </w:rPr>
              <w:t xml:space="preserve">project </w:t>
            </w:r>
            <w:r w:rsidRPr="00DE392A">
              <w:rPr>
                <w:rFonts w:eastAsia="Calibri"/>
              </w:rPr>
              <w:t xml:space="preserve">success.  </w:t>
            </w:r>
            <w:r w:rsidR="00946DF1" w:rsidRPr="00DE392A">
              <w:rPr>
                <w:rFonts w:eastAsia="Calibri"/>
              </w:rPr>
              <w:t>Outline</w:t>
            </w:r>
            <w:r w:rsidRPr="00DE392A">
              <w:rPr>
                <w:rFonts w:eastAsia="Calibri"/>
              </w:rPr>
              <w:t xml:space="preserve"> who will be involved in helpi</w:t>
            </w:r>
            <w:r w:rsidR="008B1BE4" w:rsidRPr="00DE392A">
              <w:rPr>
                <w:rFonts w:eastAsia="Calibri"/>
              </w:rPr>
              <w:t xml:space="preserve">ng you deliver your objectives </w:t>
            </w:r>
            <w:r w:rsidR="00946DF1" w:rsidRPr="00DE392A">
              <w:rPr>
                <w:rFonts w:eastAsia="Calibri"/>
              </w:rPr>
              <w:t>as</w:t>
            </w:r>
            <w:r w:rsidR="008B1BE4" w:rsidRPr="00DE392A">
              <w:rPr>
                <w:rFonts w:eastAsia="Calibri"/>
              </w:rPr>
              <w:t xml:space="preserve"> part of the co-design process.</w:t>
            </w:r>
          </w:p>
          <w:p w14:paraId="418C1198" w14:textId="77777777" w:rsidR="00867952" w:rsidRPr="00402019" w:rsidRDefault="00867952" w:rsidP="00867952">
            <w:pPr>
              <w:rPr>
                <w:bCs/>
                <w:lang w:val="en"/>
              </w:rPr>
            </w:pPr>
            <w:permStart w:id="886730980" w:edGrp="everyone"/>
            <w:permEnd w:id="886730980"/>
          </w:p>
        </w:tc>
      </w:tr>
      <w:tr w:rsidR="00C56076" w:rsidRPr="004152FD" w14:paraId="607D374A" w14:textId="77777777" w:rsidTr="00FB7BC4">
        <w:tc>
          <w:tcPr>
            <w:tcW w:w="14095" w:type="dxa"/>
          </w:tcPr>
          <w:p w14:paraId="0CE80F56" w14:textId="69552410" w:rsidR="00C56076" w:rsidRPr="004152FD" w:rsidRDefault="0074351E" w:rsidP="00C56076">
            <w:pPr>
              <w:pStyle w:val="Indentedprimarydotpoint"/>
              <w:numPr>
                <w:ilvl w:val="0"/>
                <w:numId w:val="0"/>
              </w:numPr>
              <w:rPr>
                <w:b/>
                <w:color w:val="auto"/>
              </w:rPr>
            </w:pPr>
            <w:r w:rsidRPr="004152FD">
              <w:rPr>
                <w:b/>
                <w:color w:val="auto"/>
              </w:rPr>
              <w:t>Project l</w:t>
            </w:r>
            <w:r w:rsidR="00C56076" w:rsidRPr="004152FD">
              <w:rPr>
                <w:b/>
                <w:color w:val="auto"/>
              </w:rPr>
              <w:t>ocation</w:t>
            </w:r>
            <w:r w:rsidRPr="004152FD">
              <w:rPr>
                <w:b/>
                <w:color w:val="auto"/>
              </w:rPr>
              <w:t>:</w:t>
            </w:r>
          </w:p>
          <w:p w14:paraId="3DA0FD94" w14:textId="77777777" w:rsidR="00C56076" w:rsidRPr="004152FD" w:rsidRDefault="00C56076" w:rsidP="00C56076">
            <w:pPr>
              <w:pStyle w:val="Indentedprimarydotpoint"/>
              <w:numPr>
                <w:ilvl w:val="0"/>
                <w:numId w:val="18"/>
              </w:numPr>
              <w:rPr>
                <w:color w:val="auto"/>
              </w:rPr>
            </w:pPr>
            <w:r w:rsidRPr="004152FD">
              <w:rPr>
                <w:color w:val="auto"/>
              </w:rPr>
              <w:t>Metro</w:t>
            </w:r>
          </w:p>
          <w:p w14:paraId="642CFE77" w14:textId="77777777" w:rsidR="00C56076" w:rsidRPr="004152FD" w:rsidRDefault="00C56076" w:rsidP="00C56076">
            <w:pPr>
              <w:pStyle w:val="Indentedprimarydotpoint"/>
              <w:numPr>
                <w:ilvl w:val="0"/>
                <w:numId w:val="18"/>
              </w:numPr>
              <w:rPr>
                <w:color w:val="auto"/>
              </w:rPr>
            </w:pPr>
            <w:r w:rsidRPr="004152FD">
              <w:rPr>
                <w:color w:val="auto"/>
              </w:rPr>
              <w:t>Regional</w:t>
            </w:r>
          </w:p>
          <w:p w14:paraId="2D2B040E" w14:textId="77777777" w:rsidR="00C56076" w:rsidRPr="004152FD" w:rsidRDefault="00C56076" w:rsidP="00C56076">
            <w:pPr>
              <w:pStyle w:val="Indentedprimarydotpoint"/>
              <w:numPr>
                <w:ilvl w:val="0"/>
                <w:numId w:val="18"/>
              </w:numPr>
              <w:rPr>
                <w:color w:val="auto"/>
              </w:rPr>
            </w:pPr>
            <w:r w:rsidRPr="004152FD">
              <w:rPr>
                <w:color w:val="auto"/>
              </w:rPr>
              <w:t>Remote</w:t>
            </w:r>
          </w:p>
          <w:p w14:paraId="54955921" w14:textId="77777777" w:rsidR="00C56076" w:rsidRDefault="00C56076" w:rsidP="00867952">
            <w:pPr>
              <w:pStyle w:val="Indentedprimarydotpoint"/>
              <w:numPr>
                <w:ilvl w:val="0"/>
                <w:numId w:val="18"/>
              </w:numPr>
              <w:rPr>
                <w:color w:val="auto"/>
              </w:rPr>
            </w:pPr>
            <w:proofErr w:type="spellStart"/>
            <w:r w:rsidRPr="004152FD">
              <w:rPr>
                <w:color w:val="auto"/>
              </w:rPr>
              <w:t>Statewide</w:t>
            </w:r>
            <w:proofErr w:type="spellEnd"/>
          </w:p>
          <w:p w14:paraId="469BC263" w14:textId="4A9BC304" w:rsidR="005E3DBC" w:rsidRPr="004152FD" w:rsidRDefault="005E3DBC" w:rsidP="004D7262">
            <w:pPr>
              <w:pStyle w:val="Indentedprimarydotpoint"/>
              <w:numPr>
                <w:ilvl w:val="0"/>
                <w:numId w:val="0"/>
              </w:numPr>
              <w:rPr>
                <w:color w:val="auto"/>
              </w:rPr>
            </w:pPr>
            <w:permStart w:id="800082432" w:edGrp="everyone"/>
            <w:permEnd w:id="800082432"/>
          </w:p>
        </w:tc>
      </w:tr>
      <w:tr w:rsidR="00FD2701" w:rsidRPr="004152FD" w14:paraId="7C6B5C2A" w14:textId="77777777" w:rsidTr="00FB7BC4">
        <w:tc>
          <w:tcPr>
            <w:tcW w:w="14095" w:type="dxa"/>
          </w:tcPr>
          <w:p w14:paraId="0D37CC25" w14:textId="66692D4E" w:rsidR="00FD2701" w:rsidRPr="004152FD" w:rsidRDefault="00D15177" w:rsidP="00FD2701">
            <w:pPr>
              <w:pStyle w:val="Indentedprimarydotpoint"/>
              <w:numPr>
                <w:ilvl w:val="0"/>
                <w:numId w:val="0"/>
              </w:numPr>
              <w:rPr>
                <w:b/>
                <w:color w:val="auto"/>
              </w:rPr>
            </w:pPr>
            <w:r>
              <w:rPr>
                <w:b/>
                <w:color w:val="auto"/>
              </w:rPr>
              <w:t>Priority g</w:t>
            </w:r>
            <w:r w:rsidR="00FD2701" w:rsidRPr="004152FD">
              <w:rPr>
                <w:b/>
                <w:color w:val="auto"/>
              </w:rPr>
              <w:t>roups</w:t>
            </w:r>
          </w:p>
          <w:p w14:paraId="309F4F01" w14:textId="77777777" w:rsidR="00FD2701" w:rsidRPr="004152FD" w:rsidRDefault="00FD2701" w:rsidP="00FD2701">
            <w:pPr>
              <w:pStyle w:val="Indentedprimarydotpoint"/>
              <w:numPr>
                <w:ilvl w:val="0"/>
                <w:numId w:val="18"/>
              </w:numPr>
              <w:rPr>
                <w:color w:val="auto"/>
              </w:rPr>
            </w:pPr>
            <w:r w:rsidRPr="004152FD">
              <w:rPr>
                <w:color w:val="auto"/>
              </w:rPr>
              <w:t>First nations</w:t>
            </w:r>
          </w:p>
          <w:p w14:paraId="6AA6AF9A" w14:textId="77777777" w:rsidR="00FD2701" w:rsidRPr="004152FD" w:rsidRDefault="00FD2701" w:rsidP="00FD2701">
            <w:pPr>
              <w:pStyle w:val="Indentedprimarydotpoint"/>
              <w:numPr>
                <w:ilvl w:val="0"/>
                <w:numId w:val="18"/>
              </w:numPr>
              <w:rPr>
                <w:color w:val="auto"/>
              </w:rPr>
            </w:pPr>
            <w:r w:rsidRPr="004152FD">
              <w:rPr>
                <w:color w:val="auto"/>
              </w:rPr>
              <w:t>New migrants</w:t>
            </w:r>
          </w:p>
          <w:p w14:paraId="17ABA9C6" w14:textId="3AC381A1" w:rsidR="00FD2701" w:rsidRDefault="005E3DBC" w:rsidP="00FD2701">
            <w:pPr>
              <w:pStyle w:val="Indentedprimarydotpoint"/>
              <w:numPr>
                <w:ilvl w:val="0"/>
                <w:numId w:val="18"/>
              </w:numPr>
              <w:rPr>
                <w:color w:val="auto"/>
              </w:rPr>
            </w:pPr>
            <w:r>
              <w:rPr>
                <w:color w:val="auto"/>
              </w:rPr>
              <w:t xml:space="preserve">People with a </w:t>
            </w:r>
            <w:r w:rsidR="00FD2701" w:rsidRPr="004152FD">
              <w:rPr>
                <w:color w:val="auto"/>
              </w:rPr>
              <w:t>disability</w:t>
            </w:r>
          </w:p>
          <w:p w14:paraId="7950BFCC" w14:textId="3B9CB093" w:rsidR="00990106" w:rsidRPr="004152FD" w:rsidRDefault="00990106" w:rsidP="00FD2701">
            <w:pPr>
              <w:pStyle w:val="Indentedprimarydotpoint"/>
              <w:numPr>
                <w:ilvl w:val="0"/>
                <w:numId w:val="18"/>
              </w:numPr>
              <w:rPr>
                <w:color w:val="auto"/>
              </w:rPr>
            </w:pPr>
            <w:r w:rsidRPr="004152FD">
              <w:rPr>
                <w:color w:val="auto"/>
              </w:rPr>
              <w:t>Intersectional (more than 1 priority group</w:t>
            </w:r>
            <w:r>
              <w:rPr>
                <w:color w:val="auto"/>
              </w:rPr>
              <w:t>)</w:t>
            </w:r>
          </w:p>
          <w:p w14:paraId="6F0DB87C" w14:textId="5F678CF0" w:rsidR="005E3DBC" w:rsidRPr="004152FD" w:rsidRDefault="005E3DBC" w:rsidP="00990106">
            <w:pPr>
              <w:pStyle w:val="Indentedprimarydotpoint"/>
              <w:numPr>
                <w:ilvl w:val="0"/>
                <w:numId w:val="0"/>
              </w:numPr>
              <w:ind w:left="360" w:hanging="360"/>
              <w:rPr>
                <w:color w:val="auto"/>
              </w:rPr>
            </w:pPr>
            <w:permStart w:id="1566648367" w:edGrp="everyone"/>
            <w:permEnd w:id="1566648367"/>
          </w:p>
        </w:tc>
      </w:tr>
    </w:tbl>
    <w:p w14:paraId="523746D1" w14:textId="192573A0" w:rsidR="001D3C9B" w:rsidRPr="004152FD" w:rsidRDefault="001D3C9B" w:rsidP="00592C21">
      <w:pPr>
        <w:rPr>
          <w:b/>
          <w:i/>
          <w:iCs/>
        </w:rPr>
      </w:pPr>
    </w:p>
    <w:p w14:paraId="4CD178A5" w14:textId="0088FA22" w:rsidR="00FD2701" w:rsidRPr="004152FD" w:rsidRDefault="00FD2701" w:rsidP="00592C21">
      <w:pPr>
        <w:rPr>
          <w:b/>
          <w:i/>
          <w:iCs/>
        </w:rPr>
      </w:pPr>
    </w:p>
    <w:p w14:paraId="430328EC" w14:textId="22B42124" w:rsidR="00FD2701" w:rsidRPr="004152FD" w:rsidRDefault="00FD2701" w:rsidP="00592C21">
      <w:pPr>
        <w:rPr>
          <w:b/>
          <w:i/>
          <w:iCs/>
        </w:rPr>
      </w:pPr>
    </w:p>
    <w:p w14:paraId="7245EF32" w14:textId="38373323" w:rsidR="0061029C" w:rsidRPr="004152FD" w:rsidRDefault="00946DF1" w:rsidP="00FD2701">
      <w:pPr>
        <w:spacing w:after="0"/>
        <w:rPr>
          <w:b/>
          <w:iCs/>
        </w:rPr>
      </w:pPr>
      <w:r w:rsidRPr="004152FD">
        <w:rPr>
          <w:b/>
          <w:iCs/>
        </w:rPr>
        <w:t>Part 3: Activity/Project Objectives and Deliverables</w:t>
      </w:r>
    </w:p>
    <w:p w14:paraId="75B56FCB" w14:textId="5F0E7402" w:rsidR="00DB10EC" w:rsidRPr="00DB10EC" w:rsidRDefault="00DB10EC" w:rsidP="00DB10EC">
      <w:pPr>
        <w:pStyle w:val="TableParagraph"/>
        <w:spacing w:line="219" w:lineRule="exact"/>
        <w:ind w:left="102"/>
        <w:rPr>
          <w:i/>
          <w:iCs/>
          <w:sz w:val="20"/>
          <w:szCs w:val="20"/>
        </w:rPr>
      </w:pPr>
      <w:r>
        <w:rPr>
          <w:rStyle w:val="Emphasis"/>
          <w:sz w:val="20"/>
          <w:szCs w:val="20"/>
        </w:rPr>
        <w:t>Outline what activities you will undertake</w:t>
      </w:r>
      <w:r w:rsidR="003B46CD" w:rsidRPr="004152FD">
        <w:rPr>
          <w:rStyle w:val="Emphasis"/>
          <w:sz w:val="20"/>
          <w:szCs w:val="20"/>
        </w:rPr>
        <w:t xml:space="preserve"> in the first 6 months and the second 6 months (if ap</w:t>
      </w:r>
      <w:r>
        <w:rPr>
          <w:rStyle w:val="Emphasis"/>
          <w:sz w:val="20"/>
          <w:szCs w:val="20"/>
        </w:rPr>
        <w:t>plicable) of the grant period</w:t>
      </w:r>
    </w:p>
    <w:tbl>
      <w:tblPr>
        <w:tblStyle w:val="TableGrid"/>
        <w:tblW w:w="0" w:type="auto"/>
        <w:tblInd w:w="-5" w:type="dxa"/>
        <w:tblLook w:val="04A0" w:firstRow="1" w:lastRow="0" w:firstColumn="1" w:lastColumn="0" w:noHBand="0" w:noVBand="1"/>
      </w:tblPr>
      <w:tblGrid>
        <w:gridCol w:w="2977"/>
        <w:gridCol w:w="4111"/>
        <w:gridCol w:w="1984"/>
        <w:gridCol w:w="4881"/>
      </w:tblGrid>
      <w:tr w:rsidR="003B46CD" w:rsidRPr="004152FD" w14:paraId="3F4F0925" w14:textId="77777777" w:rsidTr="002B1CFD">
        <w:tc>
          <w:tcPr>
            <w:tcW w:w="13953" w:type="dxa"/>
            <w:gridSpan w:val="4"/>
          </w:tcPr>
          <w:p w14:paraId="3ED9A9AC" w14:textId="18D3BA08" w:rsidR="003B46CD" w:rsidRPr="004152FD" w:rsidRDefault="00DB10EC" w:rsidP="00EC14B7">
            <w:pPr>
              <w:rPr>
                <w:b/>
                <w:lang w:val="en"/>
              </w:rPr>
            </w:pPr>
            <w:r>
              <w:rPr>
                <w:b/>
                <w:lang w:val="en"/>
              </w:rPr>
              <w:t>List all p</w:t>
            </w:r>
            <w:r w:rsidR="003B46CD" w:rsidRPr="004152FD">
              <w:rPr>
                <w:b/>
                <w:lang w:val="en"/>
              </w:rPr>
              <w:t>roject objectives and deliverables associated with these.  Please provide a separate row for each deliverable.</w:t>
            </w:r>
          </w:p>
        </w:tc>
      </w:tr>
      <w:tr w:rsidR="003B46CD" w:rsidRPr="004152FD" w14:paraId="3338C4AF" w14:textId="77777777" w:rsidTr="003B46CD">
        <w:tc>
          <w:tcPr>
            <w:tcW w:w="2977" w:type="dxa"/>
          </w:tcPr>
          <w:p w14:paraId="561EAC3A" w14:textId="77777777" w:rsidR="003B46CD" w:rsidRPr="004152FD" w:rsidRDefault="003B46CD" w:rsidP="00EC14B7">
            <w:pPr>
              <w:pStyle w:val="TableParagraph"/>
              <w:ind w:left="102" w:right="244"/>
            </w:pPr>
            <w:r w:rsidRPr="004152FD">
              <w:t xml:space="preserve">Project Objectives </w:t>
            </w:r>
          </w:p>
          <w:p w14:paraId="3E7E2890" w14:textId="01E285DF" w:rsidR="003B46CD" w:rsidRPr="004152FD" w:rsidRDefault="003B46CD" w:rsidP="003B46CD">
            <w:pPr>
              <w:pStyle w:val="TableParagraph"/>
              <w:ind w:left="102" w:right="244"/>
              <w:rPr>
                <w:i/>
                <w:iCs/>
              </w:rPr>
            </w:pPr>
            <w:r w:rsidRPr="004152FD">
              <w:rPr>
                <w:rStyle w:val="Emphasis"/>
              </w:rPr>
              <w:t>What are you trying to do?</w:t>
            </w:r>
          </w:p>
        </w:tc>
        <w:tc>
          <w:tcPr>
            <w:tcW w:w="4111" w:type="dxa"/>
          </w:tcPr>
          <w:p w14:paraId="08E6F45B" w14:textId="77777777" w:rsidR="003B46CD" w:rsidRPr="004152FD" w:rsidRDefault="003B46CD" w:rsidP="00EC14B7">
            <w:r w:rsidRPr="004152FD">
              <w:t>Project Deliverables</w:t>
            </w:r>
          </w:p>
          <w:p w14:paraId="1F390AF2" w14:textId="77777777" w:rsidR="003B46CD" w:rsidRPr="004152FD" w:rsidRDefault="003B46CD" w:rsidP="00EC14B7">
            <w:r w:rsidRPr="004152FD">
              <w:t>W</w:t>
            </w:r>
            <w:r w:rsidRPr="004152FD">
              <w:rPr>
                <w:i/>
                <w:iCs/>
              </w:rPr>
              <w:t>hat are you doing?</w:t>
            </w:r>
          </w:p>
        </w:tc>
        <w:tc>
          <w:tcPr>
            <w:tcW w:w="1984" w:type="dxa"/>
          </w:tcPr>
          <w:p w14:paraId="3E063C02" w14:textId="522C4D03" w:rsidR="003B46CD" w:rsidRPr="004152FD" w:rsidRDefault="003B46CD" w:rsidP="00EC14B7">
            <w:r w:rsidRPr="004152FD">
              <w:t>Timeframe</w:t>
            </w:r>
          </w:p>
        </w:tc>
        <w:tc>
          <w:tcPr>
            <w:tcW w:w="4881" w:type="dxa"/>
          </w:tcPr>
          <w:p w14:paraId="6A65AF1E" w14:textId="4D825134" w:rsidR="003B46CD" w:rsidRPr="004152FD" w:rsidRDefault="00D83706" w:rsidP="00EC14B7">
            <w:r>
              <w:t xml:space="preserve">Proposed </w:t>
            </w:r>
            <w:r w:rsidR="003B46CD" w:rsidRPr="004152FD">
              <w:t>Measures of Success</w:t>
            </w:r>
          </w:p>
          <w:p w14:paraId="59FBFD7F" w14:textId="457C0B09" w:rsidR="003B46CD" w:rsidRPr="004152FD" w:rsidRDefault="003B46CD" w:rsidP="00EC14B7">
            <w:r w:rsidRPr="004152FD">
              <w:t xml:space="preserve"> </w:t>
            </w:r>
            <w:r w:rsidRPr="004152FD">
              <w:rPr>
                <w:i/>
                <w:iCs/>
              </w:rPr>
              <w:t>(What will success look like?)</w:t>
            </w:r>
            <w:r w:rsidR="00D83706">
              <w:rPr>
                <w:i/>
                <w:iCs/>
              </w:rPr>
              <w:t xml:space="preserve"> Note: actual measures will be determined in agreement with VWA for successful applications</w:t>
            </w:r>
          </w:p>
        </w:tc>
      </w:tr>
      <w:tr w:rsidR="003B46CD" w:rsidRPr="004152FD" w14:paraId="6AD5EFCD" w14:textId="77777777" w:rsidTr="003B46CD">
        <w:tc>
          <w:tcPr>
            <w:tcW w:w="2977" w:type="dxa"/>
          </w:tcPr>
          <w:p w14:paraId="3F093DF7" w14:textId="77777777" w:rsidR="003B46CD" w:rsidRPr="004152FD" w:rsidRDefault="003B46CD" w:rsidP="00EC14B7">
            <w:permStart w:id="1370755635" w:edGrp="everyone" w:colFirst="0" w:colLast="0"/>
            <w:permStart w:id="1547905635" w:edGrp="everyone" w:colFirst="1" w:colLast="1"/>
            <w:permStart w:id="80758298" w:edGrp="everyone" w:colFirst="2" w:colLast="2"/>
            <w:permStart w:id="1594901830" w:edGrp="everyone" w:colFirst="3" w:colLast="3"/>
          </w:p>
          <w:p w14:paraId="23DE355C" w14:textId="7F0A0907" w:rsidR="003B46CD" w:rsidRPr="004152FD" w:rsidRDefault="003B46CD" w:rsidP="00EC14B7"/>
        </w:tc>
        <w:tc>
          <w:tcPr>
            <w:tcW w:w="4111" w:type="dxa"/>
          </w:tcPr>
          <w:p w14:paraId="1EB1BE59" w14:textId="77777777" w:rsidR="003B46CD" w:rsidRPr="004152FD" w:rsidRDefault="003B46CD" w:rsidP="00EC14B7"/>
        </w:tc>
        <w:tc>
          <w:tcPr>
            <w:tcW w:w="1984" w:type="dxa"/>
          </w:tcPr>
          <w:p w14:paraId="73C43616" w14:textId="77777777" w:rsidR="003B46CD" w:rsidRPr="004152FD" w:rsidRDefault="003B46CD" w:rsidP="00EC14B7"/>
        </w:tc>
        <w:tc>
          <w:tcPr>
            <w:tcW w:w="4881" w:type="dxa"/>
          </w:tcPr>
          <w:p w14:paraId="23E03174" w14:textId="1038F2B8" w:rsidR="003B46CD" w:rsidRPr="004152FD" w:rsidRDefault="003B46CD" w:rsidP="00EC14B7"/>
        </w:tc>
      </w:tr>
      <w:tr w:rsidR="003B46CD" w:rsidRPr="004152FD" w14:paraId="188779DB" w14:textId="77777777" w:rsidTr="003B46CD">
        <w:tc>
          <w:tcPr>
            <w:tcW w:w="2977" w:type="dxa"/>
          </w:tcPr>
          <w:p w14:paraId="2F7BCFAB" w14:textId="77777777" w:rsidR="003B46CD" w:rsidRPr="004152FD" w:rsidRDefault="003B46CD" w:rsidP="00EC14B7">
            <w:permStart w:id="1613244600" w:edGrp="everyone" w:colFirst="0" w:colLast="0"/>
            <w:permStart w:id="347224735" w:edGrp="everyone" w:colFirst="1" w:colLast="1"/>
            <w:permStart w:id="979114730" w:edGrp="everyone" w:colFirst="2" w:colLast="2"/>
            <w:permStart w:id="929501933" w:edGrp="everyone" w:colFirst="3" w:colLast="3"/>
            <w:permEnd w:id="1370755635"/>
            <w:permEnd w:id="1547905635"/>
            <w:permEnd w:id="80758298"/>
            <w:permEnd w:id="1594901830"/>
          </w:p>
          <w:p w14:paraId="2A0C858B" w14:textId="5BDFB050" w:rsidR="003B46CD" w:rsidRPr="004152FD" w:rsidRDefault="003B46CD" w:rsidP="00EC14B7"/>
        </w:tc>
        <w:tc>
          <w:tcPr>
            <w:tcW w:w="4111" w:type="dxa"/>
          </w:tcPr>
          <w:p w14:paraId="3D6BE39D" w14:textId="77777777" w:rsidR="003B46CD" w:rsidRPr="004152FD" w:rsidRDefault="003B46CD" w:rsidP="00EC14B7"/>
        </w:tc>
        <w:tc>
          <w:tcPr>
            <w:tcW w:w="1984" w:type="dxa"/>
          </w:tcPr>
          <w:p w14:paraId="64E6E0E9" w14:textId="77777777" w:rsidR="003B46CD" w:rsidRPr="004152FD" w:rsidRDefault="003B46CD" w:rsidP="00EC14B7"/>
        </w:tc>
        <w:tc>
          <w:tcPr>
            <w:tcW w:w="4881" w:type="dxa"/>
          </w:tcPr>
          <w:p w14:paraId="6F07C7C3" w14:textId="495BE181" w:rsidR="003B46CD" w:rsidRPr="004152FD" w:rsidRDefault="003B46CD" w:rsidP="00EC14B7"/>
        </w:tc>
      </w:tr>
      <w:tr w:rsidR="003B46CD" w:rsidRPr="004152FD" w14:paraId="549F586D" w14:textId="77777777" w:rsidTr="003B46CD">
        <w:tc>
          <w:tcPr>
            <w:tcW w:w="2977" w:type="dxa"/>
          </w:tcPr>
          <w:p w14:paraId="66132797" w14:textId="77777777" w:rsidR="003B46CD" w:rsidRPr="004152FD" w:rsidRDefault="003B46CD" w:rsidP="00EC14B7">
            <w:permStart w:id="201794812" w:edGrp="everyone" w:colFirst="0" w:colLast="0"/>
            <w:permStart w:id="25634220" w:edGrp="everyone" w:colFirst="1" w:colLast="1"/>
            <w:permStart w:id="811221767" w:edGrp="everyone" w:colFirst="2" w:colLast="2"/>
            <w:permStart w:id="181221683" w:edGrp="everyone" w:colFirst="3" w:colLast="3"/>
            <w:permEnd w:id="1613244600"/>
            <w:permEnd w:id="347224735"/>
            <w:permEnd w:id="979114730"/>
            <w:permEnd w:id="929501933"/>
          </w:p>
          <w:p w14:paraId="46AD2B42" w14:textId="4C65524D" w:rsidR="003B46CD" w:rsidRPr="004152FD" w:rsidRDefault="003B46CD" w:rsidP="00EC14B7"/>
        </w:tc>
        <w:tc>
          <w:tcPr>
            <w:tcW w:w="4111" w:type="dxa"/>
          </w:tcPr>
          <w:p w14:paraId="7C614D87" w14:textId="77777777" w:rsidR="003B46CD" w:rsidRPr="004152FD" w:rsidRDefault="003B46CD" w:rsidP="00EC14B7"/>
        </w:tc>
        <w:tc>
          <w:tcPr>
            <w:tcW w:w="1984" w:type="dxa"/>
          </w:tcPr>
          <w:p w14:paraId="62D7F0F2" w14:textId="77777777" w:rsidR="003B46CD" w:rsidRPr="004152FD" w:rsidRDefault="003B46CD" w:rsidP="00EC14B7"/>
        </w:tc>
        <w:tc>
          <w:tcPr>
            <w:tcW w:w="4881" w:type="dxa"/>
          </w:tcPr>
          <w:p w14:paraId="3BE829FB" w14:textId="084F3CB0" w:rsidR="003B46CD" w:rsidRPr="004152FD" w:rsidRDefault="003B46CD" w:rsidP="00EC14B7"/>
        </w:tc>
      </w:tr>
      <w:tr w:rsidR="003B46CD" w:rsidRPr="004152FD" w14:paraId="0BEED6DC" w14:textId="77777777" w:rsidTr="003B46CD">
        <w:tc>
          <w:tcPr>
            <w:tcW w:w="2977" w:type="dxa"/>
          </w:tcPr>
          <w:p w14:paraId="781861A9" w14:textId="77777777" w:rsidR="003B46CD" w:rsidRPr="004152FD" w:rsidRDefault="003B46CD" w:rsidP="00EC14B7">
            <w:permStart w:id="894698593" w:edGrp="everyone" w:colFirst="0" w:colLast="0"/>
            <w:permStart w:id="1617958865" w:edGrp="everyone" w:colFirst="1" w:colLast="1"/>
            <w:permStart w:id="561472068" w:edGrp="everyone" w:colFirst="2" w:colLast="2"/>
            <w:permStart w:id="962493579" w:edGrp="everyone" w:colFirst="3" w:colLast="3"/>
            <w:permEnd w:id="201794812"/>
            <w:permEnd w:id="25634220"/>
            <w:permEnd w:id="811221767"/>
            <w:permEnd w:id="181221683"/>
          </w:p>
          <w:p w14:paraId="755D20A0" w14:textId="3E41A9B5" w:rsidR="003B46CD" w:rsidRPr="004152FD" w:rsidRDefault="003B46CD" w:rsidP="00EC14B7"/>
        </w:tc>
        <w:tc>
          <w:tcPr>
            <w:tcW w:w="4111" w:type="dxa"/>
          </w:tcPr>
          <w:p w14:paraId="10B9A113" w14:textId="77777777" w:rsidR="003B46CD" w:rsidRPr="004152FD" w:rsidRDefault="003B46CD" w:rsidP="00EC14B7"/>
        </w:tc>
        <w:tc>
          <w:tcPr>
            <w:tcW w:w="1984" w:type="dxa"/>
          </w:tcPr>
          <w:p w14:paraId="5FB70384" w14:textId="77777777" w:rsidR="003B46CD" w:rsidRPr="004152FD" w:rsidRDefault="003B46CD" w:rsidP="00EC14B7"/>
        </w:tc>
        <w:tc>
          <w:tcPr>
            <w:tcW w:w="4881" w:type="dxa"/>
          </w:tcPr>
          <w:p w14:paraId="3C650EA0" w14:textId="114358EC" w:rsidR="003B46CD" w:rsidRPr="004152FD" w:rsidRDefault="003B46CD" w:rsidP="00EC14B7"/>
        </w:tc>
      </w:tr>
      <w:tr w:rsidR="003B46CD" w:rsidRPr="004152FD" w14:paraId="667D385F" w14:textId="77777777" w:rsidTr="003B46CD">
        <w:tc>
          <w:tcPr>
            <w:tcW w:w="2977" w:type="dxa"/>
          </w:tcPr>
          <w:p w14:paraId="5EFF0496" w14:textId="77777777" w:rsidR="003B46CD" w:rsidRPr="004152FD" w:rsidRDefault="003B46CD" w:rsidP="00EC14B7">
            <w:permStart w:id="569447902" w:edGrp="everyone" w:colFirst="0" w:colLast="0"/>
            <w:permStart w:id="733888760" w:edGrp="everyone" w:colFirst="1" w:colLast="1"/>
            <w:permStart w:id="1156400507" w:edGrp="everyone" w:colFirst="2" w:colLast="2"/>
            <w:permStart w:id="179860167" w:edGrp="everyone" w:colFirst="3" w:colLast="3"/>
            <w:permEnd w:id="894698593"/>
            <w:permEnd w:id="1617958865"/>
            <w:permEnd w:id="561472068"/>
            <w:permEnd w:id="962493579"/>
          </w:p>
          <w:p w14:paraId="0B048D2C" w14:textId="61BB06C1" w:rsidR="003B46CD" w:rsidRPr="004152FD" w:rsidRDefault="003B46CD" w:rsidP="00EC14B7"/>
        </w:tc>
        <w:tc>
          <w:tcPr>
            <w:tcW w:w="4111" w:type="dxa"/>
          </w:tcPr>
          <w:p w14:paraId="48A874CD" w14:textId="77777777" w:rsidR="003B46CD" w:rsidRPr="004152FD" w:rsidRDefault="003B46CD" w:rsidP="00EC14B7"/>
        </w:tc>
        <w:tc>
          <w:tcPr>
            <w:tcW w:w="1984" w:type="dxa"/>
          </w:tcPr>
          <w:p w14:paraId="4EBA3695" w14:textId="77777777" w:rsidR="003B46CD" w:rsidRPr="004152FD" w:rsidRDefault="003B46CD" w:rsidP="00EC14B7"/>
        </w:tc>
        <w:tc>
          <w:tcPr>
            <w:tcW w:w="4881" w:type="dxa"/>
          </w:tcPr>
          <w:p w14:paraId="0195AF93" w14:textId="0B0EB81F" w:rsidR="003B46CD" w:rsidRPr="004152FD" w:rsidRDefault="003B46CD" w:rsidP="00EC14B7"/>
        </w:tc>
      </w:tr>
      <w:tr w:rsidR="003B46CD" w:rsidRPr="004152FD" w14:paraId="2C2ACA6E" w14:textId="77777777" w:rsidTr="003B46CD">
        <w:tc>
          <w:tcPr>
            <w:tcW w:w="2977" w:type="dxa"/>
          </w:tcPr>
          <w:p w14:paraId="0606C129" w14:textId="77777777" w:rsidR="003B46CD" w:rsidRPr="004152FD" w:rsidRDefault="003B46CD" w:rsidP="00EC14B7">
            <w:permStart w:id="918710653" w:edGrp="everyone" w:colFirst="0" w:colLast="0"/>
            <w:permStart w:id="408184649" w:edGrp="everyone" w:colFirst="1" w:colLast="1"/>
            <w:permStart w:id="181631417" w:edGrp="everyone" w:colFirst="2" w:colLast="2"/>
            <w:permStart w:id="951910400" w:edGrp="everyone" w:colFirst="3" w:colLast="3"/>
            <w:permEnd w:id="569447902"/>
            <w:permEnd w:id="733888760"/>
            <w:permEnd w:id="1156400507"/>
            <w:permEnd w:id="179860167"/>
          </w:p>
          <w:p w14:paraId="642B9963" w14:textId="0BE25C97" w:rsidR="003B46CD" w:rsidRPr="004152FD" w:rsidRDefault="003B46CD" w:rsidP="00EC14B7"/>
        </w:tc>
        <w:tc>
          <w:tcPr>
            <w:tcW w:w="4111" w:type="dxa"/>
          </w:tcPr>
          <w:p w14:paraId="77A847B9" w14:textId="77777777" w:rsidR="003B46CD" w:rsidRPr="004152FD" w:rsidRDefault="003B46CD" w:rsidP="00EC14B7"/>
        </w:tc>
        <w:tc>
          <w:tcPr>
            <w:tcW w:w="1984" w:type="dxa"/>
          </w:tcPr>
          <w:p w14:paraId="43779DBD" w14:textId="77777777" w:rsidR="003B46CD" w:rsidRPr="004152FD" w:rsidRDefault="003B46CD" w:rsidP="00EC14B7"/>
        </w:tc>
        <w:tc>
          <w:tcPr>
            <w:tcW w:w="4881" w:type="dxa"/>
          </w:tcPr>
          <w:p w14:paraId="0DD47F78" w14:textId="58CCCA3E" w:rsidR="003B46CD" w:rsidRPr="004152FD" w:rsidRDefault="003B46CD" w:rsidP="00EC14B7"/>
        </w:tc>
      </w:tr>
      <w:permEnd w:id="918710653"/>
      <w:permEnd w:id="408184649"/>
      <w:permEnd w:id="181631417"/>
      <w:permEnd w:id="951910400"/>
    </w:tbl>
    <w:p w14:paraId="24B99635" w14:textId="43A8033E" w:rsidR="0061029C" w:rsidRPr="004152FD" w:rsidRDefault="0061029C" w:rsidP="0061029C"/>
    <w:p w14:paraId="740A72C0" w14:textId="77777777" w:rsidR="003B46CD" w:rsidRPr="004152FD" w:rsidRDefault="003B46CD" w:rsidP="0061029C">
      <w:pPr>
        <w:rPr>
          <w:b/>
        </w:rPr>
      </w:pPr>
    </w:p>
    <w:p w14:paraId="0178ECE7" w14:textId="77777777" w:rsidR="003B46CD" w:rsidRPr="004152FD" w:rsidRDefault="003B46CD" w:rsidP="0061029C">
      <w:pPr>
        <w:rPr>
          <w:b/>
        </w:rPr>
      </w:pPr>
    </w:p>
    <w:p w14:paraId="716E0C3A" w14:textId="77777777" w:rsidR="003B46CD" w:rsidRPr="004152FD" w:rsidRDefault="003B46CD" w:rsidP="0061029C">
      <w:pPr>
        <w:rPr>
          <w:b/>
        </w:rPr>
      </w:pPr>
    </w:p>
    <w:p w14:paraId="6D851828" w14:textId="77777777" w:rsidR="003B46CD" w:rsidRPr="004152FD" w:rsidRDefault="003B46CD" w:rsidP="0061029C">
      <w:pPr>
        <w:rPr>
          <w:b/>
        </w:rPr>
      </w:pPr>
    </w:p>
    <w:p w14:paraId="0FB99F5E" w14:textId="631D7777" w:rsidR="004152FD" w:rsidRPr="004152FD" w:rsidRDefault="004152FD" w:rsidP="004152FD">
      <w:pPr>
        <w:spacing w:before="12"/>
        <w:rPr>
          <w:b/>
        </w:rPr>
      </w:pPr>
    </w:p>
    <w:p w14:paraId="14496788" w14:textId="11E16A59" w:rsidR="004152FD" w:rsidRPr="004152FD" w:rsidRDefault="004152FD" w:rsidP="004152FD">
      <w:pPr>
        <w:spacing w:before="12"/>
        <w:rPr>
          <w:b/>
          <w:bCs/>
        </w:rPr>
      </w:pPr>
      <w:r w:rsidRPr="004152FD">
        <w:rPr>
          <w:rStyle w:val="Strong"/>
        </w:rPr>
        <w:lastRenderedPageBreak/>
        <w:t>Part 4: Key Stakeholders and Enablers</w:t>
      </w:r>
    </w:p>
    <w:p w14:paraId="5A168D66" w14:textId="277D8C22" w:rsidR="004152FD" w:rsidRPr="0007293F" w:rsidRDefault="00DB10EC" w:rsidP="004152FD">
      <w:pPr>
        <w:spacing w:before="12"/>
        <w:ind w:right="484"/>
        <w:rPr>
          <w:rFonts w:eastAsia="Calibri"/>
        </w:rPr>
      </w:pPr>
      <w:r>
        <w:rPr>
          <w:rFonts w:eastAsia="Calibri"/>
        </w:rPr>
        <w:t>In d</w:t>
      </w:r>
      <w:r w:rsidR="004152FD" w:rsidRPr="0007293F">
        <w:rPr>
          <w:rFonts w:eastAsia="Calibri"/>
        </w:rPr>
        <w:t>elivering your project</w:t>
      </w:r>
      <w:r>
        <w:rPr>
          <w:rFonts w:eastAsia="Calibri"/>
        </w:rPr>
        <w:t>,</w:t>
      </w:r>
      <w:r w:rsidR="004152FD" w:rsidRPr="0007293F">
        <w:rPr>
          <w:rFonts w:eastAsia="Calibri"/>
        </w:rPr>
        <w:t xml:space="preserve"> you will have key stakeholders who will work with you to enable success.  Complete this information on who has been involved in helping you </w:t>
      </w:r>
      <w:r w:rsidR="005E3DBC">
        <w:rPr>
          <w:rFonts w:eastAsia="Calibri"/>
        </w:rPr>
        <w:t xml:space="preserve">develop and </w:t>
      </w:r>
      <w:r w:rsidR="004152FD" w:rsidRPr="0007293F">
        <w:rPr>
          <w:rFonts w:eastAsia="Calibri"/>
        </w:rPr>
        <w:t xml:space="preserve">deliver your objectives. </w:t>
      </w:r>
    </w:p>
    <w:p w14:paraId="2E3B59B9" w14:textId="0D173E40" w:rsidR="004152FD" w:rsidRPr="004152FD" w:rsidRDefault="004152FD" w:rsidP="004152FD">
      <w:pPr>
        <w:spacing w:before="12"/>
        <w:rPr>
          <w:i/>
          <w:iCs/>
        </w:rPr>
      </w:pPr>
      <w:r w:rsidRPr="004152FD">
        <w:rPr>
          <w:rStyle w:val="Emphasis"/>
        </w:rPr>
        <w:t>Key Stakeholders</w:t>
      </w:r>
    </w:p>
    <w:tbl>
      <w:tblPr>
        <w:tblStyle w:val="TableGrid"/>
        <w:tblW w:w="13950" w:type="dxa"/>
        <w:tblLayout w:type="fixed"/>
        <w:tblLook w:val="04A0" w:firstRow="1" w:lastRow="0" w:firstColumn="1" w:lastColumn="0" w:noHBand="0" w:noVBand="1"/>
      </w:tblPr>
      <w:tblGrid>
        <w:gridCol w:w="3681"/>
        <w:gridCol w:w="5769"/>
        <w:gridCol w:w="4500"/>
      </w:tblGrid>
      <w:tr w:rsidR="004152FD" w:rsidRPr="004152FD" w14:paraId="67AB11F4" w14:textId="77777777" w:rsidTr="004152FD">
        <w:tc>
          <w:tcPr>
            <w:tcW w:w="3681" w:type="dxa"/>
            <w:tcBorders>
              <w:top w:val="single" w:sz="4" w:space="0" w:color="auto"/>
              <w:left w:val="single" w:sz="4" w:space="0" w:color="auto"/>
              <w:bottom w:val="single" w:sz="4" w:space="0" w:color="auto"/>
              <w:right w:val="single" w:sz="4" w:space="0" w:color="auto"/>
            </w:tcBorders>
            <w:shd w:val="clear" w:color="auto" w:fill="auto"/>
          </w:tcPr>
          <w:p w14:paraId="35EDD59D" w14:textId="77777777" w:rsidR="004152FD" w:rsidRPr="004152FD" w:rsidRDefault="004152FD" w:rsidP="00953B79">
            <w:pPr>
              <w:rPr>
                <w:rStyle w:val="Emphasis"/>
              </w:rPr>
            </w:pPr>
            <w:r w:rsidRPr="004152FD">
              <w:rPr>
                <w:rStyle w:val="Emphasis"/>
              </w:rPr>
              <w:t xml:space="preserve">Stakeholder </w:t>
            </w:r>
          </w:p>
        </w:tc>
        <w:tc>
          <w:tcPr>
            <w:tcW w:w="5769" w:type="dxa"/>
            <w:tcBorders>
              <w:top w:val="single" w:sz="4" w:space="0" w:color="auto"/>
              <w:left w:val="single" w:sz="4" w:space="0" w:color="auto"/>
              <w:bottom w:val="single" w:sz="4" w:space="0" w:color="auto"/>
              <w:right w:val="single" w:sz="4" w:space="0" w:color="auto"/>
            </w:tcBorders>
            <w:shd w:val="clear" w:color="auto" w:fill="auto"/>
          </w:tcPr>
          <w:p w14:paraId="0028C5D9" w14:textId="77777777" w:rsidR="004152FD" w:rsidRPr="004152FD" w:rsidRDefault="004152FD" w:rsidP="00953B79">
            <w:pPr>
              <w:rPr>
                <w:rStyle w:val="Emphasis"/>
              </w:rPr>
            </w:pPr>
            <w:r w:rsidRPr="004152FD">
              <w:rPr>
                <w:rStyle w:val="Emphasis"/>
              </w:rPr>
              <w:t xml:space="preserve">Interest/ Impact </w:t>
            </w:r>
          </w:p>
        </w:tc>
        <w:tc>
          <w:tcPr>
            <w:tcW w:w="4500" w:type="dxa"/>
            <w:tcBorders>
              <w:top w:val="single" w:sz="4" w:space="0" w:color="auto"/>
              <w:left w:val="single" w:sz="4" w:space="0" w:color="auto"/>
              <w:bottom w:val="single" w:sz="4" w:space="0" w:color="auto"/>
              <w:right w:val="single" w:sz="4" w:space="0" w:color="auto"/>
            </w:tcBorders>
            <w:shd w:val="clear" w:color="auto" w:fill="auto"/>
          </w:tcPr>
          <w:p w14:paraId="373AD932" w14:textId="77777777" w:rsidR="004152FD" w:rsidRPr="004152FD" w:rsidRDefault="004152FD" w:rsidP="00953B79">
            <w:pPr>
              <w:rPr>
                <w:rStyle w:val="Emphasis"/>
              </w:rPr>
            </w:pPr>
            <w:r w:rsidRPr="004152FD">
              <w:rPr>
                <w:rStyle w:val="Emphasis"/>
              </w:rPr>
              <w:t xml:space="preserve">Engagement Strategy </w:t>
            </w:r>
          </w:p>
        </w:tc>
      </w:tr>
      <w:tr w:rsidR="004152FD" w:rsidRPr="004152FD" w14:paraId="43FC888D" w14:textId="77777777" w:rsidTr="004152FD">
        <w:tc>
          <w:tcPr>
            <w:tcW w:w="3681" w:type="dxa"/>
            <w:tcBorders>
              <w:top w:val="single" w:sz="4" w:space="0" w:color="auto"/>
              <w:left w:val="single" w:sz="8" w:space="0" w:color="auto"/>
              <w:bottom w:val="single" w:sz="8" w:space="0" w:color="auto"/>
              <w:right w:val="single" w:sz="8" w:space="0" w:color="auto"/>
            </w:tcBorders>
          </w:tcPr>
          <w:p w14:paraId="28DCAE1C" w14:textId="77777777" w:rsidR="004152FD" w:rsidRPr="004152FD" w:rsidRDefault="004152FD" w:rsidP="00953B79">
            <w:pPr>
              <w:rPr>
                <w:rStyle w:val="Emphasis"/>
              </w:rPr>
            </w:pPr>
            <w:r w:rsidRPr="004152FD">
              <w:rPr>
                <w:rStyle w:val="Emphasis"/>
              </w:rPr>
              <w:t>Name the stakeholders who you will need to engage with</w:t>
            </w:r>
          </w:p>
        </w:tc>
        <w:tc>
          <w:tcPr>
            <w:tcW w:w="5769" w:type="dxa"/>
            <w:tcBorders>
              <w:top w:val="single" w:sz="4" w:space="0" w:color="auto"/>
              <w:left w:val="single" w:sz="8" w:space="0" w:color="auto"/>
              <w:bottom w:val="single" w:sz="8" w:space="0" w:color="auto"/>
              <w:right w:val="single" w:sz="8" w:space="0" w:color="auto"/>
            </w:tcBorders>
          </w:tcPr>
          <w:p w14:paraId="3510344D" w14:textId="77777777" w:rsidR="004152FD" w:rsidRPr="004152FD" w:rsidRDefault="004152FD" w:rsidP="00953B79">
            <w:pPr>
              <w:rPr>
                <w:rStyle w:val="Emphasis"/>
              </w:rPr>
            </w:pPr>
            <w:r w:rsidRPr="004152FD">
              <w:rPr>
                <w:rStyle w:val="Emphasis"/>
              </w:rPr>
              <w:t>Briefly describe why you need to engage with the stakeholder, i.e. what interest does the stakeholder have in the activity/how will the activity affect the stakeholder?</w:t>
            </w:r>
          </w:p>
          <w:p w14:paraId="49B3366E" w14:textId="77777777" w:rsidR="004152FD" w:rsidRPr="004152FD" w:rsidRDefault="004152FD" w:rsidP="00953B79">
            <w:pPr>
              <w:rPr>
                <w:rStyle w:val="Emphasis"/>
              </w:rPr>
            </w:pPr>
            <w:r w:rsidRPr="004152FD">
              <w:rPr>
                <w:rStyle w:val="Emphasis"/>
              </w:rPr>
              <w:t xml:space="preserve"> </w:t>
            </w:r>
          </w:p>
        </w:tc>
        <w:tc>
          <w:tcPr>
            <w:tcW w:w="4500" w:type="dxa"/>
            <w:tcBorders>
              <w:top w:val="single" w:sz="4" w:space="0" w:color="auto"/>
              <w:left w:val="single" w:sz="8" w:space="0" w:color="auto"/>
              <w:bottom w:val="single" w:sz="8" w:space="0" w:color="auto"/>
              <w:right w:val="single" w:sz="8" w:space="0" w:color="auto"/>
            </w:tcBorders>
          </w:tcPr>
          <w:p w14:paraId="7B3BE63C" w14:textId="646D30B8" w:rsidR="004152FD" w:rsidRPr="004152FD" w:rsidRDefault="004152FD" w:rsidP="005E3DBC">
            <w:pPr>
              <w:rPr>
                <w:rStyle w:val="Emphasis"/>
              </w:rPr>
            </w:pPr>
            <w:r w:rsidRPr="004152FD">
              <w:rPr>
                <w:rStyle w:val="Emphasis"/>
              </w:rPr>
              <w:t xml:space="preserve">Briefly describe how you will engage with the stakeholder </w:t>
            </w:r>
          </w:p>
        </w:tc>
      </w:tr>
      <w:tr w:rsidR="004152FD" w:rsidRPr="004152FD" w14:paraId="103C37EE" w14:textId="77777777" w:rsidTr="004152FD">
        <w:tc>
          <w:tcPr>
            <w:tcW w:w="3681" w:type="dxa"/>
            <w:tcBorders>
              <w:top w:val="single" w:sz="8" w:space="0" w:color="auto"/>
              <w:left w:val="single" w:sz="8" w:space="0" w:color="auto"/>
              <w:bottom w:val="single" w:sz="8" w:space="0" w:color="auto"/>
              <w:right w:val="single" w:sz="8" w:space="0" w:color="auto"/>
            </w:tcBorders>
          </w:tcPr>
          <w:p w14:paraId="4A0F73B2" w14:textId="77777777" w:rsidR="004152FD" w:rsidRPr="004152FD" w:rsidRDefault="004152FD" w:rsidP="00953B79">
            <w:permStart w:id="1890805118" w:edGrp="everyone" w:colFirst="0" w:colLast="0"/>
            <w:permStart w:id="648039549" w:edGrp="everyone" w:colFirst="1" w:colLast="1"/>
            <w:permStart w:id="1271824033" w:edGrp="everyone" w:colFirst="2" w:colLast="2"/>
            <w:r w:rsidRPr="004152FD">
              <w:rPr>
                <w:rFonts w:eastAsia="Calibri" w:cs="Calibri"/>
                <w:sz w:val="21"/>
                <w:szCs w:val="21"/>
              </w:rPr>
              <w:t xml:space="preserve"> </w:t>
            </w:r>
          </w:p>
        </w:tc>
        <w:tc>
          <w:tcPr>
            <w:tcW w:w="5769" w:type="dxa"/>
            <w:tcBorders>
              <w:top w:val="single" w:sz="8" w:space="0" w:color="auto"/>
              <w:left w:val="single" w:sz="8" w:space="0" w:color="auto"/>
              <w:bottom w:val="single" w:sz="8" w:space="0" w:color="auto"/>
              <w:right w:val="single" w:sz="8" w:space="0" w:color="auto"/>
            </w:tcBorders>
          </w:tcPr>
          <w:p w14:paraId="4DD651C6" w14:textId="77777777" w:rsidR="004152FD" w:rsidRPr="004152FD" w:rsidRDefault="004152FD" w:rsidP="00953B79">
            <w:r w:rsidRPr="004152FD">
              <w:rPr>
                <w:rFonts w:eastAsia="Calibri" w:cs="Calibri"/>
                <w:sz w:val="21"/>
                <w:szCs w:val="21"/>
              </w:rPr>
              <w:t xml:space="preserve"> </w:t>
            </w:r>
          </w:p>
        </w:tc>
        <w:tc>
          <w:tcPr>
            <w:tcW w:w="4500" w:type="dxa"/>
            <w:tcBorders>
              <w:top w:val="single" w:sz="8" w:space="0" w:color="auto"/>
              <w:left w:val="single" w:sz="8" w:space="0" w:color="auto"/>
              <w:bottom w:val="single" w:sz="8" w:space="0" w:color="auto"/>
              <w:right w:val="single" w:sz="8" w:space="0" w:color="auto"/>
            </w:tcBorders>
          </w:tcPr>
          <w:p w14:paraId="320BF82A" w14:textId="77777777" w:rsidR="004152FD" w:rsidRPr="004152FD" w:rsidRDefault="004152FD" w:rsidP="00953B79">
            <w:r w:rsidRPr="004152FD">
              <w:rPr>
                <w:rFonts w:eastAsia="Calibri" w:cs="Calibri"/>
                <w:sz w:val="21"/>
                <w:szCs w:val="21"/>
              </w:rPr>
              <w:t xml:space="preserve"> </w:t>
            </w:r>
          </w:p>
        </w:tc>
      </w:tr>
      <w:tr w:rsidR="004152FD" w:rsidRPr="004152FD" w14:paraId="5C5D32A5" w14:textId="77777777" w:rsidTr="004152FD">
        <w:tc>
          <w:tcPr>
            <w:tcW w:w="3681" w:type="dxa"/>
            <w:tcBorders>
              <w:top w:val="single" w:sz="8" w:space="0" w:color="auto"/>
              <w:left w:val="single" w:sz="8" w:space="0" w:color="auto"/>
              <w:bottom w:val="single" w:sz="8" w:space="0" w:color="auto"/>
              <w:right w:val="single" w:sz="8" w:space="0" w:color="auto"/>
            </w:tcBorders>
          </w:tcPr>
          <w:p w14:paraId="713A62AD" w14:textId="77777777" w:rsidR="004152FD" w:rsidRPr="004152FD" w:rsidRDefault="004152FD" w:rsidP="00953B79">
            <w:permStart w:id="1573348130" w:edGrp="everyone" w:colFirst="0" w:colLast="0"/>
            <w:permStart w:id="1548053633" w:edGrp="everyone" w:colFirst="1" w:colLast="1"/>
            <w:permStart w:id="1324614897" w:edGrp="everyone" w:colFirst="2" w:colLast="2"/>
            <w:permEnd w:id="1890805118"/>
            <w:permEnd w:id="648039549"/>
            <w:permEnd w:id="1271824033"/>
            <w:r w:rsidRPr="004152FD">
              <w:rPr>
                <w:rFonts w:eastAsia="Calibri" w:cs="Calibri"/>
                <w:sz w:val="21"/>
                <w:szCs w:val="21"/>
              </w:rPr>
              <w:t xml:space="preserve"> </w:t>
            </w:r>
          </w:p>
        </w:tc>
        <w:tc>
          <w:tcPr>
            <w:tcW w:w="5769" w:type="dxa"/>
            <w:tcBorders>
              <w:top w:val="single" w:sz="8" w:space="0" w:color="auto"/>
              <w:left w:val="single" w:sz="8" w:space="0" w:color="auto"/>
              <w:bottom w:val="single" w:sz="8" w:space="0" w:color="auto"/>
              <w:right w:val="single" w:sz="8" w:space="0" w:color="auto"/>
            </w:tcBorders>
          </w:tcPr>
          <w:p w14:paraId="67E8700B" w14:textId="77777777" w:rsidR="004152FD" w:rsidRPr="004152FD" w:rsidRDefault="004152FD" w:rsidP="00953B79">
            <w:r w:rsidRPr="004152FD">
              <w:rPr>
                <w:rFonts w:eastAsia="Calibri" w:cs="Calibri"/>
                <w:sz w:val="21"/>
                <w:szCs w:val="21"/>
              </w:rPr>
              <w:t xml:space="preserve"> </w:t>
            </w:r>
          </w:p>
        </w:tc>
        <w:tc>
          <w:tcPr>
            <w:tcW w:w="4500" w:type="dxa"/>
            <w:tcBorders>
              <w:top w:val="single" w:sz="8" w:space="0" w:color="auto"/>
              <w:left w:val="single" w:sz="8" w:space="0" w:color="auto"/>
              <w:bottom w:val="single" w:sz="8" w:space="0" w:color="auto"/>
              <w:right w:val="single" w:sz="8" w:space="0" w:color="auto"/>
            </w:tcBorders>
          </w:tcPr>
          <w:p w14:paraId="5B1F5719" w14:textId="77777777" w:rsidR="004152FD" w:rsidRPr="004152FD" w:rsidRDefault="004152FD" w:rsidP="00953B79">
            <w:r w:rsidRPr="004152FD">
              <w:rPr>
                <w:rFonts w:eastAsia="Calibri" w:cs="Calibri"/>
                <w:sz w:val="21"/>
                <w:szCs w:val="21"/>
              </w:rPr>
              <w:t xml:space="preserve"> </w:t>
            </w:r>
          </w:p>
        </w:tc>
      </w:tr>
      <w:tr w:rsidR="004152FD" w:rsidRPr="004152FD" w14:paraId="2B215919" w14:textId="77777777" w:rsidTr="004152FD">
        <w:tc>
          <w:tcPr>
            <w:tcW w:w="3681" w:type="dxa"/>
            <w:tcBorders>
              <w:top w:val="single" w:sz="8" w:space="0" w:color="auto"/>
              <w:left w:val="single" w:sz="8" w:space="0" w:color="auto"/>
              <w:bottom w:val="single" w:sz="8" w:space="0" w:color="auto"/>
              <w:right w:val="single" w:sz="8" w:space="0" w:color="auto"/>
            </w:tcBorders>
          </w:tcPr>
          <w:p w14:paraId="7E6CD89A" w14:textId="77777777" w:rsidR="004152FD" w:rsidRPr="004152FD" w:rsidRDefault="004152FD" w:rsidP="00953B79">
            <w:permStart w:id="2081961826" w:edGrp="everyone" w:colFirst="0" w:colLast="0"/>
            <w:permStart w:id="1226730051" w:edGrp="everyone" w:colFirst="1" w:colLast="1"/>
            <w:permStart w:id="1257000369" w:edGrp="everyone" w:colFirst="2" w:colLast="2"/>
            <w:permEnd w:id="1573348130"/>
            <w:permEnd w:id="1548053633"/>
            <w:permEnd w:id="1324614897"/>
            <w:r w:rsidRPr="004152FD">
              <w:rPr>
                <w:rFonts w:eastAsia="Calibri" w:cs="Calibri"/>
                <w:sz w:val="21"/>
                <w:szCs w:val="21"/>
              </w:rPr>
              <w:t xml:space="preserve"> </w:t>
            </w:r>
          </w:p>
        </w:tc>
        <w:tc>
          <w:tcPr>
            <w:tcW w:w="5769" w:type="dxa"/>
            <w:tcBorders>
              <w:top w:val="single" w:sz="8" w:space="0" w:color="auto"/>
              <w:left w:val="single" w:sz="8" w:space="0" w:color="auto"/>
              <w:bottom w:val="single" w:sz="8" w:space="0" w:color="auto"/>
              <w:right w:val="single" w:sz="8" w:space="0" w:color="auto"/>
            </w:tcBorders>
          </w:tcPr>
          <w:p w14:paraId="30BE8508" w14:textId="77777777" w:rsidR="004152FD" w:rsidRPr="004152FD" w:rsidRDefault="004152FD" w:rsidP="00953B79">
            <w:r w:rsidRPr="004152FD">
              <w:rPr>
                <w:rFonts w:eastAsia="Calibri" w:cs="Calibri"/>
                <w:sz w:val="21"/>
                <w:szCs w:val="21"/>
              </w:rPr>
              <w:t xml:space="preserve"> </w:t>
            </w:r>
          </w:p>
        </w:tc>
        <w:tc>
          <w:tcPr>
            <w:tcW w:w="4500" w:type="dxa"/>
            <w:tcBorders>
              <w:top w:val="single" w:sz="8" w:space="0" w:color="auto"/>
              <w:left w:val="single" w:sz="8" w:space="0" w:color="auto"/>
              <w:bottom w:val="single" w:sz="8" w:space="0" w:color="auto"/>
              <w:right w:val="single" w:sz="8" w:space="0" w:color="auto"/>
            </w:tcBorders>
          </w:tcPr>
          <w:p w14:paraId="18024BC4" w14:textId="77777777" w:rsidR="004152FD" w:rsidRPr="004152FD" w:rsidRDefault="004152FD" w:rsidP="00953B79">
            <w:r w:rsidRPr="004152FD">
              <w:rPr>
                <w:rFonts w:eastAsia="Calibri" w:cs="Calibri"/>
                <w:sz w:val="21"/>
                <w:szCs w:val="21"/>
              </w:rPr>
              <w:t xml:space="preserve"> </w:t>
            </w:r>
          </w:p>
        </w:tc>
      </w:tr>
      <w:tr w:rsidR="004152FD" w:rsidRPr="004152FD" w14:paraId="2B584949" w14:textId="77777777" w:rsidTr="004152FD">
        <w:tc>
          <w:tcPr>
            <w:tcW w:w="3681" w:type="dxa"/>
            <w:tcBorders>
              <w:top w:val="single" w:sz="8" w:space="0" w:color="auto"/>
              <w:left w:val="single" w:sz="8" w:space="0" w:color="auto"/>
              <w:bottom w:val="single" w:sz="8" w:space="0" w:color="auto"/>
              <w:right w:val="single" w:sz="8" w:space="0" w:color="auto"/>
            </w:tcBorders>
          </w:tcPr>
          <w:p w14:paraId="3963E515" w14:textId="77777777" w:rsidR="004152FD" w:rsidRPr="004152FD" w:rsidRDefault="004152FD" w:rsidP="00953B79">
            <w:permStart w:id="1722448176" w:edGrp="everyone" w:colFirst="0" w:colLast="0"/>
            <w:permStart w:id="686048534" w:edGrp="everyone" w:colFirst="1" w:colLast="1"/>
            <w:permStart w:id="1081044173" w:edGrp="everyone" w:colFirst="2" w:colLast="2"/>
            <w:permEnd w:id="2081961826"/>
            <w:permEnd w:id="1226730051"/>
            <w:permEnd w:id="1257000369"/>
            <w:r w:rsidRPr="004152FD">
              <w:rPr>
                <w:rFonts w:eastAsia="Calibri" w:cs="Calibri"/>
                <w:sz w:val="21"/>
                <w:szCs w:val="21"/>
              </w:rPr>
              <w:t xml:space="preserve"> </w:t>
            </w:r>
          </w:p>
        </w:tc>
        <w:tc>
          <w:tcPr>
            <w:tcW w:w="5769" w:type="dxa"/>
            <w:tcBorders>
              <w:top w:val="single" w:sz="8" w:space="0" w:color="auto"/>
              <w:left w:val="single" w:sz="8" w:space="0" w:color="auto"/>
              <w:bottom w:val="single" w:sz="8" w:space="0" w:color="auto"/>
              <w:right w:val="single" w:sz="8" w:space="0" w:color="auto"/>
            </w:tcBorders>
          </w:tcPr>
          <w:p w14:paraId="485817AB" w14:textId="77777777" w:rsidR="004152FD" w:rsidRPr="004152FD" w:rsidRDefault="004152FD" w:rsidP="00953B79">
            <w:r w:rsidRPr="004152FD">
              <w:rPr>
                <w:rFonts w:eastAsia="Calibri" w:cs="Calibri"/>
                <w:sz w:val="21"/>
                <w:szCs w:val="21"/>
              </w:rPr>
              <w:t xml:space="preserve"> </w:t>
            </w:r>
          </w:p>
        </w:tc>
        <w:tc>
          <w:tcPr>
            <w:tcW w:w="4500" w:type="dxa"/>
            <w:tcBorders>
              <w:top w:val="single" w:sz="8" w:space="0" w:color="auto"/>
              <w:left w:val="single" w:sz="8" w:space="0" w:color="auto"/>
              <w:bottom w:val="single" w:sz="8" w:space="0" w:color="auto"/>
              <w:right w:val="single" w:sz="8" w:space="0" w:color="auto"/>
            </w:tcBorders>
          </w:tcPr>
          <w:p w14:paraId="7690C812" w14:textId="77777777" w:rsidR="004152FD" w:rsidRPr="004152FD" w:rsidRDefault="004152FD" w:rsidP="00953B79">
            <w:r w:rsidRPr="004152FD">
              <w:rPr>
                <w:rFonts w:eastAsia="Calibri" w:cs="Calibri"/>
                <w:sz w:val="21"/>
                <w:szCs w:val="21"/>
              </w:rPr>
              <w:t xml:space="preserve"> </w:t>
            </w:r>
          </w:p>
        </w:tc>
      </w:tr>
      <w:tr w:rsidR="004152FD" w:rsidRPr="004152FD" w14:paraId="14F330FD" w14:textId="77777777" w:rsidTr="004152FD">
        <w:tc>
          <w:tcPr>
            <w:tcW w:w="3681" w:type="dxa"/>
            <w:tcBorders>
              <w:top w:val="single" w:sz="8" w:space="0" w:color="auto"/>
              <w:left w:val="single" w:sz="8" w:space="0" w:color="auto"/>
              <w:bottom w:val="single" w:sz="8" w:space="0" w:color="auto"/>
              <w:right w:val="single" w:sz="8" w:space="0" w:color="auto"/>
            </w:tcBorders>
          </w:tcPr>
          <w:p w14:paraId="75003AFA" w14:textId="77777777" w:rsidR="004152FD" w:rsidRPr="004152FD" w:rsidRDefault="004152FD" w:rsidP="00953B79">
            <w:permStart w:id="1498884804" w:edGrp="everyone" w:colFirst="0" w:colLast="0"/>
            <w:permStart w:id="1088624125" w:edGrp="everyone" w:colFirst="1" w:colLast="1"/>
            <w:permStart w:id="1499268648" w:edGrp="everyone" w:colFirst="2" w:colLast="2"/>
            <w:permEnd w:id="1722448176"/>
            <w:permEnd w:id="686048534"/>
            <w:permEnd w:id="1081044173"/>
            <w:r w:rsidRPr="004152FD">
              <w:rPr>
                <w:rFonts w:eastAsia="Calibri" w:cs="Calibri"/>
                <w:sz w:val="21"/>
                <w:szCs w:val="21"/>
              </w:rPr>
              <w:t xml:space="preserve"> </w:t>
            </w:r>
          </w:p>
        </w:tc>
        <w:tc>
          <w:tcPr>
            <w:tcW w:w="5769" w:type="dxa"/>
            <w:tcBorders>
              <w:top w:val="single" w:sz="8" w:space="0" w:color="auto"/>
              <w:left w:val="single" w:sz="8" w:space="0" w:color="auto"/>
              <w:bottom w:val="single" w:sz="8" w:space="0" w:color="auto"/>
              <w:right w:val="single" w:sz="8" w:space="0" w:color="auto"/>
            </w:tcBorders>
          </w:tcPr>
          <w:p w14:paraId="24E37146" w14:textId="77777777" w:rsidR="004152FD" w:rsidRPr="004152FD" w:rsidRDefault="004152FD" w:rsidP="00953B79">
            <w:r w:rsidRPr="004152FD">
              <w:rPr>
                <w:rFonts w:eastAsia="Calibri" w:cs="Calibri"/>
                <w:sz w:val="21"/>
                <w:szCs w:val="21"/>
              </w:rPr>
              <w:t xml:space="preserve"> </w:t>
            </w:r>
          </w:p>
        </w:tc>
        <w:tc>
          <w:tcPr>
            <w:tcW w:w="4500" w:type="dxa"/>
            <w:tcBorders>
              <w:top w:val="single" w:sz="8" w:space="0" w:color="auto"/>
              <w:left w:val="single" w:sz="8" w:space="0" w:color="auto"/>
              <w:bottom w:val="single" w:sz="8" w:space="0" w:color="auto"/>
              <w:right w:val="single" w:sz="8" w:space="0" w:color="auto"/>
            </w:tcBorders>
          </w:tcPr>
          <w:p w14:paraId="447D45FF" w14:textId="77777777" w:rsidR="004152FD" w:rsidRPr="004152FD" w:rsidRDefault="004152FD" w:rsidP="00953B79">
            <w:r w:rsidRPr="004152FD">
              <w:rPr>
                <w:rFonts w:eastAsia="Calibri" w:cs="Calibri"/>
                <w:sz w:val="21"/>
                <w:szCs w:val="21"/>
              </w:rPr>
              <w:t xml:space="preserve"> </w:t>
            </w:r>
          </w:p>
        </w:tc>
      </w:tr>
      <w:permEnd w:id="1498884804"/>
      <w:permEnd w:id="1088624125"/>
      <w:permEnd w:id="1499268648"/>
    </w:tbl>
    <w:p w14:paraId="50AB1C39" w14:textId="77777777" w:rsidR="004152FD" w:rsidRPr="004152FD" w:rsidRDefault="004152FD" w:rsidP="004152FD">
      <w:pPr>
        <w:spacing w:before="12"/>
        <w:rPr>
          <w:rFonts w:eastAsia="Calibri"/>
          <w:sz w:val="20"/>
          <w:szCs w:val="20"/>
        </w:rPr>
      </w:pPr>
    </w:p>
    <w:p w14:paraId="2B570CF5" w14:textId="2A293113" w:rsidR="004152FD" w:rsidRPr="004152FD" w:rsidRDefault="004152FD" w:rsidP="004152FD">
      <w:pPr>
        <w:rPr>
          <w:b/>
          <w:bCs/>
        </w:rPr>
      </w:pPr>
      <w:r w:rsidRPr="004152FD">
        <w:rPr>
          <w:rStyle w:val="Strong"/>
        </w:rPr>
        <w:t>Part 5: Risk Management</w:t>
      </w:r>
    </w:p>
    <w:p w14:paraId="1E819228" w14:textId="0BD8EB72" w:rsidR="00C26B8B" w:rsidRPr="00C26B8B" w:rsidRDefault="004152FD" w:rsidP="00C26B8B">
      <w:pPr>
        <w:rPr>
          <w:rStyle w:val="Emphasis"/>
          <w:rFonts w:cstheme="minorHAnsi"/>
          <w:i w:val="0"/>
          <w:iCs w:val="0"/>
        </w:rPr>
      </w:pPr>
      <w:r w:rsidRPr="004152FD">
        <w:rPr>
          <w:rFonts w:cstheme="minorHAnsi"/>
        </w:rPr>
        <w:t xml:space="preserve">Provide details of the risks or barriers you have identified to the success of your project and how you may mitigate or manage these. For further information on the risk matrix and rating </w:t>
      </w:r>
      <w:r w:rsidR="00C26B8B">
        <w:rPr>
          <w:rFonts w:cstheme="minorHAnsi"/>
        </w:rPr>
        <w:t xml:space="preserve">shown below </w:t>
      </w:r>
      <w:r w:rsidRPr="004152FD">
        <w:rPr>
          <w:rFonts w:cstheme="minorHAnsi"/>
        </w:rPr>
        <w:t xml:space="preserve">refer to the </w:t>
      </w:r>
      <w:hyperlink r:id="rId15" w:history="1">
        <w:r w:rsidRPr="005B7143">
          <w:rPr>
            <w:rStyle w:val="Hyperlink"/>
            <w:rFonts w:cstheme="minorHAnsi"/>
            <w:i/>
            <w:iCs/>
            <w:highlight w:val="yellow"/>
          </w:rPr>
          <w:t xml:space="preserve">VMA 2022-26 Grants: Project </w:t>
        </w:r>
        <w:r w:rsidR="00DB10EC" w:rsidRPr="005B7143">
          <w:rPr>
            <w:rStyle w:val="Hyperlink"/>
            <w:rFonts w:cstheme="minorHAnsi"/>
            <w:i/>
            <w:iCs/>
            <w:highlight w:val="yellow"/>
          </w:rPr>
          <w:t>Grant Guidelines for Applicants</w:t>
        </w:r>
      </w:hyperlink>
    </w:p>
    <w:tbl>
      <w:tblPr>
        <w:tblW w:w="13183" w:type="dxa"/>
        <w:tblInd w:w="-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63"/>
        <w:gridCol w:w="3440"/>
        <w:gridCol w:w="1560"/>
        <w:gridCol w:w="4677"/>
        <w:gridCol w:w="1843"/>
      </w:tblGrid>
      <w:tr w:rsidR="00C26B8B" w:rsidRPr="00A53583" w14:paraId="7D755DE8" w14:textId="77777777" w:rsidTr="00C26B8B">
        <w:trPr>
          <w:trHeight w:val="318"/>
        </w:trPr>
        <w:tc>
          <w:tcPr>
            <w:tcW w:w="1663" w:type="dxa"/>
            <w:tcBorders>
              <w:top w:val="single" w:sz="6" w:space="0" w:color="000000"/>
              <w:left w:val="single" w:sz="6" w:space="0" w:color="000000"/>
              <w:bottom w:val="single" w:sz="6" w:space="0" w:color="000000"/>
              <w:right w:val="single" w:sz="6" w:space="0" w:color="000000"/>
            </w:tcBorders>
            <w:shd w:val="clear" w:color="auto" w:fill="auto"/>
            <w:hideMark/>
          </w:tcPr>
          <w:p w14:paraId="6BD0B7F5" w14:textId="1709A19F" w:rsidR="00C26B8B" w:rsidRPr="00A53583" w:rsidRDefault="00C26B8B" w:rsidP="00953B79">
            <w:pPr>
              <w:rPr>
                <w:rStyle w:val="Emphasis"/>
              </w:rPr>
            </w:pPr>
            <w:r>
              <w:rPr>
                <w:rStyle w:val="Emphasis"/>
              </w:rPr>
              <w:t xml:space="preserve">Project </w:t>
            </w:r>
            <w:r w:rsidRPr="00A53583">
              <w:rPr>
                <w:rStyle w:val="Emphasis"/>
              </w:rPr>
              <w:t>Risk</w:t>
            </w:r>
          </w:p>
        </w:tc>
        <w:tc>
          <w:tcPr>
            <w:tcW w:w="3440" w:type="dxa"/>
            <w:tcBorders>
              <w:top w:val="single" w:sz="6" w:space="0" w:color="000000"/>
              <w:left w:val="single" w:sz="6" w:space="0" w:color="000000"/>
              <w:bottom w:val="single" w:sz="6" w:space="0" w:color="000000"/>
              <w:right w:val="single" w:sz="6" w:space="0" w:color="000000"/>
            </w:tcBorders>
            <w:shd w:val="clear" w:color="auto" w:fill="auto"/>
            <w:hideMark/>
          </w:tcPr>
          <w:p w14:paraId="412E3162" w14:textId="77777777" w:rsidR="00C26B8B" w:rsidRPr="00A53583" w:rsidRDefault="00C26B8B" w:rsidP="00953B79">
            <w:pPr>
              <w:rPr>
                <w:rStyle w:val="Emphasis"/>
              </w:rPr>
            </w:pPr>
            <w:r w:rsidRPr="00A53583">
              <w:rPr>
                <w:rStyle w:val="Emphasis"/>
              </w:rPr>
              <w:t>Risk description</w:t>
            </w:r>
          </w:p>
        </w:tc>
        <w:tc>
          <w:tcPr>
            <w:tcW w:w="1560" w:type="dxa"/>
            <w:tcBorders>
              <w:top w:val="single" w:sz="6" w:space="0" w:color="000000"/>
              <w:left w:val="single" w:sz="6" w:space="0" w:color="000000"/>
              <w:bottom w:val="single" w:sz="6" w:space="0" w:color="000000"/>
              <w:right w:val="single" w:sz="6" w:space="0" w:color="000000"/>
            </w:tcBorders>
            <w:shd w:val="clear" w:color="auto" w:fill="auto"/>
            <w:hideMark/>
          </w:tcPr>
          <w:p w14:paraId="24294E5A" w14:textId="77777777" w:rsidR="00C26B8B" w:rsidRPr="00A53583" w:rsidRDefault="00C26B8B" w:rsidP="00953B79">
            <w:pPr>
              <w:rPr>
                <w:rStyle w:val="Emphasis"/>
              </w:rPr>
            </w:pPr>
            <w:r w:rsidRPr="00A53583">
              <w:rPr>
                <w:rStyle w:val="Emphasis"/>
              </w:rPr>
              <w:t>Initial Risk rating</w:t>
            </w:r>
          </w:p>
        </w:tc>
        <w:tc>
          <w:tcPr>
            <w:tcW w:w="4677" w:type="dxa"/>
            <w:tcBorders>
              <w:top w:val="single" w:sz="6" w:space="0" w:color="000000"/>
              <w:left w:val="single" w:sz="6" w:space="0" w:color="000000"/>
              <w:bottom w:val="single" w:sz="6" w:space="0" w:color="000000"/>
              <w:right w:val="single" w:sz="6" w:space="0" w:color="000000"/>
            </w:tcBorders>
            <w:shd w:val="clear" w:color="auto" w:fill="auto"/>
            <w:hideMark/>
          </w:tcPr>
          <w:p w14:paraId="5FAF8CB0" w14:textId="77777777" w:rsidR="00C26B8B" w:rsidRPr="00A53583" w:rsidRDefault="00C26B8B" w:rsidP="00953B79">
            <w:pPr>
              <w:rPr>
                <w:rStyle w:val="Emphasis"/>
              </w:rPr>
            </w:pPr>
            <w:r w:rsidRPr="00A53583">
              <w:rPr>
                <w:rStyle w:val="Emphasis"/>
              </w:rPr>
              <w:t>Treatment plan</w:t>
            </w:r>
          </w:p>
        </w:tc>
        <w:tc>
          <w:tcPr>
            <w:tcW w:w="1843" w:type="dxa"/>
            <w:tcBorders>
              <w:top w:val="single" w:sz="6" w:space="0" w:color="000000"/>
              <w:left w:val="single" w:sz="6" w:space="0" w:color="000000"/>
              <w:bottom w:val="single" w:sz="6" w:space="0" w:color="000000"/>
              <w:right w:val="single" w:sz="6" w:space="0" w:color="000000"/>
            </w:tcBorders>
            <w:shd w:val="clear" w:color="auto" w:fill="auto"/>
            <w:hideMark/>
          </w:tcPr>
          <w:p w14:paraId="6CB52C67" w14:textId="77777777" w:rsidR="00C26B8B" w:rsidRPr="00A53583" w:rsidRDefault="00C26B8B" w:rsidP="00953B79">
            <w:pPr>
              <w:rPr>
                <w:rStyle w:val="Emphasis"/>
              </w:rPr>
            </w:pPr>
            <w:r w:rsidRPr="00A53583">
              <w:rPr>
                <w:rStyle w:val="Emphasis"/>
              </w:rPr>
              <w:t>Residual Risk rating</w:t>
            </w:r>
          </w:p>
        </w:tc>
      </w:tr>
      <w:tr w:rsidR="00C26B8B" w:rsidRPr="00205082" w14:paraId="7C2235DF" w14:textId="77777777" w:rsidTr="00953B79">
        <w:trPr>
          <w:trHeight w:val="420"/>
        </w:trPr>
        <w:tc>
          <w:tcPr>
            <w:tcW w:w="1663" w:type="dxa"/>
            <w:tcBorders>
              <w:top w:val="single" w:sz="6" w:space="0" w:color="000000"/>
              <w:left w:val="single" w:sz="6" w:space="0" w:color="000000"/>
              <w:bottom w:val="single" w:sz="6" w:space="0" w:color="000000"/>
              <w:right w:val="single" w:sz="6" w:space="0" w:color="000000"/>
            </w:tcBorders>
            <w:shd w:val="clear" w:color="auto" w:fill="auto"/>
          </w:tcPr>
          <w:p w14:paraId="1AA07C1A" w14:textId="77777777" w:rsidR="00C26B8B" w:rsidRPr="00205082" w:rsidRDefault="00C26B8B" w:rsidP="00953B79">
            <w:pPr>
              <w:rPr>
                <w:rFonts w:ascii="Calibri" w:eastAsia="Calibri" w:hAnsi="Calibri" w:cs="Times New Roman"/>
              </w:rPr>
            </w:pPr>
            <w:permStart w:id="1717768305" w:edGrp="everyone" w:colFirst="0" w:colLast="0"/>
            <w:permStart w:id="1575628538" w:edGrp="everyone" w:colFirst="1" w:colLast="1"/>
            <w:permStart w:id="1492199645" w:edGrp="everyone" w:colFirst="2" w:colLast="2"/>
            <w:permStart w:id="56651756" w:edGrp="everyone" w:colFirst="3" w:colLast="3"/>
            <w:permStart w:id="1347498198" w:edGrp="everyone" w:colFirst="4" w:colLast="4"/>
          </w:p>
        </w:tc>
        <w:tc>
          <w:tcPr>
            <w:tcW w:w="3440" w:type="dxa"/>
            <w:tcBorders>
              <w:top w:val="single" w:sz="6" w:space="0" w:color="000000"/>
              <w:left w:val="single" w:sz="6" w:space="0" w:color="000000"/>
              <w:bottom w:val="single" w:sz="6" w:space="0" w:color="000000"/>
              <w:right w:val="single" w:sz="6" w:space="0" w:color="000000"/>
            </w:tcBorders>
            <w:shd w:val="clear" w:color="auto" w:fill="auto"/>
          </w:tcPr>
          <w:p w14:paraId="19C5BDCD" w14:textId="77777777" w:rsidR="00C26B8B" w:rsidRPr="00205082" w:rsidRDefault="00C26B8B" w:rsidP="00953B79">
            <w:pPr>
              <w:rPr>
                <w:rFonts w:ascii="Calibri" w:eastAsia="Calibri" w:hAnsi="Calibri" w:cs="Times New Roman"/>
              </w:rPr>
            </w:pPr>
          </w:p>
        </w:tc>
        <w:tc>
          <w:tcPr>
            <w:tcW w:w="1560" w:type="dxa"/>
            <w:tcBorders>
              <w:top w:val="single" w:sz="6" w:space="0" w:color="000000"/>
              <w:left w:val="single" w:sz="6" w:space="0" w:color="000000"/>
              <w:bottom w:val="single" w:sz="6" w:space="0" w:color="000000"/>
              <w:right w:val="single" w:sz="6" w:space="0" w:color="000000"/>
            </w:tcBorders>
            <w:shd w:val="clear" w:color="auto" w:fill="auto"/>
          </w:tcPr>
          <w:p w14:paraId="520F1878" w14:textId="77777777" w:rsidR="00C26B8B" w:rsidRPr="00205082" w:rsidRDefault="00C26B8B" w:rsidP="00953B79">
            <w:pPr>
              <w:rPr>
                <w:rFonts w:ascii="Calibri" w:eastAsia="Calibri" w:hAnsi="Calibri" w:cs="Times New Roman"/>
              </w:rPr>
            </w:pPr>
          </w:p>
        </w:tc>
        <w:tc>
          <w:tcPr>
            <w:tcW w:w="4677" w:type="dxa"/>
            <w:tcBorders>
              <w:top w:val="single" w:sz="6" w:space="0" w:color="000000"/>
              <w:left w:val="single" w:sz="6" w:space="0" w:color="000000"/>
              <w:bottom w:val="single" w:sz="6" w:space="0" w:color="000000"/>
              <w:right w:val="single" w:sz="6" w:space="0" w:color="000000"/>
            </w:tcBorders>
            <w:shd w:val="clear" w:color="auto" w:fill="auto"/>
          </w:tcPr>
          <w:p w14:paraId="282A99DF" w14:textId="77777777" w:rsidR="00C26B8B" w:rsidRPr="00205082" w:rsidRDefault="00C26B8B" w:rsidP="00953B79">
            <w:pPr>
              <w:rPr>
                <w:rFonts w:ascii="Calibri" w:eastAsia="Calibri" w:hAnsi="Calibri" w:cs="Times New Roman"/>
              </w:rPr>
            </w:pPr>
          </w:p>
        </w:tc>
        <w:tc>
          <w:tcPr>
            <w:tcW w:w="1843" w:type="dxa"/>
            <w:tcBorders>
              <w:top w:val="single" w:sz="6" w:space="0" w:color="000000"/>
              <w:left w:val="single" w:sz="6" w:space="0" w:color="000000"/>
              <w:bottom w:val="single" w:sz="6" w:space="0" w:color="000000"/>
              <w:right w:val="single" w:sz="6" w:space="0" w:color="000000"/>
            </w:tcBorders>
            <w:shd w:val="clear" w:color="auto" w:fill="auto"/>
          </w:tcPr>
          <w:p w14:paraId="055DD788" w14:textId="77777777" w:rsidR="00C26B8B" w:rsidRPr="00205082" w:rsidRDefault="00C26B8B" w:rsidP="00953B79">
            <w:pPr>
              <w:rPr>
                <w:rFonts w:ascii="Calibri" w:eastAsia="Calibri" w:hAnsi="Calibri" w:cs="Times New Roman"/>
              </w:rPr>
            </w:pPr>
          </w:p>
        </w:tc>
      </w:tr>
      <w:tr w:rsidR="00C26B8B" w:rsidRPr="00205082" w14:paraId="0E39106A" w14:textId="77777777" w:rsidTr="00953B79">
        <w:trPr>
          <w:trHeight w:val="420"/>
        </w:trPr>
        <w:tc>
          <w:tcPr>
            <w:tcW w:w="1663" w:type="dxa"/>
            <w:tcBorders>
              <w:top w:val="single" w:sz="6" w:space="0" w:color="000000"/>
              <w:left w:val="single" w:sz="6" w:space="0" w:color="000000"/>
              <w:bottom w:val="single" w:sz="6" w:space="0" w:color="000000"/>
              <w:right w:val="single" w:sz="6" w:space="0" w:color="000000"/>
            </w:tcBorders>
            <w:shd w:val="clear" w:color="auto" w:fill="auto"/>
          </w:tcPr>
          <w:p w14:paraId="4779B86D" w14:textId="77777777" w:rsidR="00C26B8B" w:rsidRPr="00205082" w:rsidRDefault="00C26B8B" w:rsidP="00953B79">
            <w:pPr>
              <w:rPr>
                <w:rFonts w:ascii="Calibri" w:eastAsia="Calibri" w:hAnsi="Calibri" w:cs="Times New Roman"/>
              </w:rPr>
            </w:pPr>
            <w:permStart w:id="880413247" w:edGrp="everyone" w:colFirst="0" w:colLast="0"/>
            <w:permStart w:id="1730114076" w:edGrp="everyone" w:colFirst="1" w:colLast="1"/>
            <w:permStart w:id="594829012" w:edGrp="everyone" w:colFirst="2" w:colLast="2"/>
            <w:permStart w:id="1042629163" w:edGrp="everyone" w:colFirst="3" w:colLast="3"/>
            <w:permStart w:id="1099319675" w:edGrp="everyone" w:colFirst="4" w:colLast="4"/>
            <w:permEnd w:id="1717768305"/>
            <w:permEnd w:id="1575628538"/>
            <w:permEnd w:id="1492199645"/>
            <w:permEnd w:id="56651756"/>
            <w:permEnd w:id="1347498198"/>
          </w:p>
        </w:tc>
        <w:tc>
          <w:tcPr>
            <w:tcW w:w="3440" w:type="dxa"/>
            <w:tcBorders>
              <w:top w:val="single" w:sz="6" w:space="0" w:color="000000"/>
              <w:left w:val="single" w:sz="6" w:space="0" w:color="000000"/>
              <w:bottom w:val="single" w:sz="6" w:space="0" w:color="000000"/>
              <w:right w:val="single" w:sz="6" w:space="0" w:color="000000"/>
            </w:tcBorders>
            <w:shd w:val="clear" w:color="auto" w:fill="auto"/>
          </w:tcPr>
          <w:p w14:paraId="23A516B9" w14:textId="77777777" w:rsidR="00C26B8B" w:rsidRPr="00205082" w:rsidRDefault="00C26B8B" w:rsidP="00953B79">
            <w:pPr>
              <w:rPr>
                <w:rFonts w:ascii="Calibri" w:eastAsia="Calibri" w:hAnsi="Calibri" w:cs="Times New Roman"/>
              </w:rPr>
            </w:pPr>
          </w:p>
        </w:tc>
        <w:tc>
          <w:tcPr>
            <w:tcW w:w="1560" w:type="dxa"/>
            <w:tcBorders>
              <w:top w:val="single" w:sz="6" w:space="0" w:color="000000"/>
              <w:left w:val="single" w:sz="6" w:space="0" w:color="000000"/>
              <w:bottom w:val="single" w:sz="6" w:space="0" w:color="000000"/>
              <w:right w:val="single" w:sz="6" w:space="0" w:color="000000"/>
            </w:tcBorders>
            <w:shd w:val="clear" w:color="auto" w:fill="auto"/>
          </w:tcPr>
          <w:p w14:paraId="0F658AFB" w14:textId="77777777" w:rsidR="00C26B8B" w:rsidRPr="00205082" w:rsidRDefault="00C26B8B" w:rsidP="00953B79">
            <w:pPr>
              <w:rPr>
                <w:rFonts w:ascii="Calibri" w:eastAsia="Calibri" w:hAnsi="Calibri" w:cs="Times New Roman"/>
              </w:rPr>
            </w:pPr>
          </w:p>
        </w:tc>
        <w:tc>
          <w:tcPr>
            <w:tcW w:w="4677" w:type="dxa"/>
            <w:tcBorders>
              <w:top w:val="single" w:sz="6" w:space="0" w:color="000000"/>
              <w:left w:val="single" w:sz="6" w:space="0" w:color="000000"/>
              <w:bottom w:val="single" w:sz="6" w:space="0" w:color="000000"/>
              <w:right w:val="single" w:sz="6" w:space="0" w:color="000000"/>
            </w:tcBorders>
            <w:shd w:val="clear" w:color="auto" w:fill="auto"/>
          </w:tcPr>
          <w:p w14:paraId="45917582" w14:textId="77777777" w:rsidR="00C26B8B" w:rsidRPr="00205082" w:rsidRDefault="00C26B8B" w:rsidP="00953B79">
            <w:pPr>
              <w:rPr>
                <w:rFonts w:ascii="Calibri" w:eastAsia="Calibri" w:hAnsi="Calibri" w:cs="Times New Roman"/>
              </w:rPr>
            </w:pPr>
          </w:p>
        </w:tc>
        <w:tc>
          <w:tcPr>
            <w:tcW w:w="1843" w:type="dxa"/>
            <w:tcBorders>
              <w:top w:val="single" w:sz="6" w:space="0" w:color="000000"/>
              <w:left w:val="single" w:sz="6" w:space="0" w:color="000000"/>
              <w:bottom w:val="single" w:sz="6" w:space="0" w:color="000000"/>
              <w:right w:val="single" w:sz="6" w:space="0" w:color="000000"/>
            </w:tcBorders>
            <w:shd w:val="clear" w:color="auto" w:fill="auto"/>
          </w:tcPr>
          <w:p w14:paraId="7855CA26" w14:textId="77777777" w:rsidR="00C26B8B" w:rsidRPr="00205082" w:rsidRDefault="00C26B8B" w:rsidP="00953B79">
            <w:pPr>
              <w:rPr>
                <w:rFonts w:ascii="Calibri" w:eastAsia="Calibri" w:hAnsi="Calibri" w:cs="Times New Roman"/>
              </w:rPr>
            </w:pPr>
          </w:p>
        </w:tc>
      </w:tr>
      <w:tr w:rsidR="00C26B8B" w:rsidRPr="00205082" w14:paraId="76C5995B" w14:textId="77777777" w:rsidTr="00953B79">
        <w:trPr>
          <w:trHeight w:val="420"/>
        </w:trPr>
        <w:tc>
          <w:tcPr>
            <w:tcW w:w="1663" w:type="dxa"/>
            <w:tcBorders>
              <w:top w:val="single" w:sz="6" w:space="0" w:color="000000"/>
              <w:left w:val="single" w:sz="6" w:space="0" w:color="000000"/>
              <w:bottom w:val="single" w:sz="6" w:space="0" w:color="000000"/>
              <w:right w:val="single" w:sz="6" w:space="0" w:color="000000"/>
            </w:tcBorders>
            <w:shd w:val="clear" w:color="auto" w:fill="auto"/>
          </w:tcPr>
          <w:p w14:paraId="6EDA260E" w14:textId="77777777" w:rsidR="00C26B8B" w:rsidRPr="00205082" w:rsidRDefault="00C26B8B" w:rsidP="00953B79">
            <w:pPr>
              <w:rPr>
                <w:rFonts w:ascii="Calibri" w:eastAsia="Calibri" w:hAnsi="Calibri" w:cs="Times New Roman"/>
              </w:rPr>
            </w:pPr>
            <w:permStart w:id="946825270" w:edGrp="everyone" w:colFirst="0" w:colLast="0"/>
            <w:permStart w:id="605504426" w:edGrp="everyone" w:colFirst="1" w:colLast="1"/>
            <w:permStart w:id="1179137529" w:edGrp="everyone" w:colFirst="2" w:colLast="2"/>
            <w:permStart w:id="108463751" w:edGrp="everyone" w:colFirst="3" w:colLast="3"/>
            <w:permStart w:id="405613784" w:edGrp="everyone" w:colFirst="4" w:colLast="4"/>
            <w:permEnd w:id="880413247"/>
            <w:permEnd w:id="1730114076"/>
            <w:permEnd w:id="594829012"/>
            <w:permEnd w:id="1042629163"/>
            <w:permEnd w:id="1099319675"/>
          </w:p>
        </w:tc>
        <w:tc>
          <w:tcPr>
            <w:tcW w:w="3440" w:type="dxa"/>
            <w:tcBorders>
              <w:top w:val="single" w:sz="6" w:space="0" w:color="000000"/>
              <w:left w:val="single" w:sz="6" w:space="0" w:color="000000"/>
              <w:bottom w:val="single" w:sz="6" w:space="0" w:color="000000"/>
              <w:right w:val="single" w:sz="6" w:space="0" w:color="000000"/>
            </w:tcBorders>
            <w:shd w:val="clear" w:color="auto" w:fill="auto"/>
          </w:tcPr>
          <w:p w14:paraId="41F2C9B1" w14:textId="77777777" w:rsidR="00C26B8B" w:rsidRPr="00205082" w:rsidRDefault="00C26B8B" w:rsidP="00953B79">
            <w:pPr>
              <w:rPr>
                <w:rFonts w:ascii="Calibri" w:eastAsia="Calibri" w:hAnsi="Calibri" w:cs="Times New Roman"/>
              </w:rPr>
            </w:pPr>
          </w:p>
        </w:tc>
        <w:tc>
          <w:tcPr>
            <w:tcW w:w="1560" w:type="dxa"/>
            <w:tcBorders>
              <w:top w:val="single" w:sz="6" w:space="0" w:color="000000"/>
              <w:left w:val="single" w:sz="6" w:space="0" w:color="000000"/>
              <w:bottom w:val="single" w:sz="6" w:space="0" w:color="000000"/>
              <w:right w:val="single" w:sz="6" w:space="0" w:color="000000"/>
            </w:tcBorders>
            <w:shd w:val="clear" w:color="auto" w:fill="auto"/>
          </w:tcPr>
          <w:p w14:paraId="1A3066A4" w14:textId="77777777" w:rsidR="00C26B8B" w:rsidRPr="00205082" w:rsidRDefault="00C26B8B" w:rsidP="00953B79">
            <w:pPr>
              <w:rPr>
                <w:rFonts w:ascii="Calibri" w:eastAsia="Calibri" w:hAnsi="Calibri" w:cs="Times New Roman"/>
              </w:rPr>
            </w:pPr>
          </w:p>
        </w:tc>
        <w:tc>
          <w:tcPr>
            <w:tcW w:w="4677" w:type="dxa"/>
            <w:tcBorders>
              <w:top w:val="single" w:sz="6" w:space="0" w:color="000000"/>
              <w:left w:val="single" w:sz="6" w:space="0" w:color="000000"/>
              <w:bottom w:val="single" w:sz="6" w:space="0" w:color="000000"/>
              <w:right w:val="single" w:sz="6" w:space="0" w:color="000000"/>
            </w:tcBorders>
            <w:shd w:val="clear" w:color="auto" w:fill="auto"/>
          </w:tcPr>
          <w:p w14:paraId="4DDE652A" w14:textId="77777777" w:rsidR="00C26B8B" w:rsidRPr="00205082" w:rsidRDefault="00C26B8B" w:rsidP="00953B79">
            <w:pPr>
              <w:rPr>
                <w:rFonts w:ascii="Calibri" w:eastAsia="Calibri" w:hAnsi="Calibri" w:cs="Times New Roman"/>
              </w:rPr>
            </w:pPr>
          </w:p>
        </w:tc>
        <w:tc>
          <w:tcPr>
            <w:tcW w:w="1843" w:type="dxa"/>
            <w:tcBorders>
              <w:top w:val="single" w:sz="6" w:space="0" w:color="000000"/>
              <w:left w:val="single" w:sz="6" w:space="0" w:color="000000"/>
              <w:bottom w:val="single" w:sz="6" w:space="0" w:color="000000"/>
              <w:right w:val="single" w:sz="6" w:space="0" w:color="000000"/>
            </w:tcBorders>
            <w:shd w:val="clear" w:color="auto" w:fill="auto"/>
          </w:tcPr>
          <w:p w14:paraId="67DBCFF3" w14:textId="77777777" w:rsidR="00C26B8B" w:rsidRPr="00205082" w:rsidRDefault="00C26B8B" w:rsidP="00953B79">
            <w:pPr>
              <w:rPr>
                <w:rFonts w:ascii="Calibri" w:eastAsia="Calibri" w:hAnsi="Calibri" w:cs="Times New Roman"/>
              </w:rPr>
            </w:pPr>
          </w:p>
        </w:tc>
      </w:tr>
      <w:permEnd w:id="946825270"/>
      <w:permEnd w:id="605504426"/>
      <w:permEnd w:id="1179137529"/>
      <w:permEnd w:id="108463751"/>
      <w:permEnd w:id="405613784"/>
    </w:tbl>
    <w:p w14:paraId="0B332DC1" w14:textId="77777777" w:rsidR="00C26B8B" w:rsidRDefault="00C26B8B" w:rsidP="00BF361E">
      <w:pPr>
        <w:rPr>
          <w:b/>
          <w:bCs/>
        </w:rPr>
      </w:pPr>
    </w:p>
    <w:p w14:paraId="50DD11E9" w14:textId="77777777" w:rsidR="00C26B8B" w:rsidRDefault="00C26B8B" w:rsidP="00BF361E">
      <w:pPr>
        <w:rPr>
          <w:b/>
          <w:bCs/>
        </w:rPr>
      </w:pPr>
    </w:p>
    <w:p w14:paraId="61CABAD9" w14:textId="77777777" w:rsidR="00C26B8B" w:rsidRDefault="00C26B8B" w:rsidP="00BF361E">
      <w:pPr>
        <w:rPr>
          <w:b/>
          <w:bCs/>
        </w:rPr>
      </w:pPr>
    </w:p>
    <w:p w14:paraId="4C8A337C" w14:textId="4107C2D8" w:rsidR="00BF361E" w:rsidRPr="004152FD" w:rsidRDefault="00BF361E" w:rsidP="00BF361E">
      <w:pPr>
        <w:rPr>
          <w:b/>
          <w:bCs/>
        </w:rPr>
      </w:pPr>
      <w:r w:rsidRPr="004152FD">
        <w:rPr>
          <w:b/>
          <w:bCs/>
        </w:rPr>
        <w:t>Risk matrix</w:t>
      </w:r>
    </w:p>
    <w:tbl>
      <w:tblPr>
        <w:tblW w:w="13183"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324"/>
        <w:gridCol w:w="2171"/>
        <w:gridCol w:w="2172"/>
        <w:gridCol w:w="2172"/>
        <w:gridCol w:w="2172"/>
        <w:gridCol w:w="2172"/>
      </w:tblGrid>
      <w:tr w:rsidR="008B1BE4" w:rsidRPr="00C26B8B" w14:paraId="6EA55AB1" w14:textId="77777777" w:rsidTr="00BB36A9">
        <w:trPr>
          <w:trHeight w:val="376"/>
        </w:trPr>
        <w:tc>
          <w:tcPr>
            <w:tcW w:w="2324" w:type="dxa"/>
            <w:tcBorders>
              <w:top w:val="nil"/>
              <w:left w:val="nil"/>
              <w:bottom w:val="single" w:sz="6" w:space="0" w:color="000000"/>
              <w:right w:val="single" w:sz="6" w:space="0" w:color="000000"/>
            </w:tcBorders>
            <w:shd w:val="clear" w:color="auto" w:fill="auto"/>
            <w:hideMark/>
          </w:tcPr>
          <w:p w14:paraId="335F376C" w14:textId="5E3937E4" w:rsidR="00024AC9" w:rsidRPr="00C26B8B" w:rsidRDefault="00024AC9" w:rsidP="00024AC9">
            <w:pPr>
              <w:rPr>
                <w:sz w:val="18"/>
                <w:lang w:val="en-NZ"/>
              </w:rPr>
            </w:pPr>
          </w:p>
        </w:tc>
        <w:tc>
          <w:tcPr>
            <w:tcW w:w="10859" w:type="dxa"/>
            <w:gridSpan w:val="5"/>
            <w:tcBorders>
              <w:top w:val="single" w:sz="6" w:space="0" w:color="000000"/>
              <w:left w:val="single" w:sz="6" w:space="0" w:color="000000"/>
              <w:bottom w:val="single" w:sz="6" w:space="0" w:color="000000"/>
              <w:right w:val="single" w:sz="6" w:space="0" w:color="000000"/>
            </w:tcBorders>
            <w:shd w:val="clear" w:color="auto" w:fill="E7E6E6" w:themeFill="background2"/>
            <w:vAlign w:val="center"/>
            <w:hideMark/>
          </w:tcPr>
          <w:p w14:paraId="66DE0652" w14:textId="77777777" w:rsidR="00024AC9" w:rsidRPr="00C26B8B" w:rsidRDefault="00024AC9" w:rsidP="00024AC9">
            <w:pPr>
              <w:rPr>
                <w:b/>
                <w:bCs/>
                <w:sz w:val="18"/>
                <w:lang w:val="en-NZ"/>
              </w:rPr>
            </w:pPr>
            <w:r w:rsidRPr="00C26B8B">
              <w:rPr>
                <w:b/>
                <w:bCs/>
                <w:sz w:val="18"/>
                <w:lang w:val="en-US"/>
              </w:rPr>
              <w:t>CONSEQUENCE</w:t>
            </w:r>
          </w:p>
        </w:tc>
      </w:tr>
      <w:tr w:rsidR="008B1BE4" w:rsidRPr="00C26B8B" w14:paraId="54982D9F" w14:textId="77777777" w:rsidTr="00BB36A9">
        <w:trPr>
          <w:trHeight w:val="340"/>
        </w:trPr>
        <w:tc>
          <w:tcPr>
            <w:tcW w:w="2324" w:type="dxa"/>
            <w:tcBorders>
              <w:top w:val="single" w:sz="6" w:space="0" w:color="000000"/>
              <w:left w:val="single" w:sz="6" w:space="0" w:color="000000"/>
              <w:bottom w:val="single" w:sz="6" w:space="0" w:color="000000"/>
              <w:right w:val="single" w:sz="6" w:space="0" w:color="000000"/>
            </w:tcBorders>
            <w:shd w:val="clear" w:color="auto" w:fill="E7E6E6" w:themeFill="background2"/>
            <w:vAlign w:val="center"/>
            <w:hideMark/>
          </w:tcPr>
          <w:p w14:paraId="58952F83" w14:textId="77777777" w:rsidR="00024AC9" w:rsidRPr="00C26B8B" w:rsidRDefault="00024AC9" w:rsidP="00024AC9">
            <w:pPr>
              <w:rPr>
                <w:b/>
                <w:bCs/>
                <w:sz w:val="18"/>
                <w:lang w:val="en-NZ"/>
              </w:rPr>
            </w:pPr>
            <w:r w:rsidRPr="00C26B8B">
              <w:rPr>
                <w:b/>
                <w:bCs/>
                <w:sz w:val="18"/>
                <w:lang w:val="en-US"/>
              </w:rPr>
              <w:t>LIKELIHOOD</w:t>
            </w:r>
          </w:p>
        </w:tc>
        <w:tc>
          <w:tcPr>
            <w:tcW w:w="2171" w:type="dxa"/>
            <w:tcBorders>
              <w:top w:val="single" w:sz="6" w:space="0" w:color="000000"/>
              <w:left w:val="single" w:sz="6" w:space="0" w:color="000000"/>
              <w:bottom w:val="single" w:sz="6" w:space="0" w:color="000000"/>
              <w:right w:val="single" w:sz="6" w:space="0" w:color="000000"/>
            </w:tcBorders>
            <w:shd w:val="clear" w:color="auto" w:fill="E7E6E6" w:themeFill="background2"/>
            <w:vAlign w:val="center"/>
            <w:hideMark/>
          </w:tcPr>
          <w:p w14:paraId="6E4C8E20" w14:textId="77777777" w:rsidR="00024AC9" w:rsidRPr="00C26B8B" w:rsidRDefault="00024AC9" w:rsidP="00024AC9">
            <w:pPr>
              <w:rPr>
                <w:sz w:val="18"/>
                <w:lang w:val="en-NZ"/>
              </w:rPr>
            </w:pPr>
            <w:r w:rsidRPr="00C26B8B">
              <w:rPr>
                <w:sz w:val="18"/>
                <w:lang w:val="en-US"/>
              </w:rPr>
              <w:t>Insignificant</w:t>
            </w:r>
          </w:p>
        </w:tc>
        <w:tc>
          <w:tcPr>
            <w:tcW w:w="2172" w:type="dxa"/>
            <w:tcBorders>
              <w:top w:val="single" w:sz="6" w:space="0" w:color="000000"/>
              <w:left w:val="single" w:sz="6" w:space="0" w:color="000000"/>
              <w:bottom w:val="single" w:sz="6" w:space="0" w:color="000000"/>
              <w:right w:val="single" w:sz="6" w:space="0" w:color="000000"/>
            </w:tcBorders>
            <w:shd w:val="clear" w:color="auto" w:fill="E7E6E6" w:themeFill="background2"/>
            <w:vAlign w:val="center"/>
            <w:hideMark/>
          </w:tcPr>
          <w:p w14:paraId="09F56427" w14:textId="77777777" w:rsidR="00024AC9" w:rsidRPr="00C26B8B" w:rsidRDefault="00024AC9" w:rsidP="00024AC9">
            <w:pPr>
              <w:rPr>
                <w:sz w:val="18"/>
                <w:lang w:val="en-NZ"/>
              </w:rPr>
            </w:pPr>
            <w:r w:rsidRPr="00C26B8B">
              <w:rPr>
                <w:sz w:val="18"/>
                <w:lang w:val="en-US"/>
              </w:rPr>
              <w:t>Minor</w:t>
            </w:r>
          </w:p>
        </w:tc>
        <w:tc>
          <w:tcPr>
            <w:tcW w:w="2172" w:type="dxa"/>
            <w:tcBorders>
              <w:top w:val="single" w:sz="6" w:space="0" w:color="000000"/>
              <w:left w:val="single" w:sz="6" w:space="0" w:color="000000"/>
              <w:bottom w:val="single" w:sz="6" w:space="0" w:color="000000"/>
              <w:right w:val="single" w:sz="6" w:space="0" w:color="000000"/>
            </w:tcBorders>
            <w:shd w:val="clear" w:color="auto" w:fill="E7E6E6" w:themeFill="background2"/>
            <w:vAlign w:val="center"/>
            <w:hideMark/>
          </w:tcPr>
          <w:p w14:paraId="260FEFD5" w14:textId="77777777" w:rsidR="00024AC9" w:rsidRPr="00C26B8B" w:rsidRDefault="00024AC9" w:rsidP="00024AC9">
            <w:pPr>
              <w:rPr>
                <w:sz w:val="18"/>
                <w:lang w:val="en-NZ"/>
              </w:rPr>
            </w:pPr>
            <w:r w:rsidRPr="00C26B8B">
              <w:rPr>
                <w:sz w:val="18"/>
                <w:lang w:val="en-US"/>
              </w:rPr>
              <w:t>Moderate</w:t>
            </w:r>
          </w:p>
        </w:tc>
        <w:tc>
          <w:tcPr>
            <w:tcW w:w="2172" w:type="dxa"/>
            <w:tcBorders>
              <w:top w:val="single" w:sz="6" w:space="0" w:color="000000"/>
              <w:left w:val="single" w:sz="6" w:space="0" w:color="000000"/>
              <w:bottom w:val="single" w:sz="6" w:space="0" w:color="000000"/>
              <w:right w:val="single" w:sz="6" w:space="0" w:color="000000"/>
            </w:tcBorders>
            <w:shd w:val="clear" w:color="auto" w:fill="E7E6E6" w:themeFill="background2"/>
            <w:vAlign w:val="center"/>
            <w:hideMark/>
          </w:tcPr>
          <w:p w14:paraId="4C7072AE" w14:textId="77777777" w:rsidR="00024AC9" w:rsidRPr="00C26B8B" w:rsidRDefault="00024AC9" w:rsidP="00024AC9">
            <w:pPr>
              <w:rPr>
                <w:sz w:val="18"/>
                <w:lang w:val="en-NZ"/>
              </w:rPr>
            </w:pPr>
            <w:r w:rsidRPr="00C26B8B">
              <w:rPr>
                <w:sz w:val="18"/>
                <w:lang w:val="en-US"/>
              </w:rPr>
              <w:t>Major</w:t>
            </w:r>
          </w:p>
        </w:tc>
        <w:tc>
          <w:tcPr>
            <w:tcW w:w="2172" w:type="dxa"/>
            <w:tcBorders>
              <w:top w:val="single" w:sz="6" w:space="0" w:color="000000"/>
              <w:left w:val="single" w:sz="6" w:space="0" w:color="000000"/>
              <w:bottom w:val="single" w:sz="6" w:space="0" w:color="000000"/>
              <w:right w:val="single" w:sz="6" w:space="0" w:color="000000"/>
            </w:tcBorders>
            <w:shd w:val="clear" w:color="auto" w:fill="E7E6E6" w:themeFill="background2"/>
            <w:vAlign w:val="center"/>
            <w:hideMark/>
          </w:tcPr>
          <w:p w14:paraId="10EC4ED0" w14:textId="77777777" w:rsidR="00024AC9" w:rsidRPr="00C26B8B" w:rsidRDefault="00024AC9" w:rsidP="00024AC9">
            <w:pPr>
              <w:rPr>
                <w:sz w:val="18"/>
                <w:lang w:val="en-NZ"/>
              </w:rPr>
            </w:pPr>
            <w:r w:rsidRPr="00C26B8B">
              <w:rPr>
                <w:sz w:val="18"/>
                <w:lang w:val="en-US"/>
              </w:rPr>
              <w:t>Critical</w:t>
            </w:r>
          </w:p>
        </w:tc>
      </w:tr>
      <w:tr w:rsidR="008B1BE4" w:rsidRPr="00C26B8B" w14:paraId="67FF4C72" w14:textId="77777777" w:rsidTr="00BB36A9">
        <w:trPr>
          <w:trHeight w:val="283"/>
        </w:trPr>
        <w:tc>
          <w:tcPr>
            <w:tcW w:w="2324" w:type="dxa"/>
            <w:tcBorders>
              <w:top w:val="single" w:sz="6" w:space="0" w:color="000000"/>
              <w:left w:val="single" w:sz="6" w:space="0" w:color="000000"/>
              <w:bottom w:val="single" w:sz="6" w:space="0" w:color="000000"/>
              <w:right w:val="single" w:sz="6" w:space="0" w:color="000000"/>
            </w:tcBorders>
            <w:shd w:val="clear" w:color="auto" w:fill="auto"/>
            <w:hideMark/>
          </w:tcPr>
          <w:p w14:paraId="6D1AFF1B" w14:textId="77777777" w:rsidR="00024AC9" w:rsidRPr="00C26B8B" w:rsidRDefault="00024AC9" w:rsidP="00024AC9">
            <w:pPr>
              <w:rPr>
                <w:sz w:val="18"/>
              </w:rPr>
            </w:pPr>
            <w:r w:rsidRPr="00C26B8B">
              <w:rPr>
                <w:sz w:val="18"/>
              </w:rPr>
              <w:t>Almost Certain</w:t>
            </w:r>
          </w:p>
        </w:tc>
        <w:tc>
          <w:tcPr>
            <w:tcW w:w="2171" w:type="dxa"/>
            <w:tcBorders>
              <w:top w:val="single" w:sz="6" w:space="0" w:color="000000"/>
              <w:left w:val="single" w:sz="6" w:space="0" w:color="000000"/>
              <w:bottom w:val="single" w:sz="6" w:space="0" w:color="000000"/>
              <w:right w:val="single" w:sz="6" w:space="0" w:color="000000"/>
            </w:tcBorders>
            <w:shd w:val="clear" w:color="auto" w:fill="FFFF00"/>
            <w:hideMark/>
          </w:tcPr>
          <w:p w14:paraId="3FB9A08D" w14:textId="77777777" w:rsidR="00024AC9" w:rsidRPr="00C26B8B" w:rsidRDefault="00024AC9" w:rsidP="00024AC9">
            <w:pPr>
              <w:rPr>
                <w:sz w:val="18"/>
              </w:rPr>
            </w:pPr>
            <w:r w:rsidRPr="00C26B8B">
              <w:rPr>
                <w:sz w:val="18"/>
              </w:rPr>
              <w:t> </w:t>
            </w:r>
          </w:p>
        </w:tc>
        <w:tc>
          <w:tcPr>
            <w:tcW w:w="2172" w:type="dxa"/>
            <w:tcBorders>
              <w:top w:val="single" w:sz="6" w:space="0" w:color="000000"/>
              <w:left w:val="single" w:sz="6" w:space="0" w:color="000000"/>
              <w:bottom w:val="single" w:sz="6" w:space="0" w:color="000000"/>
              <w:right w:val="single" w:sz="6" w:space="0" w:color="000000"/>
            </w:tcBorders>
            <w:shd w:val="clear" w:color="auto" w:fill="FFFF00"/>
            <w:hideMark/>
          </w:tcPr>
          <w:p w14:paraId="4F5110DF" w14:textId="77777777" w:rsidR="00024AC9" w:rsidRPr="00C26B8B" w:rsidRDefault="00024AC9" w:rsidP="00024AC9">
            <w:pPr>
              <w:rPr>
                <w:sz w:val="18"/>
              </w:rPr>
            </w:pPr>
            <w:r w:rsidRPr="00C26B8B">
              <w:rPr>
                <w:sz w:val="18"/>
              </w:rPr>
              <w:t> </w:t>
            </w:r>
          </w:p>
        </w:tc>
        <w:tc>
          <w:tcPr>
            <w:tcW w:w="2172" w:type="dxa"/>
            <w:tcBorders>
              <w:top w:val="single" w:sz="6" w:space="0" w:color="000000"/>
              <w:left w:val="single" w:sz="6" w:space="0" w:color="000000"/>
              <w:bottom w:val="single" w:sz="6" w:space="0" w:color="000000"/>
              <w:right w:val="single" w:sz="6" w:space="0" w:color="000000"/>
            </w:tcBorders>
            <w:shd w:val="clear" w:color="auto" w:fill="FFC000"/>
            <w:hideMark/>
          </w:tcPr>
          <w:p w14:paraId="74011812" w14:textId="77777777" w:rsidR="00024AC9" w:rsidRPr="00C26B8B" w:rsidRDefault="00024AC9" w:rsidP="00024AC9">
            <w:pPr>
              <w:rPr>
                <w:sz w:val="18"/>
              </w:rPr>
            </w:pPr>
            <w:r w:rsidRPr="00C26B8B">
              <w:rPr>
                <w:sz w:val="18"/>
              </w:rPr>
              <w:t> </w:t>
            </w:r>
          </w:p>
        </w:tc>
        <w:tc>
          <w:tcPr>
            <w:tcW w:w="2172" w:type="dxa"/>
            <w:tcBorders>
              <w:top w:val="single" w:sz="6" w:space="0" w:color="000000"/>
              <w:left w:val="single" w:sz="6" w:space="0" w:color="000000"/>
              <w:bottom w:val="single" w:sz="6" w:space="0" w:color="000000"/>
              <w:right w:val="single" w:sz="6" w:space="0" w:color="000000"/>
            </w:tcBorders>
            <w:shd w:val="clear" w:color="auto" w:fill="C00000"/>
            <w:hideMark/>
          </w:tcPr>
          <w:p w14:paraId="69055B4E" w14:textId="77777777" w:rsidR="00024AC9" w:rsidRPr="00C26B8B" w:rsidRDefault="00024AC9" w:rsidP="00024AC9">
            <w:pPr>
              <w:rPr>
                <w:sz w:val="18"/>
              </w:rPr>
            </w:pPr>
            <w:r w:rsidRPr="00C26B8B">
              <w:rPr>
                <w:sz w:val="18"/>
              </w:rPr>
              <w:t> </w:t>
            </w:r>
          </w:p>
        </w:tc>
        <w:tc>
          <w:tcPr>
            <w:tcW w:w="2172" w:type="dxa"/>
            <w:tcBorders>
              <w:top w:val="single" w:sz="6" w:space="0" w:color="000000"/>
              <w:left w:val="single" w:sz="6" w:space="0" w:color="000000"/>
              <w:bottom w:val="single" w:sz="6" w:space="0" w:color="000000"/>
              <w:right w:val="single" w:sz="6" w:space="0" w:color="000000"/>
            </w:tcBorders>
            <w:shd w:val="clear" w:color="auto" w:fill="C00000"/>
            <w:hideMark/>
          </w:tcPr>
          <w:p w14:paraId="0D8CA76A" w14:textId="77777777" w:rsidR="00024AC9" w:rsidRPr="00C26B8B" w:rsidRDefault="00024AC9" w:rsidP="00024AC9">
            <w:pPr>
              <w:rPr>
                <w:sz w:val="18"/>
              </w:rPr>
            </w:pPr>
            <w:r w:rsidRPr="00C26B8B">
              <w:rPr>
                <w:sz w:val="18"/>
              </w:rPr>
              <w:t> </w:t>
            </w:r>
          </w:p>
        </w:tc>
      </w:tr>
      <w:tr w:rsidR="008B1BE4" w:rsidRPr="00C26B8B" w14:paraId="5D4F7F2F" w14:textId="77777777" w:rsidTr="00BB36A9">
        <w:trPr>
          <w:trHeight w:val="283"/>
        </w:trPr>
        <w:tc>
          <w:tcPr>
            <w:tcW w:w="2324" w:type="dxa"/>
            <w:tcBorders>
              <w:top w:val="single" w:sz="6" w:space="0" w:color="000000"/>
              <w:left w:val="single" w:sz="6" w:space="0" w:color="000000"/>
              <w:bottom w:val="single" w:sz="6" w:space="0" w:color="000000"/>
              <w:right w:val="single" w:sz="6" w:space="0" w:color="000000"/>
            </w:tcBorders>
            <w:shd w:val="clear" w:color="auto" w:fill="auto"/>
            <w:hideMark/>
          </w:tcPr>
          <w:p w14:paraId="4824A16F" w14:textId="77777777" w:rsidR="00024AC9" w:rsidRPr="00C26B8B" w:rsidRDefault="00024AC9" w:rsidP="00024AC9">
            <w:pPr>
              <w:rPr>
                <w:sz w:val="18"/>
              </w:rPr>
            </w:pPr>
            <w:r w:rsidRPr="00C26B8B">
              <w:rPr>
                <w:sz w:val="18"/>
              </w:rPr>
              <w:t>Likely</w:t>
            </w:r>
          </w:p>
        </w:tc>
        <w:tc>
          <w:tcPr>
            <w:tcW w:w="2171" w:type="dxa"/>
            <w:tcBorders>
              <w:top w:val="single" w:sz="6" w:space="0" w:color="000000"/>
              <w:left w:val="single" w:sz="6" w:space="0" w:color="000000"/>
              <w:bottom w:val="single" w:sz="6" w:space="0" w:color="000000"/>
              <w:right w:val="single" w:sz="6" w:space="0" w:color="000000"/>
            </w:tcBorders>
            <w:shd w:val="clear" w:color="auto" w:fill="92D050"/>
            <w:hideMark/>
          </w:tcPr>
          <w:p w14:paraId="4051E801" w14:textId="77777777" w:rsidR="00024AC9" w:rsidRPr="00C26B8B" w:rsidRDefault="00024AC9" w:rsidP="00024AC9">
            <w:pPr>
              <w:rPr>
                <w:sz w:val="18"/>
              </w:rPr>
            </w:pPr>
            <w:r w:rsidRPr="00C26B8B">
              <w:rPr>
                <w:sz w:val="18"/>
              </w:rPr>
              <w:t> </w:t>
            </w:r>
          </w:p>
        </w:tc>
        <w:tc>
          <w:tcPr>
            <w:tcW w:w="2172" w:type="dxa"/>
            <w:tcBorders>
              <w:top w:val="single" w:sz="6" w:space="0" w:color="000000"/>
              <w:left w:val="single" w:sz="6" w:space="0" w:color="000000"/>
              <w:bottom w:val="single" w:sz="6" w:space="0" w:color="000000"/>
              <w:right w:val="single" w:sz="6" w:space="0" w:color="000000"/>
            </w:tcBorders>
            <w:shd w:val="clear" w:color="auto" w:fill="FFFF00"/>
            <w:hideMark/>
          </w:tcPr>
          <w:p w14:paraId="213E4F8C" w14:textId="77777777" w:rsidR="00024AC9" w:rsidRPr="00C26B8B" w:rsidRDefault="00024AC9" w:rsidP="00024AC9">
            <w:pPr>
              <w:rPr>
                <w:sz w:val="18"/>
              </w:rPr>
            </w:pPr>
            <w:r w:rsidRPr="00C26B8B">
              <w:rPr>
                <w:sz w:val="18"/>
              </w:rPr>
              <w:t> </w:t>
            </w:r>
          </w:p>
        </w:tc>
        <w:tc>
          <w:tcPr>
            <w:tcW w:w="2172" w:type="dxa"/>
            <w:tcBorders>
              <w:top w:val="single" w:sz="6" w:space="0" w:color="000000"/>
              <w:left w:val="single" w:sz="6" w:space="0" w:color="000000"/>
              <w:bottom w:val="single" w:sz="6" w:space="0" w:color="000000"/>
              <w:right w:val="single" w:sz="6" w:space="0" w:color="000000"/>
            </w:tcBorders>
            <w:shd w:val="clear" w:color="auto" w:fill="FFC000"/>
            <w:hideMark/>
          </w:tcPr>
          <w:p w14:paraId="6E7E77E3" w14:textId="77777777" w:rsidR="00024AC9" w:rsidRPr="00C26B8B" w:rsidRDefault="00024AC9" w:rsidP="00024AC9">
            <w:pPr>
              <w:rPr>
                <w:sz w:val="18"/>
              </w:rPr>
            </w:pPr>
            <w:r w:rsidRPr="00C26B8B">
              <w:rPr>
                <w:sz w:val="18"/>
              </w:rPr>
              <w:t> </w:t>
            </w:r>
          </w:p>
        </w:tc>
        <w:tc>
          <w:tcPr>
            <w:tcW w:w="2172" w:type="dxa"/>
            <w:tcBorders>
              <w:top w:val="single" w:sz="6" w:space="0" w:color="000000"/>
              <w:left w:val="single" w:sz="6" w:space="0" w:color="000000"/>
              <w:bottom w:val="single" w:sz="6" w:space="0" w:color="000000"/>
              <w:right w:val="single" w:sz="6" w:space="0" w:color="000000"/>
            </w:tcBorders>
            <w:shd w:val="clear" w:color="auto" w:fill="FFC000"/>
            <w:hideMark/>
          </w:tcPr>
          <w:p w14:paraId="04CA2AFE" w14:textId="77777777" w:rsidR="00024AC9" w:rsidRPr="00C26B8B" w:rsidRDefault="00024AC9" w:rsidP="00024AC9">
            <w:pPr>
              <w:rPr>
                <w:sz w:val="18"/>
              </w:rPr>
            </w:pPr>
            <w:r w:rsidRPr="00C26B8B">
              <w:rPr>
                <w:sz w:val="18"/>
              </w:rPr>
              <w:t> </w:t>
            </w:r>
          </w:p>
        </w:tc>
        <w:tc>
          <w:tcPr>
            <w:tcW w:w="2172" w:type="dxa"/>
            <w:tcBorders>
              <w:top w:val="single" w:sz="6" w:space="0" w:color="000000"/>
              <w:left w:val="single" w:sz="6" w:space="0" w:color="000000"/>
              <w:bottom w:val="single" w:sz="6" w:space="0" w:color="000000"/>
              <w:right w:val="single" w:sz="6" w:space="0" w:color="000000"/>
            </w:tcBorders>
            <w:shd w:val="clear" w:color="auto" w:fill="C00000"/>
            <w:hideMark/>
          </w:tcPr>
          <w:p w14:paraId="5ADFF88F" w14:textId="77777777" w:rsidR="00024AC9" w:rsidRPr="00C26B8B" w:rsidRDefault="00024AC9" w:rsidP="00024AC9">
            <w:pPr>
              <w:rPr>
                <w:sz w:val="18"/>
              </w:rPr>
            </w:pPr>
            <w:r w:rsidRPr="00C26B8B">
              <w:rPr>
                <w:sz w:val="18"/>
              </w:rPr>
              <w:t> </w:t>
            </w:r>
          </w:p>
        </w:tc>
      </w:tr>
      <w:tr w:rsidR="008B1BE4" w:rsidRPr="00C26B8B" w14:paraId="763739AF" w14:textId="77777777" w:rsidTr="00BB36A9">
        <w:trPr>
          <w:trHeight w:val="283"/>
        </w:trPr>
        <w:tc>
          <w:tcPr>
            <w:tcW w:w="2324" w:type="dxa"/>
            <w:tcBorders>
              <w:top w:val="single" w:sz="6" w:space="0" w:color="000000"/>
              <w:left w:val="single" w:sz="6" w:space="0" w:color="000000"/>
              <w:bottom w:val="single" w:sz="6" w:space="0" w:color="000000"/>
              <w:right w:val="single" w:sz="6" w:space="0" w:color="000000"/>
            </w:tcBorders>
            <w:shd w:val="clear" w:color="auto" w:fill="auto"/>
            <w:hideMark/>
          </w:tcPr>
          <w:p w14:paraId="4DCF03DE" w14:textId="77777777" w:rsidR="00024AC9" w:rsidRPr="00C26B8B" w:rsidRDefault="00024AC9" w:rsidP="00024AC9">
            <w:pPr>
              <w:rPr>
                <w:sz w:val="18"/>
              </w:rPr>
            </w:pPr>
            <w:r w:rsidRPr="00C26B8B">
              <w:rPr>
                <w:sz w:val="18"/>
              </w:rPr>
              <w:t>Possible</w:t>
            </w:r>
          </w:p>
        </w:tc>
        <w:tc>
          <w:tcPr>
            <w:tcW w:w="2171" w:type="dxa"/>
            <w:tcBorders>
              <w:top w:val="single" w:sz="6" w:space="0" w:color="000000"/>
              <w:left w:val="single" w:sz="6" w:space="0" w:color="000000"/>
              <w:bottom w:val="single" w:sz="6" w:space="0" w:color="000000"/>
              <w:right w:val="single" w:sz="6" w:space="0" w:color="000000"/>
            </w:tcBorders>
            <w:shd w:val="clear" w:color="auto" w:fill="92D050"/>
            <w:hideMark/>
          </w:tcPr>
          <w:p w14:paraId="19D434AA" w14:textId="77777777" w:rsidR="00024AC9" w:rsidRPr="00C26B8B" w:rsidRDefault="00024AC9" w:rsidP="00024AC9">
            <w:pPr>
              <w:rPr>
                <w:sz w:val="18"/>
              </w:rPr>
            </w:pPr>
            <w:r w:rsidRPr="00C26B8B">
              <w:rPr>
                <w:sz w:val="18"/>
              </w:rPr>
              <w:t> </w:t>
            </w:r>
          </w:p>
        </w:tc>
        <w:tc>
          <w:tcPr>
            <w:tcW w:w="2172" w:type="dxa"/>
            <w:tcBorders>
              <w:top w:val="single" w:sz="6" w:space="0" w:color="000000"/>
              <w:left w:val="single" w:sz="6" w:space="0" w:color="000000"/>
              <w:bottom w:val="single" w:sz="6" w:space="0" w:color="000000"/>
              <w:right w:val="single" w:sz="6" w:space="0" w:color="000000"/>
            </w:tcBorders>
            <w:shd w:val="clear" w:color="auto" w:fill="FFFF00"/>
            <w:hideMark/>
          </w:tcPr>
          <w:p w14:paraId="7CF52F80" w14:textId="77777777" w:rsidR="00024AC9" w:rsidRPr="00C26B8B" w:rsidRDefault="00024AC9" w:rsidP="00024AC9">
            <w:pPr>
              <w:rPr>
                <w:sz w:val="18"/>
              </w:rPr>
            </w:pPr>
            <w:r w:rsidRPr="00C26B8B">
              <w:rPr>
                <w:sz w:val="18"/>
              </w:rPr>
              <w:t> </w:t>
            </w:r>
          </w:p>
        </w:tc>
        <w:tc>
          <w:tcPr>
            <w:tcW w:w="2172" w:type="dxa"/>
            <w:tcBorders>
              <w:top w:val="single" w:sz="6" w:space="0" w:color="000000"/>
              <w:left w:val="single" w:sz="6" w:space="0" w:color="000000"/>
              <w:bottom w:val="single" w:sz="6" w:space="0" w:color="000000"/>
              <w:right w:val="single" w:sz="6" w:space="0" w:color="000000"/>
            </w:tcBorders>
            <w:shd w:val="clear" w:color="auto" w:fill="FFFF00"/>
            <w:hideMark/>
          </w:tcPr>
          <w:p w14:paraId="652C4838" w14:textId="77777777" w:rsidR="00024AC9" w:rsidRPr="00C26B8B" w:rsidRDefault="00024AC9" w:rsidP="00024AC9">
            <w:pPr>
              <w:rPr>
                <w:sz w:val="18"/>
              </w:rPr>
            </w:pPr>
            <w:r w:rsidRPr="00C26B8B">
              <w:rPr>
                <w:sz w:val="18"/>
              </w:rPr>
              <w:t> </w:t>
            </w:r>
          </w:p>
        </w:tc>
        <w:tc>
          <w:tcPr>
            <w:tcW w:w="2172" w:type="dxa"/>
            <w:tcBorders>
              <w:top w:val="single" w:sz="6" w:space="0" w:color="000000"/>
              <w:left w:val="single" w:sz="6" w:space="0" w:color="000000"/>
              <w:bottom w:val="single" w:sz="6" w:space="0" w:color="000000"/>
              <w:right w:val="single" w:sz="6" w:space="0" w:color="000000"/>
            </w:tcBorders>
            <w:shd w:val="clear" w:color="auto" w:fill="FFC000"/>
            <w:hideMark/>
          </w:tcPr>
          <w:p w14:paraId="6EDB7CF5" w14:textId="77777777" w:rsidR="00024AC9" w:rsidRPr="00C26B8B" w:rsidRDefault="00024AC9" w:rsidP="00024AC9">
            <w:pPr>
              <w:rPr>
                <w:sz w:val="18"/>
              </w:rPr>
            </w:pPr>
            <w:r w:rsidRPr="00C26B8B">
              <w:rPr>
                <w:sz w:val="18"/>
              </w:rPr>
              <w:t> </w:t>
            </w:r>
          </w:p>
        </w:tc>
        <w:tc>
          <w:tcPr>
            <w:tcW w:w="2172" w:type="dxa"/>
            <w:tcBorders>
              <w:top w:val="single" w:sz="6" w:space="0" w:color="000000"/>
              <w:left w:val="single" w:sz="6" w:space="0" w:color="000000"/>
              <w:bottom w:val="single" w:sz="6" w:space="0" w:color="000000"/>
              <w:right w:val="single" w:sz="6" w:space="0" w:color="000000"/>
            </w:tcBorders>
            <w:shd w:val="clear" w:color="auto" w:fill="FFC000"/>
            <w:hideMark/>
          </w:tcPr>
          <w:p w14:paraId="7555C36E" w14:textId="77777777" w:rsidR="00024AC9" w:rsidRPr="00C26B8B" w:rsidRDefault="00024AC9" w:rsidP="00024AC9">
            <w:pPr>
              <w:rPr>
                <w:sz w:val="18"/>
              </w:rPr>
            </w:pPr>
            <w:r w:rsidRPr="00C26B8B">
              <w:rPr>
                <w:sz w:val="18"/>
              </w:rPr>
              <w:t> </w:t>
            </w:r>
          </w:p>
        </w:tc>
      </w:tr>
      <w:tr w:rsidR="008B1BE4" w:rsidRPr="00C26B8B" w14:paraId="6F1698D1" w14:textId="77777777" w:rsidTr="00BB36A9">
        <w:trPr>
          <w:trHeight w:val="283"/>
        </w:trPr>
        <w:tc>
          <w:tcPr>
            <w:tcW w:w="2324" w:type="dxa"/>
            <w:tcBorders>
              <w:top w:val="single" w:sz="6" w:space="0" w:color="000000"/>
              <w:left w:val="single" w:sz="6" w:space="0" w:color="000000"/>
              <w:bottom w:val="single" w:sz="6" w:space="0" w:color="000000"/>
              <w:right w:val="single" w:sz="6" w:space="0" w:color="000000"/>
            </w:tcBorders>
            <w:shd w:val="clear" w:color="auto" w:fill="auto"/>
            <w:hideMark/>
          </w:tcPr>
          <w:p w14:paraId="3FACEFFA" w14:textId="77777777" w:rsidR="00024AC9" w:rsidRPr="00C26B8B" w:rsidRDefault="00024AC9" w:rsidP="00024AC9">
            <w:pPr>
              <w:rPr>
                <w:sz w:val="18"/>
              </w:rPr>
            </w:pPr>
            <w:r w:rsidRPr="00C26B8B">
              <w:rPr>
                <w:sz w:val="18"/>
              </w:rPr>
              <w:t>Unlikely</w:t>
            </w:r>
          </w:p>
        </w:tc>
        <w:tc>
          <w:tcPr>
            <w:tcW w:w="2171" w:type="dxa"/>
            <w:tcBorders>
              <w:top w:val="single" w:sz="6" w:space="0" w:color="000000"/>
              <w:left w:val="single" w:sz="6" w:space="0" w:color="000000"/>
              <w:bottom w:val="single" w:sz="6" w:space="0" w:color="000000"/>
              <w:right w:val="single" w:sz="6" w:space="0" w:color="000000"/>
            </w:tcBorders>
            <w:shd w:val="clear" w:color="auto" w:fill="92D050"/>
            <w:hideMark/>
          </w:tcPr>
          <w:p w14:paraId="687F17F8" w14:textId="77777777" w:rsidR="00024AC9" w:rsidRPr="00C26B8B" w:rsidRDefault="00024AC9" w:rsidP="00024AC9">
            <w:pPr>
              <w:rPr>
                <w:sz w:val="18"/>
              </w:rPr>
            </w:pPr>
            <w:r w:rsidRPr="00C26B8B">
              <w:rPr>
                <w:sz w:val="18"/>
              </w:rPr>
              <w:t> </w:t>
            </w:r>
          </w:p>
        </w:tc>
        <w:tc>
          <w:tcPr>
            <w:tcW w:w="2172" w:type="dxa"/>
            <w:tcBorders>
              <w:top w:val="single" w:sz="6" w:space="0" w:color="000000"/>
              <w:left w:val="single" w:sz="6" w:space="0" w:color="000000"/>
              <w:bottom w:val="single" w:sz="6" w:space="0" w:color="000000"/>
              <w:right w:val="single" w:sz="6" w:space="0" w:color="000000"/>
            </w:tcBorders>
            <w:shd w:val="clear" w:color="auto" w:fill="92D050"/>
            <w:hideMark/>
          </w:tcPr>
          <w:p w14:paraId="6EC7703D" w14:textId="77777777" w:rsidR="00024AC9" w:rsidRPr="00C26B8B" w:rsidRDefault="00024AC9" w:rsidP="00024AC9">
            <w:pPr>
              <w:rPr>
                <w:sz w:val="18"/>
              </w:rPr>
            </w:pPr>
            <w:r w:rsidRPr="00C26B8B">
              <w:rPr>
                <w:sz w:val="18"/>
              </w:rPr>
              <w:t> </w:t>
            </w:r>
          </w:p>
        </w:tc>
        <w:tc>
          <w:tcPr>
            <w:tcW w:w="2172" w:type="dxa"/>
            <w:tcBorders>
              <w:top w:val="single" w:sz="6" w:space="0" w:color="000000"/>
              <w:left w:val="single" w:sz="6" w:space="0" w:color="000000"/>
              <w:bottom w:val="single" w:sz="6" w:space="0" w:color="000000"/>
              <w:right w:val="single" w:sz="6" w:space="0" w:color="000000"/>
            </w:tcBorders>
            <w:shd w:val="clear" w:color="auto" w:fill="FFFF00"/>
            <w:hideMark/>
          </w:tcPr>
          <w:p w14:paraId="7429CA9E" w14:textId="77777777" w:rsidR="00024AC9" w:rsidRPr="00C26B8B" w:rsidRDefault="00024AC9" w:rsidP="00024AC9">
            <w:pPr>
              <w:rPr>
                <w:sz w:val="18"/>
              </w:rPr>
            </w:pPr>
            <w:r w:rsidRPr="00C26B8B">
              <w:rPr>
                <w:sz w:val="18"/>
              </w:rPr>
              <w:t> </w:t>
            </w:r>
          </w:p>
        </w:tc>
        <w:tc>
          <w:tcPr>
            <w:tcW w:w="2172" w:type="dxa"/>
            <w:tcBorders>
              <w:top w:val="single" w:sz="6" w:space="0" w:color="000000"/>
              <w:left w:val="single" w:sz="6" w:space="0" w:color="000000"/>
              <w:bottom w:val="single" w:sz="6" w:space="0" w:color="000000"/>
              <w:right w:val="single" w:sz="6" w:space="0" w:color="000000"/>
            </w:tcBorders>
            <w:shd w:val="clear" w:color="auto" w:fill="FFFF00"/>
            <w:hideMark/>
          </w:tcPr>
          <w:p w14:paraId="024F1659" w14:textId="77777777" w:rsidR="00024AC9" w:rsidRPr="00C26B8B" w:rsidRDefault="00024AC9" w:rsidP="00024AC9">
            <w:pPr>
              <w:rPr>
                <w:sz w:val="18"/>
              </w:rPr>
            </w:pPr>
            <w:r w:rsidRPr="00C26B8B">
              <w:rPr>
                <w:sz w:val="18"/>
              </w:rPr>
              <w:t> </w:t>
            </w:r>
          </w:p>
        </w:tc>
        <w:tc>
          <w:tcPr>
            <w:tcW w:w="2172" w:type="dxa"/>
            <w:tcBorders>
              <w:top w:val="single" w:sz="6" w:space="0" w:color="000000"/>
              <w:left w:val="single" w:sz="6" w:space="0" w:color="000000"/>
              <w:bottom w:val="single" w:sz="6" w:space="0" w:color="000000"/>
              <w:right w:val="single" w:sz="6" w:space="0" w:color="000000"/>
            </w:tcBorders>
            <w:shd w:val="clear" w:color="auto" w:fill="FFC000"/>
            <w:hideMark/>
          </w:tcPr>
          <w:p w14:paraId="2F190D0E" w14:textId="77777777" w:rsidR="00024AC9" w:rsidRPr="00C26B8B" w:rsidRDefault="00024AC9" w:rsidP="00024AC9">
            <w:pPr>
              <w:rPr>
                <w:sz w:val="18"/>
              </w:rPr>
            </w:pPr>
            <w:r w:rsidRPr="00C26B8B">
              <w:rPr>
                <w:sz w:val="18"/>
              </w:rPr>
              <w:t> </w:t>
            </w:r>
          </w:p>
        </w:tc>
      </w:tr>
      <w:tr w:rsidR="008B1BE4" w:rsidRPr="00C26B8B" w14:paraId="35B28A94" w14:textId="77777777" w:rsidTr="00BB36A9">
        <w:trPr>
          <w:trHeight w:val="283"/>
        </w:trPr>
        <w:tc>
          <w:tcPr>
            <w:tcW w:w="2324" w:type="dxa"/>
            <w:tcBorders>
              <w:top w:val="single" w:sz="6" w:space="0" w:color="000000"/>
              <w:left w:val="single" w:sz="6" w:space="0" w:color="000000"/>
              <w:bottom w:val="single" w:sz="6" w:space="0" w:color="000000"/>
              <w:right w:val="single" w:sz="6" w:space="0" w:color="000000"/>
            </w:tcBorders>
            <w:shd w:val="clear" w:color="auto" w:fill="auto"/>
            <w:hideMark/>
          </w:tcPr>
          <w:p w14:paraId="50F18CC0" w14:textId="77777777" w:rsidR="00024AC9" w:rsidRPr="00C26B8B" w:rsidRDefault="00024AC9" w:rsidP="00024AC9">
            <w:pPr>
              <w:rPr>
                <w:sz w:val="18"/>
              </w:rPr>
            </w:pPr>
            <w:r w:rsidRPr="00C26B8B">
              <w:rPr>
                <w:sz w:val="18"/>
              </w:rPr>
              <w:t>Rare</w:t>
            </w:r>
          </w:p>
        </w:tc>
        <w:tc>
          <w:tcPr>
            <w:tcW w:w="2171" w:type="dxa"/>
            <w:tcBorders>
              <w:top w:val="single" w:sz="6" w:space="0" w:color="000000"/>
              <w:left w:val="single" w:sz="6" w:space="0" w:color="000000"/>
              <w:bottom w:val="single" w:sz="6" w:space="0" w:color="000000"/>
              <w:right w:val="single" w:sz="6" w:space="0" w:color="000000"/>
            </w:tcBorders>
            <w:shd w:val="clear" w:color="auto" w:fill="92D050"/>
            <w:hideMark/>
          </w:tcPr>
          <w:p w14:paraId="5DB18148" w14:textId="77777777" w:rsidR="00024AC9" w:rsidRPr="00C26B8B" w:rsidRDefault="00024AC9" w:rsidP="00024AC9">
            <w:pPr>
              <w:rPr>
                <w:sz w:val="18"/>
              </w:rPr>
            </w:pPr>
            <w:r w:rsidRPr="00C26B8B">
              <w:rPr>
                <w:sz w:val="18"/>
              </w:rPr>
              <w:t> </w:t>
            </w:r>
          </w:p>
        </w:tc>
        <w:tc>
          <w:tcPr>
            <w:tcW w:w="2172" w:type="dxa"/>
            <w:tcBorders>
              <w:top w:val="single" w:sz="6" w:space="0" w:color="000000"/>
              <w:left w:val="single" w:sz="6" w:space="0" w:color="000000"/>
              <w:bottom w:val="single" w:sz="6" w:space="0" w:color="000000"/>
              <w:right w:val="single" w:sz="6" w:space="0" w:color="000000"/>
            </w:tcBorders>
            <w:shd w:val="clear" w:color="auto" w:fill="92D050"/>
            <w:hideMark/>
          </w:tcPr>
          <w:p w14:paraId="7DB997B2" w14:textId="77777777" w:rsidR="00024AC9" w:rsidRPr="00C26B8B" w:rsidRDefault="00024AC9" w:rsidP="00024AC9">
            <w:pPr>
              <w:rPr>
                <w:sz w:val="18"/>
              </w:rPr>
            </w:pPr>
            <w:r w:rsidRPr="00C26B8B">
              <w:rPr>
                <w:sz w:val="18"/>
              </w:rPr>
              <w:t> </w:t>
            </w:r>
          </w:p>
        </w:tc>
        <w:tc>
          <w:tcPr>
            <w:tcW w:w="2172" w:type="dxa"/>
            <w:tcBorders>
              <w:top w:val="single" w:sz="6" w:space="0" w:color="000000"/>
              <w:left w:val="single" w:sz="6" w:space="0" w:color="000000"/>
              <w:bottom w:val="single" w:sz="6" w:space="0" w:color="000000"/>
              <w:right w:val="single" w:sz="6" w:space="0" w:color="000000"/>
            </w:tcBorders>
            <w:shd w:val="clear" w:color="auto" w:fill="92D050"/>
            <w:hideMark/>
          </w:tcPr>
          <w:p w14:paraId="53FD811F" w14:textId="77777777" w:rsidR="00024AC9" w:rsidRPr="00C26B8B" w:rsidRDefault="00024AC9" w:rsidP="00024AC9">
            <w:pPr>
              <w:rPr>
                <w:sz w:val="18"/>
              </w:rPr>
            </w:pPr>
            <w:r w:rsidRPr="00C26B8B">
              <w:rPr>
                <w:sz w:val="18"/>
              </w:rPr>
              <w:t> </w:t>
            </w:r>
          </w:p>
        </w:tc>
        <w:tc>
          <w:tcPr>
            <w:tcW w:w="2172" w:type="dxa"/>
            <w:tcBorders>
              <w:top w:val="single" w:sz="6" w:space="0" w:color="000000"/>
              <w:left w:val="single" w:sz="6" w:space="0" w:color="000000"/>
              <w:bottom w:val="single" w:sz="6" w:space="0" w:color="000000"/>
              <w:right w:val="single" w:sz="6" w:space="0" w:color="000000"/>
            </w:tcBorders>
            <w:shd w:val="clear" w:color="auto" w:fill="FFFF00"/>
            <w:hideMark/>
          </w:tcPr>
          <w:p w14:paraId="3F4F6D09" w14:textId="77777777" w:rsidR="00024AC9" w:rsidRPr="00C26B8B" w:rsidRDefault="00024AC9" w:rsidP="00024AC9">
            <w:pPr>
              <w:rPr>
                <w:sz w:val="18"/>
              </w:rPr>
            </w:pPr>
            <w:r w:rsidRPr="00C26B8B">
              <w:rPr>
                <w:sz w:val="18"/>
              </w:rPr>
              <w:t> </w:t>
            </w:r>
          </w:p>
        </w:tc>
        <w:tc>
          <w:tcPr>
            <w:tcW w:w="2172" w:type="dxa"/>
            <w:tcBorders>
              <w:top w:val="single" w:sz="6" w:space="0" w:color="000000"/>
              <w:left w:val="single" w:sz="6" w:space="0" w:color="000000"/>
              <w:bottom w:val="single" w:sz="6" w:space="0" w:color="000000"/>
              <w:right w:val="single" w:sz="6" w:space="0" w:color="000000"/>
            </w:tcBorders>
            <w:shd w:val="clear" w:color="auto" w:fill="FFFF00"/>
            <w:hideMark/>
          </w:tcPr>
          <w:p w14:paraId="6516C5E3" w14:textId="77777777" w:rsidR="00024AC9" w:rsidRPr="00C26B8B" w:rsidRDefault="00024AC9" w:rsidP="00024AC9">
            <w:pPr>
              <w:rPr>
                <w:sz w:val="18"/>
              </w:rPr>
            </w:pPr>
            <w:r w:rsidRPr="00C26B8B">
              <w:rPr>
                <w:sz w:val="18"/>
              </w:rPr>
              <w:t> </w:t>
            </w:r>
          </w:p>
        </w:tc>
      </w:tr>
    </w:tbl>
    <w:p w14:paraId="0419D1EC" w14:textId="3D809E35" w:rsidR="00024AC9" w:rsidRPr="00C26B8B" w:rsidRDefault="00024AC9" w:rsidP="00BF361E">
      <w:pPr>
        <w:rPr>
          <w:sz w:val="18"/>
        </w:rPr>
      </w:pPr>
    </w:p>
    <w:p w14:paraId="051C6D72" w14:textId="77777777" w:rsidR="006A208A" w:rsidRPr="00C26B8B" w:rsidRDefault="006A208A" w:rsidP="006A208A">
      <w:pPr>
        <w:rPr>
          <w:b/>
          <w:bCs/>
          <w:sz w:val="18"/>
          <w:lang w:val="en-US"/>
        </w:rPr>
      </w:pPr>
      <w:r w:rsidRPr="00C26B8B">
        <w:rPr>
          <w:b/>
          <w:bCs/>
          <w:sz w:val="18"/>
          <w:lang w:val="en-US"/>
        </w:rPr>
        <w:t>Risk rating</w:t>
      </w:r>
    </w:p>
    <w:tbl>
      <w:tblPr>
        <w:tblW w:w="7513" w:type="dxa"/>
        <w:tblInd w:w="-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68"/>
        <w:gridCol w:w="5245"/>
      </w:tblGrid>
      <w:tr w:rsidR="008B1BE4" w:rsidRPr="00C26B8B" w14:paraId="3476AA36" w14:textId="77777777" w:rsidTr="00C26B8B">
        <w:trPr>
          <w:trHeight w:val="300"/>
        </w:trPr>
        <w:tc>
          <w:tcPr>
            <w:tcW w:w="2268" w:type="dxa"/>
            <w:tcBorders>
              <w:top w:val="single" w:sz="6" w:space="0" w:color="000000"/>
              <w:left w:val="single" w:sz="6" w:space="0" w:color="000000"/>
              <w:bottom w:val="single" w:sz="6" w:space="0" w:color="000000"/>
              <w:right w:val="single" w:sz="6" w:space="0" w:color="000000"/>
            </w:tcBorders>
            <w:shd w:val="clear" w:color="auto" w:fill="auto"/>
            <w:hideMark/>
          </w:tcPr>
          <w:p w14:paraId="2E9F742C" w14:textId="77777777" w:rsidR="006A208A" w:rsidRPr="00C26B8B" w:rsidRDefault="006A208A" w:rsidP="006A208A">
            <w:pPr>
              <w:rPr>
                <w:b/>
                <w:bCs/>
                <w:sz w:val="18"/>
                <w:lang w:val="en-NZ"/>
              </w:rPr>
            </w:pPr>
            <w:r w:rsidRPr="00C26B8B">
              <w:rPr>
                <w:b/>
                <w:bCs/>
                <w:sz w:val="18"/>
                <w:lang w:val="en-US"/>
              </w:rPr>
              <w:t>Risk rating</w:t>
            </w:r>
          </w:p>
        </w:tc>
        <w:tc>
          <w:tcPr>
            <w:tcW w:w="5245" w:type="dxa"/>
            <w:tcBorders>
              <w:top w:val="single" w:sz="6" w:space="0" w:color="000000"/>
              <w:left w:val="single" w:sz="6" w:space="0" w:color="000000"/>
              <w:bottom w:val="single" w:sz="6" w:space="0" w:color="000000"/>
              <w:right w:val="single" w:sz="6" w:space="0" w:color="000000"/>
            </w:tcBorders>
            <w:shd w:val="clear" w:color="auto" w:fill="auto"/>
            <w:hideMark/>
          </w:tcPr>
          <w:p w14:paraId="363899F2" w14:textId="77777777" w:rsidR="006A208A" w:rsidRPr="00C26B8B" w:rsidRDefault="006A208A" w:rsidP="006A208A">
            <w:pPr>
              <w:rPr>
                <w:b/>
                <w:bCs/>
                <w:sz w:val="18"/>
                <w:lang w:val="en-NZ"/>
              </w:rPr>
            </w:pPr>
            <w:r w:rsidRPr="00C26B8B">
              <w:rPr>
                <w:b/>
                <w:bCs/>
                <w:sz w:val="18"/>
                <w:lang w:val="en-US"/>
              </w:rPr>
              <w:t>Action required</w:t>
            </w:r>
          </w:p>
        </w:tc>
      </w:tr>
      <w:tr w:rsidR="008B1BE4" w:rsidRPr="00C26B8B" w14:paraId="013CCA42" w14:textId="77777777" w:rsidTr="00C26B8B">
        <w:trPr>
          <w:trHeight w:val="340"/>
        </w:trPr>
        <w:tc>
          <w:tcPr>
            <w:tcW w:w="2268" w:type="dxa"/>
            <w:tcBorders>
              <w:top w:val="single" w:sz="6" w:space="0" w:color="000000"/>
              <w:left w:val="single" w:sz="6" w:space="0" w:color="000000"/>
              <w:bottom w:val="single" w:sz="6" w:space="0" w:color="000000"/>
              <w:right w:val="single" w:sz="6" w:space="0" w:color="000000"/>
            </w:tcBorders>
            <w:shd w:val="clear" w:color="auto" w:fill="C00000"/>
            <w:hideMark/>
          </w:tcPr>
          <w:p w14:paraId="476CB687" w14:textId="77777777" w:rsidR="006A208A" w:rsidRPr="00C26B8B" w:rsidRDefault="006A208A" w:rsidP="006A208A">
            <w:pPr>
              <w:rPr>
                <w:sz w:val="18"/>
              </w:rPr>
            </w:pPr>
            <w:r w:rsidRPr="00C26B8B">
              <w:rPr>
                <w:sz w:val="18"/>
              </w:rPr>
              <w:t>Extreme </w:t>
            </w:r>
          </w:p>
        </w:tc>
        <w:tc>
          <w:tcPr>
            <w:tcW w:w="5245" w:type="dxa"/>
            <w:tcBorders>
              <w:top w:val="single" w:sz="6" w:space="0" w:color="000000"/>
              <w:left w:val="single" w:sz="6" w:space="0" w:color="000000"/>
              <w:bottom w:val="single" w:sz="6" w:space="0" w:color="000000"/>
              <w:right w:val="single" w:sz="6" w:space="0" w:color="000000"/>
            </w:tcBorders>
            <w:shd w:val="clear" w:color="auto" w:fill="auto"/>
            <w:hideMark/>
          </w:tcPr>
          <w:p w14:paraId="30A33BE0" w14:textId="77777777" w:rsidR="006A208A" w:rsidRPr="00C26B8B" w:rsidRDefault="006A208A" w:rsidP="006A208A">
            <w:pPr>
              <w:rPr>
                <w:sz w:val="18"/>
              </w:rPr>
            </w:pPr>
            <w:r w:rsidRPr="00C26B8B">
              <w:rPr>
                <w:sz w:val="18"/>
              </w:rPr>
              <w:t xml:space="preserve">Unacceptable level of risk and activity should stop immediately. </w:t>
            </w:r>
          </w:p>
        </w:tc>
      </w:tr>
      <w:tr w:rsidR="008B1BE4" w:rsidRPr="00C26B8B" w14:paraId="17AEC6FD" w14:textId="77777777" w:rsidTr="00C26B8B">
        <w:trPr>
          <w:trHeight w:val="340"/>
        </w:trPr>
        <w:tc>
          <w:tcPr>
            <w:tcW w:w="2268" w:type="dxa"/>
            <w:tcBorders>
              <w:top w:val="single" w:sz="6" w:space="0" w:color="000000"/>
              <w:left w:val="single" w:sz="6" w:space="0" w:color="000000"/>
              <w:bottom w:val="single" w:sz="6" w:space="0" w:color="000000"/>
              <w:right w:val="single" w:sz="6" w:space="0" w:color="000000"/>
            </w:tcBorders>
            <w:shd w:val="clear" w:color="auto" w:fill="FFC000"/>
            <w:hideMark/>
          </w:tcPr>
          <w:p w14:paraId="1427FD34" w14:textId="77777777" w:rsidR="006A208A" w:rsidRPr="00C26B8B" w:rsidRDefault="006A208A" w:rsidP="006A208A">
            <w:pPr>
              <w:rPr>
                <w:sz w:val="18"/>
              </w:rPr>
            </w:pPr>
            <w:r w:rsidRPr="00C26B8B">
              <w:rPr>
                <w:sz w:val="18"/>
              </w:rPr>
              <w:t>High </w:t>
            </w:r>
          </w:p>
        </w:tc>
        <w:tc>
          <w:tcPr>
            <w:tcW w:w="5245" w:type="dxa"/>
            <w:tcBorders>
              <w:top w:val="single" w:sz="6" w:space="0" w:color="000000"/>
              <w:left w:val="single" w:sz="6" w:space="0" w:color="000000"/>
              <w:bottom w:val="single" w:sz="6" w:space="0" w:color="000000"/>
              <w:right w:val="single" w:sz="6" w:space="0" w:color="000000"/>
            </w:tcBorders>
            <w:shd w:val="clear" w:color="auto" w:fill="auto"/>
            <w:hideMark/>
          </w:tcPr>
          <w:p w14:paraId="5D296259" w14:textId="77777777" w:rsidR="006A208A" w:rsidRPr="00C26B8B" w:rsidRDefault="006A208A" w:rsidP="006A208A">
            <w:pPr>
              <w:rPr>
                <w:sz w:val="18"/>
              </w:rPr>
            </w:pPr>
            <w:r w:rsidRPr="00C26B8B">
              <w:rPr>
                <w:sz w:val="18"/>
              </w:rPr>
              <w:t>Acceptable level of risk providing mitigation plans are in place.</w:t>
            </w:r>
          </w:p>
        </w:tc>
      </w:tr>
      <w:tr w:rsidR="008B1BE4" w:rsidRPr="00C26B8B" w14:paraId="77C572C9" w14:textId="77777777" w:rsidTr="00C26B8B">
        <w:trPr>
          <w:trHeight w:val="340"/>
        </w:trPr>
        <w:tc>
          <w:tcPr>
            <w:tcW w:w="2268" w:type="dxa"/>
            <w:tcBorders>
              <w:top w:val="single" w:sz="6" w:space="0" w:color="000000"/>
              <w:left w:val="single" w:sz="6" w:space="0" w:color="000000"/>
              <w:bottom w:val="single" w:sz="6" w:space="0" w:color="000000"/>
              <w:right w:val="single" w:sz="6" w:space="0" w:color="000000"/>
            </w:tcBorders>
            <w:shd w:val="clear" w:color="auto" w:fill="FFFF00"/>
            <w:hideMark/>
          </w:tcPr>
          <w:p w14:paraId="2714A131" w14:textId="77777777" w:rsidR="006A208A" w:rsidRPr="00C26B8B" w:rsidRDefault="006A208A" w:rsidP="006A208A">
            <w:pPr>
              <w:rPr>
                <w:sz w:val="18"/>
              </w:rPr>
            </w:pPr>
            <w:r w:rsidRPr="00C26B8B">
              <w:rPr>
                <w:sz w:val="18"/>
              </w:rPr>
              <w:t>Medium </w:t>
            </w:r>
          </w:p>
        </w:tc>
        <w:tc>
          <w:tcPr>
            <w:tcW w:w="5245" w:type="dxa"/>
            <w:tcBorders>
              <w:top w:val="single" w:sz="6" w:space="0" w:color="000000"/>
              <w:left w:val="single" w:sz="6" w:space="0" w:color="000000"/>
              <w:bottom w:val="single" w:sz="6" w:space="0" w:color="000000"/>
              <w:right w:val="single" w:sz="6" w:space="0" w:color="000000"/>
            </w:tcBorders>
            <w:shd w:val="clear" w:color="auto" w:fill="auto"/>
            <w:hideMark/>
          </w:tcPr>
          <w:p w14:paraId="5D78A100" w14:textId="0AD8DEC7" w:rsidR="006A208A" w:rsidRPr="00C26B8B" w:rsidRDefault="006A208A" w:rsidP="0074351E">
            <w:pPr>
              <w:rPr>
                <w:sz w:val="18"/>
              </w:rPr>
            </w:pPr>
            <w:r w:rsidRPr="00C26B8B">
              <w:rPr>
                <w:sz w:val="18"/>
              </w:rPr>
              <w:t>Risk will be actively managed within pro</w:t>
            </w:r>
            <w:r w:rsidR="0074351E" w:rsidRPr="00C26B8B">
              <w:rPr>
                <w:sz w:val="18"/>
              </w:rPr>
              <w:t>ject</w:t>
            </w:r>
            <w:r w:rsidRPr="00C26B8B">
              <w:rPr>
                <w:sz w:val="18"/>
              </w:rPr>
              <w:t xml:space="preserve"> controls. </w:t>
            </w:r>
          </w:p>
        </w:tc>
      </w:tr>
      <w:tr w:rsidR="008B1BE4" w:rsidRPr="00C26B8B" w14:paraId="4E48A160" w14:textId="77777777" w:rsidTr="00C26B8B">
        <w:trPr>
          <w:trHeight w:val="340"/>
        </w:trPr>
        <w:tc>
          <w:tcPr>
            <w:tcW w:w="2268" w:type="dxa"/>
            <w:tcBorders>
              <w:top w:val="single" w:sz="6" w:space="0" w:color="000000"/>
              <w:left w:val="single" w:sz="6" w:space="0" w:color="000000"/>
              <w:bottom w:val="single" w:sz="6" w:space="0" w:color="000000"/>
              <w:right w:val="single" w:sz="6" w:space="0" w:color="000000"/>
            </w:tcBorders>
            <w:shd w:val="clear" w:color="auto" w:fill="92D050"/>
            <w:hideMark/>
          </w:tcPr>
          <w:p w14:paraId="6CD17789" w14:textId="77777777" w:rsidR="006A208A" w:rsidRPr="00C26B8B" w:rsidRDefault="006A208A" w:rsidP="006A208A">
            <w:pPr>
              <w:rPr>
                <w:sz w:val="18"/>
              </w:rPr>
            </w:pPr>
            <w:r w:rsidRPr="00C26B8B">
              <w:rPr>
                <w:sz w:val="18"/>
              </w:rPr>
              <w:t>Low </w:t>
            </w:r>
          </w:p>
        </w:tc>
        <w:tc>
          <w:tcPr>
            <w:tcW w:w="5245" w:type="dxa"/>
            <w:tcBorders>
              <w:top w:val="single" w:sz="6" w:space="0" w:color="000000"/>
              <w:left w:val="single" w:sz="6" w:space="0" w:color="000000"/>
              <w:bottom w:val="single" w:sz="6" w:space="0" w:color="000000"/>
              <w:right w:val="single" w:sz="6" w:space="0" w:color="000000"/>
            </w:tcBorders>
            <w:shd w:val="clear" w:color="auto" w:fill="auto"/>
            <w:hideMark/>
          </w:tcPr>
          <w:p w14:paraId="3AE3BFFA" w14:textId="58EBF11A" w:rsidR="006A208A" w:rsidRPr="00C26B8B" w:rsidRDefault="006A208A" w:rsidP="006A208A">
            <w:pPr>
              <w:rPr>
                <w:sz w:val="18"/>
              </w:rPr>
            </w:pPr>
            <w:r w:rsidRPr="00C26B8B">
              <w:rPr>
                <w:sz w:val="18"/>
              </w:rPr>
              <w:t>Risk managed by organisation.</w:t>
            </w:r>
          </w:p>
        </w:tc>
      </w:tr>
    </w:tbl>
    <w:p w14:paraId="4E989F0A" w14:textId="5E55A525" w:rsidR="002C4AAB" w:rsidRPr="00C26B8B" w:rsidRDefault="002C4AAB" w:rsidP="00195E5D">
      <w:pPr>
        <w:rPr>
          <w:b/>
          <w:bCs/>
          <w:sz w:val="18"/>
          <w:lang w:val="en-NZ"/>
        </w:rPr>
      </w:pPr>
    </w:p>
    <w:p w14:paraId="16AD639F" w14:textId="5E3800FA" w:rsidR="00F21C7E" w:rsidRDefault="00F21C7E" w:rsidP="00195E5D">
      <w:pPr>
        <w:rPr>
          <w:b/>
          <w:bCs/>
          <w:lang w:val="en-NZ"/>
        </w:rPr>
      </w:pPr>
    </w:p>
    <w:p w14:paraId="258A50D0" w14:textId="55365618" w:rsidR="00C26B8B" w:rsidRDefault="00C26B8B" w:rsidP="00195E5D">
      <w:pPr>
        <w:rPr>
          <w:b/>
          <w:bCs/>
          <w:lang w:val="en-NZ"/>
        </w:rPr>
      </w:pPr>
    </w:p>
    <w:p w14:paraId="2091AFF6" w14:textId="38BC9294" w:rsidR="00C26B8B" w:rsidRDefault="00C26B8B" w:rsidP="00195E5D">
      <w:pPr>
        <w:rPr>
          <w:b/>
          <w:bCs/>
          <w:lang w:val="en-NZ"/>
        </w:rPr>
      </w:pPr>
    </w:p>
    <w:p w14:paraId="35500E29" w14:textId="77777777" w:rsidR="00DB10EC" w:rsidRDefault="00DB10EC" w:rsidP="00195E5D">
      <w:pPr>
        <w:rPr>
          <w:b/>
          <w:bCs/>
          <w:lang w:val="en-NZ"/>
        </w:rPr>
      </w:pPr>
    </w:p>
    <w:p w14:paraId="0A423179" w14:textId="39237C9B" w:rsidR="006A208A" w:rsidRDefault="004152FD" w:rsidP="00C26B8B">
      <w:pPr>
        <w:spacing w:before="12"/>
        <w:rPr>
          <w:rStyle w:val="Strong"/>
        </w:rPr>
      </w:pPr>
      <w:r w:rsidRPr="004152FD">
        <w:rPr>
          <w:rStyle w:val="Strong"/>
        </w:rPr>
        <w:lastRenderedPageBreak/>
        <w:t>Part 6: Detailed Budget</w:t>
      </w:r>
    </w:p>
    <w:p w14:paraId="21701F40" w14:textId="20EA3B94" w:rsidR="00D15177" w:rsidRPr="00C26B8B" w:rsidRDefault="00D15177" w:rsidP="00C26B8B">
      <w:pPr>
        <w:spacing w:before="12"/>
        <w:rPr>
          <w:b/>
          <w:bCs/>
        </w:rPr>
      </w:pPr>
      <w:r w:rsidRPr="004152FD">
        <w:rPr>
          <w:rStyle w:val="Emphasis"/>
        </w:rPr>
        <w:t xml:space="preserve">Provide details of all costs associated with the delivery of the project.  Please refer to </w:t>
      </w:r>
      <w:hyperlink r:id="rId16" w:history="1">
        <w:r w:rsidRPr="00856534">
          <w:rPr>
            <w:rStyle w:val="Hyperlink"/>
          </w:rPr>
          <w:t xml:space="preserve">the VMA 2022-26: </w:t>
        </w:r>
        <w:r w:rsidR="00DB10EC" w:rsidRPr="00856534">
          <w:rPr>
            <w:rStyle w:val="Hyperlink"/>
          </w:rPr>
          <w:t xml:space="preserve">Project </w:t>
        </w:r>
        <w:r w:rsidRPr="00856534">
          <w:rPr>
            <w:rStyle w:val="Hyperlink"/>
          </w:rPr>
          <w:t>Grant Guidelines for Applicants</w:t>
        </w:r>
      </w:hyperlink>
      <w:r w:rsidRPr="004152FD">
        <w:rPr>
          <w:rStyle w:val="Emphasis"/>
        </w:rPr>
        <w:t xml:space="preserve"> for further information.</w:t>
      </w:r>
    </w:p>
    <w:tbl>
      <w:tblPr>
        <w:tblW w:w="14170" w:type="dxa"/>
        <w:tblLayout w:type="fixed"/>
        <w:tblLook w:val="01E0" w:firstRow="1" w:lastRow="1" w:firstColumn="1" w:lastColumn="1" w:noHBand="0" w:noVBand="0"/>
      </w:tblPr>
      <w:tblGrid>
        <w:gridCol w:w="4957"/>
        <w:gridCol w:w="6378"/>
        <w:gridCol w:w="2835"/>
      </w:tblGrid>
      <w:tr w:rsidR="00D15177" w:rsidRPr="004152FD" w14:paraId="6AF4C54E" w14:textId="77777777" w:rsidTr="00D15177">
        <w:trPr>
          <w:trHeight w:val="225"/>
        </w:trPr>
        <w:tc>
          <w:tcPr>
            <w:tcW w:w="4957" w:type="dxa"/>
            <w:tcBorders>
              <w:top w:val="single" w:sz="4" w:space="0" w:color="auto"/>
              <w:left w:val="single" w:sz="4" w:space="0" w:color="auto"/>
              <w:bottom w:val="single" w:sz="4" w:space="0" w:color="auto"/>
              <w:right w:val="single" w:sz="4" w:space="0" w:color="auto"/>
            </w:tcBorders>
          </w:tcPr>
          <w:p w14:paraId="3B150D41" w14:textId="08C2F6AC" w:rsidR="00D15177" w:rsidRPr="004152FD" w:rsidRDefault="00D15177" w:rsidP="001710D1">
            <w:pPr>
              <w:rPr>
                <w:rStyle w:val="Emphasis"/>
              </w:rPr>
            </w:pPr>
            <w:r>
              <w:rPr>
                <w:rStyle w:val="Emphasis"/>
              </w:rPr>
              <w:t xml:space="preserve">Budget </w:t>
            </w:r>
            <w:r w:rsidRPr="004152FD">
              <w:rPr>
                <w:rStyle w:val="Emphasis"/>
              </w:rPr>
              <w:t>Items</w:t>
            </w:r>
          </w:p>
        </w:tc>
        <w:tc>
          <w:tcPr>
            <w:tcW w:w="6378" w:type="dxa"/>
            <w:tcBorders>
              <w:top w:val="single" w:sz="4" w:space="0" w:color="auto"/>
              <w:left w:val="single" w:sz="4" w:space="0" w:color="auto"/>
              <w:bottom w:val="single" w:sz="4" w:space="0" w:color="auto"/>
              <w:right w:val="single" w:sz="4" w:space="0" w:color="auto"/>
            </w:tcBorders>
          </w:tcPr>
          <w:p w14:paraId="4FCA7238" w14:textId="6DE59602" w:rsidR="00D15177" w:rsidRPr="004152FD" w:rsidRDefault="00D15177" w:rsidP="001710D1">
            <w:pPr>
              <w:rPr>
                <w:rStyle w:val="Emphasis"/>
              </w:rPr>
            </w:pPr>
            <w:r>
              <w:rPr>
                <w:rStyle w:val="Emphasis"/>
              </w:rPr>
              <w:t>Budget Description</w:t>
            </w:r>
          </w:p>
        </w:tc>
        <w:tc>
          <w:tcPr>
            <w:tcW w:w="2835" w:type="dxa"/>
            <w:tcBorders>
              <w:top w:val="single" w:sz="4" w:space="0" w:color="auto"/>
              <w:left w:val="single" w:sz="4" w:space="0" w:color="auto"/>
              <w:bottom w:val="single" w:sz="4" w:space="0" w:color="auto"/>
              <w:right w:val="single" w:sz="4" w:space="0" w:color="auto"/>
            </w:tcBorders>
          </w:tcPr>
          <w:p w14:paraId="31AA3D0C" w14:textId="2EECDC41" w:rsidR="00D15177" w:rsidRPr="004152FD" w:rsidRDefault="00D15177" w:rsidP="001710D1">
            <w:pPr>
              <w:rPr>
                <w:rStyle w:val="Emphasis"/>
              </w:rPr>
            </w:pPr>
            <w:r w:rsidRPr="004152FD">
              <w:rPr>
                <w:rStyle w:val="Emphasis"/>
              </w:rPr>
              <w:t>Budgeted Amount</w:t>
            </w:r>
          </w:p>
        </w:tc>
      </w:tr>
      <w:tr w:rsidR="00D15177" w:rsidRPr="004152FD" w14:paraId="7358AA9F" w14:textId="77777777" w:rsidTr="00D15177">
        <w:trPr>
          <w:trHeight w:val="240"/>
        </w:trPr>
        <w:tc>
          <w:tcPr>
            <w:tcW w:w="4957" w:type="dxa"/>
            <w:tcBorders>
              <w:top w:val="single" w:sz="4" w:space="0" w:color="auto"/>
              <w:left w:val="single" w:sz="8" w:space="0" w:color="auto"/>
              <w:bottom w:val="single" w:sz="8" w:space="0" w:color="auto"/>
              <w:right w:val="single" w:sz="8" w:space="0" w:color="auto"/>
            </w:tcBorders>
          </w:tcPr>
          <w:p w14:paraId="10FB593B" w14:textId="3C11C81D" w:rsidR="00D15177" w:rsidRPr="004152FD" w:rsidRDefault="00D15177" w:rsidP="00C72E0C">
            <w:pPr>
              <w:rPr>
                <w:rFonts w:eastAsia="Calibri" w:cs="Calibri"/>
              </w:rPr>
            </w:pPr>
            <w:permStart w:id="1811094692" w:edGrp="everyone" w:colFirst="1" w:colLast="1"/>
            <w:permStart w:id="2106722197" w:edGrp="everyone" w:colFirst="2" w:colLast="2"/>
            <w:permStart w:id="456607575" w:edGrp="everyone" w:colFirst="0" w:colLast="0"/>
            <w:proofErr w:type="spellStart"/>
            <w:r>
              <w:rPr>
                <w:rFonts w:eastAsia="Calibri" w:cs="Calibri"/>
              </w:rPr>
              <w:t>e.g</w:t>
            </w:r>
            <w:proofErr w:type="spellEnd"/>
            <w:r>
              <w:rPr>
                <w:rFonts w:eastAsia="Calibri" w:cs="Calibri"/>
              </w:rPr>
              <w:t xml:space="preserve"> Project staff (+on costs)</w:t>
            </w:r>
          </w:p>
        </w:tc>
        <w:tc>
          <w:tcPr>
            <w:tcW w:w="6378" w:type="dxa"/>
            <w:tcBorders>
              <w:top w:val="single" w:sz="4" w:space="0" w:color="auto"/>
              <w:left w:val="single" w:sz="8" w:space="0" w:color="auto"/>
              <w:bottom w:val="single" w:sz="8" w:space="0" w:color="auto"/>
              <w:right w:val="single" w:sz="8" w:space="0" w:color="auto"/>
            </w:tcBorders>
          </w:tcPr>
          <w:p w14:paraId="432B4419" w14:textId="77777777" w:rsidR="00D15177" w:rsidRPr="004152FD" w:rsidRDefault="00D15177" w:rsidP="00BB36A9">
            <w:pPr>
              <w:rPr>
                <w:rFonts w:eastAsia="Calibri" w:cs="Calibri"/>
              </w:rPr>
            </w:pPr>
          </w:p>
        </w:tc>
        <w:tc>
          <w:tcPr>
            <w:tcW w:w="2835" w:type="dxa"/>
            <w:tcBorders>
              <w:top w:val="single" w:sz="4" w:space="0" w:color="auto"/>
              <w:left w:val="single" w:sz="8" w:space="0" w:color="auto"/>
              <w:bottom w:val="single" w:sz="8" w:space="0" w:color="auto"/>
              <w:right w:val="single" w:sz="8" w:space="0" w:color="auto"/>
            </w:tcBorders>
          </w:tcPr>
          <w:p w14:paraId="159AEBE7" w14:textId="248CA88F" w:rsidR="00D15177" w:rsidRPr="004152FD" w:rsidRDefault="00D15177" w:rsidP="00BB36A9">
            <w:pPr>
              <w:rPr>
                <w:rFonts w:eastAsia="Calibri" w:cs="Calibri"/>
              </w:rPr>
            </w:pPr>
          </w:p>
        </w:tc>
      </w:tr>
      <w:tr w:rsidR="00D15177" w:rsidRPr="004152FD" w14:paraId="020555D6" w14:textId="77777777" w:rsidTr="00D15177">
        <w:trPr>
          <w:trHeight w:val="240"/>
        </w:trPr>
        <w:tc>
          <w:tcPr>
            <w:tcW w:w="4957" w:type="dxa"/>
            <w:tcBorders>
              <w:top w:val="single" w:sz="8" w:space="0" w:color="auto"/>
              <w:left w:val="single" w:sz="8" w:space="0" w:color="auto"/>
              <w:bottom w:val="single" w:sz="8" w:space="0" w:color="auto"/>
              <w:right w:val="single" w:sz="8" w:space="0" w:color="auto"/>
            </w:tcBorders>
          </w:tcPr>
          <w:p w14:paraId="2B968E53" w14:textId="6E2957ED" w:rsidR="00D15177" w:rsidRPr="004152FD" w:rsidRDefault="00D15177" w:rsidP="00BB36A9">
            <w:pPr>
              <w:rPr>
                <w:rFonts w:eastAsia="Calibri" w:cs="Calibri"/>
              </w:rPr>
            </w:pPr>
            <w:permStart w:id="1722819218" w:edGrp="everyone" w:colFirst="1" w:colLast="1"/>
            <w:permStart w:id="1618824719" w:edGrp="everyone" w:colFirst="2" w:colLast="2"/>
            <w:permStart w:id="160124696" w:edGrp="everyone" w:colFirst="0" w:colLast="0"/>
            <w:permEnd w:id="1811094692"/>
            <w:permEnd w:id="2106722197"/>
            <w:permEnd w:id="456607575"/>
            <w:proofErr w:type="spellStart"/>
            <w:r>
              <w:rPr>
                <w:rFonts w:eastAsia="Calibri" w:cs="Calibri"/>
              </w:rPr>
              <w:t>e.g</w:t>
            </w:r>
            <w:proofErr w:type="spellEnd"/>
            <w:r>
              <w:rPr>
                <w:rFonts w:eastAsia="Calibri" w:cs="Calibri"/>
              </w:rPr>
              <w:t xml:space="preserve"> Project costs</w:t>
            </w:r>
          </w:p>
        </w:tc>
        <w:tc>
          <w:tcPr>
            <w:tcW w:w="6378" w:type="dxa"/>
            <w:tcBorders>
              <w:top w:val="single" w:sz="8" w:space="0" w:color="auto"/>
              <w:left w:val="single" w:sz="8" w:space="0" w:color="auto"/>
              <w:bottom w:val="single" w:sz="8" w:space="0" w:color="auto"/>
              <w:right w:val="single" w:sz="8" w:space="0" w:color="auto"/>
            </w:tcBorders>
          </w:tcPr>
          <w:p w14:paraId="538BCD88" w14:textId="77777777" w:rsidR="00D15177" w:rsidRPr="004152FD" w:rsidRDefault="00D15177" w:rsidP="00BB36A9">
            <w:pPr>
              <w:rPr>
                <w:rFonts w:eastAsia="Calibri" w:cs="Calibri"/>
              </w:rPr>
            </w:pPr>
          </w:p>
        </w:tc>
        <w:tc>
          <w:tcPr>
            <w:tcW w:w="2835" w:type="dxa"/>
            <w:tcBorders>
              <w:top w:val="single" w:sz="8" w:space="0" w:color="auto"/>
              <w:left w:val="single" w:sz="8" w:space="0" w:color="auto"/>
              <w:bottom w:val="single" w:sz="8" w:space="0" w:color="auto"/>
              <w:right w:val="single" w:sz="8" w:space="0" w:color="auto"/>
            </w:tcBorders>
          </w:tcPr>
          <w:p w14:paraId="49DEC3AB" w14:textId="6DE05E3A" w:rsidR="00D15177" w:rsidRPr="004152FD" w:rsidRDefault="00D15177" w:rsidP="00BB36A9">
            <w:pPr>
              <w:rPr>
                <w:rFonts w:eastAsia="Calibri" w:cs="Calibri"/>
              </w:rPr>
            </w:pPr>
          </w:p>
        </w:tc>
      </w:tr>
      <w:tr w:rsidR="00D15177" w:rsidRPr="004152FD" w14:paraId="20AA7497" w14:textId="77777777" w:rsidTr="00D15177">
        <w:trPr>
          <w:trHeight w:val="240"/>
        </w:trPr>
        <w:tc>
          <w:tcPr>
            <w:tcW w:w="4957" w:type="dxa"/>
            <w:tcBorders>
              <w:top w:val="single" w:sz="8" w:space="0" w:color="auto"/>
              <w:left w:val="single" w:sz="8" w:space="0" w:color="auto"/>
              <w:bottom w:val="single" w:sz="8" w:space="0" w:color="auto"/>
              <w:right w:val="single" w:sz="8" w:space="0" w:color="auto"/>
            </w:tcBorders>
          </w:tcPr>
          <w:p w14:paraId="21BA96A3" w14:textId="73E9B088" w:rsidR="00D15177" w:rsidRPr="004152FD" w:rsidRDefault="00D15177" w:rsidP="00BB36A9">
            <w:pPr>
              <w:rPr>
                <w:rFonts w:eastAsia="Calibri" w:cs="Calibri"/>
              </w:rPr>
            </w:pPr>
            <w:permStart w:id="1319006497" w:edGrp="everyone" w:colFirst="1" w:colLast="1"/>
            <w:permStart w:id="1773884440" w:edGrp="everyone" w:colFirst="2" w:colLast="2"/>
            <w:permStart w:id="1046238455" w:edGrp="everyone" w:colFirst="0" w:colLast="0"/>
            <w:permEnd w:id="1722819218"/>
            <w:permEnd w:id="1618824719"/>
            <w:permEnd w:id="160124696"/>
            <w:proofErr w:type="spellStart"/>
            <w:r>
              <w:rPr>
                <w:rFonts w:eastAsia="Calibri" w:cs="Calibri"/>
              </w:rPr>
              <w:t>e.g</w:t>
            </w:r>
            <w:proofErr w:type="spellEnd"/>
            <w:r>
              <w:rPr>
                <w:rFonts w:eastAsia="Calibri" w:cs="Calibri"/>
              </w:rPr>
              <w:t xml:space="preserve"> Project operating and administration</w:t>
            </w:r>
          </w:p>
        </w:tc>
        <w:tc>
          <w:tcPr>
            <w:tcW w:w="6378" w:type="dxa"/>
            <w:tcBorders>
              <w:top w:val="single" w:sz="8" w:space="0" w:color="auto"/>
              <w:left w:val="single" w:sz="8" w:space="0" w:color="auto"/>
              <w:bottom w:val="single" w:sz="8" w:space="0" w:color="auto"/>
              <w:right w:val="single" w:sz="8" w:space="0" w:color="auto"/>
            </w:tcBorders>
          </w:tcPr>
          <w:p w14:paraId="280A5AEC" w14:textId="77777777" w:rsidR="00D15177" w:rsidRPr="004152FD" w:rsidRDefault="00D15177" w:rsidP="00BB36A9">
            <w:pPr>
              <w:rPr>
                <w:rFonts w:eastAsia="Calibri" w:cs="Calibri"/>
              </w:rPr>
            </w:pPr>
          </w:p>
        </w:tc>
        <w:tc>
          <w:tcPr>
            <w:tcW w:w="2835" w:type="dxa"/>
            <w:tcBorders>
              <w:top w:val="single" w:sz="8" w:space="0" w:color="auto"/>
              <w:left w:val="single" w:sz="8" w:space="0" w:color="auto"/>
              <w:bottom w:val="single" w:sz="8" w:space="0" w:color="auto"/>
              <w:right w:val="single" w:sz="8" w:space="0" w:color="auto"/>
            </w:tcBorders>
          </w:tcPr>
          <w:p w14:paraId="0E319EEC" w14:textId="3558BAFD" w:rsidR="00D15177" w:rsidRPr="004152FD" w:rsidRDefault="00D15177" w:rsidP="00BB36A9">
            <w:pPr>
              <w:rPr>
                <w:rFonts w:eastAsia="Calibri" w:cs="Calibri"/>
              </w:rPr>
            </w:pPr>
          </w:p>
        </w:tc>
      </w:tr>
      <w:tr w:rsidR="00D15177" w:rsidRPr="004152FD" w14:paraId="7CB6C88E" w14:textId="77777777" w:rsidTr="00D15177">
        <w:trPr>
          <w:trHeight w:val="240"/>
        </w:trPr>
        <w:tc>
          <w:tcPr>
            <w:tcW w:w="4957" w:type="dxa"/>
            <w:tcBorders>
              <w:top w:val="single" w:sz="8" w:space="0" w:color="auto"/>
              <w:left w:val="single" w:sz="8" w:space="0" w:color="auto"/>
              <w:bottom w:val="single" w:sz="8" w:space="0" w:color="auto"/>
              <w:right w:val="single" w:sz="8" w:space="0" w:color="auto"/>
            </w:tcBorders>
          </w:tcPr>
          <w:p w14:paraId="464788D1" w14:textId="77777777" w:rsidR="00D15177" w:rsidRPr="004152FD" w:rsidRDefault="00D15177" w:rsidP="00BB36A9">
            <w:pPr>
              <w:rPr>
                <w:rFonts w:eastAsia="Calibri" w:cs="Calibri"/>
              </w:rPr>
            </w:pPr>
            <w:permStart w:id="305596910" w:edGrp="everyone" w:colFirst="1" w:colLast="1"/>
            <w:permStart w:id="729315396" w:edGrp="everyone" w:colFirst="2" w:colLast="2"/>
            <w:permStart w:id="1641745043" w:edGrp="everyone" w:colFirst="0" w:colLast="0"/>
            <w:permEnd w:id="1319006497"/>
            <w:permEnd w:id="1773884440"/>
            <w:permEnd w:id="1046238455"/>
          </w:p>
        </w:tc>
        <w:tc>
          <w:tcPr>
            <w:tcW w:w="6378" w:type="dxa"/>
            <w:tcBorders>
              <w:top w:val="single" w:sz="8" w:space="0" w:color="auto"/>
              <w:left w:val="single" w:sz="8" w:space="0" w:color="auto"/>
              <w:bottom w:val="single" w:sz="8" w:space="0" w:color="auto"/>
              <w:right w:val="single" w:sz="8" w:space="0" w:color="auto"/>
            </w:tcBorders>
          </w:tcPr>
          <w:p w14:paraId="5A7B2B14" w14:textId="77777777" w:rsidR="00D15177" w:rsidRPr="004152FD" w:rsidRDefault="00D15177" w:rsidP="00BB36A9">
            <w:pPr>
              <w:rPr>
                <w:rFonts w:eastAsia="Calibri" w:cs="Calibri"/>
              </w:rPr>
            </w:pPr>
          </w:p>
        </w:tc>
        <w:tc>
          <w:tcPr>
            <w:tcW w:w="2835" w:type="dxa"/>
            <w:tcBorders>
              <w:top w:val="single" w:sz="8" w:space="0" w:color="auto"/>
              <w:left w:val="single" w:sz="8" w:space="0" w:color="auto"/>
              <w:bottom w:val="single" w:sz="8" w:space="0" w:color="auto"/>
              <w:right w:val="single" w:sz="8" w:space="0" w:color="auto"/>
            </w:tcBorders>
          </w:tcPr>
          <w:p w14:paraId="41588A19" w14:textId="6F9066AE" w:rsidR="00D15177" w:rsidRPr="004152FD" w:rsidRDefault="00D15177" w:rsidP="00D15177">
            <w:pPr>
              <w:tabs>
                <w:tab w:val="left" w:pos="7271"/>
                <w:tab w:val="left" w:pos="7497"/>
              </w:tabs>
              <w:rPr>
                <w:rFonts w:eastAsia="Calibri" w:cs="Calibri"/>
              </w:rPr>
            </w:pPr>
            <w:r>
              <w:rPr>
                <w:rFonts w:eastAsia="Calibri" w:cs="Calibri"/>
              </w:rPr>
              <w:tab/>
            </w:r>
          </w:p>
        </w:tc>
      </w:tr>
      <w:tr w:rsidR="00D15177" w:rsidRPr="004152FD" w14:paraId="6AC1C65A" w14:textId="77777777" w:rsidTr="00D15177">
        <w:trPr>
          <w:trHeight w:val="240"/>
        </w:trPr>
        <w:tc>
          <w:tcPr>
            <w:tcW w:w="4957" w:type="dxa"/>
            <w:tcBorders>
              <w:top w:val="single" w:sz="8" w:space="0" w:color="auto"/>
              <w:left w:val="single" w:sz="8" w:space="0" w:color="auto"/>
              <w:bottom w:val="single" w:sz="8" w:space="0" w:color="auto"/>
              <w:right w:val="single" w:sz="8" w:space="0" w:color="auto"/>
            </w:tcBorders>
          </w:tcPr>
          <w:p w14:paraId="3EDC6976" w14:textId="77777777" w:rsidR="00D15177" w:rsidRPr="004152FD" w:rsidRDefault="00D15177" w:rsidP="00BB36A9">
            <w:pPr>
              <w:rPr>
                <w:rFonts w:eastAsia="Calibri" w:cs="Calibri"/>
              </w:rPr>
            </w:pPr>
            <w:permStart w:id="1628657468" w:edGrp="everyone" w:colFirst="1" w:colLast="1"/>
            <w:permStart w:id="893608110" w:edGrp="everyone" w:colFirst="2" w:colLast="2"/>
            <w:permStart w:id="1421433823" w:edGrp="everyone" w:colFirst="0" w:colLast="0"/>
            <w:permEnd w:id="305596910"/>
            <w:permEnd w:id="729315396"/>
            <w:permEnd w:id="1641745043"/>
          </w:p>
        </w:tc>
        <w:tc>
          <w:tcPr>
            <w:tcW w:w="6378" w:type="dxa"/>
            <w:tcBorders>
              <w:top w:val="single" w:sz="8" w:space="0" w:color="auto"/>
              <w:left w:val="single" w:sz="8" w:space="0" w:color="auto"/>
              <w:bottom w:val="single" w:sz="8" w:space="0" w:color="auto"/>
              <w:right w:val="single" w:sz="8" w:space="0" w:color="auto"/>
            </w:tcBorders>
          </w:tcPr>
          <w:p w14:paraId="5A9E9CE8" w14:textId="77777777" w:rsidR="00D15177" w:rsidRPr="004152FD" w:rsidRDefault="00D15177" w:rsidP="00BB36A9">
            <w:pPr>
              <w:rPr>
                <w:rFonts w:eastAsia="Calibri" w:cs="Calibri"/>
              </w:rPr>
            </w:pPr>
          </w:p>
        </w:tc>
        <w:tc>
          <w:tcPr>
            <w:tcW w:w="2835" w:type="dxa"/>
            <w:tcBorders>
              <w:top w:val="single" w:sz="8" w:space="0" w:color="auto"/>
              <w:left w:val="single" w:sz="8" w:space="0" w:color="auto"/>
              <w:bottom w:val="single" w:sz="8" w:space="0" w:color="auto"/>
              <w:right w:val="single" w:sz="8" w:space="0" w:color="auto"/>
            </w:tcBorders>
          </w:tcPr>
          <w:p w14:paraId="28C6B95C" w14:textId="42308657" w:rsidR="00D15177" w:rsidRPr="004152FD" w:rsidRDefault="00D15177" w:rsidP="00BB36A9">
            <w:pPr>
              <w:rPr>
                <w:rFonts w:eastAsia="Calibri" w:cs="Calibri"/>
              </w:rPr>
            </w:pPr>
          </w:p>
        </w:tc>
      </w:tr>
      <w:tr w:rsidR="00D15177" w:rsidRPr="004152FD" w14:paraId="308C082B" w14:textId="77777777" w:rsidTr="00D15177">
        <w:trPr>
          <w:trHeight w:val="240"/>
        </w:trPr>
        <w:tc>
          <w:tcPr>
            <w:tcW w:w="4957" w:type="dxa"/>
            <w:tcBorders>
              <w:top w:val="single" w:sz="8" w:space="0" w:color="auto"/>
              <w:left w:val="single" w:sz="8" w:space="0" w:color="auto"/>
              <w:bottom w:val="single" w:sz="8" w:space="0" w:color="auto"/>
              <w:right w:val="single" w:sz="8" w:space="0" w:color="auto"/>
            </w:tcBorders>
          </w:tcPr>
          <w:p w14:paraId="1788372A" w14:textId="77777777" w:rsidR="00D15177" w:rsidRPr="004152FD" w:rsidRDefault="00D15177" w:rsidP="00BB36A9">
            <w:pPr>
              <w:rPr>
                <w:rFonts w:eastAsia="Calibri" w:cs="Calibri"/>
              </w:rPr>
            </w:pPr>
            <w:permStart w:id="1169361104" w:edGrp="everyone" w:colFirst="1" w:colLast="1"/>
            <w:permStart w:id="173943143" w:edGrp="everyone" w:colFirst="2" w:colLast="2"/>
            <w:permStart w:id="169938097" w:edGrp="everyone" w:colFirst="0" w:colLast="0"/>
            <w:permEnd w:id="1628657468"/>
            <w:permEnd w:id="893608110"/>
            <w:permEnd w:id="1421433823"/>
          </w:p>
        </w:tc>
        <w:tc>
          <w:tcPr>
            <w:tcW w:w="6378" w:type="dxa"/>
            <w:tcBorders>
              <w:top w:val="single" w:sz="8" w:space="0" w:color="auto"/>
              <w:left w:val="single" w:sz="8" w:space="0" w:color="auto"/>
              <w:bottom w:val="single" w:sz="8" w:space="0" w:color="auto"/>
              <w:right w:val="single" w:sz="8" w:space="0" w:color="auto"/>
            </w:tcBorders>
          </w:tcPr>
          <w:p w14:paraId="5FB911EF" w14:textId="77777777" w:rsidR="00D15177" w:rsidRPr="004152FD" w:rsidRDefault="00D15177" w:rsidP="00BB36A9">
            <w:pPr>
              <w:rPr>
                <w:rFonts w:eastAsia="Calibri" w:cs="Calibri"/>
              </w:rPr>
            </w:pPr>
          </w:p>
        </w:tc>
        <w:tc>
          <w:tcPr>
            <w:tcW w:w="2835" w:type="dxa"/>
            <w:tcBorders>
              <w:top w:val="single" w:sz="8" w:space="0" w:color="auto"/>
              <w:left w:val="single" w:sz="8" w:space="0" w:color="auto"/>
              <w:bottom w:val="single" w:sz="8" w:space="0" w:color="auto"/>
              <w:right w:val="single" w:sz="8" w:space="0" w:color="auto"/>
            </w:tcBorders>
          </w:tcPr>
          <w:p w14:paraId="59F1E932" w14:textId="77777777" w:rsidR="00D15177" w:rsidRPr="004152FD" w:rsidRDefault="00D15177" w:rsidP="00BB36A9">
            <w:pPr>
              <w:rPr>
                <w:rFonts w:eastAsia="Calibri" w:cs="Calibri"/>
              </w:rPr>
            </w:pPr>
          </w:p>
        </w:tc>
      </w:tr>
      <w:tr w:rsidR="00D15177" w:rsidRPr="004152FD" w14:paraId="6838EEDF" w14:textId="77777777" w:rsidTr="00D15177">
        <w:trPr>
          <w:trHeight w:val="240"/>
        </w:trPr>
        <w:tc>
          <w:tcPr>
            <w:tcW w:w="4957" w:type="dxa"/>
            <w:tcBorders>
              <w:top w:val="single" w:sz="8" w:space="0" w:color="auto"/>
              <w:left w:val="single" w:sz="8" w:space="0" w:color="auto"/>
              <w:bottom w:val="single" w:sz="8" w:space="0" w:color="auto"/>
              <w:right w:val="single" w:sz="8" w:space="0" w:color="auto"/>
            </w:tcBorders>
          </w:tcPr>
          <w:p w14:paraId="7FF7957C" w14:textId="77777777" w:rsidR="00D15177" w:rsidRPr="004152FD" w:rsidRDefault="00D15177" w:rsidP="00BB36A9">
            <w:pPr>
              <w:rPr>
                <w:rFonts w:eastAsia="Calibri" w:cs="Calibri"/>
              </w:rPr>
            </w:pPr>
            <w:permStart w:id="1125087565" w:edGrp="everyone" w:colFirst="1" w:colLast="1"/>
            <w:permStart w:id="1061835862" w:edGrp="everyone" w:colFirst="2" w:colLast="2"/>
            <w:permStart w:id="265178090" w:edGrp="everyone" w:colFirst="0" w:colLast="0"/>
            <w:permEnd w:id="1169361104"/>
            <w:permEnd w:id="173943143"/>
            <w:permEnd w:id="169938097"/>
          </w:p>
        </w:tc>
        <w:tc>
          <w:tcPr>
            <w:tcW w:w="6378" w:type="dxa"/>
            <w:tcBorders>
              <w:top w:val="single" w:sz="8" w:space="0" w:color="auto"/>
              <w:left w:val="single" w:sz="8" w:space="0" w:color="auto"/>
              <w:bottom w:val="single" w:sz="8" w:space="0" w:color="auto"/>
              <w:right w:val="single" w:sz="8" w:space="0" w:color="auto"/>
            </w:tcBorders>
          </w:tcPr>
          <w:p w14:paraId="582EBA72" w14:textId="77777777" w:rsidR="00D15177" w:rsidRPr="004152FD" w:rsidRDefault="00D15177" w:rsidP="00BB36A9">
            <w:pPr>
              <w:rPr>
                <w:rFonts w:eastAsia="Calibri" w:cs="Calibri"/>
              </w:rPr>
            </w:pPr>
          </w:p>
        </w:tc>
        <w:tc>
          <w:tcPr>
            <w:tcW w:w="2835" w:type="dxa"/>
            <w:tcBorders>
              <w:top w:val="single" w:sz="8" w:space="0" w:color="auto"/>
              <w:left w:val="single" w:sz="8" w:space="0" w:color="auto"/>
              <w:bottom w:val="single" w:sz="8" w:space="0" w:color="auto"/>
              <w:right w:val="single" w:sz="8" w:space="0" w:color="auto"/>
            </w:tcBorders>
          </w:tcPr>
          <w:p w14:paraId="13B37FC2" w14:textId="77777777" w:rsidR="00D15177" w:rsidRPr="004152FD" w:rsidRDefault="00D15177" w:rsidP="00BB36A9">
            <w:pPr>
              <w:rPr>
                <w:rFonts w:eastAsia="Calibri" w:cs="Calibri"/>
              </w:rPr>
            </w:pPr>
          </w:p>
        </w:tc>
      </w:tr>
      <w:tr w:rsidR="00D15177" w:rsidRPr="004152FD" w14:paraId="6C23D0D3" w14:textId="77777777" w:rsidTr="00D15177">
        <w:trPr>
          <w:trHeight w:val="240"/>
        </w:trPr>
        <w:tc>
          <w:tcPr>
            <w:tcW w:w="4957" w:type="dxa"/>
            <w:tcBorders>
              <w:top w:val="single" w:sz="8" w:space="0" w:color="auto"/>
              <w:left w:val="single" w:sz="8" w:space="0" w:color="auto"/>
              <w:bottom w:val="single" w:sz="8" w:space="0" w:color="auto"/>
              <w:right w:val="single" w:sz="8" w:space="0" w:color="auto"/>
            </w:tcBorders>
          </w:tcPr>
          <w:p w14:paraId="12BE9E35" w14:textId="77777777" w:rsidR="00D15177" w:rsidRPr="004152FD" w:rsidRDefault="00D15177" w:rsidP="00BB36A9">
            <w:pPr>
              <w:rPr>
                <w:rFonts w:eastAsia="Calibri" w:cs="Calibri"/>
              </w:rPr>
            </w:pPr>
            <w:permStart w:id="667044929" w:edGrp="everyone" w:colFirst="1" w:colLast="1"/>
            <w:permStart w:id="1013541993" w:edGrp="everyone" w:colFirst="2" w:colLast="2"/>
            <w:permStart w:id="206704510" w:edGrp="everyone" w:colFirst="0" w:colLast="0"/>
            <w:permEnd w:id="1125087565"/>
            <w:permEnd w:id="1061835862"/>
            <w:permEnd w:id="265178090"/>
          </w:p>
        </w:tc>
        <w:tc>
          <w:tcPr>
            <w:tcW w:w="6378" w:type="dxa"/>
            <w:tcBorders>
              <w:top w:val="single" w:sz="8" w:space="0" w:color="auto"/>
              <w:left w:val="single" w:sz="8" w:space="0" w:color="auto"/>
              <w:bottom w:val="single" w:sz="8" w:space="0" w:color="auto"/>
              <w:right w:val="single" w:sz="8" w:space="0" w:color="auto"/>
            </w:tcBorders>
          </w:tcPr>
          <w:p w14:paraId="35C81020" w14:textId="77777777" w:rsidR="00D15177" w:rsidRPr="004152FD" w:rsidRDefault="00D15177" w:rsidP="00BB36A9">
            <w:pPr>
              <w:rPr>
                <w:rFonts w:eastAsia="Calibri" w:cs="Calibri"/>
              </w:rPr>
            </w:pPr>
          </w:p>
        </w:tc>
        <w:tc>
          <w:tcPr>
            <w:tcW w:w="2835" w:type="dxa"/>
            <w:tcBorders>
              <w:top w:val="single" w:sz="8" w:space="0" w:color="auto"/>
              <w:left w:val="single" w:sz="8" w:space="0" w:color="auto"/>
              <w:bottom w:val="single" w:sz="8" w:space="0" w:color="auto"/>
              <w:right w:val="single" w:sz="8" w:space="0" w:color="auto"/>
            </w:tcBorders>
          </w:tcPr>
          <w:p w14:paraId="571F704B" w14:textId="77777777" w:rsidR="00D15177" w:rsidRPr="004152FD" w:rsidRDefault="00D15177" w:rsidP="00BB36A9">
            <w:pPr>
              <w:rPr>
                <w:rFonts w:eastAsia="Calibri" w:cs="Calibri"/>
              </w:rPr>
            </w:pPr>
          </w:p>
        </w:tc>
      </w:tr>
      <w:tr w:rsidR="00D15177" w:rsidRPr="00D15177" w14:paraId="008C471E" w14:textId="77777777" w:rsidTr="00D15177">
        <w:trPr>
          <w:trHeight w:val="240"/>
        </w:trPr>
        <w:tc>
          <w:tcPr>
            <w:tcW w:w="4957" w:type="dxa"/>
            <w:tcBorders>
              <w:top w:val="single" w:sz="8" w:space="0" w:color="auto"/>
              <w:left w:val="single" w:sz="8" w:space="0" w:color="auto"/>
              <w:bottom w:val="single" w:sz="8" w:space="0" w:color="auto"/>
              <w:right w:val="single" w:sz="8" w:space="0" w:color="auto"/>
            </w:tcBorders>
          </w:tcPr>
          <w:p w14:paraId="0B38E9DF" w14:textId="508231B5" w:rsidR="00D15177" w:rsidRPr="00D15177" w:rsidRDefault="00D15177" w:rsidP="00BB36A9">
            <w:pPr>
              <w:rPr>
                <w:rFonts w:eastAsia="Calibri" w:cs="Calibri"/>
                <w:b/>
              </w:rPr>
            </w:pPr>
            <w:permStart w:id="1631348414" w:edGrp="everyone" w:colFirst="1" w:colLast="1"/>
            <w:permStart w:id="204737800" w:edGrp="everyone" w:colFirst="2" w:colLast="2"/>
            <w:permEnd w:id="667044929"/>
            <w:permEnd w:id="1013541993"/>
            <w:permEnd w:id="206704510"/>
            <w:r w:rsidRPr="00D15177">
              <w:rPr>
                <w:rFonts w:eastAsia="Calibri" w:cs="Calibri"/>
                <w:b/>
              </w:rPr>
              <w:t xml:space="preserve">TOTAL </w:t>
            </w:r>
          </w:p>
        </w:tc>
        <w:tc>
          <w:tcPr>
            <w:tcW w:w="6378" w:type="dxa"/>
            <w:tcBorders>
              <w:top w:val="single" w:sz="8" w:space="0" w:color="auto"/>
              <w:left w:val="single" w:sz="8" w:space="0" w:color="auto"/>
              <w:bottom w:val="single" w:sz="8" w:space="0" w:color="auto"/>
              <w:right w:val="single" w:sz="8" w:space="0" w:color="auto"/>
            </w:tcBorders>
          </w:tcPr>
          <w:p w14:paraId="33D932A7" w14:textId="77777777" w:rsidR="00D15177" w:rsidRPr="00D15177" w:rsidRDefault="00D15177" w:rsidP="00BB36A9">
            <w:pPr>
              <w:rPr>
                <w:rFonts w:eastAsia="Calibri" w:cs="Calibri"/>
                <w:b/>
              </w:rPr>
            </w:pPr>
          </w:p>
        </w:tc>
        <w:tc>
          <w:tcPr>
            <w:tcW w:w="2835" w:type="dxa"/>
            <w:tcBorders>
              <w:top w:val="single" w:sz="8" w:space="0" w:color="auto"/>
              <w:left w:val="single" w:sz="8" w:space="0" w:color="auto"/>
              <w:bottom w:val="single" w:sz="8" w:space="0" w:color="auto"/>
              <w:right w:val="single" w:sz="8" w:space="0" w:color="auto"/>
            </w:tcBorders>
          </w:tcPr>
          <w:p w14:paraId="2170D446" w14:textId="11F6604D" w:rsidR="00D15177" w:rsidRPr="00D15177" w:rsidRDefault="00D15177" w:rsidP="00BB36A9">
            <w:pPr>
              <w:rPr>
                <w:rFonts w:eastAsia="Calibri" w:cs="Calibri"/>
                <w:b/>
              </w:rPr>
            </w:pPr>
          </w:p>
        </w:tc>
      </w:tr>
      <w:permEnd w:id="1631348414"/>
      <w:permEnd w:id="204737800"/>
    </w:tbl>
    <w:p w14:paraId="0D53034C" w14:textId="77017825" w:rsidR="004D7262" w:rsidRDefault="004D7262" w:rsidP="00E126B4">
      <w:pPr>
        <w:rPr>
          <w:rFonts w:cs="Arial"/>
        </w:rPr>
      </w:pPr>
    </w:p>
    <w:p w14:paraId="0E6B26CB" w14:textId="77777777" w:rsidR="004D7262" w:rsidRDefault="004D7262">
      <w:pPr>
        <w:rPr>
          <w:rFonts w:cs="Arial"/>
        </w:rPr>
      </w:pPr>
      <w:r>
        <w:rPr>
          <w:rFonts w:cs="Arial"/>
        </w:rPr>
        <w:br w:type="page"/>
      </w:r>
    </w:p>
    <w:p w14:paraId="40A91988" w14:textId="77777777" w:rsidR="004D7262" w:rsidRDefault="004D7262" w:rsidP="004D7262">
      <w:pPr>
        <w:rPr>
          <w:b/>
        </w:rPr>
      </w:pPr>
      <w:r w:rsidRPr="004152FD">
        <w:rPr>
          <w:b/>
        </w:rPr>
        <w:lastRenderedPageBreak/>
        <w:t xml:space="preserve">Selection Criterion </w:t>
      </w:r>
    </w:p>
    <w:p w14:paraId="3245417C" w14:textId="77777777" w:rsidR="004D7262" w:rsidRPr="004152FD" w:rsidRDefault="004D7262" w:rsidP="004D7262">
      <w:pPr>
        <w:rPr>
          <w:b/>
        </w:rPr>
      </w:pPr>
      <w:r>
        <w:rPr>
          <w:b/>
        </w:rPr>
        <w:t>The following</w:t>
      </w:r>
      <w:r w:rsidRPr="004152FD">
        <w:rPr>
          <w:b/>
        </w:rPr>
        <w:t xml:space="preserve"> criteria will be used to evaluate </w:t>
      </w:r>
      <w:r>
        <w:rPr>
          <w:b/>
        </w:rPr>
        <w:t>each</w:t>
      </w:r>
      <w:r w:rsidRPr="004152FD">
        <w:rPr>
          <w:b/>
        </w:rPr>
        <w:t xml:space="preserve"> project grant application. Please include any additional information</w:t>
      </w:r>
      <w:r>
        <w:rPr>
          <w:b/>
        </w:rPr>
        <w:t xml:space="preserve"> to that outlined above, on</w:t>
      </w:r>
      <w:r w:rsidRPr="004152FD">
        <w:rPr>
          <w:b/>
        </w:rPr>
        <w:t xml:space="preserve"> all four criterion</w:t>
      </w:r>
      <w:r>
        <w:rPr>
          <w:b/>
        </w:rPr>
        <w:t xml:space="preserve">. This will </w:t>
      </w:r>
      <w:r w:rsidRPr="004152FD">
        <w:rPr>
          <w:b/>
        </w:rPr>
        <w:t>thoroughly demonstrate how your project grant will help to meet the outcomes of the VMA.</w:t>
      </w:r>
    </w:p>
    <w:tbl>
      <w:tblPr>
        <w:tblStyle w:val="TableGrid"/>
        <w:tblW w:w="0" w:type="auto"/>
        <w:tblInd w:w="-5" w:type="dxa"/>
        <w:tblLook w:val="04A0" w:firstRow="1" w:lastRow="0" w:firstColumn="1" w:lastColumn="0" w:noHBand="0" w:noVBand="1"/>
      </w:tblPr>
      <w:tblGrid>
        <w:gridCol w:w="3119"/>
        <w:gridCol w:w="5386"/>
        <w:gridCol w:w="5448"/>
      </w:tblGrid>
      <w:tr w:rsidR="004D7262" w:rsidRPr="004152FD" w14:paraId="385094E1" w14:textId="77777777" w:rsidTr="000247C9">
        <w:tc>
          <w:tcPr>
            <w:tcW w:w="13953" w:type="dxa"/>
            <w:gridSpan w:val="3"/>
          </w:tcPr>
          <w:p w14:paraId="25EE0C0A" w14:textId="77777777" w:rsidR="004D7262" w:rsidRPr="004152FD" w:rsidRDefault="004D7262" w:rsidP="000247C9">
            <w:pPr>
              <w:rPr>
                <w:b/>
                <w:lang w:val="en"/>
              </w:rPr>
            </w:pPr>
            <w:r w:rsidRPr="004152FD">
              <w:rPr>
                <w:b/>
                <w:lang w:val="en"/>
              </w:rPr>
              <w:t>Please provide a separate row for each deliverable.</w:t>
            </w:r>
          </w:p>
        </w:tc>
      </w:tr>
      <w:tr w:rsidR="004D7262" w:rsidRPr="004152FD" w14:paraId="4EC18DDF" w14:textId="77777777" w:rsidTr="000247C9">
        <w:tc>
          <w:tcPr>
            <w:tcW w:w="3119" w:type="dxa"/>
          </w:tcPr>
          <w:p w14:paraId="066C4CE4" w14:textId="77777777" w:rsidR="004D7262" w:rsidRPr="004152FD" w:rsidRDefault="004D7262" w:rsidP="000247C9">
            <w:pPr>
              <w:pStyle w:val="TableParagraph"/>
              <w:ind w:left="102" w:right="244"/>
            </w:pPr>
            <w:r w:rsidRPr="004152FD">
              <w:t xml:space="preserve">Project Objectives </w:t>
            </w:r>
          </w:p>
          <w:p w14:paraId="03CE6F71" w14:textId="3F79F6FB" w:rsidR="004D7262" w:rsidRPr="005E3DBC" w:rsidRDefault="004D7262" w:rsidP="000247C9">
            <w:pPr>
              <w:pStyle w:val="TableParagraph"/>
              <w:ind w:left="102" w:right="244"/>
              <w:rPr>
                <w:i/>
                <w:iCs/>
              </w:rPr>
            </w:pPr>
          </w:p>
        </w:tc>
        <w:tc>
          <w:tcPr>
            <w:tcW w:w="5386" w:type="dxa"/>
          </w:tcPr>
          <w:p w14:paraId="219606C3" w14:textId="77777777" w:rsidR="004D7262" w:rsidRPr="004152FD" w:rsidRDefault="004D7262" w:rsidP="000247C9">
            <w:r w:rsidRPr="004152FD">
              <w:t>Project Deliverables</w:t>
            </w:r>
          </w:p>
          <w:p w14:paraId="138E2FF9" w14:textId="626AB76C" w:rsidR="004D7262" w:rsidRPr="004152FD" w:rsidRDefault="004D7262" w:rsidP="000247C9"/>
        </w:tc>
        <w:tc>
          <w:tcPr>
            <w:tcW w:w="5448" w:type="dxa"/>
          </w:tcPr>
          <w:p w14:paraId="50D321B9" w14:textId="77777777" w:rsidR="004D7262" w:rsidRPr="004152FD" w:rsidRDefault="004D7262" w:rsidP="000247C9">
            <w:r w:rsidRPr="004152FD">
              <w:t>Describe knowledge/ partnerships/ activities that will meet the project objectives.</w:t>
            </w:r>
          </w:p>
        </w:tc>
      </w:tr>
      <w:tr w:rsidR="004D7262" w:rsidRPr="004152FD" w14:paraId="5A4ACF12" w14:textId="77777777" w:rsidTr="000247C9">
        <w:tc>
          <w:tcPr>
            <w:tcW w:w="3119" w:type="dxa"/>
          </w:tcPr>
          <w:p w14:paraId="726C91C7" w14:textId="77777777" w:rsidR="004D7262" w:rsidRPr="004152FD" w:rsidRDefault="004D7262" w:rsidP="000247C9">
            <w:pPr>
              <w:rPr>
                <w:rStyle w:val="Strong"/>
              </w:rPr>
            </w:pPr>
            <w:permStart w:id="551839731" w:edGrp="everyone" w:colFirst="2" w:colLast="2"/>
            <w:r w:rsidRPr="004152FD">
              <w:rPr>
                <w:rStyle w:val="Strong"/>
              </w:rPr>
              <w:t xml:space="preserve">Criterion 1 – Implementation </w:t>
            </w:r>
          </w:p>
          <w:p w14:paraId="4A218377" w14:textId="77777777" w:rsidR="004D7262" w:rsidRPr="004152FD" w:rsidRDefault="004D7262" w:rsidP="000247C9"/>
        </w:tc>
        <w:tc>
          <w:tcPr>
            <w:tcW w:w="5386" w:type="dxa"/>
          </w:tcPr>
          <w:p w14:paraId="02BD55F5" w14:textId="309ADF8D" w:rsidR="004D7262" w:rsidRPr="004152FD" w:rsidRDefault="00DB10EC" w:rsidP="000247C9">
            <w:pPr>
              <w:pStyle w:val="Indentedprimarydotpoint"/>
              <w:numPr>
                <w:ilvl w:val="0"/>
                <w:numId w:val="14"/>
              </w:numPr>
              <w:rPr>
                <w:color w:val="auto"/>
              </w:rPr>
            </w:pPr>
            <w:r>
              <w:rPr>
                <w:color w:val="auto"/>
              </w:rPr>
              <w:t>demonstrate</w:t>
            </w:r>
            <w:r w:rsidR="004D7262" w:rsidRPr="004152FD">
              <w:rPr>
                <w:color w:val="auto"/>
              </w:rPr>
              <w:t xml:space="preserve"> how the organisation will</w:t>
            </w:r>
          </w:p>
          <w:p w14:paraId="349756CB" w14:textId="77777777" w:rsidR="004D7262" w:rsidRPr="004152FD" w:rsidRDefault="004D7262" w:rsidP="000247C9">
            <w:pPr>
              <w:pStyle w:val="Indentedsec"/>
              <w:numPr>
                <w:ilvl w:val="0"/>
                <w:numId w:val="0"/>
              </w:numPr>
              <w:ind w:left="336"/>
              <w:rPr>
                <w:color w:val="auto"/>
              </w:rPr>
            </w:pPr>
            <w:r w:rsidRPr="004152FD">
              <w:rPr>
                <w:color w:val="auto"/>
              </w:rPr>
              <w:t xml:space="preserve">address innovative strategies that support inclusive volunteering across metro, regional, rural or remote communities </w:t>
            </w:r>
          </w:p>
          <w:p w14:paraId="2CE98BD5" w14:textId="77777777" w:rsidR="004D7262" w:rsidRPr="004152FD" w:rsidRDefault="004D7262" w:rsidP="000247C9">
            <w:pPr>
              <w:pStyle w:val="Indentedprimarydotpoint"/>
              <w:numPr>
                <w:ilvl w:val="0"/>
                <w:numId w:val="14"/>
              </w:numPr>
              <w:rPr>
                <w:color w:val="auto"/>
              </w:rPr>
            </w:pPr>
            <w:r w:rsidRPr="004152FD">
              <w:rPr>
                <w:color w:val="auto"/>
              </w:rPr>
              <w:t>outline the benefits and outcomes of the proposed project activities and potential application to broader changes in volunteer management practices in WA</w:t>
            </w:r>
          </w:p>
          <w:p w14:paraId="16A62BF2" w14:textId="77777777" w:rsidR="004D7262" w:rsidRPr="004152FD" w:rsidRDefault="004D7262" w:rsidP="000247C9">
            <w:pPr>
              <w:pStyle w:val="Indentedprimarydotpoint"/>
              <w:numPr>
                <w:ilvl w:val="0"/>
                <w:numId w:val="14"/>
              </w:numPr>
              <w:rPr>
                <w:color w:val="auto"/>
              </w:rPr>
            </w:pPr>
            <w:r w:rsidRPr="004152FD">
              <w:rPr>
                <w:color w:val="auto"/>
              </w:rPr>
              <w:t>demonstrate impact and alignment with the VMA objectives and principles, including reducing duplication.</w:t>
            </w:r>
          </w:p>
          <w:p w14:paraId="7FF093EA" w14:textId="77777777" w:rsidR="004D7262" w:rsidRPr="004152FD" w:rsidRDefault="004D7262" w:rsidP="000247C9"/>
        </w:tc>
        <w:tc>
          <w:tcPr>
            <w:tcW w:w="5448" w:type="dxa"/>
          </w:tcPr>
          <w:p w14:paraId="4B677044" w14:textId="77777777" w:rsidR="004D7262" w:rsidRPr="004152FD" w:rsidRDefault="004D7262" w:rsidP="000247C9"/>
        </w:tc>
      </w:tr>
      <w:tr w:rsidR="004D7262" w:rsidRPr="004152FD" w14:paraId="7A185878" w14:textId="77777777" w:rsidTr="000247C9">
        <w:tc>
          <w:tcPr>
            <w:tcW w:w="3119" w:type="dxa"/>
          </w:tcPr>
          <w:p w14:paraId="02F6D4BD" w14:textId="77777777" w:rsidR="004D7262" w:rsidRPr="004152FD" w:rsidRDefault="004D7262" w:rsidP="000247C9">
            <w:pPr>
              <w:rPr>
                <w:rStyle w:val="Strong"/>
              </w:rPr>
            </w:pPr>
            <w:permStart w:id="355732477" w:edGrp="everyone" w:colFirst="2" w:colLast="2"/>
            <w:permEnd w:id="551839731"/>
            <w:r w:rsidRPr="004152FD">
              <w:rPr>
                <w:rStyle w:val="Strong"/>
              </w:rPr>
              <w:t xml:space="preserve">Criterion 2 – Participation </w:t>
            </w:r>
          </w:p>
          <w:p w14:paraId="524BF90D" w14:textId="77777777" w:rsidR="004D7262" w:rsidRPr="004152FD" w:rsidRDefault="004D7262" w:rsidP="000247C9"/>
        </w:tc>
        <w:tc>
          <w:tcPr>
            <w:tcW w:w="5386" w:type="dxa"/>
          </w:tcPr>
          <w:p w14:paraId="479E4FE0" w14:textId="77777777" w:rsidR="004D7262" w:rsidRPr="004152FD" w:rsidRDefault="004D7262" w:rsidP="000247C9">
            <w:pPr>
              <w:pStyle w:val="Indentedprimarydotpoint"/>
              <w:numPr>
                <w:ilvl w:val="0"/>
                <w:numId w:val="15"/>
              </w:numPr>
              <w:rPr>
                <w:color w:val="auto"/>
              </w:rPr>
            </w:pPr>
            <w:r w:rsidRPr="004152FD">
              <w:rPr>
                <w:color w:val="auto"/>
              </w:rPr>
              <w:t>demonstrate how the project will encourage, support and increase participation for volunteering for one or more of the priority groups</w:t>
            </w:r>
          </w:p>
          <w:p w14:paraId="1F6B214A" w14:textId="77777777" w:rsidR="004D7262" w:rsidRPr="004152FD" w:rsidRDefault="004D7262" w:rsidP="000247C9">
            <w:pPr>
              <w:pStyle w:val="Indentedprimarydotpoint"/>
              <w:numPr>
                <w:ilvl w:val="0"/>
                <w:numId w:val="15"/>
              </w:numPr>
              <w:rPr>
                <w:color w:val="auto"/>
              </w:rPr>
            </w:pPr>
            <w:r w:rsidRPr="004152FD">
              <w:rPr>
                <w:color w:val="auto"/>
              </w:rPr>
              <w:t>demonstrate engagement or development of strong relationships with relevant organisations, people and priority groups including a co-design approach</w:t>
            </w:r>
          </w:p>
          <w:p w14:paraId="6BE8D059" w14:textId="77777777" w:rsidR="004D7262" w:rsidRDefault="004D7262" w:rsidP="000247C9">
            <w:pPr>
              <w:pStyle w:val="Indentedprimarydotpoint"/>
              <w:numPr>
                <w:ilvl w:val="0"/>
                <w:numId w:val="15"/>
              </w:numPr>
              <w:rPr>
                <w:color w:val="auto"/>
              </w:rPr>
            </w:pPr>
            <w:r w:rsidRPr="004152FD">
              <w:rPr>
                <w:color w:val="auto"/>
              </w:rPr>
              <w:t>demonstrate strategies to build capacity by breaking down barriers to volunteering for identified priority groups to increase the diversity of volunteers</w:t>
            </w:r>
            <w:r>
              <w:rPr>
                <w:color w:val="auto"/>
              </w:rPr>
              <w:t>.</w:t>
            </w:r>
          </w:p>
          <w:p w14:paraId="5D8DD693" w14:textId="77777777" w:rsidR="004D7262" w:rsidRPr="004152FD" w:rsidRDefault="004D7262" w:rsidP="000247C9">
            <w:pPr>
              <w:pStyle w:val="Indentedprimarydotpoint"/>
              <w:numPr>
                <w:ilvl w:val="0"/>
                <w:numId w:val="0"/>
              </w:numPr>
              <w:rPr>
                <w:color w:val="auto"/>
              </w:rPr>
            </w:pPr>
          </w:p>
        </w:tc>
        <w:tc>
          <w:tcPr>
            <w:tcW w:w="5448" w:type="dxa"/>
          </w:tcPr>
          <w:p w14:paraId="256DA324" w14:textId="77777777" w:rsidR="004D7262" w:rsidRPr="004152FD" w:rsidRDefault="004D7262" w:rsidP="000247C9"/>
        </w:tc>
      </w:tr>
      <w:tr w:rsidR="004D7262" w:rsidRPr="004152FD" w14:paraId="1C981669" w14:textId="77777777" w:rsidTr="000247C9">
        <w:tc>
          <w:tcPr>
            <w:tcW w:w="3119" w:type="dxa"/>
          </w:tcPr>
          <w:p w14:paraId="1306DCDF" w14:textId="77777777" w:rsidR="004D7262" w:rsidRPr="004152FD" w:rsidRDefault="004D7262" w:rsidP="000247C9">
            <w:pPr>
              <w:pStyle w:val="Indentedprimarydotpoint"/>
              <w:keepNext/>
              <w:keepLines/>
              <w:numPr>
                <w:ilvl w:val="0"/>
                <w:numId w:val="0"/>
              </w:numPr>
              <w:rPr>
                <w:b/>
                <w:color w:val="auto"/>
                <w:sz w:val="16"/>
                <w:szCs w:val="16"/>
              </w:rPr>
            </w:pPr>
            <w:permStart w:id="1206325647" w:edGrp="everyone" w:colFirst="2" w:colLast="2"/>
            <w:permEnd w:id="355732477"/>
            <w:r w:rsidRPr="004152FD">
              <w:rPr>
                <w:b/>
                <w:color w:val="auto"/>
              </w:rPr>
              <w:lastRenderedPageBreak/>
              <w:t xml:space="preserve">Criterion 3 – Governance and Administrative Structures </w:t>
            </w:r>
          </w:p>
          <w:p w14:paraId="0954126F" w14:textId="77777777" w:rsidR="004D7262" w:rsidRPr="004152FD" w:rsidRDefault="004D7262" w:rsidP="000247C9"/>
        </w:tc>
        <w:tc>
          <w:tcPr>
            <w:tcW w:w="5386" w:type="dxa"/>
          </w:tcPr>
          <w:p w14:paraId="7953E15F" w14:textId="77777777" w:rsidR="004D7262" w:rsidRPr="004152FD" w:rsidRDefault="004D7262" w:rsidP="000247C9">
            <w:pPr>
              <w:pStyle w:val="Indentedprimarydotpoint"/>
              <w:numPr>
                <w:ilvl w:val="0"/>
                <w:numId w:val="16"/>
              </w:numPr>
              <w:ind w:left="360"/>
              <w:rPr>
                <w:color w:val="auto"/>
              </w:rPr>
            </w:pPr>
            <w:r w:rsidRPr="004152FD">
              <w:rPr>
                <w:color w:val="auto"/>
              </w:rPr>
              <w:t xml:space="preserve">provide details of the administrative structures that will support the activity including: </w:t>
            </w:r>
          </w:p>
          <w:p w14:paraId="21F9EA6E" w14:textId="77777777" w:rsidR="004D7262" w:rsidRPr="004152FD" w:rsidRDefault="004D7262" w:rsidP="000247C9">
            <w:pPr>
              <w:pStyle w:val="Indentedsec"/>
              <w:numPr>
                <w:ilvl w:val="0"/>
                <w:numId w:val="21"/>
              </w:numPr>
              <w:rPr>
                <w:color w:val="auto"/>
              </w:rPr>
            </w:pPr>
            <w:r w:rsidRPr="004152FD">
              <w:rPr>
                <w:color w:val="auto"/>
              </w:rPr>
              <w:t>business continuity planning</w:t>
            </w:r>
          </w:p>
          <w:p w14:paraId="0BA34D9D" w14:textId="77777777" w:rsidR="004D7262" w:rsidRPr="004152FD" w:rsidRDefault="004D7262" w:rsidP="000247C9">
            <w:pPr>
              <w:pStyle w:val="Indentedsec"/>
              <w:numPr>
                <w:ilvl w:val="0"/>
                <w:numId w:val="21"/>
              </w:numPr>
              <w:rPr>
                <w:color w:val="auto"/>
              </w:rPr>
            </w:pPr>
            <w:r w:rsidRPr="004152FD">
              <w:rPr>
                <w:color w:val="auto"/>
              </w:rPr>
              <w:t>budget management</w:t>
            </w:r>
          </w:p>
          <w:p w14:paraId="12E536BC" w14:textId="77777777" w:rsidR="004D7262" w:rsidRDefault="004D7262" w:rsidP="000247C9">
            <w:pPr>
              <w:pStyle w:val="Indentedsec"/>
              <w:numPr>
                <w:ilvl w:val="0"/>
                <w:numId w:val="21"/>
              </w:numPr>
              <w:rPr>
                <w:color w:val="auto"/>
              </w:rPr>
            </w:pPr>
            <w:r w:rsidRPr="004152FD">
              <w:rPr>
                <w:color w:val="auto"/>
              </w:rPr>
              <w:t>governance</w:t>
            </w:r>
          </w:p>
          <w:p w14:paraId="7E7194B2" w14:textId="77777777" w:rsidR="004D7262" w:rsidRPr="004152FD" w:rsidRDefault="004D7262" w:rsidP="000247C9">
            <w:pPr>
              <w:pStyle w:val="Indentedsec"/>
              <w:numPr>
                <w:ilvl w:val="0"/>
                <w:numId w:val="0"/>
              </w:numPr>
              <w:ind w:left="1080"/>
              <w:rPr>
                <w:color w:val="auto"/>
              </w:rPr>
            </w:pPr>
          </w:p>
          <w:p w14:paraId="66627F07" w14:textId="77777777" w:rsidR="004D7262" w:rsidRPr="004152FD" w:rsidRDefault="004D7262" w:rsidP="000247C9">
            <w:pPr>
              <w:pStyle w:val="Indentedprimarydotpoint"/>
              <w:numPr>
                <w:ilvl w:val="0"/>
                <w:numId w:val="16"/>
              </w:numPr>
              <w:ind w:left="360"/>
              <w:rPr>
                <w:color w:val="auto"/>
              </w:rPr>
            </w:pPr>
            <w:r w:rsidRPr="004152FD">
              <w:rPr>
                <w:color w:val="auto"/>
              </w:rPr>
              <w:t>identify the key risks and issues of the project using the risk model provided, as well as any mitigation measures that may be established (</w:t>
            </w:r>
            <w:proofErr w:type="spellStart"/>
            <w:r w:rsidRPr="004152FD">
              <w:rPr>
                <w:color w:val="auto"/>
              </w:rPr>
              <w:t>e.g</w:t>
            </w:r>
            <w:proofErr w:type="spellEnd"/>
            <w:r w:rsidRPr="004152FD">
              <w:rPr>
                <w:color w:val="auto"/>
              </w:rPr>
              <w:t xml:space="preserve"> regarding the loss of project personnel).</w:t>
            </w:r>
          </w:p>
          <w:p w14:paraId="6BB00DE0" w14:textId="77777777" w:rsidR="004D7262" w:rsidRPr="004152FD" w:rsidRDefault="004D7262" w:rsidP="000247C9"/>
        </w:tc>
        <w:tc>
          <w:tcPr>
            <w:tcW w:w="5448" w:type="dxa"/>
          </w:tcPr>
          <w:p w14:paraId="5C113E83" w14:textId="77777777" w:rsidR="004D7262" w:rsidRPr="004152FD" w:rsidRDefault="004D7262" w:rsidP="000247C9"/>
        </w:tc>
      </w:tr>
      <w:tr w:rsidR="004D7262" w:rsidRPr="004152FD" w14:paraId="21B1D200" w14:textId="77777777" w:rsidTr="000247C9">
        <w:tc>
          <w:tcPr>
            <w:tcW w:w="3119" w:type="dxa"/>
          </w:tcPr>
          <w:p w14:paraId="11A0866D" w14:textId="77777777" w:rsidR="004D7262" w:rsidRPr="004152FD" w:rsidRDefault="004D7262" w:rsidP="000247C9">
            <w:pPr>
              <w:keepNext/>
              <w:keepLines/>
              <w:rPr>
                <w:b/>
              </w:rPr>
            </w:pPr>
            <w:permStart w:id="1598766976" w:edGrp="everyone" w:colFirst="2" w:colLast="2"/>
            <w:permEnd w:id="1206325647"/>
            <w:r w:rsidRPr="004152FD">
              <w:rPr>
                <w:rStyle w:val="Strong"/>
              </w:rPr>
              <w:t xml:space="preserve">Criterion 4 – Technical Ability </w:t>
            </w:r>
          </w:p>
          <w:p w14:paraId="5651B3A0" w14:textId="77777777" w:rsidR="004D7262" w:rsidRPr="004152FD" w:rsidRDefault="004D7262" w:rsidP="000247C9"/>
        </w:tc>
        <w:tc>
          <w:tcPr>
            <w:tcW w:w="5386" w:type="dxa"/>
          </w:tcPr>
          <w:p w14:paraId="1764EB87" w14:textId="77777777" w:rsidR="004D7262" w:rsidRPr="00C26B8B" w:rsidRDefault="004D7262" w:rsidP="000247C9">
            <w:pPr>
              <w:pStyle w:val="Indentedsec"/>
              <w:numPr>
                <w:ilvl w:val="0"/>
                <w:numId w:val="17"/>
              </w:numPr>
              <w:rPr>
                <w:color w:val="auto"/>
              </w:rPr>
            </w:pPr>
            <w:r w:rsidRPr="004152FD">
              <w:rPr>
                <w:color w:val="auto"/>
              </w:rPr>
              <w:t xml:space="preserve">describe the organisation’s relevant knowledge, expertise and experience in developing and rolling out effective </w:t>
            </w:r>
            <w:r w:rsidRPr="004152FD">
              <w:rPr>
                <w:iCs/>
                <w:color w:val="auto"/>
              </w:rPr>
              <w:t xml:space="preserve">strategies and projects to improve diversity and inclusion </w:t>
            </w:r>
          </w:p>
          <w:p w14:paraId="15AC4AD3" w14:textId="77777777" w:rsidR="004D7262" w:rsidRPr="004152FD" w:rsidRDefault="004D7262" w:rsidP="000247C9">
            <w:pPr>
              <w:pStyle w:val="Indentedsec"/>
              <w:numPr>
                <w:ilvl w:val="0"/>
                <w:numId w:val="0"/>
              </w:numPr>
              <w:ind w:left="360"/>
              <w:rPr>
                <w:color w:val="auto"/>
              </w:rPr>
            </w:pPr>
          </w:p>
          <w:p w14:paraId="0DBF3DA6" w14:textId="77777777" w:rsidR="004D7262" w:rsidRPr="004152FD" w:rsidRDefault="004D7262" w:rsidP="000247C9">
            <w:pPr>
              <w:pStyle w:val="Indentedsec"/>
              <w:numPr>
                <w:ilvl w:val="0"/>
                <w:numId w:val="17"/>
              </w:numPr>
              <w:rPr>
                <w:color w:val="auto"/>
              </w:rPr>
            </w:pPr>
            <w:r w:rsidRPr="004152FD">
              <w:rPr>
                <w:color w:val="auto"/>
              </w:rPr>
              <w:t>describe the organisation’s ability to meet data collection, evaluation and reporting r</w:t>
            </w:r>
            <w:r>
              <w:rPr>
                <w:color w:val="auto"/>
              </w:rPr>
              <w:t>equirements used to validate project</w:t>
            </w:r>
            <w:r w:rsidRPr="004152FD">
              <w:rPr>
                <w:color w:val="auto"/>
              </w:rPr>
              <w:t xml:space="preserve"> achievements and outcomes.</w:t>
            </w:r>
          </w:p>
          <w:p w14:paraId="7CACB73B" w14:textId="77777777" w:rsidR="004D7262" w:rsidRPr="004152FD" w:rsidRDefault="004D7262" w:rsidP="000247C9"/>
        </w:tc>
        <w:tc>
          <w:tcPr>
            <w:tcW w:w="5448" w:type="dxa"/>
          </w:tcPr>
          <w:p w14:paraId="08FE5FE7" w14:textId="77777777" w:rsidR="004D7262" w:rsidRPr="004152FD" w:rsidRDefault="004D7262" w:rsidP="000247C9"/>
        </w:tc>
      </w:tr>
      <w:permEnd w:id="1598766976"/>
    </w:tbl>
    <w:p w14:paraId="3DD1FC81" w14:textId="77777777" w:rsidR="004D7262" w:rsidRPr="004152FD" w:rsidRDefault="004D7262" w:rsidP="004D7262">
      <w:pPr>
        <w:rPr>
          <w:b/>
          <w:bCs/>
          <w:lang w:val="en-NZ"/>
        </w:rPr>
      </w:pPr>
    </w:p>
    <w:p w14:paraId="2BF1D191" w14:textId="77777777" w:rsidR="00E126B4" w:rsidRPr="004152FD" w:rsidRDefault="00E126B4" w:rsidP="00E126B4">
      <w:pPr>
        <w:rPr>
          <w:rFonts w:cs="Arial"/>
        </w:rPr>
      </w:pPr>
    </w:p>
    <w:p w14:paraId="2BFAAF59" w14:textId="3CCF503B" w:rsidR="00C26B8B" w:rsidRPr="00C26B8B" w:rsidRDefault="00E126B4" w:rsidP="00C26B8B">
      <w:pPr>
        <w:spacing w:line="360" w:lineRule="auto"/>
        <w:rPr>
          <w:rFonts w:cs="Arial"/>
          <w:b/>
          <w:szCs w:val="24"/>
        </w:rPr>
      </w:pPr>
      <w:r w:rsidRPr="00C26B8B">
        <w:rPr>
          <w:rFonts w:cs="Arial"/>
          <w:b/>
          <w:szCs w:val="24"/>
        </w:rPr>
        <w:t>Closing Date</w:t>
      </w:r>
      <w:r w:rsidR="00C26B8B" w:rsidRPr="00C26B8B">
        <w:rPr>
          <w:rFonts w:cs="Arial"/>
          <w:b/>
          <w:szCs w:val="24"/>
        </w:rPr>
        <w:t xml:space="preserve">: </w:t>
      </w:r>
      <w:r w:rsidRPr="00C26B8B">
        <w:rPr>
          <w:rFonts w:cs="Arial"/>
          <w:b/>
          <w:lang w:val="en-GB"/>
        </w:rPr>
        <w:t xml:space="preserve">Applications close </w:t>
      </w:r>
      <w:r w:rsidR="00C26B8B" w:rsidRPr="00C26B8B">
        <w:rPr>
          <w:rFonts w:cs="Arial"/>
          <w:b/>
          <w:lang w:val="en-GB"/>
        </w:rPr>
        <w:t>27</w:t>
      </w:r>
      <w:r w:rsidR="00C26B8B" w:rsidRPr="00C26B8B">
        <w:rPr>
          <w:rFonts w:cs="Arial"/>
          <w:b/>
          <w:vertAlign w:val="superscript"/>
          <w:lang w:val="en-GB"/>
        </w:rPr>
        <w:t>th</w:t>
      </w:r>
      <w:r w:rsidR="00C26B8B" w:rsidRPr="00C26B8B">
        <w:rPr>
          <w:rFonts w:cs="Arial"/>
          <w:b/>
          <w:lang w:val="en-GB"/>
        </w:rPr>
        <w:t xml:space="preserve"> May 2022 at 4pm</w:t>
      </w:r>
    </w:p>
    <w:p w14:paraId="1087F61C" w14:textId="2BA7051F" w:rsidR="00C26B8B" w:rsidRDefault="00C26B8B" w:rsidP="00C26B8B">
      <w:pPr>
        <w:pStyle w:val="Heading1"/>
        <w:rPr>
          <w:rFonts w:asciiTheme="minorHAnsi" w:hAnsiTheme="minorHAnsi"/>
          <w:b/>
          <w:color w:val="000000" w:themeColor="text1"/>
          <w:sz w:val="22"/>
          <w:szCs w:val="22"/>
          <w:lang w:val="en-NZ"/>
        </w:rPr>
      </w:pPr>
    </w:p>
    <w:p w14:paraId="417C344D" w14:textId="1548FAA4" w:rsidR="00D15177" w:rsidRDefault="00D15177" w:rsidP="00D15177">
      <w:pPr>
        <w:rPr>
          <w:lang w:val="en-NZ"/>
        </w:rPr>
      </w:pPr>
    </w:p>
    <w:p w14:paraId="2BC42618" w14:textId="24B8AAFA" w:rsidR="00D15177" w:rsidRDefault="00D15177" w:rsidP="00D15177">
      <w:pPr>
        <w:rPr>
          <w:lang w:val="en-NZ"/>
        </w:rPr>
      </w:pPr>
    </w:p>
    <w:p w14:paraId="5B83F044" w14:textId="7D11BFE8" w:rsidR="00D15177" w:rsidRDefault="00D15177" w:rsidP="00D15177">
      <w:pPr>
        <w:rPr>
          <w:lang w:val="en-NZ"/>
        </w:rPr>
      </w:pPr>
    </w:p>
    <w:p w14:paraId="2CFC138E" w14:textId="77777777" w:rsidR="00D15177" w:rsidRPr="00D15177" w:rsidRDefault="00D15177" w:rsidP="00D15177">
      <w:pPr>
        <w:rPr>
          <w:lang w:val="en-NZ"/>
        </w:rPr>
      </w:pPr>
    </w:p>
    <w:p w14:paraId="06690B48" w14:textId="68A156B3" w:rsidR="0076228E" w:rsidRPr="00C26B8B" w:rsidRDefault="00C26B8B" w:rsidP="00C26B8B">
      <w:pPr>
        <w:pStyle w:val="Heading1"/>
        <w:rPr>
          <w:rFonts w:asciiTheme="minorHAnsi" w:hAnsiTheme="minorHAnsi"/>
          <w:b/>
          <w:color w:val="000000" w:themeColor="text1"/>
          <w:sz w:val="22"/>
          <w:szCs w:val="22"/>
          <w:lang w:val="en-NZ"/>
        </w:rPr>
      </w:pPr>
      <w:r w:rsidRPr="00C26B8B">
        <w:rPr>
          <w:rFonts w:asciiTheme="minorHAnsi" w:hAnsiTheme="minorHAnsi"/>
          <w:b/>
          <w:color w:val="000000" w:themeColor="text1"/>
          <w:sz w:val="22"/>
          <w:szCs w:val="22"/>
          <w:lang w:val="en-NZ"/>
        </w:rPr>
        <w:t>Declaration</w:t>
      </w:r>
      <w:r>
        <w:rPr>
          <w:rFonts w:asciiTheme="minorHAnsi" w:hAnsiTheme="minorHAnsi"/>
          <w:b/>
          <w:color w:val="000000" w:themeColor="text1"/>
          <w:sz w:val="22"/>
          <w:szCs w:val="22"/>
          <w:lang w:val="en-NZ"/>
        </w:rPr>
        <w:t xml:space="preserve">: </w:t>
      </w:r>
      <w:r w:rsidR="0076228E" w:rsidRPr="00C26B8B">
        <w:rPr>
          <w:rFonts w:asciiTheme="minorHAnsi" w:hAnsiTheme="minorHAnsi"/>
          <w:color w:val="000000" w:themeColor="text1"/>
          <w:sz w:val="22"/>
          <w:szCs w:val="22"/>
          <w:lang w:val="en-NZ"/>
        </w:rPr>
        <w:t>Please read and complete the following declaration:</w:t>
      </w:r>
    </w:p>
    <w:p w14:paraId="06E26E53" w14:textId="77777777" w:rsidR="0076228E" w:rsidRPr="004152FD" w:rsidRDefault="0076228E" w:rsidP="0076228E">
      <w:pPr>
        <w:pStyle w:val="ListParagraph"/>
        <w:numPr>
          <w:ilvl w:val="0"/>
          <w:numId w:val="10"/>
        </w:numPr>
      </w:pPr>
      <w:r w:rsidRPr="004152FD">
        <w:t>I am an Authorised Signatory for the organisation on whose behalf I am applying</w:t>
      </w:r>
    </w:p>
    <w:p w14:paraId="37AF1D3A" w14:textId="77777777" w:rsidR="0076228E" w:rsidRPr="004152FD" w:rsidRDefault="0076228E" w:rsidP="0076228E">
      <w:pPr>
        <w:pStyle w:val="ListParagraph"/>
        <w:numPr>
          <w:ilvl w:val="0"/>
          <w:numId w:val="10"/>
        </w:numPr>
      </w:pPr>
      <w:r w:rsidRPr="004152FD">
        <w:t>I have obtained the full knowledge and agreement of the organisation on whose behalf I am applying</w:t>
      </w:r>
    </w:p>
    <w:p w14:paraId="540100F4" w14:textId="1668345B" w:rsidR="0076228E" w:rsidRPr="004152FD" w:rsidRDefault="0076228E" w:rsidP="0076228E">
      <w:pPr>
        <w:pStyle w:val="ListParagraph"/>
        <w:numPr>
          <w:ilvl w:val="0"/>
          <w:numId w:val="10"/>
        </w:numPr>
      </w:pPr>
      <w:r w:rsidRPr="004152FD">
        <w:t>Our organisation will expend the funding provided on the items requested to meet the funding objectives</w:t>
      </w:r>
    </w:p>
    <w:p w14:paraId="02A08D7B" w14:textId="79580F88" w:rsidR="0076228E" w:rsidRPr="004152FD" w:rsidRDefault="0076228E" w:rsidP="0076228E">
      <w:pPr>
        <w:pStyle w:val="ListParagraph"/>
        <w:numPr>
          <w:ilvl w:val="0"/>
          <w:numId w:val="10"/>
        </w:numPr>
        <w:rPr>
          <w:i/>
          <w:iCs/>
        </w:rPr>
      </w:pPr>
      <w:r w:rsidRPr="004152FD">
        <w:t xml:space="preserve">I have read, understood, and agree to abide by the </w:t>
      </w:r>
      <w:hyperlink r:id="rId17" w:history="1">
        <w:r w:rsidRPr="005B7143">
          <w:rPr>
            <w:rStyle w:val="Hyperlink"/>
            <w:i/>
            <w:iCs/>
          </w:rPr>
          <w:t>Volunteer Management Activity 2022-26 Grant: Guidelines for applicants</w:t>
        </w:r>
      </w:hyperlink>
    </w:p>
    <w:p w14:paraId="11487763" w14:textId="55CAA3EF" w:rsidR="0076228E" w:rsidRDefault="0076228E" w:rsidP="0076228E">
      <w:pPr>
        <w:pStyle w:val="ListParagraph"/>
        <w:numPr>
          <w:ilvl w:val="0"/>
          <w:numId w:val="10"/>
        </w:numPr>
      </w:pPr>
      <w:r w:rsidRPr="004152FD">
        <w:t xml:space="preserve">If and where any personal details of a third party are included, that third party has been made aware of, and given their permission for those details </w:t>
      </w:r>
      <w:r w:rsidR="00F31093">
        <w:t xml:space="preserve">as per the </w:t>
      </w:r>
      <w:r w:rsidR="00F31093" w:rsidRPr="002B40B1">
        <w:t>Privacy Act 1988</w:t>
      </w:r>
    </w:p>
    <w:p w14:paraId="59FFE33C" w14:textId="758DA8C1" w:rsidR="007A52A9" w:rsidRPr="004152FD" w:rsidRDefault="007A52A9" w:rsidP="0076228E">
      <w:pPr>
        <w:pStyle w:val="ListParagraph"/>
        <w:numPr>
          <w:ilvl w:val="0"/>
          <w:numId w:val="10"/>
        </w:numPr>
      </w:pPr>
      <w:r w:rsidRPr="004152FD">
        <w:t xml:space="preserve">I give consent </w:t>
      </w:r>
      <w:r w:rsidRPr="00C26B8B">
        <w:t>to V</w:t>
      </w:r>
      <w:r>
        <w:t xml:space="preserve">olunteering </w:t>
      </w:r>
      <w:r w:rsidRPr="00C26B8B">
        <w:t xml:space="preserve">WA </w:t>
      </w:r>
      <w:r w:rsidRPr="004152FD">
        <w:t>and</w:t>
      </w:r>
      <w:r>
        <w:t xml:space="preserve"> the Department of </w:t>
      </w:r>
      <w:r w:rsidRPr="004152FD">
        <w:t xml:space="preserve">Social Services to make public the details of the Applicant and the funding received, should this </w:t>
      </w:r>
      <w:r>
        <w:t>a</w:t>
      </w:r>
      <w:r w:rsidRPr="004152FD">
        <w:t>pplication be successful</w:t>
      </w:r>
    </w:p>
    <w:p w14:paraId="689ECD68" w14:textId="284DF976" w:rsidR="0076228E" w:rsidRDefault="0076228E" w:rsidP="0076228E">
      <w:pPr>
        <w:pStyle w:val="ListParagraph"/>
        <w:numPr>
          <w:ilvl w:val="0"/>
          <w:numId w:val="10"/>
        </w:numPr>
      </w:pPr>
      <w:r w:rsidRPr="004152FD">
        <w:t xml:space="preserve">I acknowledge that giving false or misleading information to </w:t>
      </w:r>
      <w:r w:rsidR="00841DAC" w:rsidRPr="004152FD">
        <w:t>V</w:t>
      </w:r>
      <w:r w:rsidR="00362599">
        <w:t xml:space="preserve">olunteering </w:t>
      </w:r>
      <w:r w:rsidR="00841DAC" w:rsidRPr="004152FD">
        <w:t>WA</w:t>
      </w:r>
      <w:r w:rsidRPr="004152FD">
        <w:t xml:space="preserve"> is a serious criminal offence. Persons who do so may be prosecuted under Section 137.1 of the Commonwealth Criminal Code Act 1995</w:t>
      </w:r>
    </w:p>
    <w:p w14:paraId="5267DB50" w14:textId="4961539D" w:rsidR="007A52A9" w:rsidRPr="004152FD" w:rsidRDefault="007A52A9" w:rsidP="0076228E">
      <w:pPr>
        <w:pStyle w:val="ListParagraph"/>
        <w:numPr>
          <w:ilvl w:val="0"/>
          <w:numId w:val="10"/>
        </w:numPr>
      </w:pPr>
      <w:r w:rsidRPr="004152FD">
        <w:t>I understand that independent verification of the information</w:t>
      </w:r>
      <w:r>
        <w:t xml:space="preserve"> </w:t>
      </w:r>
      <w:r w:rsidRPr="004152FD">
        <w:t>I have provided in this application may occur</w:t>
      </w:r>
    </w:p>
    <w:p w14:paraId="4D35E620" w14:textId="1241A4C1" w:rsidR="0076228E" w:rsidRDefault="0076228E" w:rsidP="0076228E">
      <w:pPr>
        <w:pStyle w:val="ListParagraph"/>
        <w:numPr>
          <w:ilvl w:val="0"/>
          <w:numId w:val="10"/>
        </w:numPr>
      </w:pPr>
      <w:r w:rsidRPr="004152FD">
        <w:t xml:space="preserve">I consent to </w:t>
      </w:r>
      <w:r w:rsidR="00841DAC" w:rsidRPr="004152FD">
        <w:t>V</w:t>
      </w:r>
      <w:r w:rsidR="00362599">
        <w:t xml:space="preserve">olunteering </w:t>
      </w:r>
      <w:r w:rsidR="00841DAC" w:rsidRPr="004152FD">
        <w:t>WA</w:t>
      </w:r>
      <w:r w:rsidRPr="004152FD">
        <w:t xml:space="preserve"> contacting me in the future regarding this application </w:t>
      </w:r>
    </w:p>
    <w:p w14:paraId="532B57BA" w14:textId="4F5554A1" w:rsidR="00B4689C" w:rsidRPr="004152FD" w:rsidRDefault="00B4689C" w:rsidP="0076228E">
      <w:pPr>
        <w:pStyle w:val="ListParagraph"/>
        <w:numPr>
          <w:ilvl w:val="0"/>
          <w:numId w:val="10"/>
        </w:numPr>
      </w:pPr>
      <w:r>
        <w:t>I declare if there is any of conflict of interest in relation to this application, noted her</w:t>
      </w:r>
      <w:r w:rsidR="00CF1F53">
        <w:t>e:</w:t>
      </w:r>
      <w:permStart w:id="344555071" w:edGrp="everyone"/>
      <w:r>
        <w:t>________________________________</w:t>
      </w:r>
      <w:permEnd w:id="344555071"/>
    </w:p>
    <w:p w14:paraId="1533363D" w14:textId="2D533B4B" w:rsidR="0076228E" w:rsidRPr="00C26B8B" w:rsidRDefault="004D7262" w:rsidP="0076228E">
      <w:pPr>
        <w:rPr>
          <w:lang w:val="en-NZ"/>
        </w:rPr>
      </w:pPr>
      <w:permStart w:id="1097957179" w:edGrp="everyone"/>
      <w:r>
        <w:rPr>
          <w:rFonts w:ascii="MS Gothic" w:eastAsia="MS Gothic" w:hAnsi="MS Gothic" w:hint="eastAsia"/>
          <w:lang w:val="en-NZ"/>
        </w:rPr>
        <w:t xml:space="preserve"> </w:t>
      </w:r>
      <w:sdt>
        <w:sdtPr>
          <w:rPr>
            <w:lang w:val="en-NZ"/>
          </w:rPr>
          <w:id w:val="-857119545"/>
          <w14:checkbox>
            <w14:checked w14:val="0"/>
            <w14:checkedState w14:val="2612" w14:font="MS Gothic"/>
            <w14:uncheckedState w14:val="2610" w14:font="MS Gothic"/>
          </w14:checkbox>
        </w:sdtPr>
        <w:sdtEndPr/>
        <w:sdtContent>
          <w:r>
            <w:rPr>
              <w:rFonts w:ascii="MS Gothic" w:eastAsia="MS Gothic" w:hAnsi="MS Gothic" w:hint="eastAsia"/>
              <w:lang w:val="en-NZ"/>
            </w:rPr>
            <w:t>☐</w:t>
          </w:r>
        </w:sdtContent>
      </w:sdt>
      <w:r>
        <w:rPr>
          <w:rFonts w:ascii="MS Gothic" w:eastAsia="MS Gothic" w:hAnsi="MS Gothic"/>
          <w:lang w:val="en-NZ"/>
        </w:rPr>
        <w:t xml:space="preserve">  </w:t>
      </w:r>
      <w:permEnd w:id="1097957179"/>
      <w:r w:rsidR="0076228E" w:rsidRPr="004152FD">
        <w:rPr>
          <w:lang w:val="en-NZ"/>
        </w:rPr>
        <w:t>I understand and agree to the declaration above.</w:t>
      </w:r>
    </w:p>
    <w:p w14:paraId="71D64D56" w14:textId="56014189" w:rsidR="00C26B8B" w:rsidRPr="004152FD" w:rsidRDefault="0030618B" w:rsidP="0076228E">
      <w:pPr>
        <w:rPr>
          <w:b/>
        </w:rPr>
      </w:pPr>
      <w:r w:rsidRPr="004152FD">
        <w:rPr>
          <w:b/>
        </w:rPr>
        <w:t>Signature of Authorised Officer</w:t>
      </w:r>
      <w:r w:rsidR="00CF1F53">
        <w:rPr>
          <w:b/>
        </w:rPr>
        <w:t>:</w:t>
      </w:r>
      <w:r w:rsidR="00C26B8B">
        <w:rPr>
          <w:b/>
        </w:rPr>
        <w:t xml:space="preserve"> </w:t>
      </w:r>
      <w:permStart w:id="116738369" w:edGrp="everyone"/>
      <w:permEnd w:id="116738369"/>
    </w:p>
    <w:p w14:paraId="68B4824C" w14:textId="6AA06740" w:rsidR="0076228E" w:rsidRPr="004152FD" w:rsidRDefault="0076228E" w:rsidP="0076228E">
      <w:pPr>
        <w:rPr>
          <w:b/>
        </w:rPr>
      </w:pPr>
      <w:r w:rsidRPr="004152FD">
        <w:rPr>
          <w:b/>
        </w:rPr>
        <w:t xml:space="preserve">Full name of Authorised Officer: </w:t>
      </w:r>
      <w:permStart w:id="970400187" w:edGrp="everyone"/>
      <w:permEnd w:id="970400187"/>
    </w:p>
    <w:p w14:paraId="7C41E5B7" w14:textId="77777777" w:rsidR="004152FD" w:rsidRPr="004152FD" w:rsidRDefault="0076228E" w:rsidP="0076228E">
      <w:pPr>
        <w:rPr>
          <w:b/>
        </w:rPr>
      </w:pPr>
      <w:r w:rsidRPr="004152FD">
        <w:rPr>
          <w:b/>
        </w:rPr>
        <w:t>Position of Authorised Officer:</w:t>
      </w:r>
      <w:permStart w:id="549463806" w:edGrp="everyone"/>
      <w:permEnd w:id="549463806"/>
    </w:p>
    <w:p w14:paraId="0A53DB67" w14:textId="50677A39" w:rsidR="00E34785" w:rsidRPr="00C26B8B" w:rsidRDefault="0076228E">
      <w:pPr>
        <w:rPr>
          <w:b/>
        </w:rPr>
      </w:pPr>
      <w:r w:rsidRPr="004152FD">
        <w:rPr>
          <w:b/>
        </w:rPr>
        <w:t>Date:</w:t>
      </w:r>
      <w:permStart w:id="876421303" w:edGrp="everyone"/>
      <w:permEnd w:id="876421303"/>
    </w:p>
    <w:sectPr w:rsidR="00E34785" w:rsidRPr="00C26B8B" w:rsidSect="004D3207">
      <w:headerReference w:type="default" r:id="rId18"/>
      <w:footerReference w:type="default" r:id="rId19"/>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870866" w14:textId="77777777" w:rsidR="00F62C66" w:rsidRDefault="00F62C66" w:rsidP="00182C5D">
      <w:pPr>
        <w:spacing w:after="0" w:line="240" w:lineRule="auto"/>
      </w:pPr>
      <w:r>
        <w:separator/>
      </w:r>
    </w:p>
  </w:endnote>
  <w:endnote w:type="continuationSeparator" w:id="0">
    <w:p w14:paraId="2D806371" w14:textId="77777777" w:rsidR="00F62C66" w:rsidRDefault="00F62C66" w:rsidP="00182C5D">
      <w:pPr>
        <w:spacing w:after="0" w:line="240" w:lineRule="auto"/>
      </w:pPr>
      <w:r>
        <w:continuationSeparator/>
      </w:r>
    </w:p>
  </w:endnote>
  <w:endnote w:type="continuationNotice" w:id="1">
    <w:p w14:paraId="3F78CC4E" w14:textId="77777777" w:rsidR="00F62C66" w:rsidRDefault="00F62C6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Klavika Regular">
    <w:altName w:val="Arial"/>
    <w:panose1 w:val="00000000000000000000"/>
    <w:charset w:val="00"/>
    <w:family w:val="swiss"/>
    <w:notTrueType/>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59520960"/>
      <w:docPartObj>
        <w:docPartGallery w:val="Page Numbers (Bottom of Page)"/>
        <w:docPartUnique/>
      </w:docPartObj>
    </w:sdtPr>
    <w:sdtEndPr>
      <w:rPr>
        <w:noProof/>
      </w:rPr>
    </w:sdtEndPr>
    <w:sdtContent>
      <w:p w14:paraId="08814BEC" w14:textId="672F384B" w:rsidR="00F21C7E" w:rsidRDefault="00F21C7E">
        <w:pPr>
          <w:pStyle w:val="Footer"/>
          <w:jc w:val="right"/>
        </w:pPr>
        <w:r>
          <w:fldChar w:fldCharType="begin"/>
        </w:r>
        <w:r>
          <w:instrText xml:space="preserve"> PAGE   \* MERGEFORMAT </w:instrText>
        </w:r>
        <w:r>
          <w:fldChar w:fldCharType="separate"/>
        </w:r>
        <w:r w:rsidR="00856534">
          <w:rPr>
            <w:noProof/>
          </w:rPr>
          <w:t>2</w:t>
        </w:r>
        <w:r>
          <w:rPr>
            <w:noProof/>
          </w:rPr>
          <w:fldChar w:fldCharType="end"/>
        </w:r>
      </w:p>
    </w:sdtContent>
  </w:sdt>
  <w:p w14:paraId="1BE0C1FD" w14:textId="77777777" w:rsidR="00F21C7E" w:rsidRDefault="00F21C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C283C1" w14:textId="77777777" w:rsidR="00F62C66" w:rsidRDefault="00F62C66" w:rsidP="00182C5D">
      <w:pPr>
        <w:spacing w:after="0" w:line="240" w:lineRule="auto"/>
      </w:pPr>
      <w:r>
        <w:separator/>
      </w:r>
    </w:p>
  </w:footnote>
  <w:footnote w:type="continuationSeparator" w:id="0">
    <w:p w14:paraId="49F37357" w14:textId="77777777" w:rsidR="00F62C66" w:rsidRDefault="00F62C66" w:rsidP="00182C5D">
      <w:pPr>
        <w:spacing w:after="0" w:line="240" w:lineRule="auto"/>
      </w:pPr>
      <w:r>
        <w:continuationSeparator/>
      </w:r>
    </w:p>
  </w:footnote>
  <w:footnote w:type="continuationNotice" w:id="1">
    <w:p w14:paraId="6765A500" w14:textId="77777777" w:rsidR="00F62C66" w:rsidRDefault="00F62C66">
      <w:pPr>
        <w:spacing w:after="0" w:line="240" w:lineRule="auto"/>
      </w:pPr>
    </w:p>
  </w:footnote>
  <w:footnote w:id="2">
    <w:p w14:paraId="2D09FD4F" w14:textId="724AF154" w:rsidR="00364492" w:rsidRPr="00054412" w:rsidRDefault="00364492" w:rsidP="00C97AF9">
      <w:pPr>
        <w:pStyle w:val="NormalWeb"/>
        <w:spacing w:after="0" w:line="240" w:lineRule="auto"/>
        <w:rPr>
          <w:rFonts w:eastAsia="Times New Roman" w:cstheme="minorHAnsi"/>
          <w:sz w:val="16"/>
          <w:szCs w:val="16"/>
          <w:lang w:val="en-NZ" w:eastAsia="en-AU"/>
        </w:rPr>
      </w:pPr>
      <w:r w:rsidRPr="00054412">
        <w:rPr>
          <w:rFonts w:eastAsia="Times New Roman" w:cstheme="minorHAnsi"/>
          <w:sz w:val="16"/>
          <w:szCs w:val="16"/>
          <w:vertAlign w:val="superscript"/>
          <w:lang w:val="en-NZ" w:eastAsia="en-AU"/>
        </w:rPr>
        <w:footnoteRef/>
      </w:r>
      <w:r w:rsidRPr="00054412">
        <w:rPr>
          <w:rFonts w:eastAsia="Times New Roman" w:cstheme="minorHAnsi"/>
          <w:sz w:val="16"/>
          <w:szCs w:val="16"/>
          <w:lang w:val="en-NZ" w:eastAsia="en-AU"/>
        </w:rPr>
        <w:t xml:space="preserve"> The </w:t>
      </w:r>
      <w:r w:rsidRPr="00054412">
        <w:rPr>
          <w:rFonts w:eastAsia="Times New Roman" w:cstheme="minorHAnsi"/>
          <w:i/>
          <w:iCs/>
          <w:sz w:val="16"/>
          <w:szCs w:val="16"/>
          <w:lang w:val="en-NZ" w:eastAsia="en-AU"/>
        </w:rPr>
        <w:t>Disability Discrimination Act 1992</w:t>
      </w:r>
      <w:r w:rsidRPr="00054412">
        <w:rPr>
          <w:rFonts w:eastAsia="Times New Roman" w:cstheme="minorHAnsi"/>
          <w:sz w:val="16"/>
          <w:szCs w:val="16"/>
          <w:lang w:val="en-NZ" w:eastAsia="en-AU"/>
        </w:rPr>
        <w:t> (</w:t>
      </w:r>
      <w:proofErr w:type="spellStart"/>
      <w:r w:rsidRPr="00054412">
        <w:rPr>
          <w:rFonts w:eastAsia="Times New Roman" w:cstheme="minorHAnsi"/>
          <w:sz w:val="16"/>
          <w:szCs w:val="16"/>
          <w:lang w:val="en-NZ" w:eastAsia="en-AU"/>
        </w:rPr>
        <w:t>Cth</w:t>
      </w:r>
      <w:proofErr w:type="spellEnd"/>
      <w:r w:rsidRPr="00054412">
        <w:rPr>
          <w:rFonts w:eastAsia="Times New Roman" w:cstheme="minorHAnsi"/>
          <w:sz w:val="16"/>
          <w:szCs w:val="16"/>
          <w:lang w:val="en-NZ" w:eastAsia="en-AU"/>
        </w:rPr>
        <w:t>) defines disability as:</w:t>
      </w:r>
    </w:p>
    <w:p w14:paraId="73479112" w14:textId="77777777" w:rsidR="00364492" w:rsidRPr="00364492" w:rsidRDefault="00364492" w:rsidP="00C97AF9">
      <w:pPr>
        <w:numPr>
          <w:ilvl w:val="0"/>
          <w:numId w:val="8"/>
        </w:numPr>
        <w:spacing w:before="120" w:after="0" w:line="240" w:lineRule="auto"/>
        <w:contextualSpacing/>
        <w:textAlignment w:val="baseline"/>
        <w:rPr>
          <w:rFonts w:cstheme="minorHAnsi"/>
          <w:sz w:val="16"/>
          <w:szCs w:val="16"/>
        </w:rPr>
      </w:pPr>
      <w:r w:rsidRPr="00364492">
        <w:rPr>
          <w:rFonts w:cstheme="minorHAnsi"/>
          <w:sz w:val="16"/>
          <w:szCs w:val="16"/>
        </w:rPr>
        <w:t>total or partial loss of the person’s bodily or mental functions</w:t>
      </w:r>
    </w:p>
    <w:p w14:paraId="1B95436C" w14:textId="77777777" w:rsidR="00364492" w:rsidRPr="00364492" w:rsidRDefault="00364492" w:rsidP="00C97AF9">
      <w:pPr>
        <w:numPr>
          <w:ilvl w:val="0"/>
          <w:numId w:val="8"/>
        </w:numPr>
        <w:spacing w:before="120" w:after="0" w:line="240" w:lineRule="auto"/>
        <w:contextualSpacing/>
        <w:textAlignment w:val="baseline"/>
        <w:rPr>
          <w:rFonts w:cstheme="minorHAnsi"/>
          <w:sz w:val="16"/>
          <w:szCs w:val="16"/>
        </w:rPr>
      </w:pPr>
      <w:r w:rsidRPr="00364492">
        <w:rPr>
          <w:rFonts w:cstheme="minorHAnsi"/>
          <w:sz w:val="16"/>
          <w:szCs w:val="16"/>
        </w:rPr>
        <w:t>total or partial loss of a part of the body</w:t>
      </w:r>
    </w:p>
    <w:p w14:paraId="48483EA8" w14:textId="77777777" w:rsidR="00364492" w:rsidRPr="00364492" w:rsidRDefault="00364492" w:rsidP="00C97AF9">
      <w:pPr>
        <w:numPr>
          <w:ilvl w:val="0"/>
          <w:numId w:val="8"/>
        </w:numPr>
        <w:spacing w:before="120" w:after="0" w:line="240" w:lineRule="auto"/>
        <w:contextualSpacing/>
        <w:textAlignment w:val="baseline"/>
        <w:rPr>
          <w:rFonts w:cstheme="minorHAnsi"/>
          <w:sz w:val="16"/>
          <w:szCs w:val="16"/>
        </w:rPr>
      </w:pPr>
      <w:r w:rsidRPr="00364492">
        <w:rPr>
          <w:rFonts w:cstheme="minorHAnsi"/>
          <w:sz w:val="16"/>
          <w:szCs w:val="16"/>
        </w:rPr>
        <w:t>the presence in the body of organisms causing disease or illness</w:t>
      </w:r>
    </w:p>
    <w:p w14:paraId="16988442" w14:textId="77777777" w:rsidR="00364492" w:rsidRPr="00364492" w:rsidRDefault="00364492" w:rsidP="00C97AF9">
      <w:pPr>
        <w:numPr>
          <w:ilvl w:val="0"/>
          <w:numId w:val="8"/>
        </w:numPr>
        <w:spacing w:before="120" w:after="0" w:line="240" w:lineRule="auto"/>
        <w:contextualSpacing/>
        <w:textAlignment w:val="baseline"/>
        <w:rPr>
          <w:rFonts w:cstheme="minorHAnsi"/>
          <w:sz w:val="16"/>
          <w:szCs w:val="16"/>
        </w:rPr>
      </w:pPr>
      <w:r w:rsidRPr="00364492">
        <w:rPr>
          <w:rFonts w:cstheme="minorHAnsi"/>
          <w:sz w:val="16"/>
          <w:szCs w:val="16"/>
        </w:rPr>
        <w:t>the malfunction, malformation or disfigurement of a part of the person’s body</w:t>
      </w:r>
    </w:p>
    <w:p w14:paraId="7416878E" w14:textId="77777777" w:rsidR="00364492" w:rsidRPr="00364492" w:rsidRDefault="00364492" w:rsidP="00C97AF9">
      <w:pPr>
        <w:numPr>
          <w:ilvl w:val="0"/>
          <w:numId w:val="8"/>
        </w:numPr>
        <w:spacing w:before="120" w:after="0" w:line="240" w:lineRule="auto"/>
        <w:contextualSpacing/>
        <w:textAlignment w:val="baseline"/>
        <w:rPr>
          <w:rFonts w:cstheme="minorHAnsi"/>
          <w:sz w:val="16"/>
          <w:szCs w:val="16"/>
        </w:rPr>
      </w:pPr>
      <w:r w:rsidRPr="00364492">
        <w:rPr>
          <w:rFonts w:cstheme="minorHAnsi"/>
          <w:sz w:val="16"/>
          <w:szCs w:val="16"/>
        </w:rPr>
        <w:t>a disorder or malfunction that results in the person learning differently from a person without the disorder or malfunction</w:t>
      </w:r>
    </w:p>
    <w:p w14:paraId="1F5B398A" w14:textId="77777777" w:rsidR="00364492" w:rsidRPr="00364492" w:rsidRDefault="00364492" w:rsidP="00C97AF9">
      <w:pPr>
        <w:numPr>
          <w:ilvl w:val="0"/>
          <w:numId w:val="8"/>
        </w:numPr>
        <w:spacing w:before="120" w:after="0" w:line="240" w:lineRule="auto"/>
        <w:contextualSpacing/>
        <w:textAlignment w:val="baseline"/>
        <w:rPr>
          <w:rFonts w:cstheme="minorHAnsi"/>
          <w:sz w:val="16"/>
          <w:szCs w:val="16"/>
        </w:rPr>
      </w:pPr>
      <w:r w:rsidRPr="00364492">
        <w:rPr>
          <w:rFonts w:cstheme="minorHAnsi"/>
          <w:sz w:val="16"/>
          <w:szCs w:val="16"/>
        </w:rPr>
        <w:t>a disorder, illness or disease that affects a person’s thought processes, perception of reality, emotions or judgment, or that results in disturbed behaviour</w:t>
      </w:r>
    </w:p>
    <w:p w14:paraId="75385141" w14:textId="2A16FDE1" w:rsidR="00054412" w:rsidRPr="00C97AF9" w:rsidRDefault="00364492" w:rsidP="00C97AF9">
      <w:pPr>
        <w:spacing w:before="120" w:after="0" w:line="240" w:lineRule="auto"/>
        <w:rPr>
          <w:rFonts w:cstheme="minorHAnsi"/>
          <w:sz w:val="16"/>
          <w:szCs w:val="16"/>
          <w:lang w:val="en-NZ"/>
        </w:rPr>
      </w:pPr>
      <w:r w:rsidRPr="00364492">
        <w:rPr>
          <w:rFonts w:cstheme="minorHAnsi"/>
          <w:sz w:val="16"/>
          <w:szCs w:val="16"/>
          <w:lang w:val="en-NZ"/>
        </w:rPr>
        <w:t>and includes disability that:</w:t>
      </w:r>
      <w:r w:rsidR="00C97AF9">
        <w:rPr>
          <w:rFonts w:cstheme="minorHAnsi"/>
          <w:sz w:val="16"/>
          <w:szCs w:val="16"/>
          <w:lang w:val="en-NZ"/>
        </w:rPr>
        <w:t xml:space="preserve"> </w:t>
      </w:r>
      <w:r w:rsidRPr="00364492">
        <w:rPr>
          <w:rFonts w:cstheme="minorHAnsi"/>
          <w:sz w:val="16"/>
          <w:szCs w:val="16"/>
        </w:rPr>
        <w:t>presently exists</w:t>
      </w:r>
      <w:r w:rsidR="00C97AF9">
        <w:rPr>
          <w:rFonts w:cstheme="minorHAnsi"/>
          <w:sz w:val="16"/>
          <w:szCs w:val="16"/>
        </w:rPr>
        <w:t xml:space="preserve"> or </w:t>
      </w:r>
      <w:r w:rsidR="00054412" w:rsidRPr="00C97AF9">
        <w:rPr>
          <w:rFonts w:cstheme="minorHAnsi"/>
          <w:sz w:val="16"/>
          <w:szCs w:val="16"/>
        </w:rPr>
        <w:t>previously existed but no longer exists</w:t>
      </w:r>
      <w:r w:rsidR="00C97AF9">
        <w:rPr>
          <w:rFonts w:cstheme="minorHAnsi"/>
          <w:sz w:val="16"/>
          <w:szCs w:val="16"/>
        </w:rPr>
        <w:t xml:space="preserve"> or </w:t>
      </w:r>
      <w:r w:rsidR="00054412" w:rsidRPr="00C97AF9">
        <w:rPr>
          <w:rFonts w:cstheme="minorHAnsi"/>
          <w:sz w:val="16"/>
          <w:szCs w:val="16"/>
        </w:rPr>
        <w:t>may exist in the future</w:t>
      </w:r>
      <w:r w:rsidR="00C97AF9">
        <w:rPr>
          <w:rFonts w:cstheme="minorHAnsi"/>
          <w:sz w:val="16"/>
          <w:szCs w:val="16"/>
        </w:rPr>
        <w:t>.</w:t>
      </w:r>
    </w:p>
    <w:p w14:paraId="3FABBCC2" w14:textId="2831A6E9" w:rsidR="00182C5D" w:rsidRPr="00054412" w:rsidRDefault="00182C5D" w:rsidP="00841DAC">
      <w:pPr>
        <w:pStyle w:val="FootnoteText"/>
        <w:rPr>
          <w:sz w:val="16"/>
          <w:szCs w:val="16"/>
          <w:lang w:val="en-US"/>
        </w:rPr>
      </w:pPr>
    </w:p>
  </w:footnote>
  <w:footnote w:id="3">
    <w:p w14:paraId="20A33AAE" w14:textId="76D64432" w:rsidR="00676925" w:rsidRPr="00676925" w:rsidRDefault="00676925" w:rsidP="00841DAC">
      <w:pPr>
        <w:pStyle w:val="FootnoteText"/>
        <w:rPr>
          <w:sz w:val="16"/>
          <w:szCs w:val="16"/>
          <w:lang w:val="en-US"/>
        </w:rPr>
      </w:pPr>
      <w:r w:rsidRPr="00676925">
        <w:rPr>
          <w:rStyle w:val="FootnoteReference"/>
          <w:sz w:val="16"/>
          <w:szCs w:val="16"/>
        </w:rPr>
        <w:footnoteRef/>
      </w:r>
      <w:r w:rsidRPr="00676925">
        <w:rPr>
          <w:sz w:val="16"/>
          <w:szCs w:val="16"/>
        </w:rPr>
        <w:t xml:space="preserve"> </w:t>
      </w:r>
      <w:r w:rsidRPr="00676925">
        <w:rPr>
          <w:sz w:val="16"/>
          <w:szCs w:val="16"/>
          <w:lang w:val="en-NZ"/>
        </w:rPr>
        <w:t>Newly Arrived Migrants within their first 5 years of settleme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6F6016" w14:textId="02DFB684" w:rsidR="00C97AF9" w:rsidRDefault="00C97AF9">
    <w:pPr>
      <w:pStyle w:val="Header"/>
    </w:pPr>
    <w:r w:rsidRPr="00C97AF9">
      <w:rPr>
        <w:noProof/>
        <w:lang w:eastAsia="en-AU"/>
      </w:rPr>
      <w:drawing>
        <wp:inline distT="0" distB="0" distL="0" distR="0" wp14:anchorId="3BCA73FC" wp14:editId="48608CA3">
          <wp:extent cx="1590541" cy="662368"/>
          <wp:effectExtent l="0" t="0" r="0" b="4445"/>
          <wp:docPr id="1" name="Picture 1" descr="G:\Marketing &amp; Communications\Logos and Style Guide\LOGO - Volunteering WA\Volunteering WA Logo - R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Marketing &amp; Communications\Logos and Style Guide\LOGO - Volunteering WA\Volunteering WA Logo - RED.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03186" cy="667634"/>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CC1A09"/>
    <w:multiLevelType w:val="multilevel"/>
    <w:tmpl w:val="F40881E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9A233CE"/>
    <w:multiLevelType w:val="multilevel"/>
    <w:tmpl w:val="313C40C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2DC2BC7"/>
    <w:multiLevelType w:val="hybridMultilevel"/>
    <w:tmpl w:val="46F45554"/>
    <w:lvl w:ilvl="0" w:tplc="08090003">
      <w:start w:val="1"/>
      <w:numFmt w:val="bullet"/>
      <w:lvlText w:val="o"/>
      <w:lvlJc w:val="left"/>
      <w:pPr>
        <w:ind w:left="360" w:hanging="360"/>
      </w:pPr>
      <w:rPr>
        <w:rFonts w:ascii="Courier New" w:hAnsi="Courier New" w:cs="Courier New"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13FB33EA"/>
    <w:multiLevelType w:val="multilevel"/>
    <w:tmpl w:val="B216A7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825722D"/>
    <w:multiLevelType w:val="hybridMultilevel"/>
    <w:tmpl w:val="E23E0548"/>
    <w:lvl w:ilvl="0" w:tplc="0C090001">
      <w:start w:val="1"/>
      <w:numFmt w:val="bullet"/>
      <w:lvlText w:val=""/>
      <w:lvlJc w:val="left"/>
      <w:pPr>
        <w:ind w:left="1080" w:hanging="360"/>
      </w:pPr>
      <w:rPr>
        <w:rFonts w:ascii="Symbol" w:hAnsi="Symbol" w:hint="default"/>
      </w:rPr>
    </w:lvl>
    <w:lvl w:ilvl="1" w:tplc="0C090001">
      <w:start w:val="1"/>
      <w:numFmt w:val="bullet"/>
      <w:lvlText w:val=""/>
      <w:lvlJc w:val="left"/>
      <w:pPr>
        <w:ind w:left="1800" w:hanging="360"/>
      </w:pPr>
      <w:rPr>
        <w:rFonts w:ascii="Symbol" w:hAnsi="Symbol"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5" w15:restartNumberingAfterBreak="0">
    <w:nsid w:val="18E66892"/>
    <w:multiLevelType w:val="hybridMultilevel"/>
    <w:tmpl w:val="10C4A312"/>
    <w:lvl w:ilvl="0" w:tplc="08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ADD3FBB"/>
    <w:multiLevelType w:val="multilevel"/>
    <w:tmpl w:val="3594E1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C441798"/>
    <w:multiLevelType w:val="hybridMultilevel"/>
    <w:tmpl w:val="9BB4E09A"/>
    <w:lvl w:ilvl="0" w:tplc="08090003">
      <w:start w:val="1"/>
      <w:numFmt w:val="bullet"/>
      <w:lvlText w:val="o"/>
      <w:lvlJc w:val="left"/>
      <w:pPr>
        <w:ind w:left="1080" w:hanging="360"/>
      </w:pPr>
      <w:rPr>
        <w:rFonts w:ascii="Courier New" w:hAnsi="Courier New" w:cs="Courier New"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8" w15:restartNumberingAfterBreak="0">
    <w:nsid w:val="29281CD8"/>
    <w:multiLevelType w:val="multilevel"/>
    <w:tmpl w:val="A90817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31122A5A"/>
    <w:multiLevelType w:val="hybridMultilevel"/>
    <w:tmpl w:val="FACAACD4"/>
    <w:lvl w:ilvl="0" w:tplc="08090003">
      <w:start w:val="1"/>
      <w:numFmt w:val="bullet"/>
      <w:lvlText w:val="o"/>
      <w:lvlJc w:val="left"/>
      <w:pPr>
        <w:ind w:left="1080" w:hanging="360"/>
      </w:pPr>
      <w:rPr>
        <w:rFonts w:ascii="Courier New" w:hAnsi="Courier New" w:cs="Courier New" w:hint="default"/>
      </w:rPr>
    </w:lvl>
    <w:lvl w:ilvl="1" w:tplc="0C090001">
      <w:start w:val="1"/>
      <w:numFmt w:val="bullet"/>
      <w:lvlText w:val=""/>
      <w:lvlJc w:val="left"/>
      <w:pPr>
        <w:ind w:left="1800" w:hanging="360"/>
      </w:pPr>
      <w:rPr>
        <w:rFonts w:ascii="Symbol" w:hAnsi="Symbol"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0" w15:restartNumberingAfterBreak="0">
    <w:nsid w:val="3349312A"/>
    <w:multiLevelType w:val="hybridMultilevel"/>
    <w:tmpl w:val="BE24EFB4"/>
    <w:lvl w:ilvl="0" w:tplc="50CE7170">
      <w:start w:val="1"/>
      <w:numFmt w:val="bullet"/>
      <w:lvlText w:val="□"/>
      <w:lvlJc w:val="left"/>
      <w:pPr>
        <w:ind w:left="410" w:hanging="291"/>
      </w:pPr>
      <w:rPr>
        <w:rFonts w:ascii="MS Gothic" w:eastAsia="MS Gothic" w:hAnsi="MS Gothic" w:hint="default"/>
        <w:color w:val="585858"/>
        <w:w w:val="99"/>
        <w:sz w:val="20"/>
        <w:szCs w:val="20"/>
      </w:rPr>
    </w:lvl>
    <w:lvl w:ilvl="1" w:tplc="467C8D40">
      <w:start w:val="1"/>
      <w:numFmt w:val="bullet"/>
      <w:lvlText w:val="•"/>
      <w:lvlJc w:val="left"/>
      <w:pPr>
        <w:ind w:left="1921" w:hanging="291"/>
      </w:pPr>
      <w:rPr>
        <w:rFonts w:hint="default"/>
      </w:rPr>
    </w:lvl>
    <w:lvl w:ilvl="2" w:tplc="3B86E60C">
      <w:start w:val="1"/>
      <w:numFmt w:val="bullet"/>
      <w:lvlText w:val="•"/>
      <w:lvlJc w:val="left"/>
      <w:pPr>
        <w:ind w:left="3432" w:hanging="291"/>
      </w:pPr>
      <w:rPr>
        <w:rFonts w:hint="default"/>
      </w:rPr>
    </w:lvl>
    <w:lvl w:ilvl="3" w:tplc="0C94EC74">
      <w:start w:val="1"/>
      <w:numFmt w:val="bullet"/>
      <w:lvlText w:val="•"/>
      <w:lvlJc w:val="left"/>
      <w:pPr>
        <w:ind w:left="4943" w:hanging="291"/>
      </w:pPr>
      <w:rPr>
        <w:rFonts w:hint="default"/>
      </w:rPr>
    </w:lvl>
    <w:lvl w:ilvl="4" w:tplc="CEC4E624">
      <w:start w:val="1"/>
      <w:numFmt w:val="bullet"/>
      <w:lvlText w:val="•"/>
      <w:lvlJc w:val="left"/>
      <w:pPr>
        <w:ind w:left="6454" w:hanging="291"/>
      </w:pPr>
      <w:rPr>
        <w:rFonts w:hint="default"/>
      </w:rPr>
    </w:lvl>
    <w:lvl w:ilvl="5" w:tplc="AADEA5EE">
      <w:start w:val="1"/>
      <w:numFmt w:val="bullet"/>
      <w:lvlText w:val="•"/>
      <w:lvlJc w:val="left"/>
      <w:pPr>
        <w:ind w:left="7965" w:hanging="291"/>
      </w:pPr>
      <w:rPr>
        <w:rFonts w:hint="default"/>
      </w:rPr>
    </w:lvl>
    <w:lvl w:ilvl="6" w:tplc="12C6BE2E">
      <w:start w:val="1"/>
      <w:numFmt w:val="bullet"/>
      <w:lvlText w:val="•"/>
      <w:lvlJc w:val="left"/>
      <w:pPr>
        <w:ind w:left="9476" w:hanging="291"/>
      </w:pPr>
      <w:rPr>
        <w:rFonts w:hint="default"/>
      </w:rPr>
    </w:lvl>
    <w:lvl w:ilvl="7" w:tplc="946A234E">
      <w:start w:val="1"/>
      <w:numFmt w:val="bullet"/>
      <w:lvlText w:val="•"/>
      <w:lvlJc w:val="left"/>
      <w:pPr>
        <w:ind w:left="10987" w:hanging="291"/>
      </w:pPr>
      <w:rPr>
        <w:rFonts w:hint="default"/>
      </w:rPr>
    </w:lvl>
    <w:lvl w:ilvl="8" w:tplc="DE3E7CCE">
      <w:start w:val="1"/>
      <w:numFmt w:val="bullet"/>
      <w:lvlText w:val="•"/>
      <w:lvlJc w:val="left"/>
      <w:pPr>
        <w:ind w:left="12498" w:hanging="291"/>
      </w:pPr>
      <w:rPr>
        <w:rFonts w:hint="default"/>
      </w:rPr>
    </w:lvl>
  </w:abstractNum>
  <w:abstractNum w:abstractNumId="11" w15:restartNumberingAfterBreak="0">
    <w:nsid w:val="3B48749F"/>
    <w:multiLevelType w:val="hybridMultilevel"/>
    <w:tmpl w:val="4A7AAE82"/>
    <w:lvl w:ilvl="0" w:tplc="556EEE2E">
      <w:start w:val="1"/>
      <w:numFmt w:val="bullet"/>
      <w:pStyle w:val="Indentedprimarydotpoint"/>
      <w:lvlText w:val=""/>
      <w:lvlJc w:val="left"/>
      <w:pPr>
        <w:ind w:left="720" w:hanging="360"/>
      </w:pPr>
      <w:rPr>
        <w:rFonts w:ascii="Symbol" w:hAnsi="Symbol" w:hint="default"/>
      </w:rPr>
    </w:lvl>
    <w:lvl w:ilvl="1" w:tplc="841235B2">
      <w:start w:val="1"/>
      <w:numFmt w:val="bullet"/>
      <w:pStyle w:val="Indentedsec"/>
      <w:lvlText w:val=""/>
      <w:lvlJc w:val="left"/>
      <w:pPr>
        <w:ind w:left="1440" w:hanging="360"/>
      </w:pPr>
      <w:rPr>
        <w:rFonts w:ascii="Symbol" w:hAnsi="Symbol" w:hint="default"/>
        <w:color w:val="44546A" w:themeColor="text2"/>
      </w:rPr>
    </w:lvl>
    <w:lvl w:ilvl="2" w:tplc="2126237A">
      <w:start w:val="1"/>
      <w:numFmt w:val="bullet"/>
      <w:lvlText w:val=""/>
      <w:lvlJc w:val="left"/>
      <w:pPr>
        <w:ind w:left="2160" w:hanging="360"/>
      </w:pPr>
      <w:rPr>
        <w:rFonts w:ascii="Wingdings" w:hAnsi="Wingdings" w:hint="default"/>
      </w:rPr>
    </w:lvl>
    <w:lvl w:ilvl="3" w:tplc="6AEA3582">
      <w:start w:val="1"/>
      <w:numFmt w:val="bullet"/>
      <w:lvlText w:val=""/>
      <w:lvlJc w:val="left"/>
      <w:pPr>
        <w:ind w:left="2880" w:hanging="360"/>
      </w:pPr>
      <w:rPr>
        <w:rFonts w:ascii="Symbol" w:hAnsi="Symbol" w:hint="default"/>
      </w:rPr>
    </w:lvl>
    <w:lvl w:ilvl="4" w:tplc="11BCD9E8">
      <w:start w:val="1"/>
      <w:numFmt w:val="bullet"/>
      <w:lvlText w:val="o"/>
      <w:lvlJc w:val="left"/>
      <w:pPr>
        <w:ind w:left="3600" w:hanging="360"/>
      </w:pPr>
      <w:rPr>
        <w:rFonts w:ascii="Courier New" w:hAnsi="Courier New" w:hint="default"/>
      </w:rPr>
    </w:lvl>
    <w:lvl w:ilvl="5" w:tplc="33EC43CA">
      <w:start w:val="1"/>
      <w:numFmt w:val="bullet"/>
      <w:lvlText w:val=""/>
      <w:lvlJc w:val="left"/>
      <w:pPr>
        <w:ind w:left="4320" w:hanging="360"/>
      </w:pPr>
      <w:rPr>
        <w:rFonts w:ascii="Wingdings" w:hAnsi="Wingdings" w:hint="default"/>
      </w:rPr>
    </w:lvl>
    <w:lvl w:ilvl="6" w:tplc="F7900106">
      <w:start w:val="1"/>
      <w:numFmt w:val="bullet"/>
      <w:lvlText w:val=""/>
      <w:lvlJc w:val="left"/>
      <w:pPr>
        <w:ind w:left="5040" w:hanging="360"/>
      </w:pPr>
      <w:rPr>
        <w:rFonts w:ascii="Symbol" w:hAnsi="Symbol" w:hint="default"/>
      </w:rPr>
    </w:lvl>
    <w:lvl w:ilvl="7" w:tplc="96B08764">
      <w:start w:val="1"/>
      <w:numFmt w:val="bullet"/>
      <w:lvlText w:val="o"/>
      <w:lvlJc w:val="left"/>
      <w:pPr>
        <w:ind w:left="5760" w:hanging="360"/>
      </w:pPr>
      <w:rPr>
        <w:rFonts w:ascii="Courier New" w:hAnsi="Courier New" w:hint="default"/>
      </w:rPr>
    </w:lvl>
    <w:lvl w:ilvl="8" w:tplc="9378D43E">
      <w:start w:val="1"/>
      <w:numFmt w:val="bullet"/>
      <w:lvlText w:val=""/>
      <w:lvlJc w:val="left"/>
      <w:pPr>
        <w:ind w:left="6480" w:hanging="360"/>
      </w:pPr>
      <w:rPr>
        <w:rFonts w:ascii="Wingdings" w:hAnsi="Wingdings" w:hint="default"/>
      </w:rPr>
    </w:lvl>
  </w:abstractNum>
  <w:abstractNum w:abstractNumId="12" w15:restartNumberingAfterBreak="0">
    <w:nsid w:val="3BD3508F"/>
    <w:multiLevelType w:val="hybridMultilevel"/>
    <w:tmpl w:val="6A302E18"/>
    <w:lvl w:ilvl="0" w:tplc="08090003">
      <w:start w:val="1"/>
      <w:numFmt w:val="bullet"/>
      <w:lvlText w:val="o"/>
      <w:lvlJc w:val="left"/>
      <w:pPr>
        <w:ind w:left="360" w:hanging="360"/>
      </w:pPr>
      <w:rPr>
        <w:rFonts w:ascii="Courier New" w:hAnsi="Courier New" w:cs="Courier New"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3C566173"/>
    <w:multiLevelType w:val="hybridMultilevel"/>
    <w:tmpl w:val="9A7C36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373457C"/>
    <w:multiLevelType w:val="hybridMultilevel"/>
    <w:tmpl w:val="DC204A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D1E3790"/>
    <w:multiLevelType w:val="hybridMultilevel"/>
    <w:tmpl w:val="953A6A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F984D56"/>
    <w:multiLevelType w:val="hybridMultilevel"/>
    <w:tmpl w:val="5B1CCA90"/>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505A6238"/>
    <w:multiLevelType w:val="hybridMultilevel"/>
    <w:tmpl w:val="AE06BE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B2562D3"/>
    <w:multiLevelType w:val="hybridMultilevel"/>
    <w:tmpl w:val="F9666E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E984ADE"/>
    <w:multiLevelType w:val="hybridMultilevel"/>
    <w:tmpl w:val="C5C22F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7E863BB7"/>
    <w:multiLevelType w:val="hybridMultilevel"/>
    <w:tmpl w:val="14F0A3D2"/>
    <w:lvl w:ilvl="0" w:tplc="08090003">
      <w:start w:val="1"/>
      <w:numFmt w:val="bullet"/>
      <w:lvlText w:val="o"/>
      <w:lvlJc w:val="left"/>
      <w:pPr>
        <w:ind w:left="360" w:hanging="360"/>
      </w:pPr>
      <w:rPr>
        <w:rFonts w:ascii="Courier New" w:hAnsi="Courier New" w:cs="Courier New" w:hint="default"/>
      </w:rPr>
    </w:lvl>
    <w:lvl w:ilvl="1" w:tplc="841235B2">
      <w:start w:val="1"/>
      <w:numFmt w:val="bullet"/>
      <w:lvlText w:val=""/>
      <w:lvlJc w:val="left"/>
      <w:pPr>
        <w:ind w:left="1080" w:hanging="360"/>
      </w:pPr>
      <w:rPr>
        <w:rFonts w:ascii="Symbol" w:hAnsi="Symbol" w:hint="default"/>
        <w:color w:val="44546A" w:themeColor="text2"/>
      </w:rPr>
    </w:lvl>
    <w:lvl w:ilvl="2" w:tplc="2126237A">
      <w:start w:val="1"/>
      <w:numFmt w:val="bullet"/>
      <w:lvlText w:val=""/>
      <w:lvlJc w:val="left"/>
      <w:pPr>
        <w:ind w:left="1800" w:hanging="360"/>
      </w:pPr>
      <w:rPr>
        <w:rFonts w:ascii="Wingdings" w:hAnsi="Wingdings" w:hint="default"/>
      </w:rPr>
    </w:lvl>
    <w:lvl w:ilvl="3" w:tplc="6AEA3582">
      <w:start w:val="1"/>
      <w:numFmt w:val="bullet"/>
      <w:lvlText w:val=""/>
      <w:lvlJc w:val="left"/>
      <w:pPr>
        <w:ind w:left="2520" w:hanging="360"/>
      </w:pPr>
      <w:rPr>
        <w:rFonts w:ascii="Symbol" w:hAnsi="Symbol" w:hint="default"/>
      </w:rPr>
    </w:lvl>
    <w:lvl w:ilvl="4" w:tplc="11BCD9E8">
      <w:start w:val="1"/>
      <w:numFmt w:val="bullet"/>
      <w:lvlText w:val="o"/>
      <w:lvlJc w:val="left"/>
      <w:pPr>
        <w:ind w:left="3240" w:hanging="360"/>
      </w:pPr>
      <w:rPr>
        <w:rFonts w:ascii="Courier New" w:hAnsi="Courier New" w:hint="default"/>
      </w:rPr>
    </w:lvl>
    <w:lvl w:ilvl="5" w:tplc="33EC43CA">
      <w:start w:val="1"/>
      <w:numFmt w:val="bullet"/>
      <w:lvlText w:val=""/>
      <w:lvlJc w:val="left"/>
      <w:pPr>
        <w:ind w:left="3960" w:hanging="360"/>
      </w:pPr>
      <w:rPr>
        <w:rFonts w:ascii="Wingdings" w:hAnsi="Wingdings" w:hint="default"/>
      </w:rPr>
    </w:lvl>
    <w:lvl w:ilvl="6" w:tplc="F7900106">
      <w:start w:val="1"/>
      <w:numFmt w:val="bullet"/>
      <w:lvlText w:val=""/>
      <w:lvlJc w:val="left"/>
      <w:pPr>
        <w:ind w:left="4680" w:hanging="360"/>
      </w:pPr>
      <w:rPr>
        <w:rFonts w:ascii="Symbol" w:hAnsi="Symbol" w:hint="default"/>
      </w:rPr>
    </w:lvl>
    <w:lvl w:ilvl="7" w:tplc="96B08764">
      <w:start w:val="1"/>
      <w:numFmt w:val="bullet"/>
      <w:lvlText w:val="o"/>
      <w:lvlJc w:val="left"/>
      <w:pPr>
        <w:ind w:left="5400" w:hanging="360"/>
      </w:pPr>
      <w:rPr>
        <w:rFonts w:ascii="Courier New" w:hAnsi="Courier New" w:hint="default"/>
      </w:rPr>
    </w:lvl>
    <w:lvl w:ilvl="8" w:tplc="9378D43E">
      <w:start w:val="1"/>
      <w:numFmt w:val="bullet"/>
      <w:lvlText w:val=""/>
      <w:lvlJc w:val="left"/>
      <w:pPr>
        <w:ind w:left="6120" w:hanging="360"/>
      </w:pPr>
      <w:rPr>
        <w:rFonts w:ascii="Wingdings" w:hAnsi="Wingdings" w:hint="default"/>
      </w:rPr>
    </w:lvl>
  </w:abstractNum>
  <w:num w:numId="1" w16cid:durableId="1496260333">
    <w:abstractNumId w:val="16"/>
  </w:num>
  <w:num w:numId="2" w16cid:durableId="1205946897">
    <w:abstractNumId w:val="15"/>
  </w:num>
  <w:num w:numId="3" w16cid:durableId="997929145">
    <w:abstractNumId w:val="14"/>
  </w:num>
  <w:num w:numId="4" w16cid:durableId="234898580">
    <w:abstractNumId w:val="1"/>
  </w:num>
  <w:num w:numId="5" w16cid:durableId="573780741">
    <w:abstractNumId w:val="8"/>
  </w:num>
  <w:num w:numId="6" w16cid:durableId="2036687932">
    <w:abstractNumId w:val="0"/>
  </w:num>
  <w:num w:numId="7" w16cid:durableId="1014766531">
    <w:abstractNumId w:val="19"/>
  </w:num>
  <w:num w:numId="8" w16cid:durableId="2011786901">
    <w:abstractNumId w:val="3"/>
  </w:num>
  <w:num w:numId="9" w16cid:durableId="440296988">
    <w:abstractNumId w:val="6"/>
  </w:num>
  <w:num w:numId="10" w16cid:durableId="1550607947">
    <w:abstractNumId w:val="18"/>
  </w:num>
  <w:num w:numId="11" w16cid:durableId="895505817">
    <w:abstractNumId w:val="10"/>
  </w:num>
  <w:num w:numId="12" w16cid:durableId="1672221425">
    <w:abstractNumId w:val="13"/>
  </w:num>
  <w:num w:numId="13" w16cid:durableId="970130851">
    <w:abstractNumId w:val="11"/>
  </w:num>
  <w:num w:numId="14" w16cid:durableId="1772970516">
    <w:abstractNumId w:val="2"/>
  </w:num>
  <w:num w:numId="15" w16cid:durableId="1675644449">
    <w:abstractNumId w:val="20"/>
  </w:num>
  <w:num w:numId="16" w16cid:durableId="2042628689">
    <w:abstractNumId w:val="5"/>
  </w:num>
  <w:num w:numId="17" w16cid:durableId="690644886">
    <w:abstractNumId w:val="12"/>
  </w:num>
  <w:num w:numId="18" w16cid:durableId="1132821837">
    <w:abstractNumId w:val="7"/>
  </w:num>
  <w:num w:numId="19" w16cid:durableId="710960728">
    <w:abstractNumId w:val="17"/>
  </w:num>
  <w:num w:numId="20" w16cid:durableId="1611278400">
    <w:abstractNumId w:val="9"/>
  </w:num>
  <w:num w:numId="21" w16cid:durableId="116735689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ocumentProtection w:edit="readOnly" w:enforcement="1"/>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U0NrIwNDY1srA0NTdV0lEKTi0uzszPAykwNKgFAPaiNhgtAAAA"/>
  </w:docVars>
  <w:rsids>
    <w:rsidRoot w:val="008A3BB9"/>
    <w:rsid w:val="000029CF"/>
    <w:rsid w:val="00012E9F"/>
    <w:rsid w:val="000131B6"/>
    <w:rsid w:val="00017E03"/>
    <w:rsid w:val="000208C8"/>
    <w:rsid w:val="00020912"/>
    <w:rsid w:val="00024AC9"/>
    <w:rsid w:val="00024BA7"/>
    <w:rsid w:val="00032125"/>
    <w:rsid w:val="00037C2F"/>
    <w:rsid w:val="00054412"/>
    <w:rsid w:val="00057D48"/>
    <w:rsid w:val="00062E65"/>
    <w:rsid w:val="000664FC"/>
    <w:rsid w:val="0007293F"/>
    <w:rsid w:val="00087515"/>
    <w:rsid w:val="000A6B49"/>
    <w:rsid w:val="000B063C"/>
    <w:rsid w:val="000D3985"/>
    <w:rsid w:val="000E044B"/>
    <w:rsid w:val="000E27CE"/>
    <w:rsid w:val="000E30E3"/>
    <w:rsid w:val="00102A8A"/>
    <w:rsid w:val="00116ABD"/>
    <w:rsid w:val="00117AB7"/>
    <w:rsid w:val="0012092C"/>
    <w:rsid w:val="001220F3"/>
    <w:rsid w:val="0012447F"/>
    <w:rsid w:val="001325C9"/>
    <w:rsid w:val="00154B6C"/>
    <w:rsid w:val="00155DD9"/>
    <w:rsid w:val="00165DF6"/>
    <w:rsid w:val="0017672D"/>
    <w:rsid w:val="001828CF"/>
    <w:rsid w:val="00182C5D"/>
    <w:rsid w:val="001841DD"/>
    <w:rsid w:val="00194481"/>
    <w:rsid w:val="00195E5D"/>
    <w:rsid w:val="0019785A"/>
    <w:rsid w:val="001C3BA4"/>
    <w:rsid w:val="001C6417"/>
    <w:rsid w:val="001D3C9B"/>
    <w:rsid w:val="001D4909"/>
    <w:rsid w:val="001E6810"/>
    <w:rsid w:val="001F3A12"/>
    <w:rsid w:val="002069F1"/>
    <w:rsid w:val="00206AB5"/>
    <w:rsid w:val="00213360"/>
    <w:rsid w:val="00215248"/>
    <w:rsid w:val="002213BB"/>
    <w:rsid w:val="00240D58"/>
    <w:rsid w:val="002445A1"/>
    <w:rsid w:val="00245ED1"/>
    <w:rsid w:val="00255E1D"/>
    <w:rsid w:val="00262ABB"/>
    <w:rsid w:val="002920BF"/>
    <w:rsid w:val="002A2FA3"/>
    <w:rsid w:val="002B733C"/>
    <w:rsid w:val="002C4AAB"/>
    <w:rsid w:val="002C50DB"/>
    <w:rsid w:val="002D6A6C"/>
    <w:rsid w:val="002F2004"/>
    <w:rsid w:val="002F630E"/>
    <w:rsid w:val="0030618B"/>
    <w:rsid w:val="00323276"/>
    <w:rsid w:val="00353780"/>
    <w:rsid w:val="003574FD"/>
    <w:rsid w:val="00362599"/>
    <w:rsid w:val="00364492"/>
    <w:rsid w:val="0036729B"/>
    <w:rsid w:val="00367AC2"/>
    <w:rsid w:val="00374174"/>
    <w:rsid w:val="003A411F"/>
    <w:rsid w:val="003A48A5"/>
    <w:rsid w:val="003B43CE"/>
    <w:rsid w:val="003B46CD"/>
    <w:rsid w:val="003C6F2E"/>
    <w:rsid w:val="003D6269"/>
    <w:rsid w:val="00402019"/>
    <w:rsid w:val="00406F0B"/>
    <w:rsid w:val="004070BC"/>
    <w:rsid w:val="004152FD"/>
    <w:rsid w:val="00427638"/>
    <w:rsid w:val="0043475D"/>
    <w:rsid w:val="00451840"/>
    <w:rsid w:val="00453159"/>
    <w:rsid w:val="0045549C"/>
    <w:rsid w:val="00460C03"/>
    <w:rsid w:val="00476817"/>
    <w:rsid w:val="004836BF"/>
    <w:rsid w:val="0048660C"/>
    <w:rsid w:val="004A7EE6"/>
    <w:rsid w:val="004B4487"/>
    <w:rsid w:val="004C250B"/>
    <w:rsid w:val="004C66D8"/>
    <w:rsid w:val="004D3207"/>
    <w:rsid w:val="004D5728"/>
    <w:rsid w:val="004D7262"/>
    <w:rsid w:val="004E11B0"/>
    <w:rsid w:val="004E1C57"/>
    <w:rsid w:val="004E69CA"/>
    <w:rsid w:val="004E7BEF"/>
    <w:rsid w:val="004F143D"/>
    <w:rsid w:val="0053704C"/>
    <w:rsid w:val="00546589"/>
    <w:rsid w:val="00573283"/>
    <w:rsid w:val="00573377"/>
    <w:rsid w:val="00592C21"/>
    <w:rsid w:val="005A5803"/>
    <w:rsid w:val="005B7143"/>
    <w:rsid w:val="005C50F7"/>
    <w:rsid w:val="005D0A97"/>
    <w:rsid w:val="005E3DBC"/>
    <w:rsid w:val="005E64C7"/>
    <w:rsid w:val="005F54AC"/>
    <w:rsid w:val="006028C4"/>
    <w:rsid w:val="006053FF"/>
    <w:rsid w:val="0061029C"/>
    <w:rsid w:val="00615AC3"/>
    <w:rsid w:val="0062020A"/>
    <w:rsid w:val="00620E31"/>
    <w:rsid w:val="00623DC4"/>
    <w:rsid w:val="00632429"/>
    <w:rsid w:val="006353A8"/>
    <w:rsid w:val="0063790D"/>
    <w:rsid w:val="006624D1"/>
    <w:rsid w:val="00667252"/>
    <w:rsid w:val="00673E31"/>
    <w:rsid w:val="00674072"/>
    <w:rsid w:val="00676925"/>
    <w:rsid w:val="00695880"/>
    <w:rsid w:val="00697C80"/>
    <w:rsid w:val="006A208A"/>
    <w:rsid w:val="006A306A"/>
    <w:rsid w:val="006B408B"/>
    <w:rsid w:val="006E5761"/>
    <w:rsid w:val="006F0806"/>
    <w:rsid w:val="006F1342"/>
    <w:rsid w:val="00702D9F"/>
    <w:rsid w:val="0070344B"/>
    <w:rsid w:val="00711915"/>
    <w:rsid w:val="007237CB"/>
    <w:rsid w:val="00724F60"/>
    <w:rsid w:val="00740EB2"/>
    <w:rsid w:val="0074351E"/>
    <w:rsid w:val="007506F6"/>
    <w:rsid w:val="0076188D"/>
    <w:rsid w:val="00761D0E"/>
    <w:rsid w:val="0076228E"/>
    <w:rsid w:val="00775A93"/>
    <w:rsid w:val="00780178"/>
    <w:rsid w:val="0078417A"/>
    <w:rsid w:val="00792720"/>
    <w:rsid w:val="007A1529"/>
    <w:rsid w:val="007A431B"/>
    <w:rsid w:val="007A52A9"/>
    <w:rsid w:val="007C24AC"/>
    <w:rsid w:val="007E7AFC"/>
    <w:rsid w:val="007F39B1"/>
    <w:rsid w:val="007F6514"/>
    <w:rsid w:val="00804BC6"/>
    <w:rsid w:val="00813566"/>
    <w:rsid w:val="00841DAC"/>
    <w:rsid w:val="00850A08"/>
    <w:rsid w:val="00856534"/>
    <w:rsid w:val="00865614"/>
    <w:rsid w:val="008676E8"/>
    <w:rsid w:val="00867952"/>
    <w:rsid w:val="00877E34"/>
    <w:rsid w:val="00887601"/>
    <w:rsid w:val="008A3BB9"/>
    <w:rsid w:val="008B1BE4"/>
    <w:rsid w:val="008B22E3"/>
    <w:rsid w:val="008B5BB4"/>
    <w:rsid w:val="008E14A2"/>
    <w:rsid w:val="008E61B1"/>
    <w:rsid w:val="008F2E75"/>
    <w:rsid w:val="008F36EC"/>
    <w:rsid w:val="00913696"/>
    <w:rsid w:val="009159AB"/>
    <w:rsid w:val="00943918"/>
    <w:rsid w:val="00944D01"/>
    <w:rsid w:val="00946DF1"/>
    <w:rsid w:val="00951625"/>
    <w:rsid w:val="0095606B"/>
    <w:rsid w:val="009625AC"/>
    <w:rsid w:val="00990106"/>
    <w:rsid w:val="00993BE4"/>
    <w:rsid w:val="009A19DC"/>
    <w:rsid w:val="009C169D"/>
    <w:rsid w:val="009E0406"/>
    <w:rsid w:val="00A235DB"/>
    <w:rsid w:val="00A27CAF"/>
    <w:rsid w:val="00A33396"/>
    <w:rsid w:val="00A341CF"/>
    <w:rsid w:val="00A40B1F"/>
    <w:rsid w:val="00A54246"/>
    <w:rsid w:val="00A72EEE"/>
    <w:rsid w:val="00A925D6"/>
    <w:rsid w:val="00A94B3A"/>
    <w:rsid w:val="00AA4F47"/>
    <w:rsid w:val="00AB1D1B"/>
    <w:rsid w:val="00AC02B3"/>
    <w:rsid w:val="00AC3786"/>
    <w:rsid w:val="00AC41EC"/>
    <w:rsid w:val="00AC7EDC"/>
    <w:rsid w:val="00AF3863"/>
    <w:rsid w:val="00AF4066"/>
    <w:rsid w:val="00B40C32"/>
    <w:rsid w:val="00B43A9C"/>
    <w:rsid w:val="00B4689C"/>
    <w:rsid w:val="00B65074"/>
    <w:rsid w:val="00B927EC"/>
    <w:rsid w:val="00BA06B6"/>
    <w:rsid w:val="00BA272F"/>
    <w:rsid w:val="00BA399E"/>
    <w:rsid w:val="00BA7313"/>
    <w:rsid w:val="00BA7421"/>
    <w:rsid w:val="00BB1DAE"/>
    <w:rsid w:val="00BC1D24"/>
    <w:rsid w:val="00BC4C00"/>
    <w:rsid w:val="00BC63EF"/>
    <w:rsid w:val="00BD4905"/>
    <w:rsid w:val="00BE1F06"/>
    <w:rsid w:val="00BE2898"/>
    <w:rsid w:val="00BE3279"/>
    <w:rsid w:val="00BF361E"/>
    <w:rsid w:val="00C158ED"/>
    <w:rsid w:val="00C26B8B"/>
    <w:rsid w:val="00C30CCB"/>
    <w:rsid w:val="00C31F1A"/>
    <w:rsid w:val="00C56076"/>
    <w:rsid w:val="00C65A0D"/>
    <w:rsid w:val="00C70D18"/>
    <w:rsid w:val="00C72E0C"/>
    <w:rsid w:val="00C943CC"/>
    <w:rsid w:val="00C97AF9"/>
    <w:rsid w:val="00CA155C"/>
    <w:rsid w:val="00CA3674"/>
    <w:rsid w:val="00CA5CC4"/>
    <w:rsid w:val="00CB25F7"/>
    <w:rsid w:val="00CB6935"/>
    <w:rsid w:val="00CD660B"/>
    <w:rsid w:val="00CE793E"/>
    <w:rsid w:val="00CF1F53"/>
    <w:rsid w:val="00D03F64"/>
    <w:rsid w:val="00D15177"/>
    <w:rsid w:val="00D22AA1"/>
    <w:rsid w:val="00D257BE"/>
    <w:rsid w:val="00D33CEC"/>
    <w:rsid w:val="00D35B93"/>
    <w:rsid w:val="00D425CB"/>
    <w:rsid w:val="00D6469D"/>
    <w:rsid w:val="00D7419C"/>
    <w:rsid w:val="00D821EC"/>
    <w:rsid w:val="00D83706"/>
    <w:rsid w:val="00D83AC0"/>
    <w:rsid w:val="00D86F30"/>
    <w:rsid w:val="00DB10EC"/>
    <w:rsid w:val="00DC3598"/>
    <w:rsid w:val="00DC67C3"/>
    <w:rsid w:val="00DD0FDF"/>
    <w:rsid w:val="00DD45E3"/>
    <w:rsid w:val="00DE2D4E"/>
    <w:rsid w:val="00DE392A"/>
    <w:rsid w:val="00DF5112"/>
    <w:rsid w:val="00E126B4"/>
    <w:rsid w:val="00E34785"/>
    <w:rsid w:val="00E360DB"/>
    <w:rsid w:val="00E62246"/>
    <w:rsid w:val="00E62EBB"/>
    <w:rsid w:val="00E82950"/>
    <w:rsid w:val="00E8716F"/>
    <w:rsid w:val="00EA7EBF"/>
    <w:rsid w:val="00EB686F"/>
    <w:rsid w:val="00EC0DAD"/>
    <w:rsid w:val="00EC45A2"/>
    <w:rsid w:val="00EC7340"/>
    <w:rsid w:val="00ED7CE0"/>
    <w:rsid w:val="00EE0D49"/>
    <w:rsid w:val="00EF1B0B"/>
    <w:rsid w:val="00EF4BBC"/>
    <w:rsid w:val="00F21C7E"/>
    <w:rsid w:val="00F22AE1"/>
    <w:rsid w:val="00F31093"/>
    <w:rsid w:val="00F421CF"/>
    <w:rsid w:val="00F466E9"/>
    <w:rsid w:val="00F501F8"/>
    <w:rsid w:val="00F53DBB"/>
    <w:rsid w:val="00F62C66"/>
    <w:rsid w:val="00F6767A"/>
    <w:rsid w:val="00F677D6"/>
    <w:rsid w:val="00F7160E"/>
    <w:rsid w:val="00F724E9"/>
    <w:rsid w:val="00F73D8B"/>
    <w:rsid w:val="00F7506D"/>
    <w:rsid w:val="00F83DB0"/>
    <w:rsid w:val="00F908C9"/>
    <w:rsid w:val="00F94872"/>
    <w:rsid w:val="00FB021C"/>
    <w:rsid w:val="00FB7BC4"/>
    <w:rsid w:val="00FC0031"/>
    <w:rsid w:val="00FD270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3930A5"/>
  <w15:chartTrackingRefBased/>
  <w15:docId w15:val="{FE0770FB-C3BB-42E4-8409-3D898D9F73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029C"/>
  </w:style>
  <w:style w:type="paragraph" w:styleId="Heading1">
    <w:name w:val="heading 1"/>
    <w:basedOn w:val="Normal"/>
    <w:next w:val="Normal"/>
    <w:link w:val="Heading1Char"/>
    <w:uiPriority w:val="9"/>
    <w:qFormat/>
    <w:rsid w:val="008A3BB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A3BB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6A208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A3BB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8A3BB9"/>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link w:val="ListParagraphChar"/>
    <w:uiPriority w:val="34"/>
    <w:qFormat/>
    <w:rsid w:val="000D3985"/>
    <w:pPr>
      <w:ind w:left="720"/>
      <w:contextualSpacing/>
    </w:pPr>
  </w:style>
  <w:style w:type="character" w:styleId="Hyperlink">
    <w:name w:val="Hyperlink"/>
    <w:basedOn w:val="DefaultParagraphFont"/>
    <w:uiPriority w:val="99"/>
    <w:unhideWhenUsed/>
    <w:rsid w:val="006E5761"/>
    <w:rPr>
      <w:color w:val="0563C1" w:themeColor="hyperlink"/>
      <w:u w:val="single"/>
    </w:rPr>
  </w:style>
  <w:style w:type="character" w:customStyle="1" w:styleId="UnresolvedMention1">
    <w:name w:val="Unresolved Mention1"/>
    <w:basedOn w:val="DefaultParagraphFont"/>
    <w:uiPriority w:val="99"/>
    <w:semiHidden/>
    <w:unhideWhenUsed/>
    <w:rsid w:val="006E5761"/>
    <w:rPr>
      <w:color w:val="605E5C"/>
      <w:shd w:val="clear" w:color="auto" w:fill="E1DFDD"/>
    </w:rPr>
  </w:style>
  <w:style w:type="table" w:styleId="TableGrid">
    <w:name w:val="Table Grid"/>
    <w:basedOn w:val="TableNormal"/>
    <w:uiPriority w:val="59"/>
    <w:rsid w:val="00CE79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CE793E"/>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CommentReference">
    <w:name w:val="annotation reference"/>
    <w:basedOn w:val="DefaultParagraphFont"/>
    <w:uiPriority w:val="99"/>
    <w:semiHidden/>
    <w:unhideWhenUsed/>
    <w:rsid w:val="00F83DB0"/>
    <w:rPr>
      <w:sz w:val="16"/>
      <w:szCs w:val="16"/>
    </w:rPr>
  </w:style>
  <w:style w:type="paragraph" w:styleId="CommentText">
    <w:name w:val="annotation text"/>
    <w:basedOn w:val="Normal"/>
    <w:link w:val="CommentTextChar"/>
    <w:uiPriority w:val="99"/>
    <w:semiHidden/>
    <w:unhideWhenUsed/>
    <w:rsid w:val="00F83DB0"/>
    <w:pPr>
      <w:spacing w:line="240" w:lineRule="auto"/>
    </w:pPr>
    <w:rPr>
      <w:sz w:val="20"/>
      <w:szCs w:val="20"/>
    </w:rPr>
  </w:style>
  <w:style w:type="character" w:customStyle="1" w:styleId="CommentTextChar">
    <w:name w:val="Comment Text Char"/>
    <w:basedOn w:val="DefaultParagraphFont"/>
    <w:link w:val="CommentText"/>
    <w:uiPriority w:val="99"/>
    <w:semiHidden/>
    <w:rsid w:val="00F83DB0"/>
    <w:rPr>
      <w:sz w:val="20"/>
      <w:szCs w:val="20"/>
    </w:rPr>
  </w:style>
  <w:style w:type="paragraph" w:styleId="CommentSubject">
    <w:name w:val="annotation subject"/>
    <w:basedOn w:val="CommentText"/>
    <w:next w:val="CommentText"/>
    <w:link w:val="CommentSubjectChar"/>
    <w:uiPriority w:val="99"/>
    <w:semiHidden/>
    <w:unhideWhenUsed/>
    <w:rsid w:val="00F83DB0"/>
    <w:rPr>
      <w:b/>
      <w:bCs/>
    </w:rPr>
  </w:style>
  <w:style w:type="character" w:customStyle="1" w:styleId="CommentSubjectChar">
    <w:name w:val="Comment Subject Char"/>
    <w:basedOn w:val="CommentTextChar"/>
    <w:link w:val="CommentSubject"/>
    <w:uiPriority w:val="99"/>
    <w:semiHidden/>
    <w:rsid w:val="00F83DB0"/>
    <w:rPr>
      <w:b/>
      <w:bCs/>
      <w:sz w:val="20"/>
      <w:szCs w:val="20"/>
    </w:rPr>
  </w:style>
  <w:style w:type="paragraph" w:styleId="BodyText">
    <w:name w:val="Body Text"/>
    <w:basedOn w:val="Normal"/>
    <w:link w:val="BodyTextChar"/>
    <w:uiPriority w:val="1"/>
    <w:qFormat/>
    <w:rsid w:val="00F94872"/>
    <w:pPr>
      <w:widowControl w:val="0"/>
      <w:spacing w:before="120" w:after="0" w:line="240" w:lineRule="auto"/>
      <w:ind w:left="100"/>
    </w:pPr>
    <w:rPr>
      <w:rFonts w:ascii="Calibri" w:eastAsia="Calibri" w:hAnsi="Calibri"/>
      <w:lang w:val="en-US"/>
    </w:rPr>
  </w:style>
  <w:style w:type="character" w:customStyle="1" w:styleId="BodyTextChar">
    <w:name w:val="Body Text Char"/>
    <w:basedOn w:val="DefaultParagraphFont"/>
    <w:link w:val="BodyText"/>
    <w:uiPriority w:val="1"/>
    <w:rsid w:val="00F94872"/>
    <w:rPr>
      <w:rFonts w:ascii="Calibri" w:eastAsia="Calibri" w:hAnsi="Calibri"/>
      <w:lang w:val="en-US"/>
    </w:rPr>
  </w:style>
  <w:style w:type="paragraph" w:styleId="FootnoteText">
    <w:name w:val="footnote text"/>
    <w:basedOn w:val="Normal"/>
    <w:link w:val="FootnoteTextChar"/>
    <w:uiPriority w:val="99"/>
    <w:semiHidden/>
    <w:unhideWhenUsed/>
    <w:rsid w:val="00182C5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82C5D"/>
    <w:rPr>
      <w:sz w:val="20"/>
      <w:szCs w:val="20"/>
    </w:rPr>
  </w:style>
  <w:style w:type="character" w:styleId="FootnoteReference">
    <w:name w:val="footnote reference"/>
    <w:basedOn w:val="DefaultParagraphFont"/>
    <w:uiPriority w:val="99"/>
    <w:semiHidden/>
    <w:unhideWhenUsed/>
    <w:rsid w:val="00182C5D"/>
    <w:rPr>
      <w:vertAlign w:val="superscript"/>
    </w:rPr>
  </w:style>
  <w:style w:type="paragraph" w:styleId="NormalWeb">
    <w:name w:val="Normal (Web)"/>
    <w:basedOn w:val="Normal"/>
    <w:uiPriority w:val="99"/>
    <w:semiHidden/>
    <w:unhideWhenUsed/>
    <w:rsid w:val="00364492"/>
    <w:rPr>
      <w:rFonts w:ascii="Times New Roman" w:hAnsi="Times New Roman" w:cs="Times New Roman"/>
      <w:sz w:val="24"/>
      <w:szCs w:val="24"/>
    </w:rPr>
  </w:style>
  <w:style w:type="paragraph" w:styleId="TOCHeading">
    <w:name w:val="TOC Heading"/>
    <w:basedOn w:val="Heading1"/>
    <w:next w:val="Normal"/>
    <w:uiPriority w:val="39"/>
    <w:unhideWhenUsed/>
    <w:qFormat/>
    <w:rsid w:val="00054412"/>
    <w:pPr>
      <w:keepNext w:val="0"/>
      <w:keepLines w:val="0"/>
      <w:spacing w:before="120" w:after="120"/>
      <w:outlineLvl w:val="9"/>
    </w:pPr>
    <w:rPr>
      <w:rFonts w:asciiTheme="minorHAnsi" w:eastAsiaTheme="minorHAnsi" w:hAnsiTheme="minorHAnsi" w:cstheme="minorBidi"/>
      <w:b/>
      <w:bCs/>
      <w:color w:val="auto"/>
      <w:sz w:val="24"/>
      <w:szCs w:val="24"/>
      <w:lang w:val="en-US"/>
    </w:rPr>
  </w:style>
  <w:style w:type="character" w:customStyle="1" w:styleId="ListParagraphChar">
    <w:name w:val="List Paragraph Char"/>
    <w:basedOn w:val="DefaultParagraphFont"/>
    <w:link w:val="ListParagraph"/>
    <w:uiPriority w:val="34"/>
    <w:rsid w:val="00054412"/>
  </w:style>
  <w:style w:type="paragraph" w:customStyle="1" w:styleId="Tbltitle">
    <w:name w:val="Tbl title"/>
    <w:basedOn w:val="NoSpacing"/>
    <w:link w:val="TbltitleChar"/>
    <w:qFormat/>
    <w:rsid w:val="009A19DC"/>
    <w:rPr>
      <w:rFonts w:eastAsia="Batang" w:cstheme="minorHAnsi"/>
      <w:b/>
      <w:bCs/>
      <w:color w:val="595959" w:themeColor="text1" w:themeTint="A6"/>
      <w:sz w:val="21"/>
      <w:szCs w:val="21"/>
      <w:lang w:eastAsia="zh-CN"/>
    </w:rPr>
  </w:style>
  <w:style w:type="character" w:customStyle="1" w:styleId="TbltitleChar">
    <w:name w:val="Tbl title Char"/>
    <w:basedOn w:val="DefaultParagraphFont"/>
    <w:link w:val="Tbltitle"/>
    <w:rsid w:val="009A19DC"/>
    <w:rPr>
      <w:rFonts w:eastAsia="Batang" w:cstheme="minorHAnsi"/>
      <w:b/>
      <w:bCs/>
      <w:color w:val="595959" w:themeColor="text1" w:themeTint="A6"/>
      <w:sz w:val="21"/>
      <w:szCs w:val="21"/>
      <w:lang w:eastAsia="zh-CN"/>
    </w:rPr>
  </w:style>
  <w:style w:type="paragraph" w:styleId="NoSpacing">
    <w:name w:val="No Spacing"/>
    <w:uiPriority w:val="1"/>
    <w:qFormat/>
    <w:rsid w:val="009A19DC"/>
    <w:pPr>
      <w:spacing w:after="0" w:line="240" w:lineRule="auto"/>
    </w:pPr>
  </w:style>
  <w:style w:type="paragraph" w:customStyle="1" w:styleId="Tblbodytext">
    <w:name w:val="Tbl body text"/>
    <w:basedOn w:val="Normal"/>
    <w:link w:val="TblbodytextChar"/>
    <w:qFormat/>
    <w:rsid w:val="00951625"/>
    <w:pPr>
      <w:spacing w:after="0" w:line="240" w:lineRule="auto"/>
    </w:pPr>
    <w:rPr>
      <w:rFonts w:eastAsia="Batang" w:cstheme="minorHAnsi"/>
      <w:sz w:val="20"/>
      <w:szCs w:val="20"/>
      <w:lang w:eastAsia="zh-CN"/>
    </w:rPr>
  </w:style>
  <w:style w:type="character" w:customStyle="1" w:styleId="TblbodytextChar">
    <w:name w:val="Tbl body text Char"/>
    <w:basedOn w:val="DefaultParagraphFont"/>
    <w:link w:val="Tblbodytext"/>
    <w:rsid w:val="00951625"/>
    <w:rPr>
      <w:rFonts w:eastAsia="Batang" w:cstheme="minorHAnsi"/>
      <w:sz w:val="20"/>
      <w:szCs w:val="20"/>
      <w:lang w:eastAsia="zh-CN"/>
    </w:rPr>
  </w:style>
  <w:style w:type="paragraph" w:customStyle="1" w:styleId="TableParagraph">
    <w:name w:val="Table Paragraph"/>
    <w:basedOn w:val="Normal"/>
    <w:uiPriority w:val="1"/>
    <w:qFormat/>
    <w:rsid w:val="00702D9F"/>
    <w:pPr>
      <w:widowControl w:val="0"/>
      <w:spacing w:after="0" w:line="240" w:lineRule="auto"/>
    </w:pPr>
    <w:rPr>
      <w:lang w:val="en-US"/>
    </w:rPr>
  </w:style>
  <w:style w:type="character" w:styleId="Emphasis">
    <w:name w:val="Emphasis"/>
    <w:basedOn w:val="DefaultParagraphFont"/>
    <w:uiPriority w:val="20"/>
    <w:qFormat/>
    <w:rsid w:val="00702D9F"/>
    <w:rPr>
      <w:i/>
      <w:iCs/>
    </w:rPr>
  </w:style>
  <w:style w:type="character" w:customStyle="1" w:styleId="Heading3Char">
    <w:name w:val="Heading 3 Char"/>
    <w:basedOn w:val="DefaultParagraphFont"/>
    <w:link w:val="Heading3"/>
    <w:uiPriority w:val="9"/>
    <w:semiHidden/>
    <w:rsid w:val="006A208A"/>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2C4AAB"/>
    <w:rPr>
      <w:b/>
      <w:bCs/>
    </w:rPr>
  </w:style>
  <w:style w:type="paragraph" w:styleId="Header">
    <w:name w:val="header"/>
    <w:basedOn w:val="Normal"/>
    <w:link w:val="HeaderChar"/>
    <w:uiPriority w:val="99"/>
    <w:unhideWhenUsed/>
    <w:rsid w:val="00323276"/>
    <w:pPr>
      <w:tabs>
        <w:tab w:val="center" w:pos="4513"/>
        <w:tab w:val="right" w:pos="9026"/>
      </w:tabs>
      <w:spacing w:after="0" w:line="240" w:lineRule="auto"/>
    </w:pPr>
  </w:style>
  <w:style w:type="character" w:customStyle="1" w:styleId="HeaderChar">
    <w:name w:val="Header Char"/>
    <w:basedOn w:val="DefaultParagraphFont"/>
    <w:link w:val="Header"/>
    <w:uiPriority w:val="99"/>
    <w:rsid w:val="00323276"/>
  </w:style>
  <w:style w:type="paragraph" w:styleId="Footer">
    <w:name w:val="footer"/>
    <w:basedOn w:val="Normal"/>
    <w:link w:val="FooterChar"/>
    <w:uiPriority w:val="99"/>
    <w:unhideWhenUsed/>
    <w:rsid w:val="00323276"/>
    <w:pPr>
      <w:tabs>
        <w:tab w:val="center" w:pos="4513"/>
        <w:tab w:val="right" w:pos="9026"/>
      </w:tabs>
      <w:spacing w:after="0" w:line="240" w:lineRule="auto"/>
    </w:pPr>
  </w:style>
  <w:style w:type="character" w:customStyle="1" w:styleId="FooterChar">
    <w:name w:val="Footer Char"/>
    <w:basedOn w:val="DefaultParagraphFont"/>
    <w:link w:val="Footer"/>
    <w:uiPriority w:val="99"/>
    <w:rsid w:val="00323276"/>
  </w:style>
  <w:style w:type="paragraph" w:styleId="BalloonText">
    <w:name w:val="Balloon Text"/>
    <w:basedOn w:val="Normal"/>
    <w:link w:val="BalloonTextChar"/>
    <w:uiPriority w:val="99"/>
    <w:semiHidden/>
    <w:unhideWhenUsed/>
    <w:rsid w:val="006A306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306A"/>
    <w:rPr>
      <w:rFonts w:ascii="Segoe UI" w:hAnsi="Segoe UI" w:cs="Segoe UI"/>
      <w:sz w:val="18"/>
      <w:szCs w:val="18"/>
    </w:rPr>
  </w:style>
  <w:style w:type="paragraph" w:customStyle="1" w:styleId="Default">
    <w:name w:val="Default"/>
    <w:rsid w:val="00E126B4"/>
    <w:pPr>
      <w:widowControl w:val="0"/>
      <w:autoSpaceDE w:val="0"/>
      <w:autoSpaceDN w:val="0"/>
      <w:adjustRightInd w:val="0"/>
      <w:spacing w:after="0" w:line="240" w:lineRule="auto"/>
    </w:pPr>
    <w:rPr>
      <w:rFonts w:ascii="Klavika Regular" w:eastAsia="Times New Roman" w:hAnsi="Klavika Regular" w:cs="Klavika Regular"/>
      <w:color w:val="000000"/>
      <w:sz w:val="24"/>
      <w:szCs w:val="24"/>
      <w:lang w:eastAsia="en-AU"/>
    </w:rPr>
  </w:style>
  <w:style w:type="paragraph" w:customStyle="1" w:styleId="Indentedprimarydotpoint">
    <w:name w:val="Indented primary dot point"/>
    <w:basedOn w:val="ListParagraph"/>
    <w:link w:val="IndentedprimarydotpointChar"/>
    <w:qFormat/>
    <w:rsid w:val="008B1BE4"/>
    <w:pPr>
      <w:numPr>
        <w:numId w:val="13"/>
      </w:numPr>
      <w:spacing w:after="0" w:line="240" w:lineRule="auto"/>
    </w:pPr>
    <w:rPr>
      <w:color w:val="5A5A5A"/>
      <w:szCs w:val="24"/>
    </w:rPr>
  </w:style>
  <w:style w:type="character" w:customStyle="1" w:styleId="IndentedprimarydotpointChar">
    <w:name w:val="Indented primary dot point Char"/>
    <w:basedOn w:val="DefaultParagraphFont"/>
    <w:link w:val="Indentedprimarydotpoint"/>
    <w:rsid w:val="008B1BE4"/>
    <w:rPr>
      <w:color w:val="5A5A5A"/>
      <w:szCs w:val="24"/>
    </w:rPr>
  </w:style>
  <w:style w:type="paragraph" w:customStyle="1" w:styleId="Indentedsec">
    <w:name w:val="Indented sec."/>
    <w:basedOn w:val="Indentedprimarydotpoint"/>
    <w:link w:val="IndentedsecChar"/>
    <w:qFormat/>
    <w:rsid w:val="008B1BE4"/>
    <w:pPr>
      <w:numPr>
        <w:ilvl w:val="1"/>
      </w:numPr>
      <w:tabs>
        <w:tab w:val="num" w:pos="360"/>
      </w:tabs>
    </w:pPr>
  </w:style>
  <w:style w:type="character" w:customStyle="1" w:styleId="IndentedsecChar">
    <w:name w:val="Indented sec. Char"/>
    <w:basedOn w:val="IndentedprimarydotpointChar"/>
    <w:link w:val="Indentedsec"/>
    <w:rsid w:val="008B1BE4"/>
    <w:rPr>
      <w:color w:val="5A5A5A"/>
      <w:szCs w:val="24"/>
    </w:rPr>
  </w:style>
  <w:style w:type="character" w:styleId="FollowedHyperlink">
    <w:name w:val="FollowedHyperlink"/>
    <w:basedOn w:val="DefaultParagraphFont"/>
    <w:uiPriority w:val="99"/>
    <w:semiHidden/>
    <w:unhideWhenUsed/>
    <w:rsid w:val="0003212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3928090">
      <w:bodyDiv w:val="1"/>
      <w:marLeft w:val="0"/>
      <w:marRight w:val="0"/>
      <w:marTop w:val="0"/>
      <w:marBottom w:val="0"/>
      <w:divBdr>
        <w:top w:val="none" w:sz="0" w:space="0" w:color="auto"/>
        <w:left w:val="none" w:sz="0" w:space="0" w:color="auto"/>
        <w:bottom w:val="none" w:sz="0" w:space="0" w:color="auto"/>
        <w:right w:val="none" w:sz="0" w:space="0" w:color="auto"/>
      </w:divBdr>
      <w:divsChild>
        <w:div w:id="676347457">
          <w:marLeft w:val="0"/>
          <w:marRight w:val="0"/>
          <w:marTop w:val="0"/>
          <w:marBottom w:val="0"/>
          <w:divBdr>
            <w:top w:val="none" w:sz="0" w:space="0" w:color="auto"/>
            <w:left w:val="none" w:sz="0" w:space="0" w:color="auto"/>
            <w:bottom w:val="none" w:sz="0" w:space="0" w:color="auto"/>
            <w:right w:val="none" w:sz="0" w:space="0" w:color="auto"/>
          </w:divBdr>
        </w:div>
        <w:div w:id="866337255">
          <w:marLeft w:val="0"/>
          <w:marRight w:val="0"/>
          <w:marTop w:val="0"/>
          <w:marBottom w:val="0"/>
          <w:divBdr>
            <w:top w:val="none" w:sz="0" w:space="0" w:color="auto"/>
            <w:left w:val="none" w:sz="0" w:space="0" w:color="auto"/>
            <w:bottom w:val="none" w:sz="0" w:space="0" w:color="auto"/>
            <w:right w:val="none" w:sz="0" w:space="0" w:color="auto"/>
          </w:divBdr>
          <w:divsChild>
            <w:div w:id="1454443792">
              <w:marLeft w:val="0"/>
              <w:marRight w:val="0"/>
              <w:marTop w:val="0"/>
              <w:marBottom w:val="0"/>
              <w:divBdr>
                <w:top w:val="none" w:sz="0" w:space="0" w:color="auto"/>
                <w:left w:val="none" w:sz="0" w:space="0" w:color="auto"/>
                <w:bottom w:val="none" w:sz="0" w:space="0" w:color="auto"/>
                <w:right w:val="none" w:sz="0" w:space="0" w:color="auto"/>
              </w:divBdr>
            </w:div>
            <w:div w:id="930699649">
              <w:marLeft w:val="0"/>
              <w:marRight w:val="0"/>
              <w:marTop w:val="0"/>
              <w:marBottom w:val="0"/>
              <w:divBdr>
                <w:top w:val="none" w:sz="0" w:space="0" w:color="auto"/>
                <w:left w:val="none" w:sz="0" w:space="0" w:color="auto"/>
                <w:bottom w:val="none" w:sz="0" w:space="0" w:color="auto"/>
                <w:right w:val="none" w:sz="0" w:space="0" w:color="auto"/>
              </w:divBdr>
            </w:div>
            <w:div w:id="1021010299">
              <w:marLeft w:val="0"/>
              <w:marRight w:val="0"/>
              <w:marTop w:val="0"/>
              <w:marBottom w:val="0"/>
              <w:divBdr>
                <w:top w:val="none" w:sz="0" w:space="0" w:color="auto"/>
                <w:left w:val="none" w:sz="0" w:space="0" w:color="auto"/>
                <w:bottom w:val="none" w:sz="0" w:space="0" w:color="auto"/>
                <w:right w:val="none" w:sz="0" w:space="0" w:color="auto"/>
              </w:divBdr>
            </w:div>
            <w:div w:id="1736119439">
              <w:marLeft w:val="0"/>
              <w:marRight w:val="0"/>
              <w:marTop w:val="0"/>
              <w:marBottom w:val="0"/>
              <w:divBdr>
                <w:top w:val="none" w:sz="0" w:space="0" w:color="auto"/>
                <w:left w:val="none" w:sz="0" w:space="0" w:color="auto"/>
                <w:bottom w:val="none" w:sz="0" w:space="0" w:color="auto"/>
                <w:right w:val="none" w:sz="0" w:space="0" w:color="auto"/>
              </w:divBdr>
            </w:div>
          </w:divsChild>
        </w:div>
        <w:div w:id="152458313">
          <w:marLeft w:val="0"/>
          <w:marRight w:val="0"/>
          <w:marTop w:val="0"/>
          <w:marBottom w:val="0"/>
          <w:divBdr>
            <w:top w:val="none" w:sz="0" w:space="0" w:color="auto"/>
            <w:left w:val="none" w:sz="0" w:space="0" w:color="auto"/>
            <w:bottom w:val="none" w:sz="0" w:space="0" w:color="auto"/>
            <w:right w:val="none" w:sz="0" w:space="0" w:color="auto"/>
          </w:divBdr>
          <w:divsChild>
            <w:div w:id="66995825">
              <w:marLeft w:val="0"/>
              <w:marRight w:val="0"/>
              <w:marTop w:val="0"/>
              <w:marBottom w:val="0"/>
              <w:divBdr>
                <w:top w:val="none" w:sz="0" w:space="0" w:color="auto"/>
                <w:left w:val="none" w:sz="0" w:space="0" w:color="auto"/>
                <w:bottom w:val="none" w:sz="0" w:space="0" w:color="auto"/>
                <w:right w:val="none" w:sz="0" w:space="0" w:color="auto"/>
              </w:divBdr>
            </w:div>
            <w:div w:id="135689913">
              <w:marLeft w:val="0"/>
              <w:marRight w:val="0"/>
              <w:marTop w:val="0"/>
              <w:marBottom w:val="0"/>
              <w:divBdr>
                <w:top w:val="none" w:sz="0" w:space="0" w:color="auto"/>
                <w:left w:val="none" w:sz="0" w:space="0" w:color="auto"/>
                <w:bottom w:val="none" w:sz="0" w:space="0" w:color="auto"/>
                <w:right w:val="none" w:sz="0" w:space="0" w:color="auto"/>
              </w:divBdr>
            </w:div>
            <w:div w:id="968826630">
              <w:marLeft w:val="0"/>
              <w:marRight w:val="0"/>
              <w:marTop w:val="0"/>
              <w:marBottom w:val="0"/>
              <w:divBdr>
                <w:top w:val="none" w:sz="0" w:space="0" w:color="auto"/>
                <w:left w:val="none" w:sz="0" w:space="0" w:color="auto"/>
                <w:bottom w:val="none" w:sz="0" w:space="0" w:color="auto"/>
                <w:right w:val="none" w:sz="0" w:space="0" w:color="auto"/>
              </w:divBdr>
            </w:div>
            <w:div w:id="815993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9519770">
      <w:bodyDiv w:val="1"/>
      <w:marLeft w:val="0"/>
      <w:marRight w:val="0"/>
      <w:marTop w:val="0"/>
      <w:marBottom w:val="0"/>
      <w:divBdr>
        <w:top w:val="none" w:sz="0" w:space="0" w:color="auto"/>
        <w:left w:val="none" w:sz="0" w:space="0" w:color="auto"/>
        <w:bottom w:val="none" w:sz="0" w:space="0" w:color="auto"/>
        <w:right w:val="none" w:sz="0" w:space="0" w:color="auto"/>
      </w:divBdr>
      <w:divsChild>
        <w:div w:id="1645620314">
          <w:marLeft w:val="0"/>
          <w:marRight w:val="0"/>
          <w:marTop w:val="0"/>
          <w:marBottom w:val="0"/>
          <w:divBdr>
            <w:top w:val="none" w:sz="0" w:space="0" w:color="auto"/>
            <w:left w:val="none" w:sz="0" w:space="0" w:color="auto"/>
            <w:bottom w:val="none" w:sz="0" w:space="0" w:color="auto"/>
            <w:right w:val="none" w:sz="0" w:space="0" w:color="auto"/>
          </w:divBdr>
        </w:div>
        <w:div w:id="1288194439">
          <w:marLeft w:val="0"/>
          <w:marRight w:val="0"/>
          <w:marTop w:val="0"/>
          <w:marBottom w:val="0"/>
          <w:divBdr>
            <w:top w:val="none" w:sz="0" w:space="0" w:color="auto"/>
            <w:left w:val="none" w:sz="0" w:space="0" w:color="auto"/>
            <w:bottom w:val="none" w:sz="0" w:space="0" w:color="auto"/>
            <w:right w:val="none" w:sz="0" w:space="0" w:color="auto"/>
          </w:divBdr>
        </w:div>
        <w:div w:id="54356065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volunteeringwa.org.au/assets/downloads/vma-project-grants/vma-2022-26-project-grant-guidelines-for-applicants-vwa.pdf"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volunteeringwa.org.au/assets/downloads/vma-project-grants/vma-2022-26-project-in-and-out-of-scope-activities-vwa.pdf" TargetMode="External"/><Relationship Id="rId17" Type="http://schemas.openxmlformats.org/officeDocument/2006/relationships/hyperlink" Target="file:///C:\Users\limin\Downloads\Volunteer%20Management%20Activity%202022-26%20Grant:%20Guidelines%20for%20applicants" TargetMode="External"/><Relationship Id="rId2" Type="http://schemas.openxmlformats.org/officeDocument/2006/relationships/customXml" Target="../customXml/item2.xml"/><Relationship Id="rId16" Type="http://schemas.openxmlformats.org/officeDocument/2006/relationships/hyperlink" Target="file:///C:\Users\limin\Downloads\Volunteer%20Management%20Activity%202022-26%20Grant:%20Guidelines%20for%20applicant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volunteeringwa.org.au/assets/downloads/vma-project-grants/vma-2022-26-project-grant-guidelines-for-applicants-vwa.pdf" TargetMode="External"/><Relationship Id="rId5" Type="http://schemas.openxmlformats.org/officeDocument/2006/relationships/numbering" Target="numbering.xml"/><Relationship Id="rId15" Type="http://schemas.openxmlformats.org/officeDocument/2006/relationships/hyperlink" Target="https://www.volunteeringwa.org.au/assets/downloads/vma-project-grants/vma-2022-26-project-grant-guidelines-for-applicants-vwa.pdf"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to.gov.au/forms/statement-by-a-supplier-not-quoting-an-ab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FF1310F9B975346B0E14C036C5CD7D3" ma:contentTypeVersion="13" ma:contentTypeDescription="Create a new document." ma:contentTypeScope="" ma:versionID="f144da1ea86faec302dfbaf9cdc502c4">
  <xsd:schema xmlns:xsd="http://www.w3.org/2001/XMLSchema" xmlns:xs="http://www.w3.org/2001/XMLSchema" xmlns:p="http://schemas.microsoft.com/office/2006/metadata/properties" xmlns:ns2="c0ddf87f-c293-4253-aea8-133e35471f88" xmlns:ns3="ee9228f1-841c-4992-aab9-aef776e257fc" targetNamespace="http://schemas.microsoft.com/office/2006/metadata/properties" ma:root="true" ma:fieldsID="9443ec088e17d9d94293fcea786378ee" ns2:_="" ns3:_="">
    <xsd:import namespace="c0ddf87f-c293-4253-aea8-133e35471f88"/>
    <xsd:import namespace="ee9228f1-841c-4992-aab9-aef776e257f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ddf87f-c293-4253-aea8-133e35471f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e9228f1-841c-4992-aab9-aef776e257f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ee9228f1-841c-4992-aab9-aef776e257fc">
      <UserInfo>
        <DisplayName>VMA Members</DisplayName>
        <AccountId>7</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74F5DF2-3A66-4280-9AAD-0499DA5798B3}">
  <ds:schemaRefs>
    <ds:schemaRef ds:uri="http://schemas.openxmlformats.org/officeDocument/2006/bibliography"/>
  </ds:schemaRefs>
</ds:datastoreItem>
</file>

<file path=customXml/itemProps2.xml><?xml version="1.0" encoding="utf-8"?>
<ds:datastoreItem xmlns:ds="http://schemas.openxmlformats.org/officeDocument/2006/customXml" ds:itemID="{0D69E0D0-3311-48B8-A075-09DD074701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ddf87f-c293-4253-aea8-133e35471f88"/>
    <ds:schemaRef ds:uri="ee9228f1-841c-4992-aab9-aef776e257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84A5478-E249-49E3-857A-CE27DE3AC99C}">
  <ds:schemaRefs>
    <ds:schemaRef ds:uri="http://www.w3.org/XML/1998/namespace"/>
    <ds:schemaRef ds:uri="http://purl.org/dc/terms/"/>
    <ds:schemaRef ds:uri="http://purl.org/dc/elements/1.1/"/>
    <ds:schemaRef ds:uri="http://schemas.microsoft.com/office/2006/documentManagement/types"/>
    <ds:schemaRef ds:uri="http://schemas.microsoft.com/office/2006/metadata/properties"/>
    <ds:schemaRef ds:uri="http://schemas.microsoft.com/office/infopath/2007/PartnerControls"/>
    <ds:schemaRef ds:uri="http://schemas.openxmlformats.org/package/2006/metadata/core-properties"/>
    <ds:schemaRef ds:uri="ee9228f1-841c-4992-aab9-aef776e257fc"/>
    <ds:schemaRef ds:uri="c0ddf87f-c293-4253-aea8-133e35471f88"/>
    <ds:schemaRef ds:uri="http://purl.org/dc/dcmitype/"/>
  </ds:schemaRefs>
</ds:datastoreItem>
</file>

<file path=customXml/itemProps4.xml><?xml version="1.0" encoding="utf-8"?>
<ds:datastoreItem xmlns:ds="http://schemas.openxmlformats.org/officeDocument/2006/customXml" ds:itemID="{12CCE575-915E-479E-8AB3-1D4248897AF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3</TotalTime>
  <Pages>12</Pages>
  <Words>2091</Words>
  <Characters>11921</Characters>
  <Application>Microsoft Office Word</Application>
  <DocSecurity>8</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Manager>Melanie@volunteeringwa.org.au</Manager>
  <Company/>
  <LinksUpToDate>false</LinksUpToDate>
  <CharactersWithSpaces>13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int Bertenshaw;Melanie@volunteeringwa.org.au;Caitlin@volunteeringwa.org.au</dc:creator>
  <cp:keywords/>
  <dc:description/>
  <cp:lastModifiedBy>Caitlin Van Haght</cp:lastModifiedBy>
  <cp:revision>2</cp:revision>
  <cp:lastPrinted>2022-05-05T04:08:00Z</cp:lastPrinted>
  <dcterms:created xsi:type="dcterms:W3CDTF">2022-05-05T07:15:00Z</dcterms:created>
  <dcterms:modified xsi:type="dcterms:W3CDTF">2022-05-05T0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FF1310F9B975346B0E14C036C5CD7D3</vt:lpwstr>
  </property>
</Properties>
</file>